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E7805C" w14:textId="77777777" w:rsidR="009B6FB1" w:rsidRPr="00685EE1" w:rsidRDefault="009B6FB1" w:rsidP="009B6FB1">
      <w:pPr>
        <w:spacing w:line="240" w:lineRule="auto"/>
        <w:ind w:firstLineChars="0" w:firstLine="0"/>
        <w:rPr>
          <w:rFonts w:ascii="Times" w:eastAsia="SimSun" w:hAnsi="Times"/>
          <w:lang w:eastAsia="zh-CN"/>
        </w:rPr>
      </w:pPr>
      <w:bookmarkStart w:id="0" w:name="_GoBack"/>
      <w:bookmarkEnd w:id="0"/>
    </w:p>
    <w:p w14:paraId="6A342C1A" w14:textId="77777777" w:rsidR="009B6FB1" w:rsidRPr="00685EE1" w:rsidRDefault="009B6FB1" w:rsidP="009B6FB1">
      <w:pPr>
        <w:spacing w:line="240" w:lineRule="auto"/>
        <w:ind w:firstLineChars="0" w:firstLine="0"/>
        <w:rPr>
          <w:rFonts w:ascii="Times" w:eastAsia="SimSun" w:hAnsi="Times"/>
          <w:lang w:eastAsia="zh-CN"/>
        </w:rPr>
      </w:pPr>
    </w:p>
    <w:p w14:paraId="6E8CC3C0" w14:textId="77777777" w:rsidR="009B6FB1" w:rsidRPr="00685EE1" w:rsidRDefault="009B6FB1" w:rsidP="009B6FB1">
      <w:pPr>
        <w:spacing w:line="240" w:lineRule="auto"/>
        <w:ind w:firstLineChars="0" w:firstLine="0"/>
        <w:rPr>
          <w:rFonts w:ascii="Times" w:eastAsia="SimSun" w:hAnsi="Times"/>
          <w:lang w:eastAsia="zh-CN"/>
        </w:rPr>
        <w:sectPr w:rsidR="009B6FB1" w:rsidRPr="00685EE1" w:rsidSect="00887169">
          <w:headerReference w:type="default" r:id="rId9"/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6255FFE6" w14:textId="77777777" w:rsidR="000D44DD" w:rsidRDefault="000D44DD" w:rsidP="00685EE1">
      <w:pPr>
        <w:pStyle w:val="Heading1"/>
        <w:spacing w:line="240" w:lineRule="auto"/>
        <w:rPr>
          <w:rFonts w:ascii="Times" w:hAnsi="Times"/>
          <w:b w:val="0"/>
        </w:rPr>
      </w:pPr>
    </w:p>
    <w:p w14:paraId="0685BDE6" w14:textId="24C86919" w:rsidR="009B6FB1" w:rsidRPr="00685EE1" w:rsidRDefault="001D4AC1" w:rsidP="00685EE1">
      <w:pPr>
        <w:pStyle w:val="Heading1"/>
        <w:spacing w:line="240" w:lineRule="auto"/>
        <w:rPr>
          <w:rFonts w:ascii="Times" w:hAnsi="Times"/>
          <w:b w:val="0"/>
        </w:rPr>
      </w:pPr>
      <w:r>
        <w:rPr>
          <w:rFonts w:ascii="Times" w:hAnsi="Times"/>
          <w:b w:val="0"/>
        </w:rPr>
        <w:t xml:space="preserve">Figure A1 </w:t>
      </w:r>
    </w:p>
    <w:p w14:paraId="53D2C32C" w14:textId="77777777" w:rsidR="009B6FB1" w:rsidRPr="00685EE1" w:rsidRDefault="009B6FB1" w:rsidP="0092721E">
      <w:pPr>
        <w:pStyle w:val="Heading3"/>
        <w:spacing w:line="240" w:lineRule="auto"/>
        <w:rPr>
          <w:rFonts w:ascii="Times" w:eastAsia="SimSun" w:hAnsi="Times"/>
          <w:noProof/>
        </w:rPr>
      </w:pPr>
      <w:bookmarkStart w:id="1" w:name="_Toc39732236"/>
      <w:bookmarkStart w:id="2" w:name="_Toc39741653"/>
      <w:bookmarkStart w:id="3" w:name="_Toc40361918"/>
      <w:r w:rsidRPr="00685EE1">
        <w:rPr>
          <w:rFonts w:ascii="Times" w:hAnsi="Times"/>
          <w:noProof/>
          <w:lang w:val="en-IN" w:eastAsia="en-IN"/>
        </w:rPr>
        <w:drawing>
          <wp:anchor distT="0" distB="0" distL="114300" distR="114300" simplePos="0" relativeHeight="251682816" behindDoc="0" locked="0" layoutInCell="1" allowOverlap="1" wp14:anchorId="3AFBDDC2" wp14:editId="6B772222">
            <wp:simplePos x="0" y="0"/>
            <wp:positionH relativeFrom="margin">
              <wp:align>left</wp:align>
            </wp:positionH>
            <wp:positionV relativeFrom="paragraph">
              <wp:posOffset>614082</wp:posOffset>
            </wp:positionV>
            <wp:extent cx="5892165" cy="6268085"/>
            <wp:effectExtent l="0" t="0" r="0" b="0"/>
            <wp:wrapTopAndBottom/>
            <wp:docPr id="12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843" cy="62691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85EE1">
        <w:rPr>
          <w:rFonts w:ascii="Times" w:hAnsi="Times"/>
        </w:rPr>
        <w:t>Moderation Effect of Race/ethnicity on the Association between Social Networks and Suicidal Trajectories</w:t>
      </w:r>
      <w:bookmarkEnd w:id="1"/>
      <w:bookmarkEnd w:id="2"/>
      <w:bookmarkEnd w:id="3"/>
    </w:p>
    <w:p w14:paraId="579645AD" w14:textId="77777777" w:rsidR="009B6FB1" w:rsidRPr="00685EE1" w:rsidRDefault="009B6FB1" w:rsidP="009B6FB1">
      <w:pPr>
        <w:spacing w:line="240" w:lineRule="auto"/>
        <w:ind w:firstLine="480"/>
        <w:rPr>
          <w:rFonts w:ascii="Times" w:hAnsi="Times"/>
        </w:rPr>
        <w:sectPr w:rsidR="009B6FB1" w:rsidRPr="00685EE1" w:rsidSect="00887169"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1F83FA4C" w14:textId="1C32FF24" w:rsidR="009B6FB1" w:rsidRPr="00685EE1" w:rsidRDefault="001D4AC1" w:rsidP="009B6FB1">
      <w:pPr>
        <w:pStyle w:val="Heading1"/>
        <w:spacing w:line="240" w:lineRule="auto"/>
        <w:rPr>
          <w:rFonts w:ascii="Times" w:hAnsi="Times"/>
          <w:b w:val="0"/>
        </w:rPr>
      </w:pPr>
      <w:r>
        <w:rPr>
          <w:rFonts w:ascii="Times" w:hAnsi="Times"/>
          <w:b w:val="0"/>
        </w:rPr>
        <w:lastRenderedPageBreak/>
        <w:t xml:space="preserve">Figure A2 </w:t>
      </w:r>
    </w:p>
    <w:bookmarkStart w:id="4" w:name="_Toc39732238"/>
    <w:bookmarkStart w:id="5" w:name="_Toc39741655"/>
    <w:bookmarkStart w:id="6" w:name="_Toc40361920"/>
    <w:p w14:paraId="2526027D" w14:textId="0F505E2D" w:rsidR="009B6FB1" w:rsidRPr="00685EE1" w:rsidRDefault="009B6FB1" w:rsidP="009B6FB1">
      <w:pPr>
        <w:pStyle w:val="Heading3"/>
        <w:rPr>
          <w:rFonts w:ascii="Times" w:eastAsia="SimSun" w:hAnsi="Times"/>
          <w:szCs w:val="20"/>
        </w:rPr>
      </w:pPr>
      <w:r w:rsidRPr="00685EE1">
        <w:rPr>
          <w:rFonts w:ascii="Times" w:hAnsi="Times"/>
          <w:noProof/>
          <w:lang w:val="en-IN" w:eastAsia="en-IN"/>
        </w:rPr>
        <w:lastRenderedPageBreak/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3E3A36D3" wp14:editId="5A560615">
                <wp:simplePos x="0" y="0"/>
                <wp:positionH relativeFrom="column">
                  <wp:posOffset>0</wp:posOffset>
                </wp:positionH>
                <wp:positionV relativeFrom="paragraph">
                  <wp:posOffset>247015</wp:posOffset>
                </wp:positionV>
                <wp:extent cx="5162550" cy="5443855"/>
                <wp:effectExtent l="0" t="0" r="0" b="4445"/>
                <wp:wrapTopAndBottom/>
                <wp:docPr id="2" name="群組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62550" cy="5443855"/>
                          <a:chOff x="0" y="0"/>
                          <a:chExt cx="5065395" cy="5340985"/>
                        </a:xfrm>
                      </wpg:grpSpPr>
                      <pic:pic xmlns:pic="http://schemas.openxmlformats.org/drawingml/2006/picture">
                        <pic:nvPicPr>
                          <pic:cNvPr id="13" name="圖片 19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61585" cy="27432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4" name="圖片 20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743200"/>
                            <a:ext cx="5065395" cy="2597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0E25D12" id="群組 2" o:spid="_x0000_s1026" style="position:absolute;margin-left:0;margin-top:19.45pt;width:406.5pt;height:428.65pt;z-index:251684864;mso-width-relative:margin;mso-height-relative:margin" coordsize="50653,534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">
                <v:shape id="圖片 19" o:spid="_x0000_s1027" type="#_x0000_t75" style="position:absolute;width:50615;height:274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vjUlvBAAAA2wAAAA8AAABkcnMvZG93bnJldi54bWxET9uKwjAQfRf2H8Is+CJrulpkqUaRBcF9&#10;Ei8fMDRj07WZlCarqV+/EQTf5nCus1hF24grdb52rOBznIEgLp2uuVJwOm4+vkD4gKyxcUwKevKw&#10;Wr4NFlhod+M9XQ+hEimEfYEKTAhtIaUvDVn0Y9cSJ+7sOoshwa6SusNbCreNnGTZTFqsOTUYbOnb&#10;UHk5/FkFcRvttM/zdf4T7e/uftn3o8woNXyP6zmIQDG8xE/3Vqf5U3j8kg6Qy3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OvjUlvBAAAA2wAAAA8AAAAAAAAAAAAAAAAAnwIA&#10;AGRycy9kb3ducmV2LnhtbFBLBQYAAAAABAAEAPcAAACNAwAAAAA=&#10;">
                  <v:imagedata r:id="rId36" o:title=""/>
                  <v:path arrowok="t"/>
                </v:shape>
                <v:shape id="圖片 20" o:spid="_x0000_s1028" type="#_x0000_t75" style="position:absolute;top:27432;width:50653;height:2597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bu7EfAAAAA2wAAAA8AAABkcnMvZG93bnJldi54bWxET02LwjAQvQv7H8IseNPURaRUo6ggCCK4&#10;uqzXsRmbYjPpNlHrvzcLgrd5vM+ZzFpbiRs1vnSsYNBPQBDnTpdcKPg5rHopCB+QNVaOScGDPMym&#10;H50JZtrd+Ztu+1CIGMI+QwUmhDqT0ueGLPq+q4kjd3aNxRBhU0jd4D2G20p+JclIWiw5NhisaWko&#10;v+yvVsFpUGz+dpflyhzpcV38UroNaa5U97Odj0EEasNb/HKvdZw/hP9f4gFy+gQ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pu7sR8AAAADbAAAADwAAAAAAAAAAAAAAAACfAgAA&#10;ZHJzL2Rvd25yZXYueG1sUEsFBgAAAAAEAAQA9wAAAIwDAAAAAA==&#10;">
                  <v:imagedata r:id="rId37" o:title=""/>
                  <v:path arrowok="t"/>
                </v:shape>
                <w10:wrap type="topAndBottom"/>
              </v:group>
            </w:pict>
          </mc:Fallback>
        </mc:AlternateContent>
      </w:r>
      <w:r w:rsidRPr="00685EE1">
        <w:rPr>
          <w:rFonts w:ascii="Times" w:hAnsi="Times"/>
        </w:rPr>
        <w:t xml:space="preserve">Moderation Effect of Sex and Sexual </w:t>
      </w:r>
      <w:r w:rsidR="00AC4985" w:rsidRPr="00685EE1">
        <w:rPr>
          <w:rFonts w:ascii="Times" w:hAnsi="Times"/>
        </w:rPr>
        <w:t xml:space="preserve">Identity </w:t>
      </w:r>
      <w:r w:rsidRPr="00685EE1">
        <w:rPr>
          <w:rFonts w:ascii="Times" w:hAnsi="Times"/>
        </w:rPr>
        <w:t>on the Association between Social Networks and Suicidal Trajectories</w:t>
      </w:r>
      <w:bookmarkEnd w:id="4"/>
      <w:bookmarkEnd w:id="5"/>
      <w:bookmarkEnd w:id="6"/>
    </w:p>
    <w:p w14:paraId="21AC1649" w14:textId="3119B291" w:rsidR="001D785C" w:rsidRPr="00685EE1" w:rsidRDefault="00722DB6" w:rsidP="00A72691">
      <w:pPr>
        <w:autoSpaceDE w:val="0"/>
        <w:autoSpaceDN w:val="0"/>
        <w:adjustRightInd w:val="0"/>
        <w:spacing w:line="240" w:lineRule="auto"/>
        <w:ind w:firstLineChars="0" w:firstLine="0"/>
        <w:outlineLvl w:val="0"/>
        <w:rPr>
          <w:rFonts w:ascii="Times" w:eastAsia="SimSun" w:hAnsi="Times"/>
          <w:bCs/>
          <w:color w:val="000000"/>
          <w:lang w:eastAsia="zh-CN"/>
        </w:rPr>
      </w:pPr>
      <w:r w:rsidRPr="00685EE1">
        <w:rPr>
          <w:rFonts w:ascii="Times" w:eastAsia="SimSun" w:hAnsi="Times"/>
          <w:bCs/>
          <w:color w:val="000000"/>
          <w:lang w:eastAsia="zh-CN"/>
        </w:rPr>
        <w:lastRenderedPageBreak/>
        <w:t>Table A1</w:t>
      </w:r>
    </w:p>
    <w:p w14:paraId="61DFC1FD" w14:textId="54FE611D" w:rsidR="001D785C" w:rsidRPr="00685EE1" w:rsidRDefault="001D785C" w:rsidP="00A72691">
      <w:pPr>
        <w:spacing w:line="240" w:lineRule="auto"/>
        <w:ind w:firstLineChars="0" w:firstLine="0"/>
        <w:outlineLvl w:val="2"/>
        <w:rPr>
          <w:rFonts w:ascii="Times" w:hAnsi="Times"/>
          <w:i/>
        </w:rPr>
      </w:pPr>
      <w:bookmarkStart w:id="7" w:name="_Toc39732218"/>
      <w:bookmarkStart w:id="8" w:name="_Toc39741635"/>
      <w:bookmarkStart w:id="9" w:name="_Toc40361900"/>
      <w:r w:rsidRPr="00685EE1">
        <w:rPr>
          <w:rFonts w:ascii="Times" w:hAnsi="Times"/>
          <w:i/>
        </w:rPr>
        <w:t>Summary of Latent Class Growth Analysis Model Identification and Fit Statistics</w:t>
      </w:r>
      <w:bookmarkEnd w:id="7"/>
      <w:bookmarkEnd w:id="8"/>
      <w:bookmarkEnd w:id="9"/>
    </w:p>
    <w:tbl>
      <w:tblPr>
        <w:tblW w:w="0" w:type="auto"/>
        <w:shd w:val="clear" w:color="auto" w:fill="FFFFFF" w:themeFill="background1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703"/>
        <w:gridCol w:w="836"/>
        <w:gridCol w:w="836"/>
        <w:gridCol w:w="1383"/>
        <w:gridCol w:w="1783"/>
        <w:gridCol w:w="830"/>
        <w:gridCol w:w="1110"/>
        <w:gridCol w:w="476"/>
      </w:tblGrid>
      <w:tr w:rsidR="001D785C" w:rsidRPr="00685EE1" w14:paraId="599493ED" w14:textId="77777777" w:rsidTr="001D785C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6021EE1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No. of Class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0B7A06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AI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6F91642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BI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7BC637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Adjusted BI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513FCB4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Smallest Class, 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7664BD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Entrop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A786A4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LMR-LR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891B9E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i/>
                <w:i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i/>
                <w:iCs/>
                <w:color w:val="000000"/>
                <w:lang w:eastAsia="zh-TW"/>
              </w:rPr>
              <w:t>P</w:t>
            </w:r>
          </w:p>
        </w:tc>
      </w:tr>
      <w:tr w:rsidR="001D785C" w:rsidRPr="00685EE1" w14:paraId="6AE5A374" w14:textId="77777777" w:rsidTr="001D785C">
        <w:trPr>
          <w:trHeight w:val="315"/>
        </w:trPr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33FBC4D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i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i/>
                <w:color w:val="000000"/>
                <w:lang w:eastAsia="zh-TW"/>
              </w:rPr>
              <w:t>Suicidal Ideation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5CBC1CFD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i/>
                <w:color w:val="000000"/>
                <w:lang w:eastAsia="zh-TW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37B0F36C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1A774416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6C7BCF44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64CB4449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6507839A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6C50980A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6A4BE377" w14:textId="77777777" w:rsidTr="001D785C">
        <w:trPr>
          <w:trHeight w:val="315"/>
        </w:trPr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06BC81A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08C73F9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4147.4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5EDF156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4333.3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2F44642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4250.7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6DC25F2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SimSun" w:hAnsi="Times"/>
                <w:b/>
                <w:color w:val="000000"/>
              </w:rPr>
            </w:pPr>
            <w:r w:rsidRPr="00685EE1">
              <w:rPr>
                <w:rFonts w:ascii="Times" w:eastAsia="SimSun" w:hAnsi="Times"/>
                <w:b/>
                <w:color w:val="000000"/>
                <w:lang w:eastAsia="zh-CN"/>
              </w:rPr>
              <w:t>-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54C8CC6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SimSun" w:hAnsi="Times"/>
                <w:b/>
                <w:sz w:val="20"/>
              </w:rPr>
            </w:pPr>
            <w:r w:rsidRPr="00685EE1">
              <w:rPr>
                <w:rFonts w:ascii="Times" w:eastAsia="SimSun" w:hAnsi="Times"/>
                <w:b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3656940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N/A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327915F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N/A</w:t>
            </w:r>
          </w:p>
        </w:tc>
      </w:tr>
      <w:tr w:rsidR="001D785C" w:rsidRPr="00685EE1" w14:paraId="6832322B" w14:textId="77777777" w:rsidTr="001D785C">
        <w:trPr>
          <w:trHeight w:val="315"/>
        </w:trPr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7C62446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60E77DD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2966.8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2BD340C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3174.1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6269CBF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3082.0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0FC1C3B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8.95%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177E94F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713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6E2635E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156.054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4AEFAFA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00</w:t>
            </w:r>
          </w:p>
        </w:tc>
      </w:tr>
      <w:tr w:rsidR="001D785C" w:rsidRPr="00685EE1" w14:paraId="68BB6C98" w14:textId="77777777" w:rsidTr="001D785C">
        <w:trPr>
          <w:trHeight w:val="315"/>
        </w:trPr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68BB84A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3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7CDD874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22892.2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599BDC5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23121.1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4B60501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23019.4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48EC75F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3.42%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3275694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0.846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5D53C01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color w:val="000000"/>
                <w:lang w:eastAsia="zh-TW"/>
              </w:rPr>
              <w:t>76.848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70FE597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color w:val="000000"/>
                <w:lang w:eastAsia="zh-TW"/>
              </w:rPr>
              <w:t>0.13</w:t>
            </w:r>
          </w:p>
        </w:tc>
      </w:tr>
      <w:tr w:rsidR="001D785C" w:rsidRPr="00685EE1" w14:paraId="5C6B355D" w14:textId="77777777" w:rsidTr="001D785C">
        <w:trPr>
          <w:trHeight w:val="315"/>
        </w:trPr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7941E3F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4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6FD2CE3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2870.5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053E3EB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3120.8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3FF9D75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3009.5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6EC7EA8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0.83%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067DB59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0.881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1FABDBF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7.355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1F21529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05</w:t>
            </w:r>
          </w:p>
        </w:tc>
      </w:tr>
      <w:tr w:rsidR="001D785C" w:rsidRPr="00685EE1" w14:paraId="603F44DB" w14:textId="77777777" w:rsidTr="001D785C">
        <w:trPr>
          <w:trHeight w:val="315"/>
        </w:trPr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17EB12F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5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30427F7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2875.9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021FEE5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3147.6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1E08373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3026.9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3C3BBD4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00%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5AD964B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00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60FADB5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209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12BC636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45</w:t>
            </w:r>
          </w:p>
        </w:tc>
      </w:tr>
      <w:tr w:rsidR="001D785C" w:rsidRPr="00685EE1" w14:paraId="7041A2AF" w14:textId="77777777" w:rsidTr="001D785C">
        <w:trPr>
          <w:trHeight w:val="315"/>
        </w:trPr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764173D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i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i/>
                <w:color w:val="000000"/>
                <w:lang w:eastAsia="zh-TW"/>
              </w:rPr>
              <w:t>Suicide Attempt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48065A6C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i/>
                <w:color w:val="000000"/>
                <w:lang w:eastAsia="zh-TW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36C7AE30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25722FD2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28A15099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4F9DD818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7577FABD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16DB25B1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2BCCB62A" w14:textId="77777777" w:rsidTr="001D785C">
        <w:trPr>
          <w:trHeight w:val="315"/>
        </w:trPr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210AF3E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3C3CE21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9254.1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06B9F35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9440.0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26B8C41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9357.4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194799B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SimSun" w:hAnsi="Times"/>
                <w:b/>
                <w:color w:val="000000"/>
              </w:rPr>
            </w:pPr>
            <w:r w:rsidRPr="00685EE1">
              <w:rPr>
                <w:rFonts w:ascii="Times" w:eastAsia="SimSun" w:hAnsi="Times"/>
                <w:b/>
                <w:color w:val="000000"/>
                <w:lang w:eastAsia="zh-CN"/>
              </w:rPr>
              <w:t>-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6AE203B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SimSun" w:hAnsi="Times"/>
                <w:b/>
                <w:sz w:val="20"/>
              </w:rPr>
            </w:pPr>
            <w:r w:rsidRPr="00685EE1">
              <w:rPr>
                <w:rFonts w:ascii="Times" w:eastAsia="SimSun" w:hAnsi="Times"/>
                <w:b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7BB62AD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N/A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1696A1D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N/A</w:t>
            </w:r>
          </w:p>
        </w:tc>
      </w:tr>
      <w:tr w:rsidR="001D785C" w:rsidRPr="00685EE1" w14:paraId="0C1FD1F6" w14:textId="77777777" w:rsidTr="001D785C">
        <w:trPr>
          <w:trHeight w:val="315"/>
        </w:trPr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67752E0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2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15742C1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8939.3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24CC753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9146.6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52BA0A1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9054.5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4622BE6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2.21%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3DEFFE7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0.816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3B00FA4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color w:val="000000"/>
                <w:lang w:eastAsia="zh-TW"/>
              </w:rPr>
              <w:t>306.95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2F8E961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color w:val="000000"/>
                <w:lang w:eastAsia="zh-TW"/>
              </w:rPr>
              <w:t>0.00</w:t>
            </w:r>
          </w:p>
        </w:tc>
      </w:tr>
      <w:tr w:rsidR="001D785C" w:rsidRPr="00685EE1" w14:paraId="0BBB938A" w14:textId="77777777" w:rsidTr="001D785C">
        <w:trPr>
          <w:trHeight w:val="315"/>
        </w:trPr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3BC67E4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3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48E7D85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8935.7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01644ED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9164.6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0030520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9062.9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58C8004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71%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0BBEB2E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70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2DE27B4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8.99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64A0E69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49</w:t>
            </w:r>
          </w:p>
        </w:tc>
      </w:tr>
      <w:tr w:rsidR="001D785C" w:rsidRPr="00685EE1" w14:paraId="0AB85087" w14:textId="77777777" w:rsidTr="001D785C">
        <w:trPr>
          <w:trHeight w:val="315"/>
        </w:trPr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3617D6B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4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4B94420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8939.6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11B5FEC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9189.9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0DFCECC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9078.7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3B14036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06%</w:t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09D45FD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00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336D7C8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.05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14:paraId="0A4EC3C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60</w:t>
            </w:r>
          </w:p>
        </w:tc>
      </w:tr>
      <w:tr w:rsidR="001D785C" w:rsidRPr="00685EE1" w14:paraId="77CDFA44" w14:textId="77777777" w:rsidTr="001D785C">
        <w:trPr>
          <w:trHeight w:val="315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5BF6123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0A2603F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8945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6F735D8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9217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7D8818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9096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07EDDE6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0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B79DE6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1D55C5C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7E90104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58</w:t>
            </w:r>
          </w:p>
        </w:tc>
      </w:tr>
    </w:tbl>
    <w:p w14:paraId="3406E7A2" w14:textId="77777777" w:rsidR="001D785C" w:rsidRPr="00685EE1" w:rsidRDefault="001D785C" w:rsidP="00A72691">
      <w:pPr>
        <w:tabs>
          <w:tab w:val="left" w:pos="6462"/>
        </w:tabs>
        <w:spacing w:line="240" w:lineRule="auto"/>
        <w:ind w:firstLineChars="0" w:firstLine="0"/>
        <w:rPr>
          <w:rFonts w:ascii="Times" w:eastAsia="SimSun" w:hAnsi="Times"/>
          <w:sz w:val="20"/>
          <w:szCs w:val="20"/>
          <w:lang w:eastAsia="zh-CN"/>
        </w:rPr>
      </w:pPr>
      <w:r w:rsidRPr="00685EE1">
        <w:rPr>
          <w:rFonts w:ascii="Times" w:hAnsi="Times"/>
          <w:i/>
          <w:sz w:val="20"/>
          <w:szCs w:val="20"/>
        </w:rPr>
        <w:t>Note</w:t>
      </w:r>
      <w:r w:rsidRPr="00685EE1">
        <w:rPr>
          <w:rFonts w:ascii="Times" w:eastAsia="SimSun" w:hAnsi="Times"/>
          <w:i/>
          <w:sz w:val="20"/>
          <w:szCs w:val="20"/>
          <w:lang w:eastAsia="zh-CN"/>
        </w:rPr>
        <w:t>.</w:t>
      </w:r>
      <w:r w:rsidRPr="00685EE1">
        <w:rPr>
          <w:rFonts w:ascii="Times" w:hAnsi="Times"/>
          <w:i/>
          <w:sz w:val="20"/>
          <w:szCs w:val="20"/>
        </w:rPr>
        <w:t xml:space="preserve"> </w:t>
      </w:r>
      <w:r w:rsidRPr="00685EE1">
        <w:rPr>
          <w:rFonts w:ascii="Times" w:hAnsi="Times"/>
          <w:sz w:val="20"/>
          <w:szCs w:val="20"/>
        </w:rPr>
        <w:t>AIC = Akaike Information Criterion; BIC = Bayesian Information Criteria; Adjusted BIC = Sample size adjusted Bayesian Information Criteria; LMR-LRT = Lo-</w:t>
      </w:r>
      <w:proofErr w:type="spellStart"/>
      <w:r w:rsidRPr="00685EE1">
        <w:rPr>
          <w:rFonts w:ascii="Times" w:hAnsi="Times"/>
          <w:sz w:val="20"/>
          <w:szCs w:val="20"/>
        </w:rPr>
        <w:t>Mendell</w:t>
      </w:r>
      <w:proofErr w:type="spellEnd"/>
      <w:r w:rsidRPr="00685EE1">
        <w:rPr>
          <w:rFonts w:ascii="Times" w:hAnsi="Times"/>
          <w:sz w:val="20"/>
          <w:szCs w:val="20"/>
        </w:rPr>
        <w:t>-Rubin adjusted likelihood ratio test</w:t>
      </w:r>
      <w:r w:rsidRPr="00685EE1">
        <w:rPr>
          <w:rFonts w:ascii="Times" w:eastAsia="SimSun" w:hAnsi="Times"/>
          <w:sz w:val="20"/>
          <w:szCs w:val="20"/>
          <w:lang w:eastAsia="zh-CN"/>
        </w:rPr>
        <w:t>. Bolded models were selected.</w:t>
      </w:r>
    </w:p>
    <w:p w14:paraId="07F0FF1B" w14:textId="77777777" w:rsidR="001D785C" w:rsidRPr="00685EE1" w:rsidRDefault="001D785C" w:rsidP="00A72691">
      <w:pPr>
        <w:spacing w:line="240" w:lineRule="auto"/>
        <w:ind w:firstLineChars="0" w:firstLine="0"/>
        <w:rPr>
          <w:rFonts w:ascii="Times" w:eastAsia="SimSun" w:hAnsi="Times"/>
          <w:vertAlign w:val="superscript"/>
        </w:rPr>
      </w:pPr>
      <w:r w:rsidRPr="00685EE1">
        <w:rPr>
          <w:rFonts w:ascii="Times" w:eastAsia="SimSun" w:hAnsi="Times"/>
          <w:vertAlign w:val="superscript"/>
        </w:rPr>
        <w:br w:type="page"/>
      </w:r>
    </w:p>
    <w:p w14:paraId="43776CB3" w14:textId="3F99B212" w:rsidR="001D785C" w:rsidRPr="00685EE1" w:rsidRDefault="00FA738B" w:rsidP="00A72691">
      <w:pPr>
        <w:autoSpaceDE w:val="0"/>
        <w:autoSpaceDN w:val="0"/>
        <w:adjustRightInd w:val="0"/>
        <w:spacing w:line="240" w:lineRule="auto"/>
        <w:ind w:firstLineChars="0" w:firstLine="0"/>
        <w:outlineLvl w:val="0"/>
        <w:rPr>
          <w:rFonts w:ascii="Times" w:eastAsia="SimSun" w:hAnsi="Times"/>
          <w:bCs/>
          <w:color w:val="000000"/>
          <w:lang w:eastAsia="zh-CN"/>
        </w:rPr>
      </w:pPr>
      <w:r w:rsidRPr="00685EE1">
        <w:rPr>
          <w:rFonts w:ascii="Times" w:eastAsia="SimSun" w:hAnsi="Times"/>
          <w:bCs/>
          <w:color w:val="000000"/>
          <w:lang w:eastAsia="zh-CN"/>
        </w:rPr>
        <w:lastRenderedPageBreak/>
        <w:t>Table A2</w:t>
      </w:r>
    </w:p>
    <w:p w14:paraId="5791EA37" w14:textId="77777777" w:rsidR="001D785C" w:rsidRPr="00685EE1" w:rsidRDefault="001D785C" w:rsidP="00A72691">
      <w:pPr>
        <w:spacing w:line="240" w:lineRule="auto"/>
        <w:ind w:firstLineChars="0" w:firstLine="0"/>
        <w:outlineLvl w:val="2"/>
        <w:rPr>
          <w:rFonts w:ascii="Times" w:hAnsi="Times"/>
          <w:i/>
        </w:rPr>
      </w:pPr>
      <w:bookmarkStart w:id="10" w:name="_Toc39732220"/>
      <w:bookmarkStart w:id="11" w:name="_Toc39741637"/>
      <w:bookmarkStart w:id="12" w:name="_Toc40361902"/>
      <w:r w:rsidRPr="00685EE1">
        <w:rPr>
          <w:rFonts w:ascii="Times" w:hAnsi="Times"/>
          <w:i/>
        </w:rPr>
        <w:t xml:space="preserve">Sociodemographic Characteristics, Social Networks and Psychological Differences across Suicidal </w:t>
      </w:r>
      <w:proofErr w:type="spellStart"/>
      <w:r w:rsidRPr="00685EE1">
        <w:rPr>
          <w:rFonts w:ascii="Times" w:hAnsi="Times"/>
          <w:i/>
        </w:rPr>
        <w:t>Trajectories</w:t>
      </w:r>
      <w:r w:rsidRPr="00685EE1">
        <w:rPr>
          <w:rFonts w:ascii="Times" w:hAnsi="Times"/>
          <w:i/>
          <w:vertAlign w:val="superscript"/>
        </w:rPr>
        <w:t>a</w:t>
      </w:r>
      <w:bookmarkEnd w:id="10"/>
      <w:bookmarkEnd w:id="11"/>
      <w:bookmarkEnd w:id="12"/>
      <w:proofErr w:type="spellEnd"/>
    </w:p>
    <w:tbl>
      <w:tblPr>
        <w:tblW w:w="515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879"/>
        <w:gridCol w:w="1129"/>
        <w:gridCol w:w="1115"/>
        <w:gridCol w:w="1207"/>
        <w:gridCol w:w="756"/>
        <w:gridCol w:w="1695"/>
        <w:gridCol w:w="1370"/>
        <w:gridCol w:w="1381"/>
        <w:gridCol w:w="759"/>
        <w:gridCol w:w="1115"/>
      </w:tblGrid>
      <w:tr w:rsidR="001D785C" w:rsidRPr="00685EE1" w14:paraId="2533E295" w14:textId="77777777" w:rsidTr="00AA5BB3">
        <w:trPr>
          <w:trHeight w:val="315"/>
        </w:trPr>
        <w:tc>
          <w:tcPr>
            <w:tcW w:w="10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  <w:hideMark/>
          </w:tcPr>
          <w:p w14:paraId="13D31BFF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i/>
                <w:i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i/>
                <w:i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2201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  <w:hideMark/>
          </w:tcPr>
          <w:p w14:paraId="24E5BB3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i/>
                <w:i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i/>
                <w:iCs/>
                <w:color w:val="000000"/>
                <w:sz w:val="20"/>
                <w:szCs w:val="20"/>
                <w:lang w:eastAsia="zh-TW"/>
              </w:rPr>
              <w:t>Suicidal Ideation Trajectory</w:t>
            </w:r>
          </w:p>
        </w:tc>
        <w:tc>
          <w:tcPr>
            <w:tcW w:w="1725" w:type="pct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  <w:hideMark/>
          </w:tcPr>
          <w:p w14:paraId="1C4BDB9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i/>
                <w:i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i/>
                <w:iCs/>
                <w:color w:val="000000"/>
                <w:sz w:val="20"/>
                <w:szCs w:val="20"/>
                <w:lang w:eastAsia="zh-TW"/>
              </w:rPr>
              <w:t>Suicide Attempt Trajectory</w:t>
            </w:r>
          </w:p>
        </w:tc>
      </w:tr>
      <w:tr w:rsidR="001D785C" w:rsidRPr="00685EE1" w14:paraId="50B560AF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528846D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21" w:type="pct"/>
            <w:shd w:val="clear" w:color="auto" w:fill="FFFFFF"/>
            <w:vAlign w:val="center"/>
            <w:hideMark/>
          </w:tcPr>
          <w:p w14:paraId="5112A8B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Trajectory 1</w:t>
            </w:r>
          </w:p>
        </w:tc>
        <w:tc>
          <w:tcPr>
            <w:tcW w:w="416" w:type="pct"/>
            <w:shd w:val="clear" w:color="auto" w:fill="FFFFFF"/>
            <w:vAlign w:val="center"/>
            <w:hideMark/>
          </w:tcPr>
          <w:p w14:paraId="53DEF23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Trajectory 2</w:t>
            </w:r>
          </w:p>
        </w:tc>
        <w:tc>
          <w:tcPr>
            <w:tcW w:w="450" w:type="pct"/>
            <w:shd w:val="clear" w:color="auto" w:fill="FFFFFF"/>
            <w:vAlign w:val="center"/>
            <w:hideMark/>
          </w:tcPr>
          <w:p w14:paraId="2AFFB06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Trajectory 3</w:t>
            </w:r>
          </w:p>
        </w:tc>
        <w:tc>
          <w:tcPr>
            <w:tcW w:w="282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2E1F39A2" w14:textId="3BBBC988" w:rsidR="001D785C" w:rsidRPr="00685EE1" w:rsidRDefault="00E55F59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  <w:t>p</w:t>
            </w:r>
          </w:p>
        </w:tc>
        <w:tc>
          <w:tcPr>
            <w:tcW w:w="632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7EF2CA0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  <w:t>χ² / F</w:t>
            </w:r>
          </w:p>
        </w:tc>
        <w:tc>
          <w:tcPr>
            <w:tcW w:w="511" w:type="pct"/>
            <w:shd w:val="clear" w:color="auto" w:fill="FFFFFF"/>
            <w:vAlign w:val="center"/>
            <w:hideMark/>
          </w:tcPr>
          <w:p w14:paraId="433C4D2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Trajectory 1</w:t>
            </w:r>
          </w:p>
        </w:tc>
        <w:tc>
          <w:tcPr>
            <w:tcW w:w="515" w:type="pct"/>
            <w:shd w:val="clear" w:color="auto" w:fill="FFFFFF"/>
            <w:vAlign w:val="center"/>
            <w:hideMark/>
          </w:tcPr>
          <w:p w14:paraId="7B687B0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Trajectory 2</w:t>
            </w:r>
          </w:p>
        </w:tc>
        <w:tc>
          <w:tcPr>
            <w:tcW w:w="283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7245902A" w14:textId="2E2F42F2" w:rsidR="001D785C" w:rsidRPr="00685EE1" w:rsidRDefault="00E55F59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  <w:t>p</w:t>
            </w:r>
          </w:p>
        </w:tc>
        <w:tc>
          <w:tcPr>
            <w:tcW w:w="416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71B8919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  <w:t>χ² / t</w:t>
            </w:r>
          </w:p>
        </w:tc>
      </w:tr>
      <w:tr w:rsidR="001D785C" w:rsidRPr="00685EE1" w14:paraId="7E79546A" w14:textId="77777777" w:rsidTr="00877D7F">
        <w:trPr>
          <w:trHeight w:val="630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594B00E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21" w:type="pct"/>
            <w:shd w:val="clear" w:color="auto" w:fill="FFFFFF"/>
            <w:vAlign w:val="center"/>
            <w:hideMark/>
          </w:tcPr>
          <w:p w14:paraId="2D6E63E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Cs/>
                <w:color w:val="000000"/>
                <w:sz w:val="20"/>
                <w:szCs w:val="20"/>
                <w:lang w:eastAsia="zh-TW"/>
              </w:rPr>
              <w:t>[</w:t>
            </w:r>
            <w:r w:rsidRPr="00685EE1"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  <w:t>Low-stable</w:t>
            </w:r>
            <w:r w:rsidRPr="00685EE1">
              <w:rPr>
                <w:rFonts w:ascii="Times" w:eastAsia="PMingLiU" w:hAnsi="Times"/>
                <w:b/>
                <w:bCs/>
                <w:iCs/>
                <w:color w:val="000000"/>
                <w:sz w:val="20"/>
                <w:szCs w:val="20"/>
                <w:lang w:eastAsia="zh-TW"/>
              </w:rPr>
              <w:t>]</w:t>
            </w:r>
          </w:p>
        </w:tc>
        <w:tc>
          <w:tcPr>
            <w:tcW w:w="416" w:type="pct"/>
            <w:shd w:val="clear" w:color="auto" w:fill="FFFFFF"/>
            <w:vAlign w:val="center"/>
            <w:hideMark/>
          </w:tcPr>
          <w:p w14:paraId="7EFB616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Cs/>
                <w:color w:val="000000"/>
                <w:sz w:val="20"/>
                <w:szCs w:val="20"/>
                <w:lang w:eastAsia="zh-TW"/>
              </w:rPr>
              <w:t>[</w:t>
            </w:r>
            <w:r w:rsidRPr="00685EE1"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  <w:t>High-decreasing</w:t>
            </w:r>
            <w:r w:rsidRPr="00685EE1">
              <w:rPr>
                <w:rFonts w:ascii="Times" w:eastAsia="PMingLiU" w:hAnsi="Times"/>
                <w:b/>
                <w:bCs/>
                <w:iCs/>
                <w:color w:val="000000"/>
                <w:sz w:val="20"/>
                <w:szCs w:val="20"/>
                <w:lang w:eastAsia="zh-TW"/>
              </w:rPr>
              <w:t>]</w:t>
            </w:r>
          </w:p>
        </w:tc>
        <w:tc>
          <w:tcPr>
            <w:tcW w:w="450" w:type="pct"/>
            <w:shd w:val="clear" w:color="auto" w:fill="FFFFFF"/>
            <w:vAlign w:val="center"/>
            <w:hideMark/>
          </w:tcPr>
          <w:p w14:paraId="0CD5312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Cs/>
                <w:color w:val="000000"/>
                <w:sz w:val="20"/>
                <w:szCs w:val="20"/>
                <w:lang w:eastAsia="zh-TW"/>
              </w:rPr>
              <w:t>[</w:t>
            </w:r>
            <w:r w:rsidRPr="00685EE1"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  <w:t>Moderate-decreasing-increasing</w:t>
            </w:r>
            <w:r w:rsidRPr="00685EE1">
              <w:rPr>
                <w:rFonts w:ascii="Times" w:eastAsia="PMingLiU" w:hAnsi="Times"/>
                <w:b/>
                <w:bCs/>
                <w:iCs/>
                <w:color w:val="000000"/>
                <w:sz w:val="20"/>
                <w:szCs w:val="20"/>
                <w:lang w:eastAsia="zh-TW"/>
              </w:rPr>
              <w:t>]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9CC1CA7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674314C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</w:pPr>
          </w:p>
        </w:tc>
        <w:tc>
          <w:tcPr>
            <w:tcW w:w="511" w:type="pct"/>
            <w:shd w:val="clear" w:color="auto" w:fill="FFFFFF"/>
            <w:vAlign w:val="center"/>
            <w:hideMark/>
          </w:tcPr>
          <w:p w14:paraId="4294096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Cs/>
                <w:color w:val="000000"/>
                <w:sz w:val="20"/>
                <w:szCs w:val="20"/>
                <w:lang w:eastAsia="zh-TW"/>
              </w:rPr>
              <w:t>[</w:t>
            </w:r>
            <w:r w:rsidRPr="00685EE1"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  <w:t>Low-stable</w:t>
            </w:r>
            <w:r w:rsidRPr="00685EE1">
              <w:rPr>
                <w:rFonts w:ascii="Times" w:eastAsia="PMingLiU" w:hAnsi="Times"/>
                <w:b/>
                <w:bCs/>
                <w:iCs/>
                <w:color w:val="000000"/>
                <w:sz w:val="20"/>
                <w:szCs w:val="20"/>
                <w:lang w:eastAsia="zh-TW"/>
              </w:rPr>
              <w:t>]</w:t>
            </w:r>
          </w:p>
        </w:tc>
        <w:tc>
          <w:tcPr>
            <w:tcW w:w="515" w:type="pct"/>
            <w:shd w:val="clear" w:color="auto" w:fill="FFFFFF"/>
            <w:vAlign w:val="center"/>
            <w:hideMark/>
          </w:tcPr>
          <w:p w14:paraId="4439714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Cs/>
                <w:color w:val="000000"/>
                <w:sz w:val="20"/>
                <w:szCs w:val="20"/>
                <w:lang w:eastAsia="zh-TW"/>
              </w:rPr>
              <w:t>[</w:t>
            </w:r>
            <w:r w:rsidRPr="00685EE1"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  <w:t>Moderate-decreasing</w:t>
            </w:r>
            <w:r w:rsidRPr="00685EE1">
              <w:rPr>
                <w:rFonts w:ascii="Times" w:eastAsia="PMingLiU" w:hAnsi="Times"/>
                <w:b/>
                <w:bCs/>
                <w:iCs/>
                <w:color w:val="000000"/>
                <w:sz w:val="20"/>
                <w:szCs w:val="20"/>
                <w:lang w:eastAsia="zh-TW"/>
              </w:rPr>
              <w:t>]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ABADDB2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DD7E503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</w:pPr>
          </w:p>
        </w:tc>
      </w:tr>
      <w:tr w:rsidR="001D785C" w:rsidRPr="00685EE1" w14:paraId="261BF764" w14:textId="77777777" w:rsidTr="00877D7F">
        <w:trPr>
          <w:trHeight w:val="630"/>
        </w:trPr>
        <w:tc>
          <w:tcPr>
            <w:tcW w:w="10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0FA86CC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4B61FB5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[</w:t>
            </w: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n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 = 8,603, 91.32%]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08F310E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[</w:t>
            </w: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n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 = 325, 3.45%]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6FDCCD9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[</w:t>
            </w: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n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 = 493, 5.23%]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4C7882D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5BFDEEA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5CD7BC8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[</w:t>
            </w: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n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 = 9,213, 97.79%]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5B687B4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[</w:t>
            </w: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n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 = 208, 2.21%]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24D6240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DBF11D4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</w:pPr>
          </w:p>
        </w:tc>
      </w:tr>
      <w:tr w:rsidR="001D785C" w:rsidRPr="00685EE1" w14:paraId="5159BF26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19EE7718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Age [</w:t>
            </w: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M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±</w:t>
            </w: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SD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]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6C5B9D4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5.02 [1.62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11AE54B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5.28 [1.47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67F3A2F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5.01 [1.63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08BF3B4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120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2B51644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i/>
                <w:color w:val="000000"/>
                <w:sz w:val="20"/>
                <w:szCs w:val="20"/>
                <w:lang w:eastAsia="zh-TW"/>
              </w:rPr>
              <w:t>F</w:t>
            </w: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[2, 9418] = 2.12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6C803FE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5.04 [1.61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0F20211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4.89 [1.53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5EA139C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173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6A33694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i/>
                <w:iCs/>
                <w:color w:val="000000"/>
                <w:sz w:val="20"/>
                <w:szCs w:val="20"/>
                <w:lang w:eastAsia="zh-TW"/>
              </w:rPr>
              <w:t>t</w:t>
            </w: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 = 1.36</w:t>
            </w:r>
          </w:p>
        </w:tc>
      </w:tr>
      <w:tr w:rsidR="001D785C" w:rsidRPr="00685EE1" w14:paraId="36D5C17D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7B06FB27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Sex, n [%] 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55DE0C0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427FD13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3C8AFE8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3B546EE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&lt;0.001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3130055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χ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²[2] = 55.59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1A49978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1446BD0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78CDBA9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619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077BE39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i/>
                <w:color w:val="000000"/>
                <w:sz w:val="20"/>
                <w:szCs w:val="20"/>
                <w:lang w:eastAsia="zh-TW"/>
              </w:rPr>
              <w:t>χ</w:t>
            </w: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²[1] = 0.25</w:t>
            </w:r>
          </w:p>
        </w:tc>
      </w:tr>
      <w:tr w:rsidR="001D785C" w:rsidRPr="00685EE1" w14:paraId="175BCB4C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416C9866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Male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7E1F5F8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4007 [46.58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14A10CD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98 [30.15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0176A0E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174 [35.29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3F0756A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1793CF8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1C8D86A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4181 [45.38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7C744E6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98 [47.12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14F077B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682CBD0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</w:tr>
      <w:tr w:rsidR="001D785C" w:rsidRPr="00685EE1" w14:paraId="27116E22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3792E6B8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Female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19A9FEF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4596 [53.42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29A6B5E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227 [69.85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7B9C270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319 [64.71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3092B49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072654A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648B528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5032 [54.62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4FEAE60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10 [52.88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01878F9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489C165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</w:tr>
      <w:tr w:rsidR="001D785C" w:rsidRPr="00685EE1" w14:paraId="2DA8557E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62BAD695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Sexual Identity, </w:t>
            </w: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n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[%]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34C6EFD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4EECD40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6E8F6CE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0F51E1F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&lt;0.001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53577B5A" w14:textId="75CB0E6A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χ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²[2] =</w:t>
            </w:r>
            <w:r w:rsidR="00501F0E"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 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195.99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5E2420B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2B089B7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044230C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&lt;0.001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7A5518E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χ²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[1] = 30.01</w:t>
            </w:r>
          </w:p>
        </w:tc>
      </w:tr>
      <w:tr w:rsidR="001D785C" w:rsidRPr="00685EE1" w14:paraId="2E962533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2DE49007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Heterosexual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34761A6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7532 [87.55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31E0EF8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246 [75.69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1D51509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330 [66.94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538DFFE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099E561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1A58C9A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7956 [86.36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5B3BFE3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152 [73.08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2793ED2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70FCD57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</w:tr>
      <w:tr w:rsidR="001D785C" w:rsidRPr="00685EE1" w14:paraId="4924C86E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511DEFD1" w14:textId="7FEFC601" w:rsidR="001D785C" w:rsidRPr="00685EE1" w:rsidRDefault="003D72B5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Sexual minority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0485FA0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1071 [12.45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22D65F0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79 [24.31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150839A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163 [33.06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779898A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3425287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108E495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1257 [13.64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3DA0DFA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56 [26.92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5FB1015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248CD06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</w:tr>
      <w:tr w:rsidR="001D785C" w:rsidRPr="00685EE1" w14:paraId="43CAAC5A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2329EDD8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Race/ethnicity, </w:t>
            </w: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n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[%]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1A962EB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0E8A111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61BF9D6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0F06CC7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099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12DECCB9" w14:textId="12A915E4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i/>
                <w:sz w:val="20"/>
                <w:szCs w:val="20"/>
                <w:lang w:eastAsia="zh-TW"/>
              </w:rPr>
              <w:t>χ</w:t>
            </w:r>
            <w:r w:rsidRPr="00685EE1">
              <w:rPr>
                <w:rFonts w:ascii="Times" w:eastAsia="PMingLiU" w:hAnsi="Times"/>
                <w:sz w:val="20"/>
                <w:szCs w:val="20"/>
                <w:lang w:eastAsia="zh-TW"/>
              </w:rPr>
              <w:t>²[12] =</w:t>
            </w:r>
            <w:r w:rsidR="00501F0E" w:rsidRPr="00685EE1">
              <w:rPr>
                <w:rFonts w:ascii="Times" w:eastAsia="PMingLiU" w:hAnsi="Times"/>
                <w:sz w:val="20"/>
                <w:szCs w:val="20"/>
                <w:lang w:eastAsia="zh-TW"/>
              </w:rPr>
              <w:t xml:space="preserve"> </w:t>
            </w:r>
            <w:r w:rsidRPr="00685EE1">
              <w:rPr>
                <w:rFonts w:ascii="Times" w:eastAsia="PMingLiU" w:hAnsi="Times"/>
                <w:sz w:val="20"/>
                <w:szCs w:val="20"/>
                <w:lang w:eastAsia="zh-TW"/>
              </w:rPr>
              <w:t>18.61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0860805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7929619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4392276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154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58FED8A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i/>
                <w:color w:val="000000"/>
                <w:sz w:val="20"/>
                <w:szCs w:val="20"/>
                <w:lang w:eastAsia="zh-TW"/>
              </w:rPr>
              <w:t>χ</w:t>
            </w: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²[6] = 9.37</w:t>
            </w:r>
          </w:p>
        </w:tc>
      </w:tr>
      <w:tr w:rsidR="001D785C" w:rsidRPr="00685EE1" w14:paraId="6DA55629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5142D42F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White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0BD2E09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4833 [56.18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33FF190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92 [59.08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5C7044B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295 [56.47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5A09D1A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45BD39C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075E6B0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5205 [56.50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4C3C95F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15 [55.29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4B51842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11470C0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</w:tr>
      <w:tr w:rsidR="001D785C" w:rsidRPr="00685EE1" w14:paraId="16FBA37B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7AE75921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Black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1853391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804 [20.97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4BC28CD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47 [14.46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01A2BBC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83 [16.84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5B0A6B5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39C44B8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3A9299C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901 [20.63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2522BE1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33 [15.87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40E42F4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0CF7BC3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</w:tr>
      <w:tr w:rsidR="001D785C" w:rsidRPr="00685EE1" w14:paraId="647AAB4A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4EBB6CF1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Hispanic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074F296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317 [15.31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02F5063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58 [17.85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0CFBB6E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74 [15.01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2FA5B19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029AB24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03B5525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406 [15.26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5E2503A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43 [20.67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4D09F24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11A0E4E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</w:tr>
      <w:tr w:rsidR="001D785C" w:rsidRPr="00685EE1" w14:paraId="7074ABC6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510A1E42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Asian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0C37A4C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540 [6.28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4DB9B8E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25 [7.69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68F7D98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32 [6.49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0761C95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4D75132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1F6B7F4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585 [6.35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79FE99A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2 [5.77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3759E48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0EA1CE5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</w:tr>
      <w:tr w:rsidR="001D785C" w:rsidRPr="00685EE1" w14:paraId="13DCCE75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46EECD88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American Indian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524FA4F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65 [0.76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547840F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2 [0.62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246033A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6 [1.22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19AA0F7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2C202FD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69D8C66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70 [0.76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3C40B2E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3 [1.44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191B9B4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5320294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</w:tr>
      <w:tr w:rsidR="001D785C" w:rsidRPr="00685EE1" w14:paraId="1594D251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18E9186D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Other races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415AD0B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33 [0.38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54068C8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 [0.31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1A4A9EF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 [0.20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3BC0535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5C4A685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2D91470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34 [0.37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395F336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 [0.48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14430DE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6B78D51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</w:tr>
      <w:tr w:rsidR="001D785C" w:rsidRPr="00685EE1" w14:paraId="72A94BAE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09552EFE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Multiracial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23F8774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1 [0.13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0E04B0B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 [0.00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64FB3E3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2 [0.41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158F45A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3470314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4F1F0BD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2 [0.13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751626E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 [0.48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6DDF1FB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23CFB6E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</w:tr>
      <w:tr w:rsidR="001D785C" w:rsidRPr="00685EE1" w14:paraId="05A395AC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63C94B25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Maternal Education, </w:t>
            </w: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n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[%]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3C54AAE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172C247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137F17C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0DC042D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061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23D16DF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i/>
                <w:color w:val="000000"/>
                <w:sz w:val="20"/>
                <w:szCs w:val="20"/>
                <w:lang w:eastAsia="zh-TW"/>
              </w:rPr>
              <w:t>χ</w:t>
            </w: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²[6] = 12.06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3473EB6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5E1BA0D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64F7508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449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7ED9D3E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i/>
                <w:color w:val="000000"/>
                <w:sz w:val="20"/>
                <w:szCs w:val="20"/>
                <w:lang w:eastAsia="zh-TW"/>
              </w:rPr>
              <w:t>χ</w:t>
            </w: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²[3] = 2.65</w:t>
            </w:r>
          </w:p>
        </w:tc>
      </w:tr>
      <w:tr w:rsidR="001D785C" w:rsidRPr="00685EE1" w14:paraId="0A907D78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6FB19D0E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No school/Less than high school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0BE31D6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369 [16.82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22EC6B1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74 [23.79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62D5F7D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71 [15.64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45912DA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6D91048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6F67BD5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568 [17.02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79D73D5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43 [20.67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51584BB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435E0FC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</w:tr>
      <w:tr w:rsidR="001D785C" w:rsidRPr="00685EE1" w14:paraId="6660A69C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642A2A33" w14:textId="6DCC817E" w:rsidR="001D785C" w:rsidRPr="00685EE1" w:rsidRDefault="003D72B5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High school or equivalent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40A1DCE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3328 [40.90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1CA4D68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12 [36.01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7AC7950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87 [41.19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55ACCAB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60E8B51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5A78874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3779 [41.02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5CE9962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83 [39.90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0832A30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19A4E7E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</w:tr>
      <w:tr w:rsidR="001D785C" w:rsidRPr="00685EE1" w14:paraId="5065B0A7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24E4A2E3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Some college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7249ADB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067 [13.11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0F9B0C3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34 [10.93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4A31859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61 [13.44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68DF786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601AF33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04F2539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183 [12.84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5F7E697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29 [13.94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0FA0628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16F1AC2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</w:tr>
      <w:tr w:rsidR="001D785C" w:rsidRPr="00685EE1" w14:paraId="2ED45AB3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6836CCC2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Graduate school and higher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195A235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2373 [29.16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320B8E6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91 [29.26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0063340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35 [29.74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78CEC66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2F9D640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44138B9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2683 [29.12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3CDF871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53 [25.48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664E1F4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5E138B5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</w:tr>
      <w:tr w:rsidR="001D785C" w:rsidRPr="00685EE1" w14:paraId="2B7890CE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23A84851" w14:textId="26DFD491" w:rsidR="001D785C" w:rsidRPr="00685EE1" w:rsidRDefault="001D785C" w:rsidP="00120FF4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Public </w:t>
            </w:r>
            <w:r w:rsidR="00120FF4"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a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ssistance, </w:t>
            </w: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n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[%]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09EB034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17E86E1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4AD438E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4A97D9D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263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3E8E25B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i/>
                <w:color w:val="000000"/>
                <w:sz w:val="20"/>
                <w:szCs w:val="20"/>
                <w:lang w:eastAsia="zh-TW"/>
              </w:rPr>
              <w:t>χ</w:t>
            </w: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²[2] = 2.67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6E48BD6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779825C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22ED8CF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0.042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0E45EBE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χ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²[1] = 4.13</w:t>
            </w:r>
          </w:p>
        </w:tc>
      </w:tr>
      <w:tr w:rsidR="001D785C" w:rsidRPr="00685EE1" w14:paraId="073D9A2C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4B580108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lastRenderedPageBreak/>
              <w:t>None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0A2C73B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5575 [73.18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665FE4D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209 [74.38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07DB9A4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305 [69.79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0EBB2F4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3E1260B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6214E16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6713 [72.86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5617607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142 [68.27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59DBA1D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59DCD0A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</w:tr>
      <w:tr w:rsidR="001D785C" w:rsidRPr="00685EE1" w14:paraId="765DF8B1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615034FE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At least one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5D0DD82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2043 [26.82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772A2EE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72 [25.62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285537F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32 [30.21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6851E56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28DADAB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6F04813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2500 [27.14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1ADD9DF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66 [31.73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430263D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4DBD687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</w:tr>
      <w:tr w:rsidR="001D785C" w:rsidRPr="00685EE1" w14:paraId="380891F0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0E1A9F7B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  <w:t>Social Networks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2E64EAD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70929DB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43BA2EC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58A08CE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2249B41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008E7EB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75A1153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3FB6CE4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6315025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</w:tr>
      <w:tr w:rsidR="001D785C" w:rsidRPr="00685EE1" w14:paraId="33B26B5B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3BD36A19" w14:textId="0E94E7D2" w:rsidR="001D785C" w:rsidRPr="00685EE1" w:rsidRDefault="00877D7F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Network Structure</w:t>
            </w:r>
            <w:r w:rsidR="002626FB" w:rsidRPr="00685EE1">
              <w:rPr>
                <w:rFonts w:ascii="Times" w:eastAsia="SimSun" w:hAnsi="Times"/>
                <w:i/>
                <w:sz w:val="20"/>
                <w:vertAlign w:val="superscript"/>
                <w:lang w:eastAsia="zh-CN"/>
              </w:rPr>
              <w:t xml:space="preserve"> b.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389A069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07FCA47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023DD3C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18F33B4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4635406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03F374D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2DD677B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17BC250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27E5BDE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</w:tr>
      <w:tr w:rsidR="001D785C" w:rsidRPr="00685EE1" w14:paraId="45D26410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5ECD5D3F" w14:textId="6627FDE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Family </w:t>
            </w:r>
            <w:r w:rsidR="00C91F3C"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structure </w:t>
            </w:r>
            <w:r w:rsidR="00DE3887"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 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077F15E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5573 [91.09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3177F47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210 [3.39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61EB5AB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313 [5.52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1D05041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829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647BA54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i/>
                <w:color w:val="000000"/>
                <w:sz w:val="20"/>
                <w:szCs w:val="20"/>
                <w:lang w:eastAsia="zh-TW"/>
              </w:rPr>
              <w:t>χ</w:t>
            </w: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²[2] = 0.58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767F647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5972 [97.79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103ED9E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24 [2.21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5639C89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072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01D0E44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i/>
                <w:color w:val="000000"/>
                <w:sz w:val="20"/>
                <w:szCs w:val="20"/>
                <w:lang w:eastAsia="zh-TW"/>
              </w:rPr>
              <w:t>χ</w:t>
            </w: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²[1] = 9.19</w:t>
            </w:r>
          </w:p>
        </w:tc>
      </w:tr>
      <w:tr w:rsidR="001D785C" w:rsidRPr="00685EE1" w14:paraId="65090CAF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3355A5B6" w14:textId="27446568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Household </w:t>
            </w:r>
            <w:r w:rsidR="00C91F3C"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size </w:t>
            </w:r>
            <w:r w:rsidR="00DE3887"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 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77C3172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6825 [90.82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125CEDF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261 [3.52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1221133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380 [5.66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19EBD91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492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07F3F73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i/>
                <w:color w:val="000000"/>
                <w:sz w:val="20"/>
                <w:szCs w:val="20"/>
                <w:lang w:eastAsia="zh-TW"/>
              </w:rPr>
              <w:t>χ</w:t>
            </w: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²[2] = 2.62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3560954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7307 [97.55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554AE45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159 [2.45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3527800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927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476767E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i/>
                <w:color w:val="000000"/>
                <w:sz w:val="20"/>
                <w:szCs w:val="20"/>
                <w:lang w:eastAsia="zh-TW"/>
              </w:rPr>
              <w:t>χ</w:t>
            </w: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²[1] = 0.01</w:t>
            </w:r>
          </w:p>
        </w:tc>
      </w:tr>
      <w:tr w:rsidR="001D785C" w:rsidRPr="00685EE1" w14:paraId="4A3208F6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0A67E281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Peer network size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4E69353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4.89 [3.68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352B94B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5.07 [4.29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63F3FAA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4.54 [3.28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21E2D26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135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15AE59B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i/>
                <w:color w:val="000000"/>
                <w:sz w:val="20"/>
                <w:szCs w:val="20"/>
                <w:lang w:eastAsia="zh-TW"/>
              </w:rPr>
              <w:t>F</w:t>
            </w: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[2, 6778] = 2.00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5CB47FF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4.58 [3.69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139E39A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4.79 [3.62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3817102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502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67D3FA3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i/>
                <w:iCs/>
                <w:color w:val="000000"/>
                <w:sz w:val="20"/>
                <w:szCs w:val="20"/>
                <w:lang w:eastAsia="zh-TW"/>
              </w:rPr>
              <w:t>t</w:t>
            </w: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 =-0.67</w:t>
            </w:r>
          </w:p>
        </w:tc>
      </w:tr>
      <w:tr w:rsidR="001D785C" w:rsidRPr="00685EE1" w14:paraId="73A6C2A0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7C8E9311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Peer network density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04ACDAE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29 [0.14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7655AC3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28 [0.16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4FBBFEC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30 [0.14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7A2A525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758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44A5ADF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i/>
                <w:color w:val="000000"/>
                <w:sz w:val="20"/>
                <w:szCs w:val="20"/>
                <w:lang w:eastAsia="zh-TW"/>
              </w:rPr>
              <w:t>F</w:t>
            </w: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[2, 6581] = 0.28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230FDF5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30 [0.14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32F78A5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27 [0.12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5D83B40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0.055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209E4AC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i/>
                <w:iCs/>
                <w:color w:val="000000"/>
                <w:sz w:val="20"/>
                <w:szCs w:val="20"/>
                <w:lang w:eastAsia="zh-TW"/>
              </w:rPr>
              <w:t>t</w:t>
            </w: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 =1.92</w:t>
            </w:r>
          </w:p>
        </w:tc>
      </w:tr>
      <w:tr w:rsidR="001D785C" w:rsidRPr="00685EE1" w14:paraId="1606A384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5F855F45" w14:textId="675996D7" w:rsidR="001D785C" w:rsidRPr="00685EE1" w:rsidRDefault="00877D7F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Network Function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1AA4D0A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3FE66B4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05AEEC0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22A24CF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477094C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45093ED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0EBD553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107AE9E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566C5BB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 xml:space="preserve">　</w:t>
            </w:r>
          </w:p>
        </w:tc>
      </w:tr>
      <w:tr w:rsidR="001D785C" w:rsidRPr="00685EE1" w14:paraId="4E46EC1B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17BBCF5B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Family cohesion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1B0E85B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3.82 [0.80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172C850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3.01 [0.85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21F8960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3.39 [0.88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589FF8E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&lt;0.001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0C1DCEB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F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[2, 9390] = 195.18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6E90909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3.75 [0.81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3B087EB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3.14 [0.96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4FF349B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&lt;0.001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435FD3A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  <w:t>t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 =10.61</w:t>
            </w:r>
          </w:p>
        </w:tc>
      </w:tr>
      <w:tr w:rsidR="001D785C" w:rsidRPr="00685EE1" w14:paraId="5A5CAA36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62EB8A9C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Peer support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013160F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3.96 [0.65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5E6077A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3.59 [0.73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35DA4E4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3.72 [0.71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12F9E99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&lt;0.001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1882F9A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F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[2, 9412] = 48.73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73AF830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3.93 [0.65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2F42B92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3.67 [0.77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2DC6C32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&lt;0.001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3D394D7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  <w:t>t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 =5.56</w:t>
            </w:r>
          </w:p>
        </w:tc>
      </w:tr>
      <w:tr w:rsidR="001D785C" w:rsidRPr="00685EE1" w14:paraId="5881C28D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3E89B506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School connectedness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43F2857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3.53 [0.53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49F606D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3.17 [0.57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7E71F25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3.29 [0.59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746B24A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&lt;0.001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4D6A49A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F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[2, 9393] = 90.33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01975E1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3.48 [0.53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2700449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3.15 [0.64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5054E25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&lt;0.001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637D49B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  <w:t xml:space="preserve">t 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=8.87</w:t>
            </w:r>
          </w:p>
        </w:tc>
      </w:tr>
      <w:tr w:rsidR="001D785C" w:rsidRPr="00685EE1" w14:paraId="5399FCAE" w14:textId="77777777" w:rsidTr="00877D7F">
        <w:trPr>
          <w:trHeight w:val="315"/>
        </w:trPr>
        <w:tc>
          <w:tcPr>
            <w:tcW w:w="1074" w:type="pct"/>
            <w:shd w:val="clear" w:color="auto" w:fill="FFFFFF"/>
            <w:noWrap/>
            <w:vAlign w:val="center"/>
            <w:hideMark/>
          </w:tcPr>
          <w:p w14:paraId="20464EF7" w14:textId="77777777" w:rsidR="001D785C" w:rsidRPr="00685EE1" w:rsidRDefault="001D785C" w:rsidP="00A72691">
            <w:pPr>
              <w:spacing w:line="240" w:lineRule="auto"/>
              <w:ind w:firstLineChars="100"/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sz w:val="20"/>
                <w:szCs w:val="20"/>
                <w:lang w:eastAsia="zh-TW"/>
              </w:rPr>
              <w:t>Neighborhood support</w:t>
            </w:r>
          </w:p>
        </w:tc>
        <w:tc>
          <w:tcPr>
            <w:tcW w:w="421" w:type="pct"/>
            <w:shd w:val="clear" w:color="auto" w:fill="FFFFFF"/>
            <w:noWrap/>
            <w:vAlign w:val="center"/>
            <w:hideMark/>
          </w:tcPr>
          <w:p w14:paraId="4450287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0.82 [0.26]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522DCCD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0.72 [0.30]</w:t>
            </w:r>
          </w:p>
        </w:tc>
        <w:tc>
          <w:tcPr>
            <w:tcW w:w="450" w:type="pct"/>
            <w:shd w:val="clear" w:color="auto" w:fill="FFFFFF"/>
            <w:noWrap/>
            <w:vAlign w:val="center"/>
            <w:hideMark/>
          </w:tcPr>
          <w:p w14:paraId="42189CB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0.81 [0.27]</w:t>
            </w:r>
          </w:p>
        </w:tc>
        <w:tc>
          <w:tcPr>
            <w:tcW w:w="282" w:type="pct"/>
            <w:shd w:val="clear" w:color="auto" w:fill="FFFFFF"/>
            <w:noWrap/>
            <w:vAlign w:val="center"/>
            <w:hideMark/>
          </w:tcPr>
          <w:p w14:paraId="453FEF7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&lt;0.001</w:t>
            </w:r>
          </w:p>
        </w:tc>
        <w:tc>
          <w:tcPr>
            <w:tcW w:w="632" w:type="pct"/>
            <w:shd w:val="clear" w:color="auto" w:fill="FFFFFF"/>
            <w:noWrap/>
            <w:vAlign w:val="center"/>
            <w:hideMark/>
          </w:tcPr>
          <w:p w14:paraId="40D1A44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F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[2, 9389] = 16.10</w:t>
            </w:r>
          </w:p>
        </w:tc>
        <w:tc>
          <w:tcPr>
            <w:tcW w:w="511" w:type="pct"/>
            <w:shd w:val="clear" w:color="auto" w:fill="FFFFFF"/>
            <w:noWrap/>
            <w:vAlign w:val="center"/>
            <w:hideMark/>
          </w:tcPr>
          <w:p w14:paraId="45983D0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0.81 [0.26]</w:t>
            </w:r>
          </w:p>
        </w:tc>
        <w:tc>
          <w:tcPr>
            <w:tcW w:w="515" w:type="pct"/>
            <w:shd w:val="clear" w:color="auto" w:fill="FFFFFF"/>
            <w:noWrap/>
            <w:vAlign w:val="center"/>
            <w:hideMark/>
          </w:tcPr>
          <w:p w14:paraId="7C699AA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0.77 [0.27]</w:t>
            </w:r>
          </w:p>
        </w:tc>
        <w:tc>
          <w:tcPr>
            <w:tcW w:w="283" w:type="pct"/>
            <w:shd w:val="clear" w:color="auto" w:fill="FFFFFF"/>
            <w:noWrap/>
            <w:vAlign w:val="center"/>
            <w:hideMark/>
          </w:tcPr>
          <w:p w14:paraId="7A5E7DC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0.039</w:t>
            </w:r>
          </w:p>
        </w:tc>
        <w:tc>
          <w:tcPr>
            <w:tcW w:w="416" w:type="pct"/>
            <w:shd w:val="clear" w:color="auto" w:fill="FFFFFF"/>
            <w:noWrap/>
            <w:vAlign w:val="center"/>
            <w:hideMark/>
          </w:tcPr>
          <w:p w14:paraId="160B892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  <w:t>t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 =2.06</w:t>
            </w:r>
          </w:p>
        </w:tc>
      </w:tr>
      <w:tr w:rsidR="001D785C" w:rsidRPr="00685EE1" w14:paraId="02C5248B" w14:textId="77777777" w:rsidTr="00877D7F">
        <w:trPr>
          <w:trHeight w:val="315"/>
        </w:trPr>
        <w:tc>
          <w:tcPr>
            <w:tcW w:w="10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557F72AE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Depression [</w:t>
            </w: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M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±</w:t>
            </w: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SD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]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155F646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0.60 [0.44]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079B086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1.18 [0.57]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619D1F9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0.93 [0.60]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63D2DAF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&lt;0.001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2B265AF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color w:val="000000"/>
                <w:sz w:val="20"/>
                <w:szCs w:val="20"/>
                <w:lang w:eastAsia="zh-TW"/>
              </w:rPr>
              <w:t>F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[2, 9409] = 370.47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797D9D6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0.64 [0.46]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630BB40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1.21 [0.63]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530590D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>&lt;0.00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1793237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iCs/>
                <w:color w:val="000000"/>
                <w:sz w:val="20"/>
                <w:szCs w:val="20"/>
                <w:lang w:eastAsia="zh-TW"/>
              </w:rPr>
              <w:t>t</w:t>
            </w:r>
            <w:r w:rsidRPr="00685EE1">
              <w:rPr>
                <w:rFonts w:ascii="Times" w:eastAsia="PMingLiU" w:hAnsi="Times"/>
                <w:b/>
                <w:bCs/>
                <w:color w:val="000000"/>
                <w:sz w:val="20"/>
                <w:szCs w:val="20"/>
                <w:lang w:eastAsia="zh-TW"/>
              </w:rPr>
              <w:t xml:space="preserve"> =-17.36</w:t>
            </w:r>
          </w:p>
        </w:tc>
      </w:tr>
    </w:tbl>
    <w:p w14:paraId="44D61A34" w14:textId="77777777" w:rsidR="002626FB" w:rsidRPr="00685EE1" w:rsidRDefault="001D785C" w:rsidP="00593A91">
      <w:pPr>
        <w:spacing w:line="240" w:lineRule="auto"/>
        <w:ind w:firstLineChars="0" w:firstLine="0"/>
        <w:rPr>
          <w:rFonts w:ascii="Times" w:eastAsia="SimSun" w:hAnsi="Times"/>
          <w:i/>
          <w:sz w:val="20"/>
        </w:rPr>
      </w:pPr>
      <w:r w:rsidRPr="00685EE1">
        <w:rPr>
          <w:rFonts w:ascii="Times" w:eastAsia="SimSun" w:hAnsi="Times"/>
          <w:i/>
          <w:sz w:val="20"/>
        </w:rPr>
        <w:t>Note.</w:t>
      </w:r>
    </w:p>
    <w:p w14:paraId="60178977" w14:textId="05F2FC22" w:rsidR="001D785C" w:rsidRPr="00685EE1" w:rsidRDefault="001D785C" w:rsidP="00593A91">
      <w:pPr>
        <w:spacing w:line="240" w:lineRule="auto"/>
        <w:ind w:firstLineChars="0" w:firstLine="0"/>
        <w:rPr>
          <w:rFonts w:ascii="Times" w:eastAsia="SimSun" w:hAnsi="Times"/>
          <w:sz w:val="20"/>
        </w:rPr>
      </w:pPr>
      <w:r w:rsidRPr="00685EE1">
        <w:rPr>
          <w:rFonts w:ascii="Times" w:eastAsia="SimSun" w:hAnsi="Times"/>
          <w:sz w:val="20"/>
        </w:rPr>
        <w:t xml:space="preserve"> </w:t>
      </w:r>
      <w:r w:rsidRPr="00685EE1">
        <w:rPr>
          <w:rFonts w:ascii="Times" w:eastAsia="SimSun" w:hAnsi="Times"/>
          <w:i/>
          <w:sz w:val="20"/>
          <w:vertAlign w:val="superscript"/>
        </w:rPr>
        <w:t>a</w:t>
      </w:r>
      <w:r w:rsidRPr="00685EE1">
        <w:rPr>
          <w:rFonts w:ascii="Times" w:eastAsia="SimSun" w:hAnsi="Times"/>
          <w:i/>
          <w:sz w:val="20"/>
        </w:rPr>
        <w:t xml:space="preserve"> </w:t>
      </w:r>
      <w:r w:rsidRPr="00685EE1">
        <w:rPr>
          <w:rFonts w:ascii="Times" w:eastAsia="SimSun" w:hAnsi="Times"/>
          <w:sz w:val="20"/>
        </w:rPr>
        <w:t>Chi-square</w:t>
      </w:r>
      <w:r w:rsidRPr="00685EE1">
        <w:rPr>
          <w:rFonts w:ascii="Times" w:eastAsia="SimSun" w:hAnsi="Times"/>
          <w:i/>
          <w:sz w:val="20"/>
        </w:rPr>
        <w:t xml:space="preserve"> (χ²) </w:t>
      </w:r>
      <w:r w:rsidRPr="00685EE1">
        <w:rPr>
          <w:rFonts w:ascii="Times" w:eastAsia="SimSun" w:hAnsi="Times"/>
          <w:sz w:val="20"/>
        </w:rPr>
        <w:t xml:space="preserve">tests for categorical variables, </w:t>
      </w:r>
      <w:r w:rsidRPr="00685EE1">
        <w:rPr>
          <w:rFonts w:ascii="Times" w:eastAsia="SimSun" w:hAnsi="Times"/>
          <w:i/>
          <w:sz w:val="20"/>
        </w:rPr>
        <w:t>Analysis of variance</w:t>
      </w:r>
      <w:r w:rsidR="009B591E" w:rsidRPr="00685EE1">
        <w:rPr>
          <w:rFonts w:ascii="Times" w:eastAsia="SimSun" w:hAnsi="Times"/>
          <w:i/>
          <w:sz w:val="20"/>
        </w:rPr>
        <w:t xml:space="preserve"> analyses</w:t>
      </w:r>
      <w:r w:rsidRPr="00685EE1">
        <w:rPr>
          <w:rFonts w:ascii="Times" w:eastAsia="SimSun" w:hAnsi="Times"/>
          <w:i/>
          <w:sz w:val="20"/>
        </w:rPr>
        <w:t xml:space="preserve"> (ANOVA) </w:t>
      </w:r>
      <w:r w:rsidRPr="00685EE1">
        <w:rPr>
          <w:rFonts w:ascii="Times" w:eastAsia="SimSun" w:hAnsi="Times"/>
          <w:sz w:val="20"/>
        </w:rPr>
        <w:t xml:space="preserve">for continuous variables by suicidal ideation trajectories, </w:t>
      </w:r>
      <w:r w:rsidRPr="00685EE1">
        <w:rPr>
          <w:rFonts w:ascii="Times" w:eastAsia="SimSun" w:hAnsi="Times"/>
          <w:i/>
          <w:sz w:val="20"/>
        </w:rPr>
        <w:t>t</w:t>
      </w:r>
      <w:r w:rsidRPr="00685EE1">
        <w:rPr>
          <w:rFonts w:ascii="Times" w:eastAsia="SimSun" w:hAnsi="Times"/>
          <w:sz w:val="20"/>
        </w:rPr>
        <w:t xml:space="preserve">-tests for continuous variables by suicide attempt trajectories. </w:t>
      </w:r>
      <w:r w:rsidR="00593A91" w:rsidRPr="00685EE1">
        <w:rPr>
          <w:rFonts w:ascii="Times" w:eastAsia="SimSun" w:hAnsi="Times"/>
          <w:sz w:val="20"/>
        </w:rPr>
        <w:t>Cells in bold print indicate significant results.</w:t>
      </w:r>
    </w:p>
    <w:p w14:paraId="24757CF9" w14:textId="77777777" w:rsidR="002626FB" w:rsidRPr="00685EE1" w:rsidRDefault="002626FB" w:rsidP="002626FB">
      <w:pPr>
        <w:spacing w:line="240" w:lineRule="auto"/>
        <w:ind w:firstLineChars="0" w:firstLine="0"/>
        <w:rPr>
          <w:rFonts w:ascii="Times" w:eastAsia="SimSun" w:hAnsi="Times"/>
          <w:sz w:val="20"/>
          <w:lang w:eastAsia="zh-CN"/>
        </w:rPr>
      </w:pPr>
      <w:r w:rsidRPr="00685EE1">
        <w:rPr>
          <w:rFonts w:ascii="Times" w:eastAsia="SimSun" w:hAnsi="Times"/>
          <w:i/>
          <w:sz w:val="20"/>
          <w:vertAlign w:val="superscript"/>
          <w:lang w:eastAsia="zh-CN"/>
        </w:rPr>
        <w:t xml:space="preserve">b. </w:t>
      </w:r>
      <w:r w:rsidRPr="00685EE1">
        <w:rPr>
          <w:rFonts w:ascii="Times" w:eastAsia="SimSun" w:hAnsi="Times"/>
          <w:sz w:val="20"/>
          <w:lang w:eastAsia="zh-CN"/>
        </w:rPr>
        <w:t>Family-level network structure included family structure (0 = all other arrangements; 1 = married, two parents) and household size (0 = ≤ 3 people; 1 = ≥ 4 people).</w:t>
      </w:r>
    </w:p>
    <w:p w14:paraId="02017114" w14:textId="77777777" w:rsidR="001D785C" w:rsidRPr="00685EE1" w:rsidRDefault="001D785C" w:rsidP="00A72691">
      <w:pPr>
        <w:spacing w:line="240" w:lineRule="auto"/>
        <w:ind w:firstLineChars="0" w:firstLine="0"/>
        <w:rPr>
          <w:rFonts w:ascii="Times" w:eastAsia="SimSun" w:hAnsi="Times"/>
          <w:sz w:val="20"/>
        </w:rPr>
      </w:pPr>
      <w:r w:rsidRPr="00685EE1">
        <w:rPr>
          <w:rFonts w:ascii="Times" w:eastAsia="SimSun" w:hAnsi="Times"/>
          <w:sz w:val="20"/>
        </w:rPr>
        <w:br w:type="page"/>
      </w:r>
    </w:p>
    <w:p w14:paraId="7BC31C4A" w14:textId="356E5EC2" w:rsidR="001D785C" w:rsidRPr="00685EE1" w:rsidRDefault="00ED7D65" w:rsidP="00A72691">
      <w:pPr>
        <w:autoSpaceDE w:val="0"/>
        <w:autoSpaceDN w:val="0"/>
        <w:adjustRightInd w:val="0"/>
        <w:spacing w:line="240" w:lineRule="auto"/>
        <w:ind w:firstLineChars="0" w:firstLine="0"/>
        <w:outlineLvl w:val="0"/>
        <w:rPr>
          <w:rFonts w:ascii="Times" w:eastAsia="SimSun" w:hAnsi="Times"/>
          <w:bCs/>
          <w:color w:val="000000"/>
          <w:lang w:eastAsia="zh-CN"/>
        </w:rPr>
      </w:pPr>
      <w:r w:rsidRPr="00685EE1">
        <w:rPr>
          <w:rFonts w:ascii="Times" w:eastAsia="SimSun" w:hAnsi="Times"/>
          <w:bCs/>
          <w:color w:val="000000"/>
          <w:lang w:eastAsia="zh-CN"/>
        </w:rPr>
        <w:lastRenderedPageBreak/>
        <w:t>Table A3</w:t>
      </w:r>
      <w:r w:rsidR="001D785C" w:rsidRPr="00685EE1">
        <w:rPr>
          <w:rFonts w:ascii="Times" w:eastAsia="SimSun" w:hAnsi="Times"/>
          <w:bCs/>
          <w:color w:val="000000"/>
          <w:lang w:eastAsia="zh-CN"/>
        </w:rPr>
        <w:t xml:space="preserve"> </w:t>
      </w:r>
    </w:p>
    <w:p w14:paraId="07212DBC" w14:textId="69CF22C2" w:rsidR="001D785C" w:rsidRPr="00685EE1" w:rsidRDefault="001D785C" w:rsidP="00A72691">
      <w:pPr>
        <w:spacing w:line="240" w:lineRule="auto"/>
        <w:ind w:firstLineChars="0" w:firstLine="0"/>
        <w:outlineLvl w:val="2"/>
        <w:rPr>
          <w:rFonts w:ascii="Times" w:hAnsi="Times"/>
          <w:i/>
          <w:vertAlign w:val="superscript"/>
        </w:rPr>
      </w:pPr>
      <w:bookmarkStart w:id="13" w:name="_Toc39732224"/>
      <w:bookmarkStart w:id="14" w:name="_Toc39741641"/>
      <w:bookmarkStart w:id="15" w:name="_Toc40361906"/>
      <w:r w:rsidRPr="00685EE1">
        <w:rPr>
          <w:rFonts w:ascii="Times" w:hAnsi="Times"/>
          <w:i/>
        </w:rPr>
        <w:t xml:space="preserve">Moderation Effect of Race/Ethnicity on Social Networks and Suicidal </w:t>
      </w:r>
      <w:proofErr w:type="spellStart"/>
      <w:r w:rsidRPr="00685EE1">
        <w:rPr>
          <w:rFonts w:ascii="Times" w:hAnsi="Times"/>
          <w:i/>
        </w:rPr>
        <w:t>Trajectories</w:t>
      </w:r>
      <w:r w:rsidRPr="00685EE1">
        <w:rPr>
          <w:rFonts w:ascii="Times" w:hAnsi="Times"/>
          <w:i/>
          <w:vertAlign w:val="superscript"/>
        </w:rPr>
        <w:t>a</w:t>
      </w:r>
      <w:bookmarkEnd w:id="13"/>
      <w:bookmarkEnd w:id="14"/>
      <w:bookmarkEnd w:id="15"/>
      <w:proofErr w:type="spellEnd"/>
    </w:p>
    <w:tbl>
      <w:tblPr>
        <w:tblW w:w="14760" w:type="dxa"/>
        <w:tblInd w:w="-540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490"/>
        <w:gridCol w:w="3130"/>
        <w:gridCol w:w="3080"/>
        <w:gridCol w:w="3060"/>
      </w:tblGrid>
      <w:tr w:rsidR="001D785C" w:rsidRPr="00685EE1" w14:paraId="77C2C9E6" w14:textId="77777777" w:rsidTr="003D72B5">
        <w:trPr>
          <w:trHeight w:val="315"/>
        </w:trPr>
        <w:tc>
          <w:tcPr>
            <w:tcW w:w="5490" w:type="dxa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1EE439AD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i/>
                <w:i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i/>
                <w:iCs/>
                <w:color w:val="000000"/>
                <w:lang w:eastAsia="zh-TW"/>
              </w:rPr>
              <w:t xml:space="preserve">　</w:t>
            </w:r>
          </w:p>
        </w:tc>
        <w:tc>
          <w:tcPr>
            <w:tcW w:w="6210" w:type="dxa"/>
            <w:gridSpan w:val="2"/>
            <w:tcBorders>
              <w:top w:val="single" w:sz="4" w:space="0" w:color="auto"/>
              <w:left w:val="nil"/>
              <w:right w:val="nil"/>
            </w:tcBorders>
            <w:noWrap/>
            <w:vAlign w:val="center"/>
            <w:hideMark/>
          </w:tcPr>
          <w:p w14:paraId="3485540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color w:val="000000"/>
                <w:lang w:eastAsia="zh-TW"/>
              </w:rPr>
              <w:t>Suicidal Ideation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right w:val="nil"/>
            </w:tcBorders>
            <w:noWrap/>
            <w:vAlign w:val="center"/>
            <w:hideMark/>
          </w:tcPr>
          <w:p w14:paraId="79F6450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color w:val="000000"/>
                <w:lang w:eastAsia="zh-TW"/>
              </w:rPr>
              <w:t>Suicide Attempt</w:t>
            </w:r>
          </w:p>
        </w:tc>
      </w:tr>
      <w:tr w:rsidR="001D785C" w:rsidRPr="00685EE1" w14:paraId="5644E9EE" w14:textId="77777777" w:rsidTr="003D72B5">
        <w:trPr>
          <w:trHeight w:val="645"/>
        </w:trPr>
        <w:tc>
          <w:tcPr>
            <w:tcW w:w="5490" w:type="dxa"/>
            <w:tcBorders>
              <w:left w:val="nil"/>
              <w:right w:val="nil"/>
            </w:tcBorders>
            <w:vAlign w:val="bottom"/>
            <w:hideMark/>
          </w:tcPr>
          <w:p w14:paraId="06C86AC7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 xml:space="preserve">　</w:t>
            </w:r>
          </w:p>
        </w:tc>
        <w:tc>
          <w:tcPr>
            <w:tcW w:w="3130" w:type="dxa"/>
            <w:tcBorders>
              <w:left w:val="nil"/>
              <w:right w:val="nil"/>
            </w:tcBorders>
            <w:vAlign w:val="center"/>
            <w:hideMark/>
          </w:tcPr>
          <w:p w14:paraId="51B50F4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Trajectory 2</w:t>
            </w:r>
          </w:p>
          <w:p w14:paraId="2A17554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SimSun" w:hAnsi="Times"/>
                <w:b/>
                <w:bCs/>
                <w:color w:val="000000"/>
                <w:lang w:eastAsia="zh-CN"/>
              </w:rPr>
            </w:pPr>
            <w:r w:rsidRPr="00685EE1">
              <w:rPr>
                <w:rFonts w:ascii="Times" w:eastAsia="SimSun" w:hAnsi="Times"/>
                <w:b/>
                <w:bCs/>
                <w:color w:val="000000"/>
                <w:lang w:eastAsia="zh-CN"/>
              </w:rPr>
              <w:t>[</w:t>
            </w:r>
            <w:r w:rsidRPr="00685EE1">
              <w:rPr>
                <w:rFonts w:ascii="Times" w:eastAsia="SimSun" w:hAnsi="Times"/>
                <w:b/>
                <w:bCs/>
                <w:i/>
                <w:color w:val="000000"/>
                <w:lang w:eastAsia="zh-CN"/>
              </w:rPr>
              <w:t>High-decreasing</w:t>
            </w:r>
            <w:r w:rsidRPr="00685EE1">
              <w:rPr>
                <w:rFonts w:ascii="Times" w:eastAsia="SimSun" w:hAnsi="Times"/>
                <w:b/>
                <w:bCs/>
                <w:color w:val="000000"/>
                <w:lang w:eastAsia="zh-CN"/>
              </w:rPr>
              <w:t>]</w:t>
            </w:r>
          </w:p>
        </w:tc>
        <w:tc>
          <w:tcPr>
            <w:tcW w:w="3080" w:type="dxa"/>
            <w:tcBorders>
              <w:left w:val="nil"/>
              <w:right w:val="nil"/>
            </w:tcBorders>
            <w:vAlign w:val="center"/>
            <w:hideMark/>
          </w:tcPr>
          <w:p w14:paraId="5C30749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Trajectory 3</w:t>
            </w:r>
          </w:p>
          <w:p w14:paraId="49F69EB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SimSun" w:hAnsi="Times"/>
                <w:b/>
                <w:bCs/>
                <w:color w:val="000000"/>
                <w:lang w:eastAsia="zh-CN"/>
              </w:rPr>
              <w:t>[</w:t>
            </w:r>
            <w:r w:rsidRPr="00685EE1">
              <w:rPr>
                <w:rFonts w:ascii="Times" w:eastAsia="SimSun" w:hAnsi="Times"/>
                <w:b/>
                <w:bCs/>
                <w:i/>
                <w:color w:val="000000"/>
                <w:lang w:eastAsia="zh-CN"/>
              </w:rPr>
              <w:t>Moderate-decreasing-increasing</w:t>
            </w:r>
            <w:r w:rsidRPr="00685EE1">
              <w:rPr>
                <w:rFonts w:ascii="Times" w:eastAsia="SimSun" w:hAnsi="Times"/>
                <w:b/>
                <w:bCs/>
                <w:color w:val="000000"/>
                <w:lang w:eastAsia="zh-CN"/>
              </w:rPr>
              <w:t>]</w:t>
            </w:r>
          </w:p>
        </w:tc>
        <w:tc>
          <w:tcPr>
            <w:tcW w:w="3060" w:type="dxa"/>
            <w:tcBorders>
              <w:left w:val="nil"/>
              <w:right w:val="nil"/>
            </w:tcBorders>
            <w:vAlign w:val="center"/>
            <w:hideMark/>
          </w:tcPr>
          <w:p w14:paraId="15340A6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Trajectory 2</w:t>
            </w:r>
          </w:p>
          <w:p w14:paraId="0880F50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SimSun" w:hAnsi="Times"/>
                <w:b/>
                <w:bCs/>
                <w:color w:val="000000"/>
                <w:lang w:eastAsia="zh-CN"/>
              </w:rPr>
              <w:t>[</w:t>
            </w:r>
            <w:r w:rsidRPr="00685EE1">
              <w:rPr>
                <w:rFonts w:ascii="Times" w:eastAsia="SimSun" w:hAnsi="Times"/>
                <w:b/>
                <w:bCs/>
                <w:i/>
                <w:color w:val="000000"/>
                <w:lang w:eastAsia="zh-CN"/>
              </w:rPr>
              <w:t>Moderate-decreasing</w:t>
            </w:r>
            <w:r w:rsidRPr="00685EE1">
              <w:rPr>
                <w:rFonts w:ascii="Times" w:eastAsia="SimSun" w:hAnsi="Times"/>
                <w:b/>
                <w:bCs/>
                <w:color w:val="000000"/>
                <w:lang w:eastAsia="zh-CN"/>
              </w:rPr>
              <w:t>]</w:t>
            </w:r>
          </w:p>
        </w:tc>
      </w:tr>
      <w:tr w:rsidR="001D785C" w:rsidRPr="00685EE1" w14:paraId="1943058E" w14:textId="77777777" w:rsidTr="003D72B5">
        <w:trPr>
          <w:trHeight w:val="315"/>
        </w:trPr>
        <w:tc>
          <w:tcPr>
            <w:tcW w:w="5490" w:type="dxa"/>
            <w:vAlign w:val="bottom"/>
            <w:hideMark/>
          </w:tcPr>
          <w:p w14:paraId="2CCF27E1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3130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39A31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OR [95% CI]</w:t>
            </w:r>
          </w:p>
        </w:tc>
        <w:tc>
          <w:tcPr>
            <w:tcW w:w="3080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32F76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OR [95% CI]</w:t>
            </w:r>
          </w:p>
        </w:tc>
        <w:tc>
          <w:tcPr>
            <w:tcW w:w="3060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4A3E4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OR [95% CI]</w:t>
            </w:r>
          </w:p>
        </w:tc>
      </w:tr>
      <w:tr w:rsidR="001D785C" w:rsidRPr="00685EE1" w14:paraId="4B8A0A3E" w14:textId="77777777" w:rsidTr="001D785C">
        <w:trPr>
          <w:trHeight w:val="315"/>
        </w:trPr>
        <w:tc>
          <w:tcPr>
            <w:tcW w:w="549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B38C611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Sex</w:t>
            </w:r>
          </w:p>
        </w:tc>
        <w:tc>
          <w:tcPr>
            <w:tcW w:w="3130" w:type="dxa"/>
            <w:vAlign w:val="center"/>
            <w:hideMark/>
          </w:tcPr>
          <w:p w14:paraId="0C135DD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　</w:t>
            </w:r>
          </w:p>
        </w:tc>
        <w:tc>
          <w:tcPr>
            <w:tcW w:w="3080" w:type="dxa"/>
            <w:vAlign w:val="center"/>
            <w:hideMark/>
          </w:tcPr>
          <w:p w14:paraId="5E037E2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　</w:t>
            </w:r>
          </w:p>
        </w:tc>
        <w:tc>
          <w:tcPr>
            <w:tcW w:w="3060" w:type="dxa"/>
            <w:noWrap/>
            <w:vAlign w:val="center"/>
            <w:hideMark/>
          </w:tcPr>
          <w:p w14:paraId="470CA7B1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</w:tr>
      <w:tr w:rsidR="001D785C" w:rsidRPr="00685EE1" w14:paraId="7E039274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09B7B74E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 xml:space="preserve">    Male</w:t>
            </w:r>
          </w:p>
        </w:tc>
        <w:tc>
          <w:tcPr>
            <w:tcW w:w="3130" w:type="dxa"/>
            <w:vAlign w:val="center"/>
            <w:hideMark/>
          </w:tcPr>
          <w:p w14:paraId="67FFE973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color w:val="000000"/>
                <w:lang w:eastAsia="zh-TW"/>
              </w:rPr>
            </w:pPr>
          </w:p>
        </w:tc>
        <w:tc>
          <w:tcPr>
            <w:tcW w:w="3080" w:type="dxa"/>
            <w:vAlign w:val="center"/>
            <w:hideMark/>
          </w:tcPr>
          <w:p w14:paraId="5FABD0DE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3060" w:type="dxa"/>
            <w:noWrap/>
            <w:vAlign w:val="center"/>
            <w:hideMark/>
          </w:tcPr>
          <w:p w14:paraId="5D78CAA9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67192CBB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6A165CE8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 xml:space="preserve">    Female</w:t>
            </w:r>
          </w:p>
        </w:tc>
        <w:tc>
          <w:tcPr>
            <w:tcW w:w="3130" w:type="dxa"/>
            <w:noWrap/>
            <w:vAlign w:val="center"/>
            <w:hideMark/>
          </w:tcPr>
          <w:p w14:paraId="76F7185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99** [1.28-3.09]</w:t>
            </w:r>
          </w:p>
        </w:tc>
        <w:tc>
          <w:tcPr>
            <w:tcW w:w="3080" w:type="dxa"/>
            <w:noWrap/>
            <w:vAlign w:val="center"/>
            <w:hideMark/>
          </w:tcPr>
          <w:p w14:paraId="006E405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3 [0.56-1.55]</w:t>
            </w:r>
          </w:p>
        </w:tc>
        <w:tc>
          <w:tcPr>
            <w:tcW w:w="3060" w:type="dxa"/>
            <w:noWrap/>
            <w:vAlign w:val="center"/>
            <w:hideMark/>
          </w:tcPr>
          <w:p w14:paraId="20A7F97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68 [0.39-1.20]</w:t>
            </w:r>
          </w:p>
        </w:tc>
      </w:tr>
      <w:tr w:rsidR="001D785C" w:rsidRPr="00685EE1" w14:paraId="45C322E6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4BD5EE9E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Sexual Identity</w:t>
            </w:r>
          </w:p>
        </w:tc>
        <w:tc>
          <w:tcPr>
            <w:tcW w:w="3130" w:type="dxa"/>
            <w:noWrap/>
            <w:vAlign w:val="center"/>
            <w:hideMark/>
          </w:tcPr>
          <w:p w14:paraId="692FFC1D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3080" w:type="dxa"/>
            <w:noWrap/>
            <w:vAlign w:val="center"/>
            <w:hideMark/>
          </w:tcPr>
          <w:p w14:paraId="70E7C0C5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3060" w:type="dxa"/>
            <w:noWrap/>
            <w:vAlign w:val="center"/>
            <w:hideMark/>
          </w:tcPr>
          <w:p w14:paraId="05DB366A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23748EB6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6A1EB9B4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Heterosexual</w:t>
            </w:r>
          </w:p>
        </w:tc>
        <w:tc>
          <w:tcPr>
            <w:tcW w:w="3130" w:type="dxa"/>
            <w:noWrap/>
            <w:vAlign w:val="center"/>
            <w:hideMark/>
          </w:tcPr>
          <w:p w14:paraId="37C71AAA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color w:val="000000"/>
                <w:lang w:eastAsia="zh-TW"/>
              </w:rPr>
            </w:pPr>
          </w:p>
        </w:tc>
        <w:tc>
          <w:tcPr>
            <w:tcW w:w="3080" w:type="dxa"/>
            <w:noWrap/>
            <w:vAlign w:val="center"/>
            <w:hideMark/>
          </w:tcPr>
          <w:p w14:paraId="6C56B14A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3060" w:type="dxa"/>
            <w:noWrap/>
            <w:vAlign w:val="center"/>
            <w:hideMark/>
          </w:tcPr>
          <w:p w14:paraId="54DC534D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2456CEB4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49939882" w14:textId="235316F3" w:rsidR="001D785C" w:rsidRPr="00685EE1" w:rsidRDefault="003D72B5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Sexual minority</w:t>
            </w:r>
          </w:p>
        </w:tc>
        <w:tc>
          <w:tcPr>
            <w:tcW w:w="3130" w:type="dxa"/>
            <w:noWrap/>
            <w:vAlign w:val="center"/>
            <w:hideMark/>
          </w:tcPr>
          <w:p w14:paraId="3E4E9C8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80* [1.04-3.13]</w:t>
            </w:r>
          </w:p>
        </w:tc>
        <w:tc>
          <w:tcPr>
            <w:tcW w:w="3080" w:type="dxa"/>
            <w:noWrap/>
            <w:vAlign w:val="center"/>
            <w:hideMark/>
          </w:tcPr>
          <w:p w14:paraId="68D6BC3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3.01*** [1.93-4.68]</w:t>
            </w:r>
          </w:p>
        </w:tc>
        <w:tc>
          <w:tcPr>
            <w:tcW w:w="3060" w:type="dxa"/>
            <w:noWrap/>
            <w:vAlign w:val="center"/>
            <w:hideMark/>
          </w:tcPr>
          <w:p w14:paraId="10FF11B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.92*** [1.70-5.00]</w:t>
            </w:r>
          </w:p>
        </w:tc>
      </w:tr>
      <w:tr w:rsidR="001D785C" w:rsidRPr="00685EE1" w14:paraId="1921BE9F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31449E97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Age [Wave 1]</w:t>
            </w:r>
          </w:p>
        </w:tc>
        <w:tc>
          <w:tcPr>
            <w:tcW w:w="3130" w:type="dxa"/>
            <w:noWrap/>
            <w:vAlign w:val="center"/>
            <w:hideMark/>
          </w:tcPr>
          <w:p w14:paraId="3084E07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2 [0.90-1.16]</w:t>
            </w:r>
          </w:p>
        </w:tc>
        <w:tc>
          <w:tcPr>
            <w:tcW w:w="3080" w:type="dxa"/>
            <w:noWrap/>
            <w:vAlign w:val="center"/>
            <w:hideMark/>
          </w:tcPr>
          <w:p w14:paraId="74A43EB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6 [0.86-1.07]</w:t>
            </w:r>
          </w:p>
        </w:tc>
        <w:tc>
          <w:tcPr>
            <w:tcW w:w="3060" w:type="dxa"/>
            <w:noWrap/>
            <w:vAlign w:val="center"/>
            <w:hideMark/>
          </w:tcPr>
          <w:p w14:paraId="5C0724F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8 [0.85-1.13]</w:t>
            </w:r>
          </w:p>
        </w:tc>
      </w:tr>
      <w:tr w:rsidR="001D785C" w:rsidRPr="00685EE1" w14:paraId="02CA18CB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3E9A97A7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Cs/>
                <w:i/>
                <w:color w:val="000000"/>
                <w:vertAlign w:val="superscript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Race/</w:t>
            </w:r>
            <w:proofErr w:type="spellStart"/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Ethnicity</w:t>
            </w:r>
            <w:r w:rsidRPr="00685EE1">
              <w:rPr>
                <w:rFonts w:ascii="Times" w:eastAsia="PMingLiU" w:hAnsi="Times"/>
                <w:bCs/>
                <w:i/>
                <w:color w:val="000000"/>
                <w:vertAlign w:val="superscript"/>
                <w:lang w:eastAsia="zh-TW"/>
              </w:rPr>
              <w:t>b</w:t>
            </w:r>
            <w:proofErr w:type="spellEnd"/>
            <w:r w:rsidRPr="00685EE1">
              <w:rPr>
                <w:rFonts w:ascii="Times" w:eastAsia="PMingLiU" w:hAnsi="Times"/>
                <w:bCs/>
                <w:i/>
                <w:color w:val="000000"/>
                <w:vertAlign w:val="superscript"/>
                <w:lang w:eastAsia="zh-TW"/>
              </w:rPr>
              <w:t>.</w:t>
            </w:r>
          </w:p>
        </w:tc>
        <w:tc>
          <w:tcPr>
            <w:tcW w:w="3130" w:type="dxa"/>
            <w:vAlign w:val="center"/>
            <w:hideMark/>
          </w:tcPr>
          <w:p w14:paraId="4BB8BCDB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Cs/>
                <w:i/>
                <w:color w:val="000000"/>
                <w:vertAlign w:val="superscript"/>
                <w:lang w:eastAsia="zh-TW"/>
              </w:rPr>
            </w:pPr>
          </w:p>
        </w:tc>
        <w:tc>
          <w:tcPr>
            <w:tcW w:w="3080" w:type="dxa"/>
            <w:vAlign w:val="center"/>
            <w:hideMark/>
          </w:tcPr>
          <w:p w14:paraId="0931F993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3060" w:type="dxa"/>
            <w:noWrap/>
            <w:vAlign w:val="center"/>
            <w:hideMark/>
          </w:tcPr>
          <w:p w14:paraId="5D4031FA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4E9985FA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1E25D67A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White</w:t>
            </w:r>
          </w:p>
        </w:tc>
        <w:tc>
          <w:tcPr>
            <w:tcW w:w="3130" w:type="dxa"/>
            <w:vAlign w:val="center"/>
            <w:hideMark/>
          </w:tcPr>
          <w:p w14:paraId="2CA1B8AD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color w:val="000000"/>
                <w:lang w:eastAsia="zh-TW"/>
              </w:rPr>
            </w:pPr>
          </w:p>
        </w:tc>
        <w:tc>
          <w:tcPr>
            <w:tcW w:w="3080" w:type="dxa"/>
            <w:vAlign w:val="center"/>
            <w:hideMark/>
          </w:tcPr>
          <w:p w14:paraId="533691B9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3060" w:type="dxa"/>
            <w:noWrap/>
            <w:vAlign w:val="center"/>
            <w:hideMark/>
          </w:tcPr>
          <w:p w14:paraId="6F814DFB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335879EE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72B5A1F5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 xml:space="preserve">Black </w:t>
            </w:r>
          </w:p>
        </w:tc>
        <w:tc>
          <w:tcPr>
            <w:tcW w:w="3130" w:type="dxa"/>
            <w:noWrap/>
            <w:vAlign w:val="center"/>
            <w:hideMark/>
          </w:tcPr>
          <w:p w14:paraId="3D13218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20 [0.01-4.79]</w:t>
            </w:r>
          </w:p>
        </w:tc>
        <w:tc>
          <w:tcPr>
            <w:tcW w:w="3080" w:type="dxa"/>
            <w:noWrap/>
            <w:vAlign w:val="center"/>
            <w:hideMark/>
          </w:tcPr>
          <w:p w14:paraId="21FAE74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3.23 [0.11-98.30]</w:t>
            </w:r>
          </w:p>
        </w:tc>
        <w:tc>
          <w:tcPr>
            <w:tcW w:w="3060" w:type="dxa"/>
            <w:noWrap/>
            <w:vAlign w:val="center"/>
            <w:hideMark/>
          </w:tcPr>
          <w:p w14:paraId="31876C7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00 [0.00-6.93]</w:t>
            </w:r>
          </w:p>
        </w:tc>
      </w:tr>
      <w:tr w:rsidR="001D785C" w:rsidRPr="00685EE1" w14:paraId="005C2806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644A667E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Hispanic</w:t>
            </w:r>
          </w:p>
        </w:tc>
        <w:tc>
          <w:tcPr>
            <w:tcW w:w="3130" w:type="dxa"/>
            <w:noWrap/>
            <w:vAlign w:val="center"/>
            <w:hideMark/>
          </w:tcPr>
          <w:p w14:paraId="154AD11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02 [0.00-6.31]</w:t>
            </w:r>
          </w:p>
        </w:tc>
        <w:tc>
          <w:tcPr>
            <w:tcW w:w="3080" w:type="dxa"/>
            <w:noWrap/>
            <w:vAlign w:val="center"/>
            <w:hideMark/>
          </w:tcPr>
          <w:p w14:paraId="7244D0C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1 [0.018-68.70]</w:t>
            </w:r>
          </w:p>
        </w:tc>
        <w:tc>
          <w:tcPr>
            <w:tcW w:w="3060" w:type="dxa"/>
            <w:noWrap/>
            <w:vAlign w:val="center"/>
            <w:hideMark/>
          </w:tcPr>
          <w:p w14:paraId="550A1F3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55 [0.02-19.50]</w:t>
            </w:r>
          </w:p>
        </w:tc>
      </w:tr>
      <w:tr w:rsidR="001D785C" w:rsidRPr="00685EE1" w14:paraId="084479F0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6A7813A4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Others</w:t>
            </w:r>
          </w:p>
        </w:tc>
        <w:tc>
          <w:tcPr>
            <w:tcW w:w="3130" w:type="dxa"/>
            <w:noWrap/>
            <w:vAlign w:val="center"/>
            <w:hideMark/>
          </w:tcPr>
          <w:p w14:paraId="1B9673E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04 [0.00-23.9]</w:t>
            </w:r>
          </w:p>
        </w:tc>
        <w:tc>
          <w:tcPr>
            <w:tcW w:w="3080" w:type="dxa"/>
            <w:noWrap/>
            <w:vAlign w:val="center"/>
            <w:hideMark/>
          </w:tcPr>
          <w:p w14:paraId="75E8B69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9.4 [0.26-1455.60]</w:t>
            </w:r>
          </w:p>
        </w:tc>
        <w:tc>
          <w:tcPr>
            <w:tcW w:w="3060" w:type="dxa"/>
            <w:noWrap/>
            <w:vAlign w:val="center"/>
            <w:hideMark/>
          </w:tcPr>
          <w:p w14:paraId="7BB2752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69 [0.01-52.10]</w:t>
            </w:r>
          </w:p>
        </w:tc>
      </w:tr>
      <w:tr w:rsidR="001D785C" w:rsidRPr="00685EE1" w14:paraId="0034F252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4606A4E8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Maternal Education </w:t>
            </w:r>
          </w:p>
        </w:tc>
        <w:tc>
          <w:tcPr>
            <w:tcW w:w="3130" w:type="dxa"/>
            <w:noWrap/>
            <w:vAlign w:val="center"/>
            <w:hideMark/>
          </w:tcPr>
          <w:p w14:paraId="07F14561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3080" w:type="dxa"/>
            <w:noWrap/>
            <w:vAlign w:val="center"/>
            <w:hideMark/>
          </w:tcPr>
          <w:p w14:paraId="4DFF5FB2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3060" w:type="dxa"/>
            <w:noWrap/>
            <w:vAlign w:val="center"/>
            <w:hideMark/>
          </w:tcPr>
          <w:p w14:paraId="5907181D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391A6D86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0A40E8D8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No school/Less than high school</w:t>
            </w:r>
          </w:p>
        </w:tc>
        <w:tc>
          <w:tcPr>
            <w:tcW w:w="3130" w:type="dxa"/>
            <w:noWrap/>
            <w:vAlign w:val="center"/>
            <w:hideMark/>
          </w:tcPr>
          <w:p w14:paraId="77314AA8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color w:val="000000"/>
                <w:lang w:eastAsia="zh-TW"/>
              </w:rPr>
            </w:pPr>
          </w:p>
        </w:tc>
        <w:tc>
          <w:tcPr>
            <w:tcW w:w="3080" w:type="dxa"/>
            <w:noWrap/>
            <w:vAlign w:val="center"/>
            <w:hideMark/>
          </w:tcPr>
          <w:p w14:paraId="390A1359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3060" w:type="dxa"/>
            <w:noWrap/>
            <w:vAlign w:val="center"/>
            <w:hideMark/>
          </w:tcPr>
          <w:p w14:paraId="5294FF7E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0B74DAE3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45E884F9" w14:textId="1B39A6A5" w:rsidR="001D785C" w:rsidRPr="00685EE1" w:rsidRDefault="003D72B5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High school or equivalent</w:t>
            </w:r>
          </w:p>
        </w:tc>
        <w:tc>
          <w:tcPr>
            <w:tcW w:w="3130" w:type="dxa"/>
            <w:noWrap/>
            <w:vAlign w:val="center"/>
            <w:hideMark/>
          </w:tcPr>
          <w:p w14:paraId="04420F6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6 [0.54-1.37]</w:t>
            </w:r>
          </w:p>
        </w:tc>
        <w:tc>
          <w:tcPr>
            <w:tcW w:w="3080" w:type="dxa"/>
            <w:noWrap/>
            <w:vAlign w:val="center"/>
            <w:hideMark/>
          </w:tcPr>
          <w:p w14:paraId="7555150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13 [0.68-1.85]</w:t>
            </w:r>
          </w:p>
        </w:tc>
        <w:tc>
          <w:tcPr>
            <w:tcW w:w="3060" w:type="dxa"/>
            <w:noWrap/>
            <w:vAlign w:val="center"/>
            <w:hideMark/>
          </w:tcPr>
          <w:p w14:paraId="5C14224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9 [0.51-2.34]</w:t>
            </w:r>
          </w:p>
        </w:tc>
      </w:tr>
      <w:tr w:rsidR="001D785C" w:rsidRPr="00685EE1" w14:paraId="4231D657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1CFDF40F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Some college</w:t>
            </w:r>
          </w:p>
        </w:tc>
        <w:tc>
          <w:tcPr>
            <w:tcW w:w="3130" w:type="dxa"/>
            <w:noWrap/>
            <w:vAlign w:val="center"/>
            <w:hideMark/>
          </w:tcPr>
          <w:p w14:paraId="5588A2C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71 [0.32-1.57]</w:t>
            </w:r>
          </w:p>
        </w:tc>
        <w:tc>
          <w:tcPr>
            <w:tcW w:w="3080" w:type="dxa"/>
            <w:noWrap/>
            <w:vAlign w:val="center"/>
            <w:hideMark/>
          </w:tcPr>
          <w:p w14:paraId="75D8FF5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52 [0.86-2.69]</w:t>
            </w:r>
          </w:p>
        </w:tc>
        <w:tc>
          <w:tcPr>
            <w:tcW w:w="3060" w:type="dxa"/>
            <w:noWrap/>
            <w:vAlign w:val="center"/>
            <w:hideMark/>
          </w:tcPr>
          <w:p w14:paraId="20C860A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27 [0.50-3.23]</w:t>
            </w:r>
          </w:p>
        </w:tc>
      </w:tr>
      <w:tr w:rsidR="001D785C" w:rsidRPr="00685EE1" w14:paraId="756ABE6F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0CF8AD5D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Graduate school and higher</w:t>
            </w:r>
          </w:p>
        </w:tc>
        <w:tc>
          <w:tcPr>
            <w:tcW w:w="3130" w:type="dxa"/>
            <w:noWrap/>
            <w:vAlign w:val="center"/>
            <w:hideMark/>
          </w:tcPr>
          <w:p w14:paraId="3B1F6F8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7 [0.58-1.98]</w:t>
            </w:r>
          </w:p>
        </w:tc>
        <w:tc>
          <w:tcPr>
            <w:tcW w:w="3080" w:type="dxa"/>
            <w:noWrap/>
            <w:vAlign w:val="center"/>
            <w:hideMark/>
          </w:tcPr>
          <w:p w14:paraId="40063DF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7 [0.58-1.62]</w:t>
            </w:r>
          </w:p>
        </w:tc>
        <w:tc>
          <w:tcPr>
            <w:tcW w:w="3060" w:type="dxa"/>
            <w:noWrap/>
            <w:vAlign w:val="center"/>
            <w:hideMark/>
          </w:tcPr>
          <w:p w14:paraId="4A85431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24 [0.59-2.60]</w:t>
            </w:r>
          </w:p>
        </w:tc>
      </w:tr>
      <w:tr w:rsidR="001D785C" w:rsidRPr="00685EE1" w14:paraId="53972922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1B18B1AC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Public Assistance </w:t>
            </w:r>
          </w:p>
        </w:tc>
        <w:tc>
          <w:tcPr>
            <w:tcW w:w="3130" w:type="dxa"/>
            <w:noWrap/>
            <w:vAlign w:val="center"/>
            <w:hideMark/>
          </w:tcPr>
          <w:p w14:paraId="1D64C504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3080" w:type="dxa"/>
            <w:noWrap/>
            <w:vAlign w:val="center"/>
            <w:hideMark/>
          </w:tcPr>
          <w:p w14:paraId="3DE6E067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3060" w:type="dxa"/>
            <w:noWrap/>
            <w:vAlign w:val="center"/>
            <w:hideMark/>
          </w:tcPr>
          <w:p w14:paraId="5D3BA0DD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6E64FE43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6911D7F0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None</w:t>
            </w:r>
          </w:p>
        </w:tc>
        <w:tc>
          <w:tcPr>
            <w:tcW w:w="3130" w:type="dxa"/>
            <w:noWrap/>
            <w:vAlign w:val="center"/>
            <w:hideMark/>
          </w:tcPr>
          <w:p w14:paraId="6C96032D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color w:val="000000"/>
                <w:lang w:eastAsia="zh-TW"/>
              </w:rPr>
            </w:pPr>
          </w:p>
        </w:tc>
        <w:tc>
          <w:tcPr>
            <w:tcW w:w="3080" w:type="dxa"/>
            <w:noWrap/>
            <w:vAlign w:val="center"/>
            <w:hideMark/>
          </w:tcPr>
          <w:p w14:paraId="5204D241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3060" w:type="dxa"/>
            <w:noWrap/>
            <w:vAlign w:val="center"/>
            <w:hideMark/>
          </w:tcPr>
          <w:p w14:paraId="1E02D9AA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056B8CB8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337B3053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At least one</w:t>
            </w:r>
          </w:p>
        </w:tc>
        <w:tc>
          <w:tcPr>
            <w:tcW w:w="3130" w:type="dxa"/>
            <w:noWrap/>
            <w:vAlign w:val="center"/>
            <w:hideMark/>
          </w:tcPr>
          <w:p w14:paraId="17F9ADD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5 [0.52-1.38]</w:t>
            </w:r>
          </w:p>
        </w:tc>
        <w:tc>
          <w:tcPr>
            <w:tcW w:w="3080" w:type="dxa"/>
            <w:noWrap/>
            <w:vAlign w:val="center"/>
            <w:hideMark/>
          </w:tcPr>
          <w:p w14:paraId="608F6BE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76 [0.52-1.11]</w:t>
            </w:r>
          </w:p>
        </w:tc>
        <w:tc>
          <w:tcPr>
            <w:tcW w:w="3060" w:type="dxa"/>
            <w:noWrap/>
            <w:vAlign w:val="center"/>
            <w:hideMark/>
          </w:tcPr>
          <w:p w14:paraId="792B190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31 [0.71-2.42]</w:t>
            </w:r>
          </w:p>
        </w:tc>
      </w:tr>
      <w:tr w:rsidR="001D785C" w:rsidRPr="00685EE1" w14:paraId="44CD50A8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0A020F71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i/>
                <w:i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iCs/>
                <w:color w:val="000000"/>
                <w:lang w:eastAsia="zh-TW"/>
              </w:rPr>
              <w:t>Social Networks</w:t>
            </w:r>
          </w:p>
        </w:tc>
        <w:tc>
          <w:tcPr>
            <w:tcW w:w="3130" w:type="dxa"/>
            <w:noWrap/>
            <w:vAlign w:val="center"/>
            <w:hideMark/>
          </w:tcPr>
          <w:p w14:paraId="0C17160E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i/>
                <w:iCs/>
                <w:color w:val="000000"/>
                <w:lang w:eastAsia="zh-TW"/>
              </w:rPr>
            </w:pPr>
          </w:p>
        </w:tc>
        <w:tc>
          <w:tcPr>
            <w:tcW w:w="3080" w:type="dxa"/>
            <w:noWrap/>
            <w:vAlign w:val="center"/>
            <w:hideMark/>
          </w:tcPr>
          <w:p w14:paraId="6CB5CCCF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3060" w:type="dxa"/>
            <w:noWrap/>
            <w:vAlign w:val="center"/>
            <w:hideMark/>
          </w:tcPr>
          <w:p w14:paraId="157F041C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02327EEA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139C1680" w14:textId="5FB3AF70" w:rsidR="001D785C" w:rsidRPr="00685EE1" w:rsidRDefault="00AA5BB3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Network Structure</w:t>
            </w:r>
            <w:r w:rsidR="003B3D72" w:rsidRPr="00685EE1">
              <w:rPr>
                <w:rFonts w:ascii="Times" w:eastAsia="SimSun" w:hAnsi="Times"/>
                <w:i/>
                <w:sz w:val="20"/>
                <w:vertAlign w:val="superscript"/>
                <w:lang w:eastAsia="zh-CN"/>
              </w:rPr>
              <w:t xml:space="preserve"> c</w:t>
            </w:r>
            <w:r w:rsidR="003B3D72" w:rsidRPr="00685EE1">
              <w:rPr>
                <w:rFonts w:ascii="Times" w:eastAsia="SimSun" w:hAnsi="Times"/>
                <w:sz w:val="20"/>
                <w:vertAlign w:val="superscript"/>
                <w:lang w:eastAsia="zh-CN"/>
              </w:rPr>
              <w:t>.</w:t>
            </w:r>
          </w:p>
        </w:tc>
        <w:tc>
          <w:tcPr>
            <w:tcW w:w="3130" w:type="dxa"/>
            <w:noWrap/>
            <w:vAlign w:val="center"/>
            <w:hideMark/>
          </w:tcPr>
          <w:p w14:paraId="6617DB54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3080" w:type="dxa"/>
            <w:noWrap/>
            <w:vAlign w:val="center"/>
            <w:hideMark/>
          </w:tcPr>
          <w:p w14:paraId="3C461383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3060" w:type="dxa"/>
            <w:noWrap/>
            <w:vAlign w:val="center"/>
            <w:hideMark/>
          </w:tcPr>
          <w:p w14:paraId="676754F1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43E4E59F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663B96EB" w14:textId="55BF646A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 xml:space="preserve">Family </w:t>
            </w:r>
            <w:r w:rsidR="00AF519B" w:rsidRPr="00685EE1">
              <w:rPr>
                <w:rFonts w:ascii="Times" w:eastAsia="PMingLiU" w:hAnsi="Times"/>
                <w:color w:val="000000"/>
                <w:lang w:eastAsia="zh-TW"/>
              </w:rPr>
              <w:t xml:space="preserve">structure </w:t>
            </w:r>
            <w:r w:rsidR="00DE3887" w:rsidRPr="00685EE1">
              <w:rPr>
                <w:rFonts w:ascii="Times" w:eastAsia="PMingLiU" w:hAnsi="Times"/>
                <w:color w:val="000000"/>
                <w:lang w:eastAsia="zh-TW"/>
              </w:rPr>
              <w:t xml:space="preserve"> </w:t>
            </w:r>
          </w:p>
        </w:tc>
        <w:tc>
          <w:tcPr>
            <w:tcW w:w="3130" w:type="dxa"/>
            <w:noWrap/>
            <w:vAlign w:val="center"/>
            <w:hideMark/>
          </w:tcPr>
          <w:p w14:paraId="1719B34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.01* [1.00-4.05]</w:t>
            </w:r>
          </w:p>
        </w:tc>
        <w:tc>
          <w:tcPr>
            <w:tcW w:w="3080" w:type="dxa"/>
            <w:noWrap/>
            <w:vAlign w:val="center"/>
            <w:hideMark/>
          </w:tcPr>
          <w:p w14:paraId="4FFE951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5 [0.60-1.86]</w:t>
            </w:r>
          </w:p>
        </w:tc>
        <w:tc>
          <w:tcPr>
            <w:tcW w:w="3060" w:type="dxa"/>
            <w:noWrap/>
            <w:vAlign w:val="center"/>
            <w:hideMark/>
          </w:tcPr>
          <w:p w14:paraId="74AA49F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67 [0.31-1.44]</w:t>
            </w:r>
          </w:p>
        </w:tc>
      </w:tr>
      <w:tr w:rsidR="001D785C" w:rsidRPr="00685EE1" w14:paraId="24118989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3F49CA85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lastRenderedPageBreak/>
              <w:t>Household size</w:t>
            </w:r>
          </w:p>
        </w:tc>
        <w:tc>
          <w:tcPr>
            <w:tcW w:w="3130" w:type="dxa"/>
            <w:noWrap/>
            <w:vAlign w:val="center"/>
            <w:hideMark/>
          </w:tcPr>
          <w:p w14:paraId="0CEB2E4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7 [0.47-1.62]</w:t>
            </w:r>
          </w:p>
        </w:tc>
        <w:tc>
          <w:tcPr>
            <w:tcW w:w="3080" w:type="dxa"/>
            <w:noWrap/>
            <w:vAlign w:val="center"/>
            <w:hideMark/>
          </w:tcPr>
          <w:p w14:paraId="355B2B1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13 [0.69-1.85]</w:t>
            </w:r>
          </w:p>
        </w:tc>
        <w:tc>
          <w:tcPr>
            <w:tcW w:w="3060" w:type="dxa"/>
            <w:noWrap/>
            <w:vAlign w:val="center"/>
            <w:hideMark/>
          </w:tcPr>
          <w:p w14:paraId="0590EE4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48 [0.67-3.27]</w:t>
            </w:r>
          </w:p>
        </w:tc>
      </w:tr>
      <w:tr w:rsidR="001D785C" w:rsidRPr="00685EE1" w14:paraId="54718D74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27EA985B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Peer network size</w:t>
            </w:r>
          </w:p>
        </w:tc>
        <w:tc>
          <w:tcPr>
            <w:tcW w:w="3130" w:type="dxa"/>
            <w:noWrap/>
            <w:vAlign w:val="center"/>
            <w:hideMark/>
          </w:tcPr>
          <w:p w14:paraId="6DE3AC9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2 [0.96-1.09]</w:t>
            </w:r>
          </w:p>
        </w:tc>
        <w:tc>
          <w:tcPr>
            <w:tcW w:w="3080" w:type="dxa"/>
            <w:noWrap/>
            <w:vAlign w:val="center"/>
            <w:hideMark/>
          </w:tcPr>
          <w:p w14:paraId="52609B9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9 [0.94-1.04]</w:t>
            </w:r>
          </w:p>
        </w:tc>
        <w:tc>
          <w:tcPr>
            <w:tcW w:w="3060" w:type="dxa"/>
            <w:noWrap/>
            <w:vAlign w:val="center"/>
            <w:hideMark/>
          </w:tcPr>
          <w:p w14:paraId="5F3D79A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1 [0.93-1.10]</w:t>
            </w:r>
          </w:p>
        </w:tc>
      </w:tr>
      <w:tr w:rsidR="001D785C" w:rsidRPr="00685EE1" w14:paraId="53A4B5AB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234C9068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Peer network density</w:t>
            </w:r>
          </w:p>
        </w:tc>
        <w:tc>
          <w:tcPr>
            <w:tcW w:w="3130" w:type="dxa"/>
            <w:noWrap/>
            <w:vAlign w:val="center"/>
            <w:hideMark/>
          </w:tcPr>
          <w:p w14:paraId="4B4CA38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48 [0.10-2.40]</w:t>
            </w:r>
          </w:p>
        </w:tc>
        <w:tc>
          <w:tcPr>
            <w:tcW w:w="3080" w:type="dxa"/>
            <w:noWrap/>
            <w:vAlign w:val="center"/>
            <w:hideMark/>
          </w:tcPr>
          <w:p w14:paraId="562A18E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.06 [0.75-5.62]</w:t>
            </w:r>
          </w:p>
        </w:tc>
        <w:tc>
          <w:tcPr>
            <w:tcW w:w="3060" w:type="dxa"/>
            <w:noWrap/>
            <w:vAlign w:val="center"/>
            <w:hideMark/>
          </w:tcPr>
          <w:p w14:paraId="280B46B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35 [0.05-2.30]</w:t>
            </w:r>
          </w:p>
        </w:tc>
      </w:tr>
      <w:tr w:rsidR="001D785C" w:rsidRPr="00685EE1" w14:paraId="28791AFF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70DA3D21" w14:textId="630D8259" w:rsidR="001D785C" w:rsidRPr="00685EE1" w:rsidRDefault="00AA5BB3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Network Function</w:t>
            </w:r>
          </w:p>
        </w:tc>
        <w:tc>
          <w:tcPr>
            <w:tcW w:w="3130" w:type="dxa"/>
            <w:noWrap/>
            <w:vAlign w:val="center"/>
            <w:hideMark/>
          </w:tcPr>
          <w:p w14:paraId="7F681D49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3080" w:type="dxa"/>
            <w:noWrap/>
            <w:vAlign w:val="center"/>
            <w:hideMark/>
          </w:tcPr>
          <w:p w14:paraId="583874ED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3060" w:type="dxa"/>
            <w:noWrap/>
            <w:vAlign w:val="center"/>
            <w:hideMark/>
          </w:tcPr>
          <w:p w14:paraId="08EA883C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38CBC5A9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490D8120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Family cohesion</w:t>
            </w:r>
          </w:p>
        </w:tc>
        <w:tc>
          <w:tcPr>
            <w:tcW w:w="3130" w:type="dxa"/>
            <w:noWrap/>
            <w:vAlign w:val="center"/>
            <w:hideMark/>
          </w:tcPr>
          <w:p w14:paraId="261F9652" w14:textId="77777777" w:rsidR="001D785C" w:rsidRPr="0092721E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92721E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0.49*** [0.35-0.69]</w:t>
            </w:r>
          </w:p>
        </w:tc>
        <w:tc>
          <w:tcPr>
            <w:tcW w:w="3080" w:type="dxa"/>
            <w:noWrap/>
            <w:vAlign w:val="center"/>
            <w:hideMark/>
          </w:tcPr>
          <w:p w14:paraId="24D69EA2" w14:textId="77777777" w:rsidR="001D785C" w:rsidRPr="0092721E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92721E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0.78* [0.61-0.99]</w:t>
            </w:r>
          </w:p>
        </w:tc>
        <w:tc>
          <w:tcPr>
            <w:tcW w:w="3060" w:type="dxa"/>
            <w:noWrap/>
            <w:vAlign w:val="center"/>
            <w:hideMark/>
          </w:tcPr>
          <w:p w14:paraId="58907455" w14:textId="77777777" w:rsidR="001D785C" w:rsidRPr="0092721E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92721E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0.61* [0.38-0.98]</w:t>
            </w:r>
          </w:p>
        </w:tc>
      </w:tr>
      <w:tr w:rsidR="001D785C" w:rsidRPr="00685EE1" w14:paraId="08EA3E69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1627C1F9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Peer support</w:t>
            </w:r>
          </w:p>
        </w:tc>
        <w:tc>
          <w:tcPr>
            <w:tcW w:w="3130" w:type="dxa"/>
            <w:noWrap/>
            <w:vAlign w:val="center"/>
            <w:hideMark/>
          </w:tcPr>
          <w:p w14:paraId="0E4934F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7 [0.62-1.23]</w:t>
            </w:r>
          </w:p>
        </w:tc>
        <w:tc>
          <w:tcPr>
            <w:tcW w:w="3080" w:type="dxa"/>
            <w:noWrap/>
            <w:vAlign w:val="center"/>
            <w:hideMark/>
          </w:tcPr>
          <w:p w14:paraId="2980BFF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4 [0.60-1.17]</w:t>
            </w:r>
          </w:p>
        </w:tc>
        <w:tc>
          <w:tcPr>
            <w:tcW w:w="3060" w:type="dxa"/>
            <w:noWrap/>
            <w:vAlign w:val="center"/>
            <w:hideMark/>
          </w:tcPr>
          <w:p w14:paraId="4B514C5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7 [0.40-1.24]</w:t>
            </w:r>
          </w:p>
        </w:tc>
      </w:tr>
      <w:tr w:rsidR="001D785C" w:rsidRPr="00685EE1" w14:paraId="5EAD4D77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4E24944F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School detachment</w:t>
            </w:r>
          </w:p>
        </w:tc>
        <w:tc>
          <w:tcPr>
            <w:tcW w:w="3130" w:type="dxa"/>
            <w:noWrap/>
            <w:vAlign w:val="center"/>
            <w:hideMark/>
          </w:tcPr>
          <w:p w14:paraId="6C5A7E9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7 [0.64-1.47]</w:t>
            </w:r>
          </w:p>
        </w:tc>
        <w:tc>
          <w:tcPr>
            <w:tcW w:w="3080" w:type="dxa"/>
            <w:noWrap/>
            <w:vAlign w:val="center"/>
            <w:hideMark/>
          </w:tcPr>
          <w:p w14:paraId="66B6D27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 [0.56-1.15]</w:t>
            </w:r>
          </w:p>
        </w:tc>
        <w:tc>
          <w:tcPr>
            <w:tcW w:w="3060" w:type="dxa"/>
            <w:noWrap/>
            <w:vAlign w:val="center"/>
            <w:hideMark/>
          </w:tcPr>
          <w:p w14:paraId="0EB55C9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39 [0.78-2.47]</w:t>
            </w:r>
          </w:p>
        </w:tc>
      </w:tr>
      <w:tr w:rsidR="001D785C" w:rsidRPr="00685EE1" w14:paraId="5673DE49" w14:textId="77777777" w:rsidTr="001D785C">
        <w:trPr>
          <w:trHeight w:val="315"/>
        </w:trPr>
        <w:tc>
          <w:tcPr>
            <w:tcW w:w="5490" w:type="dxa"/>
            <w:noWrap/>
            <w:vAlign w:val="center"/>
            <w:hideMark/>
          </w:tcPr>
          <w:p w14:paraId="33F633C4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Neighborhood support</w:t>
            </w:r>
          </w:p>
        </w:tc>
        <w:tc>
          <w:tcPr>
            <w:tcW w:w="3130" w:type="dxa"/>
            <w:noWrap/>
            <w:vAlign w:val="center"/>
            <w:hideMark/>
          </w:tcPr>
          <w:p w14:paraId="072CAC4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58 [0.23-1.46]</w:t>
            </w:r>
          </w:p>
        </w:tc>
        <w:tc>
          <w:tcPr>
            <w:tcW w:w="3080" w:type="dxa"/>
            <w:noWrap/>
            <w:vAlign w:val="center"/>
            <w:hideMark/>
          </w:tcPr>
          <w:p w14:paraId="57D959C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.18 [0.99-4.79]</w:t>
            </w:r>
          </w:p>
        </w:tc>
        <w:tc>
          <w:tcPr>
            <w:tcW w:w="3060" w:type="dxa"/>
            <w:noWrap/>
            <w:vAlign w:val="center"/>
            <w:hideMark/>
          </w:tcPr>
          <w:p w14:paraId="4857416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44 [0.49-4.19]</w:t>
            </w:r>
          </w:p>
        </w:tc>
      </w:tr>
      <w:tr w:rsidR="001D785C" w:rsidRPr="00685EE1" w14:paraId="2C3ED8B8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36236B44" w14:textId="5958C6FF" w:rsidR="001D785C" w:rsidRPr="00685EE1" w:rsidRDefault="001D785C" w:rsidP="00A67A2A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Race/Ethnicity ×</w:t>
            </w:r>
            <w:r w:rsidR="00A67A2A"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 </w:t>
            </w: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Network </w:t>
            </w:r>
            <w:r w:rsidR="00D82791"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Structure</w:t>
            </w:r>
          </w:p>
        </w:tc>
        <w:tc>
          <w:tcPr>
            <w:tcW w:w="3130" w:type="dxa"/>
            <w:vAlign w:val="center"/>
            <w:hideMark/>
          </w:tcPr>
          <w:p w14:paraId="07D6D3E4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3080" w:type="dxa"/>
            <w:vAlign w:val="center"/>
            <w:hideMark/>
          </w:tcPr>
          <w:p w14:paraId="578B908B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3060" w:type="dxa"/>
            <w:noWrap/>
            <w:vAlign w:val="center"/>
            <w:hideMark/>
          </w:tcPr>
          <w:p w14:paraId="2034FF9C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3A26F991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020CC48B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Black × Married</w:t>
            </w:r>
          </w:p>
        </w:tc>
        <w:tc>
          <w:tcPr>
            <w:tcW w:w="3130" w:type="dxa"/>
            <w:noWrap/>
            <w:vAlign w:val="center"/>
            <w:hideMark/>
          </w:tcPr>
          <w:p w14:paraId="3EDCB6B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1 [0.25-3.33]</w:t>
            </w:r>
          </w:p>
        </w:tc>
        <w:tc>
          <w:tcPr>
            <w:tcW w:w="3080" w:type="dxa"/>
            <w:noWrap/>
            <w:vAlign w:val="center"/>
            <w:hideMark/>
          </w:tcPr>
          <w:p w14:paraId="345ADA2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66 [0.23-1.86]</w:t>
            </w:r>
          </w:p>
        </w:tc>
        <w:tc>
          <w:tcPr>
            <w:tcW w:w="3060" w:type="dxa"/>
            <w:noWrap/>
            <w:vAlign w:val="center"/>
            <w:hideMark/>
          </w:tcPr>
          <w:p w14:paraId="1C711B0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4.06 [0.76-21.8]</w:t>
            </w:r>
          </w:p>
        </w:tc>
      </w:tr>
      <w:tr w:rsidR="001D785C" w:rsidRPr="00685EE1" w14:paraId="2683AD98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04410C97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Hispanic × Married</w:t>
            </w:r>
          </w:p>
        </w:tc>
        <w:tc>
          <w:tcPr>
            <w:tcW w:w="3130" w:type="dxa"/>
            <w:noWrap/>
            <w:vAlign w:val="center"/>
            <w:hideMark/>
          </w:tcPr>
          <w:p w14:paraId="4E8CB95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0.25 [0.06-1.00]</w:t>
            </w:r>
          </w:p>
        </w:tc>
        <w:tc>
          <w:tcPr>
            <w:tcW w:w="3080" w:type="dxa"/>
            <w:noWrap/>
            <w:vAlign w:val="center"/>
            <w:hideMark/>
          </w:tcPr>
          <w:p w14:paraId="07AE6F0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58 [0.21-1.59]</w:t>
            </w:r>
          </w:p>
        </w:tc>
        <w:tc>
          <w:tcPr>
            <w:tcW w:w="3060" w:type="dxa"/>
            <w:noWrap/>
            <w:vAlign w:val="center"/>
            <w:hideMark/>
          </w:tcPr>
          <w:p w14:paraId="49E6637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11 [0.23-5.38]</w:t>
            </w:r>
          </w:p>
        </w:tc>
      </w:tr>
      <w:tr w:rsidR="001D785C" w:rsidRPr="00685EE1" w14:paraId="0D6619A0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24A76B60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Other race × Married</w:t>
            </w:r>
          </w:p>
        </w:tc>
        <w:tc>
          <w:tcPr>
            <w:tcW w:w="3130" w:type="dxa"/>
            <w:noWrap/>
            <w:vAlign w:val="center"/>
            <w:hideMark/>
          </w:tcPr>
          <w:p w14:paraId="45CEFC7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14 [0.02-1.16]</w:t>
            </w:r>
          </w:p>
        </w:tc>
        <w:tc>
          <w:tcPr>
            <w:tcW w:w="3080" w:type="dxa"/>
            <w:noWrap/>
            <w:vAlign w:val="center"/>
            <w:hideMark/>
          </w:tcPr>
          <w:p w14:paraId="30B8631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31 [0.08-1.31]</w:t>
            </w:r>
          </w:p>
        </w:tc>
        <w:tc>
          <w:tcPr>
            <w:tcW w:w="3060" w:type="dxa"/>
            <w:noWrap/>
            <w:vAlign w:val="center"/>
            <w:hideMark/>
          </w:tcPr>
          <w:p w14:paraId="2CBDEE2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18 [0.02-1.56]</w:t>
            </w:r>
          </w:p>
        </w:tc>
      </w:tr>
      <w:tr w:rsidR="001D785C" w:rsidRPr="00685EE1" w14:paraId="30FA48D2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20F1BF3B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Black × &gt;=4 members</w:t>
            </w:r>
          </w:p>
        </w:tc>
        <w:tc>
          <w:tcPr>
            <w:tcW w:w="3130" w:type="dxa"/>
            <w:noWrap/>
            <w:vAlign w:val="center"/>
            <w:hideMark/>
          </w:tcPr>
          <w:p w14:paraId="7542056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28 [0.27-6.05]</w:t>
            </w:r>
          </w:p>
        </w:tc>
        <w:tc>
          <w:tcPr>
            <w:tcW w:w="3080" w:type="dxa"/>
            <w:noWrap/>
            <w:vAlign w:val="center"/>
            <w:hideMark/>
          </w:tcPr>
          <w:p w14:paraId="00D76CB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29 [0.41-4.04]</w:t>
            </w:r>
          </w:p>
        </w:tc>
        <w:tc>
          <w:tcPr>
            <w:tcW w:w="3060" w:type="dxa"/>
            <w:noWrap/>
            <w:vAlign w:val="center"/>
            <w:hideMark/>
          </w:tcPr>
          <w:p w14:paraId="63723F7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46 [0.08-2.65]</w:t>
            </w:r>
          </w:p>
        </w:tc>
      </w:tr>
      <w:tr w:rsidR="001D785C" w:rsidRPr="00685EE1" w14:paraId="1251A6F1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0CC87E41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Hispanic × &gt;=4 members</w:t>
            </w:r>
          </w:p>
        </w:tc>
        <w:tc>
          <w:tcPr>
            <w:tcW w:w="3130" w:type="dxa"/>
            <w:noWrap/>
            <w:vAlign w:val="center"/>
            <w:hideMark/>
          </w:tcPr>
          <w:p w14:paraId="02A02E8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8.89* [1.47-53.90]</w:t>
            </w:r>
          </w:p>
        </w:tc>
        <w:tc>
          <w:tcPr>
            <w:tcW w:w="3080" w:type="dxa"/>
            <w:noWrap/>
            <w:vAlign w:val="center"/>
            <w:hideMark/>
          </w:tcPr>
          <w:p w14:paraId="56268DC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57 [0.34-7.33]</w:t>
            </w:r>
          </w:p>
        </w:tc>
        <w:tc>
          <w:tcPr>
            <w:tcW w:w="3060" w:type="dxa"/>
            <w:noWrap/>
            <w:vAlign w:val="center"/>
            <w:hideMark/>
          </w:tcPr>
          <w:p w14:paraId="2019A16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8.00 [0.92-352.90]</w:t>
            </w:r>
          </w:p>
        </w:tc>
      </w:tr>
      <w:tr w:rsidR="001D785C" w:rsidRPr="00685EE1" w14:paraId="2C8BB937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617E19B4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Other race × &gt;=4 members</w:t>
            </w:r>
          </w:p>
        </w:tc>
        <w:tc>
          <w:tcPr>
            <w:tcW w:w="3130" w:type="dxa"/>
            <w:noWrap/>
            <w:vAlign w:val="center"/>
            <w:hideMark/>
          </w:tcPr>
          <w:p w14:paraId="3DAD0A6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4.52 [0.25-81.1]</w:t>
            </w:r>
          </w:p>
        </w:tc>
        <w:tc>
          <w:tcPr>
            <w:tcW w:w="3080" w:type="dxa"/>
            <w:noWrap/>
            <w:vAlign w:val="center"/>
            <w:hideMark/>
          </w:tcPr>
          <w:p w14:paraId="3274B62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59 [0.45-5.60]</w:t>
            </w:r>
          </w:p>
        </w:tc>
        <w:tc>
          <w:tcPr>
            <w:tcW w:w="3060" w:type="dxa"/>
            <w:noWrap/>
            <w:vAlign w:val="center"/>
            <w:hideMark/>
          </w:tcPr>
          <w:p w14:paraId="427C105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5.72 [0.50-66.1]</w:t>
            </w:r>
          </w:p>
        </w:tc>
      </w:tr>
      <w:tr w:rsidR="001D785C" w:rsidRPr="00685EE1" w14:paraId="1166E012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1EBBFA46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Black × Peer network size</w:t>
            </w:r>
          </w:p>
        </w:tc>
        <w:tc>
          <w:tcPr>
            <w:tcW w:w="3130" w:type="dxa"/>
            <w:noWrap/>
            <w:vAlign w:val="center"/>
            <w:hideMark/>
          </w:tcPr>
          <w:p w14:paraId="2C7D16D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6 [0.86-1.31]</w:t>
            </w:r>
          </w:p>
        </w:tc>
        <w:tc>
          <w:tcPr>
            <w:tcW w:w="3080" w:type="dxa"/>
            <w:noWrap/>
            <w:vAlign w:val="center"/>
            <w:hideMark/>
          </w:tcPr>
          <w:p w14:paraId="55E1ED8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4 [0.93-1.16]</w:t>
            </w:r>
          </w:p>
        </w:tc>
        <w:tc>
          <w:tcPr>
            <w:tcW w:w="3060" w:type="dxa"/>
            <w:noWrap/>
            <w:vAlign w:val="center"/>
            <w:hideMark/>
          </w:tcPr>
          <w:p w14:paraId="576323F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12 [0.95-1.32]</w:t>
            </w:r>
          </w:p>
        </w:tc>
      </w:tr>
      <w:tr w:rsidR="001D785C" w:rsidRPr="00685EE1" w14:paraId="4E4EFE6C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32AECE42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Hispanic × Peer network size</w:t>
            </w:r>
          </w:p>
        </w:tc>
        <w:tc>
          <w:tcPr>
            <w:tcW w:w="3130" w:type="dxa"/>
            <w:noWrap/>
            <w:vAlign w:val="center"/>
            <w:hideMark/>
          </w:tcPr>
          <w:p w14:paraId="772B8AE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2 [0.89-1.16]</w:t>
            </w:r>
          </w:p>
        </w:tc>
        <w:tc>
          <w:tcPr>
            <w:tcW w:w="3080" w:type="dxa"/>
            <w:noWrap/>
            <w:vAlign w:val="center"/>
            <w:hideMark/>
          </w:tcPr>
          <w:p w14:paraId="5C7C79F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9 [0.86-1.15]</w:t>
            </w:r>
          </w:p>
        </w:tc>
        <w:tc>
          <w:tcPr>
            <w:tcW w:w="3060" w:type="dxa"/>
            <w:noWrap/>
            <w:vAlign w:val="center"/>
            <w:hideMark/>
          </w:tcPr>
          <w:p w14:paraId="2E60B00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3 [0.88-1.19]</w:t>
            </w:r>
          </w:p>
        </w:tc>
      </w:tr>
      <w:tr w:rsidR="001D785C" w:rsidRPr="00685EE1" w14:paraId="7FBA0113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4783604F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Other race × Peer network size</w:t>
            </w:r>
          </w:p>
        </w:tc>
        <w:tc>
          <w:tcPr>
            <w:tcW w:w="3130" w:type="dxa"/>
            <w:noWrap/>
            <w:vAlign w:val="center"/>
            <w:hideMark/>
          </w:tcPr>
          <w:p w14:paraId="16127FD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7 [0.86-1.35]</w:t>
            </w:r>
          </w:p>
        </w:tc>
        <w:tc>
          <w:tcPr>
            <w:tcW w:w="3080" w:type="dxa"/>
            <w:noWrap/>
            <w:vAlign w:val="center"/>
            <w:hideMark/>
          </w:tcPr>
          <w:p w14:paraId="5EBECCA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0 [0.79-1.28]</w:t>
            </w:r>
          </w:p>
        </w:tc>
        <w:tc>
          <w:tcPr>
            <w:tcW w:w="3060" w:type="dxa"/>
            <w:noWrap/>
            <w:vAlign w:val="center"/>
            <w:hideMark/>
          </w:tcPr>
          <w:p w14:paraId="58BDAD9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 [0.85-1.19]</w:t>
            </w:r>
          </w:p>
        </w:tc>
      </w:tr>
      <w:tr w:rsidR="001D785C" w:rsidRPr="00685EE1" w14:paraId="36B9EE4C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1DC83A14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Black × Peer network density</w:t>
            </w:r>
          </w:p>
        </w:tc>
        <w:tc>
          <w:tcPr>
            <w:tcW w:w="3130" w:type="dxa"/>
            <w:noWrap/>
            <w:vAlign w:val="center"/>
            <w:hideMark/>
          </w:tcPr>
          <w:p w14:paraId="2568D4A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3.39 [0.09-123.30]</w:t>
            </w:r>
          </w:p>
        </w:tc>
        <w:tc>
          <w:tcPr>
            <w:tcW w:w="3080" w:type="dxa"/>
            <w:noWrap/>
            <w:vAlign w:val="center"/>
            <w:hideMark/>
          </w:tcPr>
          <w:p w14:paraId="41B1E347" w14:textId="29924038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6 [0.</w:t>
            </w:r>
            <w:r w:rsidR="003D72B5" w:rsidRPr="00685EE1">
              <w:rPr>
                <w:rFonts w:ascii="Times" w:eastAsia="PMingLiU" w:hAnsi="Times"/>
                <w:color w:val="000000"/>
                <w:lang w:eastAsia="zh-TW"/>
              </w:rPr>
              <w:t>10</w:t>
            </w:r>
            <w:r w:rsidRPr="00685EE1">
              <w:rPr>
                <w:rFonts w:ascii="Times" w:eastAsia="PMingLiU" w:hAnsi="Times"/>
                <w:color w:val="000000"/>
                <w:lang w:eastAsia="zh-TW"/>
              </w:rPr>
              <w:t>-12.20]</w:t>
            </w:r>
          </w:p>
        </w:tc>
        <w:tc>
          <w:tcPr>
            <w:tcW w:w="3060" w:type="dxa"/>
            <w:noWrap/>
            <w:vAlign w:val="center"/>
            <w:hideMark/>
          </w:tcPr>
          <w:p w14:paraId="6068FCD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6.97 [0.25-197.00]</w:t>
            </w:r>
          </w:p>
        </w:tc>
      </w:tr>
      <w:tr w:rsidR="001D785C" w:rsidRPr="00685EE1" w14:paraId="6FEB1D0E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15F7BA0C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Hispanic × Peer network density</w:t>
            </w:r>
          </w:p>
        </w:tc>
        <w:tc>
          <w:tcPr>
            <w:tcW w:w="3130" w:type="dxa"/>
            <w:noWrap/>
            <w:vAlign w:val="center"/>
            <w:hideMark/>
          </w:tcPr>
          <w:p w14:paraId="5BA9091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 [0.01-350.60]</w:t>
            </w:r>
          </w:p>
        </w:tc>
        <w:tc>
          <w:tcPr>
            <w:tcW w:w="3080" w:type="dxa"/>
            <w:noWrap/>
            <w:vAlign w:val="center"/>
            <w:hideMark/>
          </w:tcPr>
          <w:p w14:paraId="7ECDBF8B" w14:textId="74E5D053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21 [0.00-10.20]</w:t>
            </w:r>
          </w:p>
        </w:tc>
        <w:tc>
          <w:tcPr>
            <w:tcW w:w="3060" w:type="dxa"/>
            <w:noWrap/>
            <w:vAlign w:val="center"/>
            <w:hideMark/>
          </w:tcPr>
          <w:p w14:paraId="363A26B1" w14:textId="6513BA9E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42 [0.00-52.30]</w:t>
            </w:r>
          </w:p>
        </w:tc>
      </w:tr>
      <w:tr w:rsidR="001D785C" w:rsidRPr="00685EE1" w14:paraId="3BF52612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29C68A3D" w14:textId="6164459E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Other race × Peer network density</w:t>
            </w:r>
            <w:r w:rsidR="00F925D2" w:rsidRPr="00685EE1">
              <w:rPr>
                <w:rFonts w:ascii="Times" w:eastAsia="SimSun" w:hAnsi="Times"/>
                <w:i/>
                <w:sz w:val="20"/>
                <w:vertAlign w:val="superscript"/>
                <w:lang w:eastAsia="zh-CN"/>
              </w:rPr>
              <w:t xml:space="preserve"> </w:t>
            </w:r>
            <w:r w:rsidR="003B3D72" w:rsidRPr="00685EE1">
              <w:rPr>
                <w:rFonts w:ascii="Times" w:eastAsia="SimSun" w:hAnsi="Times"/>
                <w:i/>
                <w:sz w:val="20"/>
                <w:vertAlign w:val="superscript"/>
                <w:lang w:eastAsia="zh-CN"/>
              </w:rPr>
              <w:t>d.</w:t>
            </w:r>
          </w:p>
        </w:tc>
        <w:tc>
          <w:tcPr>
            <w:tcW w:w="3130" w:type="dxa"/>
            <w:noWrap/>
            <w:vAlign w:val="center"/>
            <w:hideMark/>
          </w:tcPr>
          <w:p w14:paraId="40B20C3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1409.5*** [28.9-68781.10]</w:t>
            </w:r>
          </w:p>
        </w:tc>
        <w:tc>
          <w:tcPr>
            <w:tcW w:w="3080" w:type="dxa"/>
            <w:noWrap/>
            <w:vAlign w:val="center"/>
            <w:hideMark/>
          </w:tcPr>
          <w:p w14:paraId="098B93D1" w14:textId="397DE653" w:rsidR="001D785C" w:rsidRPr="00685EE1" w:rsidRDefault="003D72B5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12 [0.00</w:t>
            </w:r>
            <w:r w:rsidR="001D785C" w:rsidRPr="00685EE1">
              <w:rPr>
                <w:rFonts w:ascii="Times" w:eastAsia="PMingLiU" w:hAnsi="Times"/>
                <w:color w:val="000000"/>
                <w:lang w:eastAsia="zh-TW"/>
              </w:rPr>
              <w:t>-3.75]</w:t>
            </w:r>
          </w:p>
        </w:tc>
        <w:tc>
          <w:tcPr>
            <w:tcW w:w="3060" w:type="dxa"/>
            <w:noWrap/>
            <w:vAlign w:val="center"/>
            <w:hideMark/>
          </w:tcPr>
          <w:p w14:paraId="4AB279BD" w14:textId="6F2302D4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</w:t>
            </w:r>
            <w:r w:rsidR="003D72B5" w:rsidRPr="00685EE1">
              <w:rPr>
                <w:rFonts w:ascii="Times" w:eastAsia="PMingLiU" w:hAnsi="Times"/>
                <w:color w:val="000000"/>
                <w:lang w:eastAsia="zh-TW"/>
              </w:rPr>
              <w:t>.2 [0.04</w:t>
            </w:r>
            <w:r w:rsidRPr="00685EE1">
              <w:rPr>
                <w:rFonts w:ascii="Times" w:eastAsia="PMingLiU" w:hAnsi="Times"/>
                <w:color w:val="000000"/>
                <w:lang w:eastAsia="zh-TW"/>
              </w:rPr>
              <w:t>-40.00]</w:t>
            </w:r>
          </w:p>
        </w:tc>
      </w:tr>
      <w:tr w:rsidR="001D785C" w:rsidRPr="00685EE1" w14:paraId="6943E9CC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46C25548" w14:textId="6F57F60A" w:rsidR="001D785C" w:rsidRPr="00685EE1" w:rsidRDefault="001D785C" w:rsidP="0029555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Race/Ethnicity ×</w:t>
            </w:r>
            <w:r w:rsidR="00295551"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 </w:t>
            </w: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Network </w:t>
            </w:r>
            <w:r w:rsidR="00D82791"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Function</w:t>
            </w:r>
          </w:p>
        </w:tc>
        <w:tc>
          <w:tcPr>
            <w:tcW w:w="3130" w:type="dxa"/>
            <w:noWrap/>
            <w:vAlign w:val="center"/>
            <w:hideMark/>
          </w:tcPr>
          <w:p w14:paraId="284E95B5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3080" w:type="dxa"/>
            <w:noWrap/>
            <w:vAlign w:val="center"/>
            <w:hideMark/>
          </w:tcPr>
          <w:p w14:paraId="69D1FF77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3060" w:type="dxa"/>
            <w:noWrap/>
            <w:vAlign w:val="center"/>
            <w:hideMark/>
          </w:tcPr>
          <w:p w14:paraId="384279B5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4C7D279A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6D6D172A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Black × Family cohesion</w:t>
            </w:r>
          </w:p>
        </w:tc>
        <w:tc>
          <w:tcPr>
            <w:tcW w:w="3130" w:type="dxa"/>
            <w:noWrap/>
            <w:vAlign w:val="center"/>
            <w:hideMark/>
          </w:tcPr>
          <w:p w14:paraId="0D1EA13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4 [0.49-2.21]</w:t>
            </w:r>
          </w:p>
        </w:tc>
        <w:tc>
          <w:tcPr>
            <w:tcW w:w="3080" w:type="dxa"/>
            <w:noWrap/>
            <w:vAlign w:val="center"/>
            <w:hideMark/>
          </w:tcPr>
          <w:p w14:paraId="6B1B97A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0.60* [0.38-0.92]</w:t>
            </w:r>
          </w:p>
        </w:tc>
        <w:tc>
          <w:tcPr>
            <w:tcW w:w="3060" w:type="dxa"/>
            <w:noWrap/>
            <w:vAlign w:val="center"/>
            <w:hideMark/>
          </w:tcPr>
          <w:p w14:paraId="1C96490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.51 [0.63-10.00]</w:t>
            </w:r>
          </w:p>
        </w:tc>
      </w:tr>
      <w:tr w:rsidR="001D785C" w:rsidRPr="00685EE1" w14:paraId="43BA459A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78651B67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Hispanic × Family cohesion</w:t>
            </w:r>
          </w:p>
        </w:tc>
        <w:tc>
          <w:tcPr>
            <w:tcW w:w="3130" w:type="dxa"/>
            <w:noWrap/>
            <w:vAlign w:val="center"/>
            <w:hideMark/>
          </w:tcPr>
          <w:p w14:paraId="59D9442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3.25*** [1.72-6.17]</w:t>
            </w:r>
          </w:p>
        </w:tc>
        <w:tc>
          <w:tcPr>
            <w:tcW w:w="3080" w:type="dxa"/>
            <w:noWrap/>
            <w:vAlign w:val="center"/>
            <w:hideMark/>
          </w:tcPr>
          <w:p w14:paraId="7F18E1E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0 [0.53-1.88]</w:t>
            </w:r>
          </w:p>
        </w:tc>
        <w:tc>
          <w:tcPr>
            <w:tcW w:w="3060" w:type="dxa"/>
            <w:noWrap/>
            <w:vAlign w:val="center"/>
            <w:hideMark/>
          </w:tcPr>
          <w:p w14:paraId="78A0967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49 [0.56-3.96]</w:t>
            </w:r>
          </w:p>
        </w:tc>
      </w:tr>
      <w:tr w:rsidR="001D785C" w:rsidRPr="00685EE1" w14:paraId="1F561FB3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5C0CF917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Other race × Family cohesion</w:t>
            </w:r>
          </w:p>
        </w:tc>
        <w:tc>
          <w:tcPr>
            <w:tcW w:w="3130" w:type="dxa"/>
            <w:noWrap/>
            <w:vAlign w:val="center"/>
            <w:hideMark/>
          </w:tcPr>
          <w:p w14:paraId="78BCC08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55 [0.24-1.28]</w:t>
            </w:r>
          </w:p>
        </w:tc>
        <w:tc>
          <w:tcPr>
            <w:tcW w:w="3080" w:type="dxa"/>
            <w:noWrap/>
            <w:vAlign w:val="center"/>
            <w:hideMark/>
          </w:tcPr>
          <w:p w14:paraId="7C328DF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4 [0.45-2.40]</w:t>
            </w:r>
          </w:p>
        </w:tc>
        <w:tc>
          <w:tcPr>
            <w:tcW w:w="3060" w:type="dxa"/>
            <w:noWrap/>
            <w:vAlign w:val="center"/>
            <w:hideMark/>
          </w:tcPr>
          <w:p w14:paraId="3A7E6E3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3 [0.68-2.47]</w:t>
            </w:r>
          </w:p>
        </w:tc>
      </w:tr>
      <w:tr w:rsidR="001D785C" w:rsidRPr="00685EE1" w14:paraId="08B75E74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0D0E96E4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Black × Peer support</w:t>
            </w:r>
          </w:p>
        </w:tc>
        <w:tc>
          <w:tcPr>
            <w:tcW w:w="3130" w:type="dxa"/>
            <w:noWrap/>
            <w:vAlign w:val="center"/>
            <w:hideMark/>
          </w:tcPr>
          <w:p w14:paraId="03BF700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3 [0.49-2.16]</w:t>
            </w:r>
          </w:p>
        </w:tc>
        <w:tc>
          <w:tcPr>
            <w:tcW w:w="3080" w:type="dxa"/>
            <w:noWrap/>
            <w:vAlign w:val="center"/>
            <w:hideMark/>
          </w:tcPr>
          <w:p w14:paraId="6238EBF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9 [0.44-2.23]</w:t>
            </w:r>
          </w:p>
        </w:tc>
        <w:tc>
          <w:tcPr>
            <w:tcW w:w="3060" w:type="dxa"/>
            <w:noWrap/>
            <w:vAlign w:val="center"/>
            <w:hideMark/>
          </w:tcPr>
          <w:p w14:paraId="3CC2655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25 [0.48-3.26]</w:t>
            </w:r>
          </w:p>
        </w:tc>
      </w:tr>
      <w:tr w:rsidR="001D785C" w:rsidRPr="00685EE1" w14:paraId="3E1A2033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7DAF4E6C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Hispanic × Peer support</w:t>
            </w:r>
          </w:p>
        </w:tc>
        <w:tc>
          <w:tcPr>
            <w:tcW w:w="3130" w:type="dxa"/>
            <w:noWrap/>
            <w:vAlign w:val="center"/>
            <w:hideMark/>
          </w:tcPr>
          <w:p w14:paraId="49606D9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50 [0.38-5.89]</w:t>
            </w:r>
          </w:p>
        </w:tc>
        <w:tc>
          <w:tcPr>
            <w:tcW w:w="3080" w:type="dxa"/>
            <w:noWrap/>
            <w:vAlign w:val="center"/>
            <w:hideMark/>
          </w:tcPr>
          <w:p w14:paraId="1359D49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1 [0.37-1.78]</w:t>
            </w:r>
          </w:p>
        </w:tc>
        <w:tc>
          <w:tcPr>
            <w:tcW w:w="3060" w:type="dxa"/>
            <w:noWrap/>
            <w:vAlign w:val="center"/>
            <w:hideMark/>
          </w:tcPr>
          <w:p w14:paraId="783C587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29 [0.49-3.37]</w:t>
            </w:r>
          </w:p>
        </w:tc>
      </w:tr>
      <w:tr w:rsidR="001D785C" w:rsidRPr="00685EE1" w14:paraId="06904073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0B521813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Other race × Peer support</w:t>
            </w:r>
          </w:p>
        </w:tc>
        <w:tc>
          <w:tcPr>
            <w:tcW w:w="3130" w:type="dxa"/>
            <w:noWrap/>
            <w:vAlign w:val="center"/>
            <w:hideMark/>
          </w:tcPr>
          <w:p w14:paraId="677258A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12 [0.43-2.89]</w:t>
            </w:r>
          </w:p>
        </w:tc>
        <w:tc>
          <w:tcPr>
            <w:tcW w:w="3080" w:type="dxa"/>
            <w:noWrap/>
            <w:vAlign w:val="center"/>
            <w:hideMark/>
          </w:tcPr>
          <w:p w14:paraId="28C10BD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24 [0.41-3.69]</w:t>
            </w:r>
          </w:p>
        </w:tc>
        <w:tc>
          <w:tcPr>
            <w:tcW w:w="3060" w:type="dxa"/>
            <w:noWrap/>
            <w:vAlign w:val="center"/>
            <w:hideMark/>
          </w:tcPr>
          <w:p w14:paraId="10F0F26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69 [0.25-1.95]</w:t>
            </w:r>
          </w:p>
        </w:tc>
      </w:tr>
      <w:tr w:rsidR="001D785C" w:rsidRPr="00685EE1" w14:paraId="7EED27FC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511BC4E0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Black × School connectedness</w:t>
            </w:r>
          </w:p>
        </w:tc>
        <w:tc>
          <w:tcPr>
            <w:tcW w:w="3130" w:type="dxa"/>
            <w:noWrap/>
            <w:vAlign w:val="center"/>
            <w:hideMark/>
          </w:tcPr>
          <w:p w14:paraId="315CA24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56 [0.15-2.01]</w:t>
            </w:r>
          </w:p>
        </w:tc>
        <w:tc>
          <w:tcPr>
            <w:tcW w:w="3080" w:type="dxa"/>
            <w:noWrap/>
            <w:vAlign w:val="center"/>
            <w:hideMark/>
          </w:tcPr>
          <w:p w14:paraId="49CAAD5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33 [0.41-4.28]</w:t>
            </w:r>
          </w:p>
        </w:tc>
        <w:tc>
          <w:tcPr>
            <w:tcW w:w="3060" w:type="dxa"/>
            <w:noWrap/>
            <w:vAlign w:val="center"/>
            <w:hideMark/>
          </w:tcPr>
          <w:p w14:paraId="7F691F9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77 [0.25-2.41]</w:t>
            </w:r>
          </w:p>
        </w:tc>
      </w:tr>
      <w:tr w:rsidR="001D785C" w:rsidRPr="00685EE1" w14:paraId="01D4AD31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6B23E9CD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lastRenderedPageBreak/>
              <w:t>Hispanic × School connectedness</w:t>
            </w:r>
          </w:p>
        </w:tc>
        <w:tc>
          <w:tcPr>
            <w:tcW w:w="3130" w:type="dxa"/>
            <w:noWrap/>
            <w:vAlign w:val="center"/>
            <w:hideMark/>
          </w:tcPr>
          <w:p w14:paraId="5BCD560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48 [0.11-2.13]</w:t>
            </w:r>
          </w:p>
        </w:tc>
        <w:tc>
          <w:tcPr>
            <w:tcW w:w="3080" w:type="dxa"/>
            <w:noWrap/>
            <w:vAlign w:val="center"/>
            <w:hideMark/>
          </w:tcPr>
          <w:p w14:paraId="6F6A54C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20 [0.42-3.45]</w:t>
            </w:r>
          </w:p>
        </w:tc>
        <w:tc>
          <w:tcPr>
            <w:tcW w:w="3060" w:type="dxa"/>
            <w:noWrap/>
            <w:vAlign w:val="center"/>
            <w:hideMark/>
          </w:tcPr>
          <w:p w14:paraId="5D4381B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0.22* [0.05-0.91]</w:t>
            </w:r>
          </w:p>
        </w:tc>
      </w:tr>
      <w:tr w:rsidR="001D785C" w:rsidRPr="00685EE1" w14:paraId="49E1A013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5704E480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Other race × School connectedness</w:t>
            </w:r>
          </w:p>
        </w:tc>
        <w:tc>
          <w:tcPr>
            <w:tcW w:w="3130" w:type="dxa"/>
            <w:noWrap/>
            <w:vAlign w:val="center"/>
            <w:hideMark/>
          </w:tcPr>
          <w:p w14:paraId="71BEE91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0 [0.31-2.63]</w:t>
            </w:r>
          </w:p>
        </w:tc>
        <w:tc>
          <w:tcPr>
            <w:tcW w:w="3080" w:type="dxa"/>
            <w:noWrap/>
            <w:vAlign w:val="center"/>
            <w:hideMark/>
          </w:tcPr>
          <w:p w14:paraId="4400884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60 [0.17-2.08]</w:t>
            </w:r>
          </w:p>
        </w:tc>
        <w:tc>
          <w:tcPr>
            <w:tcW w:w="3060" w:type="dxa"/>
            <w:noWrap/>
            <w:vAlign w:val="center"/>
            <w:hideMark/>
          </w:tcPr>
          <w:p w14:paraId="637991F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4 [0.53-2.03]</w:t>
            </w:r>
          </w:p>
        </w:tc>
      </w:tr>
      <w:tr w:rsidR="001D785C" w:rsidRPr="00685EE1" w14:paraId="4634E95F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758D9CD4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Black × Neighborhood support</w:t>
            </w:r>
          </w:p>
        </w:tc>
        <w:tc>
          <w:tcPr>
            <w:tcW w:w="3130" w:type="dxa"/>
            <w:noWrap/>
            <w:vAlign w:val="center"/>
            <w:hideMark/>
          </w:tcPr>
          <w:p w14:paraId="54C6765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7.23 [0.69-75.6]</w:t>
            </w:r>
          </w:p>
        </w:tc>
        <w:tc>
          <w:tcPr>
            <w:tcW w:w="3080" w:type="dxa"/>
            <w:noWrap/>
            <w:vAlign w:val="center"/>
            <w:hideMark/>
          </w:tcPr>
          <w:p w14:paraId="5CB5BA4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20 [0.031-1.29]</w:t>
            </w:r>
          </w:p>
        </w:tc>
        <w:tc>
          <w:tcPr>
            <w:tcW w:w="3060" w:type="dxa"/>
            <w:noWrap/>
            <w:vAlign w:val="center"/>
            <w:hideMark/>
          </w:tcPr>
          <w:p w14:paraId="42B8CA4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.51 [0.13-48.0]</w:t>
            </w:r>
          </w:p>
        </w:tc>
      </w:tr>
      <w:tr w:rsidR="001D785C" w:rsidRPr="00685EE1" w14:paraId="04DA70B7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76E9CAB5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Hispanic × Neighborhood support</w:t>
            </w:r>
          </w:p>
        </w:tc>
        <w:tc>
          <w:tcPr>
            <w:tcW w:w="3130" w:type="dxa"/>
            <w:noWrap/>
            <w:vAlign w:val="center"/>
            <w:hideMark/>
          </w:tcPr>
          <w:p w14:paraId="021282D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26 [0.01-4.94]</w:t>
            </w:r>
          </w:p>
        </w:tc>
        <w:tc>
          <w:tcPr>
            <w:tcW w:w="3080" w:type="dxa"/>
            <w:noWrap/>
            <w:vAlign w:val="center"/>
            <w:hideMark/>
          </w:tcPr>
          <w:p w14:paraId="1B32E43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28 [0.21-7.86]</w:t>
            </w:r>
          </w:p>
        </w:tc>
        <w:tc>
          <w:tcPr>
            <w:tcW w:w="3060" w:type="dxa"/>
            <w:noWrap/>
            <w:vAlign w:val="center"/>
            <w:hideMark/>
          </w:tcPr>
          <w:p w14:paraId="0A694DC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38 [0.07-28.3]</w:t>
            </w:r>
          </w:p>
        </w:tc>
      </w:tr>
      <w:tr w:rsidR="001D785C" w:rsidRPr="00685EE1" w14:paraId="748EE647" w14:textId="77777777" w:rsidTr="001D785C">
        <w:trPr>
          <w:trHeight w:val="315"/>
        </w:trPr>
        <w:tc>
          <w:tcPr>
            <w:tcW w:w="5490" w:type="dxa"/>
            <w:vAlign w:val="bottom"/>
            <w:hideMark/>
          </w:tcPr>
          <w:p w14:paraId="4B22DBA5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Other race × Neighborhood support</w:t>
            </w:r>
          </w:p>
        </w:tc>
        <w:tc>
          <w:tcPr>
            <w:tcW w:w="3130" w:type="dxa"/>
            <w:noWrap/>
            <w:vAlign w:val="center"/>
            <w:hideMark/>
          </w:tcPr>
          <w:p w14:paraId="13512781" w14:textId="2D306FDC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2.4 [0.11-1463.8</w:t>
            </w:r>
            <w:r w:rsidR="003D72B5" w:rsidRPr="00685EE1">
              <w:rPr>
                <w:rFonts w:ascii="Times" w:eastAsia="PMingLiU" w:hAnsi="Times"/>
                <w:color w:val="000000"/>
                <w:lang w:eastAsia="zh-TW"/>
              </w:rPr>
              <w:t>0</w:t>
            </w:r>
            <w:r w:rsidRPr="00685EE1">
              <w:rPr>
                <w:rFonts w:ascii="Times" w:eastAsia="PMingLiU" w:hAnsi="Times"/>
                <w:color w:val="000000"/>
                <w:lang w:eastAsia="zh-TW"/>
              </w:rPr>
              <w:t>]</w:t>
            </w:r>
          </w:p>
        </w:tc>
        <w:tc>
          <w:tcPr>
            <w:tcW w:w="3080" w:type="dxa"/>
            <w:noWrap/>
            <w:vAlign w:val="center"/>
            <w:hideMark/>
          </w:tcPr>
          <w:p w14:paraId="2B653C2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13 [0.01-2.10]</w:t>
            </w:r>
          </w:p>
        </w:tc>
        <w:tc>
          <w:tcPr>
            <w:tcW w:w="3060" w:type="dxa"/>
            <w:noWrap/>
            <w:vAlign w:val="center"/>
            <w:hideMark/>
          </w:tcPr>
          <w:p w14:paraId="65C2930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21 [0.03-1.41]</w:t>
            </w:r>
          </w:p>
        </w:tc>
      </w:tr>
      <w:tr w:rsidR="001D785C" w:rsidRPr="00685EE1" w14:paraId="5E6791DF" w14:textId="77777777" w:rsidTr="001D785C">
        <w:trPr>
          <w:trHeight w:val="315"/>
        </w:trPr>
        <w:tc>
          <w:tcPr>
            <w:tcW w:w="54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9252C3A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Depression</w:t>
            </w:r>
          </w:p>
        </w:tc>
        <w:tc>
          <w:tcPr>
            <w:tcW w:w="31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21E7F6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5.14*** [3.50-7.56]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70AF74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3.02*** [2.25-4.03]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ABC21C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6.33*** [4.22-9.48]</w:t>
            </w:r>
          </w:p>
        </w:tc>
      </w:tr>
    </w:tbl>
    <w:p w14:paraId="46541105" w14:textId="48E18236" w:rsidR="001D785C" w:rsidRPr="00685EE1" w:rsidRDefault="001D785C" w:rsidP="00A72691">
      <w:pPr>
        <w:spacing w:line="240" w:lineRule="auto"/>
        <w:ind w:firstLineChars="0" w:firstLine="0"/>
        <w:rPr>
          <w:rFonts w:ascii="Times" w:eastAsia="SimSun" w:hAnsi="Times"/>
          <w:sz w:val="20"/>
          <w:lang w:eastAsia="zh-CN"/>
        </w:rPr>
      </w:pPr>
      <w:r w:rsidRPr="00685EE1">
        <w:rPr>
          <w:rFonts w:ascii="Times" w:eastAsia="SimSun" w:hAnsi="Times"/>
          <w:i/>
          <w:sz w:val="20"/>
        </w:rPr>
        <w:t xml:space="preserve">Note. </w:t>
      </w:r>
      <w:r w:rsidRPr="00685EE1">
        <w:rPr>
          <w:rFonts w:ascii="Times" w:eastAsia="SimSun" w:hAnsi="Times"/>
          <w:sz w:val="20"/>
          <w:lang w:eastAsia="zh-CN"/>
        </w:rPr>
        <w:t xml:space="preserve">OR = odds ratio; </w:t>
      </w:r>
      <w:r w:rsidRPr="00685EE1">
        <w:rPr>
          <w:rFonts w:ascii="Times" w:eastAsia="SimSun" w:hAnsi="Times"/>
          <w:sz w:val="20"/>
        </w:rPr>
        <w:t>95% CI = 95% confidence interval.</w:t>
      </w:r>
      <w:r w:rsidRPr="00685EE1">
        <w:rPr>
          <w:rFonts w:ascii="Times" w:eastAsia="SimSun" w:hAnsi="Times"/>
          <w:sz w:val="20"/>
          <w:lang w:eastAsia="zh-CN"/>
        </w:rPr>
        <w:t xml:space="preserve"> </w:t>
      </w:r>
      <w:r w:rsidR="00AC4EA0" w:rsidRPr="00685EE1">
        <w:rPr>
          <w:rFonts w:ascii="Times" w:eastAsia="SimSun" w:hAnsi="Times"/>
          <w:sz w:val="20"/>
        </w:rPr>
        <w:t>Cells in bold print indicate significant results for social networks.</w:t>
      </w:r>
      <w:r w:rsidR="005B1A61" w:rsidRPr="00685EE1">
        <w:rPr>
          <w:rFonts w:ascii="Times" w:eastAsia="SimSun" w:hAnsi="Times"/>
          <w:sz w:val="20"/>
        </w:rPr>
        <w:t xml:space="preserve"> *</w:t>
      </w:r>
      <w:r w:rsidR="005B1A61" w:rsidRPr="00685EE1">
        <w:rPr>
          <w:rFonts w:ascii="Times" w:eastAsia="SimSun" w:hAnsi="Times"/>
          <w:i/>
          <w:iCs/>
          <w:sz w:val="20"/>
        </w:rPr>
        <w:t>p</w:t>
      </w:r>
      <w:r w:rsidR="005B1A61" w:rsidRPr="00685EE1">
        <w:rPr>
          <w:rFonts w:ascii="Times" w:eastAsia="SimSun" w:hAnsi="Times"/>
          <w:sz w:val="20"/>
        </w:rPr>
        <w:t>&lt;0.05; **</w:t>
      </w:r>
      <w:r w:rsidR="005B1A61" w:rsidRPr="00685EE1">
        <w:rPr>
          <w:rFonts w:ascii="Times" w:eastAsia="SimSun" w:hAnsi="Times"/>
          <w:i/>
          <w:iCs/>
          <w:sz w:val="20"/>
        </w:rPr>
        <w:t>p</w:t>
      </w:r>
      <w:r w:rsidR="005B1A61" w:rsidRPr="00685EE1">
        <w:rPr>
          <w:rFonts w:ascii="Times" w:eastAsia="SimSun" w:hAnsi="Times"/>
          <w:sz w:val="20"/>
        </w:rPr>
        <w:t>&lt;0.01; ***</w:t>
      </w:r>
      <w:r w:rsidR="005B1A61" w:rsidRPr="00685EE1">
        <w:rPr>
          <w:rFonts w:ascii="Times" w:eastAsia="SimSun" w:hAnsi="Times"/>
          <w:i/>
          <w:iCs/>
          <w:sz w:val="20"/>
        </w:rPr>
        <w:t>p</w:t>
      </w:r>
      <w:r w:rsidR="005B1A61" w:rsidRPr="00685EE1">
        <w:rPr>
          <w:rFonts w:ascii="Times" w:eastAsia="SimSun" w:hAnsi="Times"/>
          <w:sz w:val="20"/>
        </w:rPr>
        <w:t>&lt;0.001</w:t>
      </w:r>
    </w:p>
    <w:p w14:paraId="221DD412" w14:textId="2A7C1BF6" w:rsidR="001D785C" w:rsidRPr="00685EE1" w:rsidRDefault="001D785C" w:rsidP="00A72691">
      <w:pPr>
        <w:spacing w:line="240" w:lineRule="auto"/>
        <w:ind w:firstLineChars="0" w:firstLine="0"/>
        <w:rPr>
          <w:rFonts w:ascii="Times" w:eastAsia="SimSun" w:hAnsi="Times"/>
          <w:sz w:val="20"/>
          <w:lang w:eastAsia="zh-CN"/>
        </w:rPr>
      </w:pPr>
      <w:r w:rsidRPr="00685EE1">
        <w:rPr>
          <w:rFonts w:ascii="Times" w:eastAsia="SimSun" w:hAnsi="Times"/>
          <w:i/>
          <w:sz w:val="20"/>
          <w:vertAlign w:val="superscript"/>
          <w:lang w:eastAsia="zh-CN"/>
        </w:rPr>
        <w:t>a</w:t>
      </w:r>
      <w:r w:rsidR="007C3C7C" w:rsidRPr="00685EE1">
        <w:rPr>
          <w:rFonts w:ascii="Times" w:eastAsia="SimSun" w:hAnsi="Times"/>
          <w:i/>
          <w:sz w:val="20"/>
          <w:vertAlign w:val="superscript"/>
          <w:lang w:eastAsia="zh-CN"/>
        </w:rPr>
        <w:t>.</w:t>
      </w:r>
      <w:r w:rsidRPr="00685EE1">
        <w:rPr>
          <w:rFonts w:ascii="Times" w:eastAsia="SimSun" w:hAnsi="Times"/>
          <w:i/>
          <w:sz w:val="20"/>
          <w:vertAlign w:val="superscript"/>
          <w:lang w:eastAsia="zh-CN"/>
        </w:rPr>
        <w:t xml:space="preserve"> </w:t>
      </w:r>
      <w:r w:rsidRPr="00685EE1">
        <w:rPr>
          <w:rFonts w:ascii="Times" w:eastAsia="SimSun" w:hAnsi="Times"/>
          <w:sz w:val="20"/>
          <w:lang w:eastAsia="zh-CN"/>
        </w:rPr>
        <w:t>Reference group = Trajectory 1.</w:t>
      </w:r>
    </w:p>
    <w:p w14:paraId="6D5D758D" w14:textId="6E013262" w:rsidR="001D785C" w:rsidRPr="00685EE1" w:rsidRDefault="001D785C" w:rsidP="00A72691">
      <w:pPr>
        <w:spacing w:line="240" w:lineRule="auto"/>
        <w:ind w:firstLineChars="0" w:firstLine="0"/>
        <w:rPr>
          <w:rFonts w:ascii="Times" w:eastAsia="SimSun" w:hAnsi="Times"/>
          <w:sz w:val="20"/>
          <w:lang w:eastAsia="zh-CN"/>
        </w:rPr>
      </w:pPr>
      <w:r w:rsidRPr="00685EE1">
        <w:rPr>
          <w:rFonts w:ascii="Times" w:eastAsia="SimSun" w:hAnsi="Times"/>
          <w:i/>
          <w:sz w:val="20"/>
          <w:vertAlign w:val="superscript"/>
          <w:lang w:eastAsia="zh-CN"/>
        </w:rPr>
        <w:t>b</w:t>
      </w:r>
      <w:r w:rsidRPr="00685EE1">
        <w:rPr>
          <w:rFonts w:ascii="Times" w:eastAsia="SimSun" w:hAnsi="Times"/>
          <w:sz w:val="20"/>
          <w:vertAlign w:val="superscript"/>
          <w:lang w:eastAsia="zh-CN"/>
        </w:rPr>
        <w:t xml:space="preserve">. </w:t>
      </w:r>
      <w:r w:rsidRPr="00685EE1">
        <w:rPr>
          <w:rFonts w:ascii="Times" w:eastAsia="SimSun" w:hAnsi="Times"/>
          <w:sz w:val="20"/>
          <w:lang w:eastAsia="zh-CN"/>
        </w:rPr>
        <w:t xml:space="preserve">Asian, Native American, multiracial and others were collapsed into one group due to small sample sizes. </w:t>
      </w:r>
    </w:p>
    <w:p w14:paraId="3C7F7C71" w14:textId="436873AF" w:rsidR="003B3D72" w:rsidRPr="00685EE1" w:rsidRDefault="00F925D2" w:rsidP="00A72691">
      <w:pPr>
        <w:spacing w:line="240" w:lineRule="auto"/>
        <w:ind w:firstLineChars="0" w:firstLine="0"/>
        <w:rPr>
          <w:rFonts w:ascii="Times" w:eastAsia="SimSun" w:hAnsi="Times"/>
          <w:sz w:val="20"/>
          <w:lang w:eastAsia="zh-CN"/>
        </w:rPr>
      </w:pPr>
      <w:r w:rsidRPr="00685EE1">
        <w:rPr>
          <w:rFonts w:ascii="Times" w:eastAsia="SimSun" w:hAnsi="Times"/>
          <w:i/>
          <w:sz w:val="20"/>
          <w:vertAlign w:val="superscript"/>
          <w:lang w:eastAsia="zh-CN"/>
        </w:rPr>
        <w:t>c</w:t>
      </w:r>
      <w:r w:rsidRPr="00685EE1">
        <w:rPr>
          <w:rFonts w:ascii="Times" w:eastAsia="SimSun" w:hAnsi="Times"/>
          <w:sz w:val="20"/>
          <w:vertAlign w:val="superscript"/>
          <w:lang w:eastAsia="zh-CN"/>
        </w:rPr>
        <w:t>.</w:t>
      </w:r>
      <w:r w:rsidRPr="00685EE1">
        <w:rPr>
          <w:rFonts w:ascii="Times" w:eastAsia="SimSun" w:hAnsi="Times"/>
          <w:sz w:val="20"/>
          <w:lang w:eastAsia="zh-CN"/>
        </w:rPr>
        <w:t xml:space="preserve"> </w:t>
      </w:r>
      <w:r w:rsidR="003B3D72" w:rsidRPr="00685EE1">
        <w:rPr>
          <w:rFonts w:ascii="Times" w:eastAsia="SimSun" w:hAnsi="Times"/>
          <w:sz w:val="20"/>
          <w:lang w:eastAsia="zh-CN"/>
        </w:rPr>
        <w:t>Family-level network structure included family structure (0 = all other arrangements; 1 = married, two parents) and household size (0 = ≤ 3 people; 1 = ≥ 4 people).</w:t>
      </w:r>
    </w:p>
    <w:p w14:paraId="3EF6D8C1" w14:textId="7BD65154" w:rsidR="00F925D2" w:rsidRPr="00685EE1" w:rsidRDefault="003B3D72" w:rsidP="00A72691">
      <w:pPr>
        <w:spacing w:line="240" w:lineRule="auto"/>
        <w:ind w:firstLineChars="0" w:firstLine="0"/>
        <w:rPr>
          <w:rFonts w:ascii="Times" w:eastAsia="SimSun" w:hAnsi="Times"/>
          <w:sz w:val="20"/>
        </w:rPr>
      </w:pPr>
      <w:r w:rsidRPr="00685EE1">
        <w:rPr>
          <w:rFonts w:ascii="Times" w:eastAsia="SimSun" w:hAnsi="Times"/>
          <w:i/>
          <w:sz w:val="20"/>
          <w:vertAlign w:val="superscript"/>
          <w:lang w:eastAsia="zh-CN"/>
        </w:rPr>
        <w:t xml:space="preserve">d. </w:t>
      </w:r>
      <w:r w:rsidR="00F925D2" w:rsidRPr="00685EE1">
        <w:rPr>
          <w:rFonts w:ascii="Times" w:eastAsia="SimSun" w:hAnsi="Times"/>
          <w:sz w:val="20"/>
          <w:lang w:eastAsia="zh-CN"/>
        </w:rPr>
        <w:t xml:space="preserve">OR may not be reliable due to </w:t>
      </w:r>
      <w:r w:rsidR="0068390B" w:rsidRPr="00685EE1">
        <w:rPr>
          <w:rFonts w:ascii="Times" w:eastAsia="SimSun" w:hAnsi="Times"/>
          <w:sz w:val="20"/>
          <w:lang w:eastAsia="zh-CN"/>
        </w:rPr>
        <w:t>data</w:t>
      </w:r>
      <w:r w:rsidR="00F925D2" w:rsidRPr="00685EE1">
        <w:rPr>
          <w:rFonts w:ascii="Times" w:eastAsia="SimSun" w:hAnsi="Times"/>
          <w:sz w:val="20"/>
          <w:lang w:eastAsia="zh-CN"/>
        </w:rPr>
        <w:t xml:space="preserve"> sparseness.</w:t>
      </w:r>
    </w:p>
    <w:p w14:paraId="35739936" w14:textId="77777777" w:rsidR="001D785C" w:rsidRPr="00685EE1" w:rsidRDefault="001D785C" w:rsidP="00A72691">
      <w:pPr>
        <w:spacing w:line="240" w:lineRule="auto"/>
        <w:ind w:firstLineChars="0" w:firstLine="0"/>
        <w:rPr>
          <w:rFonts w:ascii="Times" w:eastAsia="SimSun" w:hAnsi="Times"/>
          <w:vertAlign w:val="superscript"/>
        </w:rPr>
      </w:pPr>
      <w:r w:rsidRPr="00685EE1">
        <w:rPr>
          <w:rFonts w:ascii="Times" w:eastAsia="SimSun" w:hAnsi="Times"/>
          <w:vertAlign w:val="superscript"/>
        </w:rPr>
        <w:br w:type="page"/>
      </w:r>
    </w:p>
    <w:p w14:paraId="0107ACE9" w14:textId="0A0BE004" w:rsidR="001D785C" w:rsidRPr="00685EE1" w:rsidRDefault="00ED7D65" w:rsidP="00A72691">
      <w:pPr>
        <w:autoSpaceDE w:val="0"/>
        <w:autoSpaceDN w:val="0"/>
        <w:adjustRightInd w:val="0"/>
        <w:spacing w:line="240" w:lineRule="auto"/>
        <w:ind w:firstLineChars="0" w:firstLine="0"/>
        <w:outlineLvl w:val="0"/>
        <w:rPr>
          <w:rFonts w:ascii="Times" w:eastAsia="SimSun" w:hAnsi="Times"/>
          <w:bCs/>
          <w:color w:val="000000"/>
          <w:lang w:eastAsia="zh-CN"/>
        </w:rPr>
      </w:pPr>
      <w:r w:rsidRPr="00685EE1">
        <w:rPr>
          <w:rFonts w:ascii="Times" w:eastAsia="SimSun" w:hAnsi="Times"/>
          <w:bCs/>
          <w:color w:val="000000"/>
          <w:lang w:eastAsia="zh-CN"/>
        </w:rPr>
        <w:lastRenderedPageBreak/>
        <w:t>Table A4</w:t>
      </w:r>
      <w:r w:rsidR="001D785C" w:rsidRPr="00685EE1">
        <w:rPr>
          <w:rFonts w:ascii="Times" w:eastAsia="SimSun" w:hAnsi="Times"/>
          <w:bCs/>
          <w:color w:val="000000"/>
          <w:lang w:eastAsia="zh-CN"/>
        </w:rPr>
        <w:t xml:space="preserve"> </w:t>
      </w:r>
    </w:p>
    <w:p w14:paraId="1E8106CB" w14:textId="77777777" w:rsidR="001D785C" w:rsidRPr="00685EE1" w:rsidRDefault="001D785C" w:rsidP="00A72691">
      <w:pPr>
        <w:spacing w:line="240" w:lineRule="auto"/>
        <w:ind w:firstLineChars="0" w:firstLine="0"/>
        <w:outlineLvl w:val="2"/>
        <w:rPr>
          <w:rFonts w:ascii="Times" w:hAnsi="Times"/>
          <w:i/>
          <w:vertAlign w:val="superscript"/>
        </w:rPr>
      </w:pPr>
      <w:bookmarkStart w:id="16" w:name="_Toc39732226"/>
      <w:bookmarkStart w:id="17" w:name="_Toc39741643"/>
      <w:bookmarkStart w:id="18" w:name="_Toc40361908"/>
      <w:r w:rsidRPr="00685EE1">
        <w:rPr>
          <w:rFonts w:ascii="Times" w:hAnsi="Times"/>
          <w:i/>
        </w:rPr>
        <w:t xml:space="preserve">Moderation Effect of Sex on Social Networks and Suicidal </w:t>
      </w:r>
      <w:proofErr w:type="spellStart"/>
      <w:r w:rsidRPr="00685EE1">
        <w:rPr>
          <w:rFonts w:ascii="Times" w:hAnsi="Times"/>
          <w:i/>
        </w:rPr>
        <w:t>Trajectories</w:t>
      </w:r>
      <w:r w:rsidRPr="00685EE1">
        <w:rPr>
          <w:rFonts w:ascii="Times" w:hAnsi="Times"/>
          <w:i/>
          <w:vertAlign w:val="superscript"/>
        </w:rPr>
        <w:t>a</w:t>
      </w:r>
      <w:bookmarkEnd w:id="16"/>
      <w:bookmarkEnd w:id="17"/>
      <w:bookmarkEnd w:id="18"/>
      <w:proofErr w:type="spellEnd"/>
    </w:p>
    <w:tbl>
      <w:tblPr>
        <w:tblW w:w="14220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460"/>
        <w:gridCol w:w="2400"/>
        <w:gridCol w:w="2570"/>
        <w:gridCol w:w="2790"/>
      </w:tblGrid>
      <w:tr w:rsidR="001D785C" w:rsidRPr="00685EE1" w14:paraId="25BDFBF6" w14:textId="77777777" w:rsidTr="003D72B5">
        <w:trPr>
          <w:trHeight w:val="315"/>
        </w:trPr>
        <w:tc>
          <w:tcPr>
            <w:tcW w:w="6460" w:type="dxa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56EE4A4D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i/>
                <w:i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i/>
                <w:iCs/>
                <w:color w:val="000000"/>
                <w:lang w:eastAsia="zh-TW"/>
              </w:rPr>
              <w:t xml:space="preserve">　</w:t>
            </w:r>
          </w:p>
        </w:tc>
        <w:tc>
          <w:tcPr>
            <w:tcW w:w="4970" w:type="dxa"/>
            <w:gridSpan w:val="2"/>
            <w:tcBorders>
              <w:top w:val="single" w:sz="4" w:space="0" w:color="auto"/>
              <w:left w:val="nil"/>
              <w:right w:val="nil"/>
            </w:tcBorders>
            <w:noWrap/>
            <w:vAlign w:val="center"/>
            <w:hideMark/>
          </w:tcPr>
          <w:p w14:paraId="0EA545E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color w:val="000000"/>
                <w:lang w:eastAsia="zh-TW"/>
              </w:rPr>
              <w:t>Suicidal Ideation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right w:val="nil"/>
            </w:tcBorders>
            <w:noWrap/>
            <w:vAlign w:val="center"/>
            <w:hideMark/>
          </w:tcPr>
          <w:p w14:paraId="75785E1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color w:val="000000"/>
                <w:lang w:eastAsia="zh-TW"/>
              </w:rPr>
              <w:t>Suicide Attempt</w:t>
            </w:r>
          </w:p>
        </w:tc>
      </w:tr>
      <w:tr w:rsidR="001D785C" w:rsidRPr="00685EE1" w14:paraId="32CC7446" w14:textId="77777777" w:rsidTr="003D72B5">
        <w:trPr>
          <w:trHeight w:val="645"/>
        </w:trPr>
        <w:tc>
          <w:tcPr>
            <w:tcW w:w="6460" w:type="dxa"/>
            <w:tcBorders>
              <w:left w:val="nil"/>
              <w:right w:val="nil"/>
            </w:tcBorders>
            <w:vAlign w:val="bottom"/>
            <w:hideMark/>
          </w:tcPr>
          <w:p w14:paraId="0477C5FE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 xml:space="preserve">　</w:t>
            </w:r>
          </w:p>
        </w:tc>
        <w:tc>
          <w:tcPr>
            <w:tcW w:w="2400" w:type="dxa"/>
            <w:tcBorders>
              <w:left w:val="nil"/>
              <w:right w:val="nil"/>
            </w:tcBorders>
            <w:vAlign w:val="center"/>
            <w:hideMark/>
          </w:tcPr>
          <w:p w14:paraId="01F3488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Trajectory 2</w:t>
            </w:r>
          </w:p>
          <w:p w14:paraId="6D32908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SimSun" w:hAnsi="Times"/>
                <w:b/>
                <w:bCs/>
                <w:color w:val="000000"/>
                <w:lang w:eastAsia="zh-CN"/>
              </w:rPr>
              <w:t>[</w:t>
            </w:r>
            <w:r w:rsidRPr="00685EE1">
              <w:rPr>
                <w:rFonts w:ascii="Times" w:eastAsia="SimSun" w:hAnsi="Times"/>
                <w:b/>
                <w:bCs/>
                <w:i/>
                <w:color w:val="000000"/>
                <w:lang w:eastAsia="zh-CN"/>
              </w:rPr>
              <w:t>High-decreasing</w:t>
            </w:r>
            <w:r w:rsidRPr="00685EE1">
              <w:rPr>
                <w:rFonts w:ascii="Times" w:eastAsia="SimSun" w:hAnsi="Times"/>
                <w:b/>
                <w:bCs/>
                <w:color w:val="000000"/>
                <w:lang w:eastAsia="zh-CN"/>
              </w:rPr>
              <w:t>]</w:t>
            </w:r>
          </w:p>
        </w:tc>
        <w:tc>
          <w:tcPr>
            <w:tcW w:w="2570" w:type="dxa"/>
            <w:tcBorders>
              <w:left w:val="nil"/>
              <w:right w:val="nil"/>
            </w:tcBorders>
            <w:vAlign w:val="center"/>
            <w:hideMark/>
          </w:tcPr>
          <w:p w14:paraId="47DE6B7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Trajectory 3</w:t>
            </w:r>
          </w:p>
          <w:p w14:paraId="3ACCE96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SimSun" w:hAnsi="Times"/>
                <w:b/>
                <w:bCs/>
                <w:color w:val="000000"/>
                <w:lang w:eastAsia="zh-CN"/>
              </w:rPr>
              <w:t>[</w:t>
            </w:r>
            <w:r w:rsidRPr="00685EE1">
              <w:rPr>
                <w:rFonts w:ascii="Times" w:eastAsia="SimSun" w:hAnsi="Times"/>
                <w:b/>
                <w:bCs/>
                <w:i/>
                <w:color w:val="000000"/>
                <w:lang w:eastAsia="zh-CN"/>
              </w:rPr>
              <w:t>Moderate-decreasing-increasing</w:t>
            </w:r>
            <w:r w:rsidRPr="00685EE1">
              <w:rPr>
                <w:rFonts w:ascii="Times" w:eastAsia="SimSun" w:hAnsi="Times"/>
                <w:b/>
                <w:bCs/>
                <w:color w:val="000000"/>
                <w:lang w:eastAsia="zh-CN"/>
              </w:rPr>
              <w:t>]</w:t>
            </w:r>
          </w:p>
        </w:tc>
        <w:tc>
          <w:tcPr>
            <w:tcW w:w="2790" w:type="dxa"/>
            <w:tcBorders>
              <w:left w:val="nil"/>
              <w:right w:val="nil"/>
            </w:tcBorders>
            <w:vAlign w:val="center"/>
            <w:hideMark/>
          </w:tcPr>
          <w:p w14:paraId="6221F67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Trajectory 2</w:t>
            </w:r>
          </w:p>
          <w:p w14:paraId="4BF9375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SimSun" w:hAnsi="Times"/>
                <w:b/>
                <w:bCs/>
                <w:color w:val="000000"/>
                <w:lang w:eastAsia="zh-CN"/>
              </w:rPr>
              <w:t>[</w:t>
            </w:r>
            <w:r w:rsidRPr="00685EE1">
              <w:rPr>
                <w:rFonts w:ascii="Times" w:eastAsia="SimSun" w:hAnsi="Times"/>
                <w:b/>
                <w:bCs/>
                <w:i/>
                <w:color w:val="000000"/>
                <w:lang w:eastAsia="zh-CN"/>
              </w:rPr>
              <w:t>Moderate-decreasing</w:t>
            </w:r>
            <w:r w:rsidRPr="00685EE1">
              <w:rPr>
                <w:rFonts w:ascii="Times" w:eastAsia="SimSun" w:hAnsi="Times"/>
                <w:b/>
                <w:bCs/>
                <w:color w:val="000000"/>
                <w:lang w:eastAsia="zh-CN"/>
              </w:rPr>
              <w:t>]</w:t>
            </w:r>
          </w:p>
        </w:tc>
      </w:tr>
      <w:tr w:rsidR="001D785C" w:rsidRPr="00685EE1" w14:paraId="3DD5461E" w14:textId="77777777" w:rsidTr="003D72B5">
        <w:trPr>
          <w:trHeight w:val="315"/>
        </w:trPr>
        <w:tc>
          <w:tcPr>
            <w:tcW w:w="6460" w:type="dxa"/>
            <w:vAlign w:val="bottom"/>
            <w:hideMark/>
          </w:tcPr>
          <w:p w14:paraId="68956457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2400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373F5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OR [95% CI]</w:t>
            </w:r>
          </w:p>
        </w:tc>
        <w:tc>
          <w:tcPr>
            <w:tcW w:w="2570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84B48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OR [95% CI]</w:t>
            </w:r>
          </w:p>
        </w:tc>
        <w:tc>
          <w:tcPr>
            <w:tcW w:w="2790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0DADE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OR [95% CI]</w:t>
            </w:r>
          </w:p>
        </w:tc>
      </w:tr>
      <w:tr w:rsidR="001D785C" w:rsidRPr="00685EE1" w14:paraId="404913E4" w14:textId="77777777" w:rsidTr="001D785C">
        <w:trPr>
          <w:trHeight w:val="315"/>
        </w:trPr>
        <w:tc>
          <w:tcPr>
            <w:tcW w:w="64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9EFC683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Sex</w:t>
            </w:r>
          </w:p>
        </w:tc>
        <w:tc>
          <w:tcPr>
            <w:tcW w:w="2400" w:type="dxa"/>
            <w:vAlign w:val="center"/>
            <w:hideMark/>
          </w:tcPr>
          <w:p w14:paraId="3E9F72B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　</w:t>
            </w:r>
          </w:p>
        </w:tc>
        <w:tc>
          <w:tcPr>
            <w:tcW w:w="2570" w:type="dxa"/>
            <w:vAlign w:val="center"/>
            <w:hideMark/>
          </w:tcPr>
          <w:p w14:paraId="0600E29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　</w:t>
            </w:r>
          </w:p>
        </w:tc>
        <w:tc>
          <w:tcPr>
            <w:tcW w:w="2790" w:type="dxa"/>
            <w:noWrap/>
            <w:vAlign w:val="center"/>
            <w:hideMark/>
          </w:tcPr>
          <w:p w14:paraId="6B01D4AE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</w:tr>
      <w:tr w:rsidR="001D785C" w:rsidRPr="00685EE1" w14:paraId="177E318A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4E8CF542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 xml:space="preserve">    Male</w:t>
            </w:r>
          </w:p>
        </w:tc>
        <w:tc>
          <w:tcPr>
            <w:tcW w:w="2400" w:type="dxa"/>
            <w:vAlign w:val="center"/>
            <w:hideMark/>
          </w:tcPr>
          <w:p w14:paraId="10A9C03E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color w:val="000000"/>
                <w:lang w:eastAsia="zh-TW"/>
              </w:rPr>
            </w:pPr>
          </w:p>
        </w:tc>
        <w:tc>
          <w:tcPr>
            <w:tcW w:w="2570" w:type="dxa"/>
            <w:vAlign w:val="center"/>
            <w:hideMark/>
          </w:tcPr>
          <w:p w14:paraId="5B40C724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2790" w:type="dxa"/>
            <w:noWrap/>
            <w:vAlign w:val="center"/>
            <w:hideMark/>
          </w:tcPr>
          <w:p w14:paraId="5F2487E4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165A2C07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5F3F2A56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 xml:space="preserve">    Female</w:t>
            </w:r>
          </w:p>
        </w:tc>
        <w:tc>
          <w:tcPr>
            <w:tcW w:w="2400" w:type="dxa"/>
            <w:noWrap/>
            <w:vAlign w:val="center"/>
            <w:hideMark/>
          </w:tcPr>
          <w:p w14:paraId="15480FB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6 [0.06-14.50]</w:t>
            </w:r>
          </w:p>
        </w:tc>
        <w:tc>
          <w:tcPr>
            <w:tcW w:w="2570" w:type="dxa"/>
            <w:noWrap/>
            <w:vAlign w:val="center"/>
            <w:hideMark/>
          </w:tcPr>
          <w:p w14:paraId="088FBD9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23 [0.16-9.47]</w:t>
            </w:r>
          </w:p>
        </w:tc>
        <w:tc>
          <w:tcPr>
            <w:tcW w:w="2790" w:type="dxa"/>
            <w:noWrap/>
            <w:vAlign w:val="center"/>
            <w:hideMark/>
          </w:tcPr>
          <w:p w14:paraId="0D69291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17 [0.00-3.95]</w:t>
            </w:r>
          </w:p>
        </w:tc>
      </w:tr>
      <w:tr w:rsidR="001D785C" w:rsidRPr="00685EE1" w14:paraId="696B0F9E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1C57C5C3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Sexual Identity</w:t>
            </w:r>
          </w:p>
        </w:tc>
        <w:tc>
          <w:tcPr>
            <w:tcW w:w="2400" w:type="dxa"/>
            <w:noWrap/>
            <w:vAlign w:val="center"/>
            <w:hideMark/>
          </w:tcPr>
          <w:p w14:paraId="6E4A8CAC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2570" w:type="dxa"/>
            <w:noWrap/>
            <w:vAlign w:val="center"/>
            <w:hideMark/>
          </w:tcPr>
          <w:p w14:paraId="3D03A396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2790" w:type="dxa"/>
            <w:noWrap/>
            <w:vAlign w:val="center"/>
            <w:hideMark/>
          </w:tcPr>
          <w:p w14:paraId="4FA78A22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0241B114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4B43155C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Heterosexual</w:t>
            </w:r>
          </w:p>
        </w:tc>
        <w:tc>
          <w:tcPr>
            <w:tcW w:w="2400" w:type="dxa"/>
            <w:noWrap/>
            <w:vAlign w:val="center"/>
            <w:hideMark/>
          </w:tcPr>
          <w:p w14:paraId="67975904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color w:val="000000"/>
                <w:lang w:eastAsia="zh-TW"/>
              </w:rPr>
            </w:pPr>
          </w:p>
        </w:tc>
        <w:tc>
          <w:tcPr>
            <w:tcW w:w="2570" w:type="dxa"/>
            <w:noWrap/>
            <w:vAlign w:val="center"/>
            <w:hideMark/>
          </w:tcPr>
          <w:p w14:paraId="343ECC31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2790" w:type="dxa"/>
            <w:noWrap/>
            <w:vAlign w:val="center"/>
            <w:hideMark/>
          </w:tcPr>
          <w:p w14:paraId="682C3031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2905DCFF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2D33079C" w14:textId="47CBBE9E" w:rsidR="001D785C" w:rsidRPr="00685EE1" w:rsidRDefault="003D72B5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Sexual minority</w:t>
            </w:r>
          </w:p>
        </w:tc>
        <w:tc>
          <w:tcPr>
            <w:tcW w:w="2400" w:type="dxa"/>
            <w:noWrap/>
            <w:vAlign w:val="center"/>
            <w:hideMark/>
          </w:tcPr>
          <w:p w14:paraId="19B7C01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66 [0.97-2.85]</w:t>
            </w:r>
          </w:p>
        </w:tc>
        <w:tc>
          <w:tcPr>
            <w:tcW w:w="2570" w:type="dxa"/>
            <w:noWrap/>
            <w:vAlign w:val="center"/>
            <w:hideMark/>
          </w:tcPr>
          <w:p w14:paraId="3952249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3.10*** [1.98-4.85]</w:t>
            </w:r>
          </w:p>
        </w:tc>
        <w:tc>
          <w:tcPr>
            <w:tcW w:w="2790" w:type="dxa"/>
            <w:noWrap/>
            <w:vAlign w:val="center"/>
            <w:hideMark/>
          </w:tcPr>
          <w:p w14:paraId="1F5207E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.83*** [1.63-4.90]</w:t>
            </w:r>
          </w:p>
        </w:tc>
      </w:tr>
      <w:tr w:rsidR="001D785C" w:rsidRPr="00685EE1" w14:paraId="5A7B41C2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60FBDF54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Age [Wave 1]</w:t>
            </w:r>
          </w:p>
        </w:tc>
        <w:tc>
          <w:tcPr>
            <w:tcW w:w="2400" w:type="dxa"/>
            <w:noWrap/>
            <w:vAlign w:val="center"/>
            <w:hideMark/>
          </w:tcPr>
          <w:p w14:paraId="39B3784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0 [0.88-1.14]</w:t>
            </w:r>
          </w:p>
        </w:tc>
        <w:tc>
          <w:tcPr>
            <w:tcW w:w="2570" w:type="dxa"/>
            <w:noWrap/>
            <w:vAlign w:val="center"/>
            <w:hideMark/>
          </w:tcPr>
          <w:p w14:paraId="351AF33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6 [0.87-1.07]</w:t>
            </w:r>
          </w:p>
        </w:tc>
        <w:tc>
          <w:tcPr>
            <w:tcW w:w="2790" w:type="dxa"/>
            <w:noWrap/>
            <w:vAlign w:val="center"/>
            <w:hideMark/>
          </w:tcPr>
          <w:p w14:paraId="65F09B1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9 [0.86-1.14]</w:t>
            </w:r>
          </w:p>
        </w:tc>
      </w:tr>
      <w:tr w:rsidR="001D785C" w:rsidRPr="00685EE1" w14:paraId="08D15751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45969F58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Race/</w:t>
            </w:r>
            <w:proofErr w:type="spellStart"/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Ethnicity</w:t>
            </w:r>
            <w:r w:rsidRPr="00685EE1">
              <w:rPr>
                <w:rFonts w:ascii="Times" w:eastAsia="PMingLiU" w:hAnsi="Times"/>
                <w:bCs/>
                <w:i/>
                <w:color w:val="000000"/>
                <w:vertAlign w:val="superscript"/>
                <w:lang w:eastAsia="zh-TW"/>
              </w:rPr>
              <w:t>b</w:t>
            </w:r>
            <w:proofErr w:type="spellEnd"/>
            <w:r w:rsidRPr="00685EE1">
              <w:rPr>
                <w:rFonts w:ascii="Times" w:eastAsia="PMingLiU" w:hAnsi="Times"/>
                <w:bCs/>
                <w:i/>
                <w:color w:val="000000"/>
                <w:vertAlign w:val="superscript"/>
                <w:lang w:eastAsia="zh-TW"/>
              </w:rPr>
              <w:t>.</w:t>
            </w:r>
          </w:p>
        </w:tc>
        <w:tc>
          <w:tcPr>
            <w:tcW w:w="2400" w:type="dxa"/>
            <w:vAlign w:val="center"/>
            <w:hideMark/>
          </w:tcPr>
          <w:p w14:paraId="3E6BD414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2570" w:type="dxa"/>
            <w:vAlign w:val="center"/>
            <w:hideMark/>
          </w:tcPr>
          <w:p w14:paraId="49B3C654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2790" w:type="dxa"/>
            <w:noWrap/>
            <w:vAlign w:val="center"/>
            <w:hideMark/>
          </w:tcPr>
          <w:p w14:paraId="10CC4DCC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24CF4D00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620F677C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White</w:t>
            </w:r>
          </w:p>
        </w:tc>
        <w:tc>
          <w:tcPr>
            <w:tcW w:w="2400" w:type="dxa"/>
            <w:vAlign w:val="center"/>
            <w:hideMark/>
          </w:tcPr>
          <w:p w14:paraId="0401EE92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color w:val="000000"/>
                <w:lang w:eastAsia="zh-TW"/>
              </w:rPr>
            </w:pPr>
          </w:p>
        </w:tc>
        <w:tc>
          <w:tcPr>
            <w:tcW w:w="2570" w:type="dxa"/>
            <w:vAlign w:val="center"/>
            <w:hideMark/>
          </w:tcPr>
          <w:p w14:paraId="592A0771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2790" w:type="dxa"/>
            <w:noWrap/>
            <w:vAlign w:val="center"/>
            <w:hideMark/>
          </w:tcPr>
          <w:p w14:paraId="3C6C60EE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041F1464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3FC9B7DD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 xml:space="preserve">Black </w:t>
            </w:r>
          </w:p>
        </w:tc>
        <w:tc>
          <w:tcPr>
            <w:tcW w:w="2400" w:type="dxa"/>
            <w:noWrap/>
            <w:vAlign w:val="center"/>
            <w:hideMark/>
          </w:tcPr>
          <w:p w14:paraId="389F825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37** [0.20-0.70]</w:t>
            </w:r>
          </w:p>
        </w:tc>
        <w:tc>
          <w:tcPr>
            <w:tcW w:w="2570" w:type="dxa"/>
            <w:noWrap/>
            <w:vAlign w:val="center"/>
            <w:hideMark/>
          </w:tcPr>
          <w:p w14:paraId="5A57EA0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48** [0.28-0.81]</w:t>
            </w:r>
          </w:p>
        </w:tc>
        <w:tc>
          <w:tcPr>
            <w:tcW w:w="2790" w:type="dxa"/>
            <w:noWrap/>
            <w:vAlign w:val="center"/>
            <w:hideMark/>
          </w:tcPr>
          <w:p w14:paraId="79BA88C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41 [0.15-1.14]</w:t>
            </w:r>
          </w:p>
        </w:tc>
      </w:tr>
      <w:tr w:rsidR="001D785C" w:rsidRPr="00685EE1" w14:paraId="51E03BE0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375DF3CE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Hispanic</w:t>
            </w:r>
          </w:p>
        </w:tc>
        <w:tc>
          <w:tcPr>
            <w:tcW w:w="2400" w:type="dxa"/>
            <w:noWrap/>
            <w:vAlign w:val="center"/>
            <w:hideMark/>
          </w:tcPr>
          <w:p w14:paraId="2A5EF78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48 [0.23-1.02]</w:t>
            </w:r>
          </w:p>
        </w:tc>
        <w:tc>
          <w:tcPr>
            <w:tcW w:w="2570" w:type="dxa"/>
            <w:noWrap/>
            <w:vAlign w:val="center"/>
            <w:hideMark/>
          </w:tcPr>
          <w:p w14:paraId="184A0F9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66 [0.40-1.09]</w:t>
            </w:r>
          </w:p>
        </w:tc>
        <w:tc>
          <w:tcPr>
            <w:tcW w:w="2790" w:type="dxa"/>
            <w:noWrap/>
            <w:vAlign w:val="center"/>
            <w:hideMark/>
          </w:tcPr>
          <w:p w14:paraId="6C45EE9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3 [0.43-1.58]</w:t>
            </w:r>
          </w:p>
        </w:tc>
      </w:tr>
      <w:tr w:rsidR="001D785C" w:rsidRPr="00685EE1" w14:paraId="38BB87A2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2265F2CB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Others</w:t>
            </w:r>
          </w:p>
        </w:tc>
        <w:tc>
          <w:tcPr>
            <w:tcW w:w="2400" w:type="dxa"/>
            <w:noWrap/>
            <w:vAlign w:val="center"/>
            <w:hideMark/>
          </w:tcPr>
          <w:p w14:paraId="3C20173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4 [0.30-2.34]</w:t>
            </w:r>
          </w:p>
        </w:tc>
        <w:tc>
          <w:tcPr>
            <w:tcW w:w="2570" w:type="dxa"/>
            <w:noWrap/>
            <w:vAlign w:val="center"/>
            <w:hideMark/>
          </w:tcPr>
          <w:p w14:paraId="3628293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72 [0.39-1.34]</w:t>
            </w:r>
          </w:p>
        </w:tc>
        <w:tc>
          <w:tcPr>
            <w:tcW w:w="2790" w:type="dxa"/>
            <w:noWrap/>
            <w:vAlign w:val="center"/>
            <w:hideMark/>
          </w:tcPr>
          <w:p w14:paraId="3DC1392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29* [0.09-0.91]</w:t>
            </w:r>
          </w:p>
        </w:tc>
      </w:tr>
      <w:tr w:rsidR="001D785C" w:rsidRPr="00685EE1" w14:paraId="2DA58578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0D4F173D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Maternal Education </w:t>
            </w:r>
          </w:p>
        </w:tc>
        <w:tc>
          <w:tcPr>
            <w:tcW w:w="2400" w:type="dxa"/>
            <w:noWrap/>
            <w:vAlign w:val="center"/>
            <w:hideMark/>
          </w:tcPr>
          <w:p w14:paraId="2E3B3A48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2570" w:type="dxa"/>
            <w:noWrap/>
            <w:vAlign w:val="center"/>
            <w:hideMark/>
          </w:tcPr>
          <w:p w14:paraId="31379BB2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2790" w:type="dxa"/>
            <w:noWrap/>
            <w:vAlign w:val="center"/>
            <w:hideMark/>
          </w:tcPr>
          <w:p w14:paraId="3D5CD6B4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00ADB452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41FE0A69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No school/Less than high school</w:t>
            </w:r>
          </w:p>
        </w:tc>
        <w:tc>
          <w:tcPr>
            <w:tcW w:w="2400" w:type="dxa"/>
            <w:noWrap/>
            <w:vAlign w:val="center"/>
            <w:hideMark/>
          </w:tcPr>
          <w:p w14:paraId="49E2325D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color w:val="000000"/>
                <w:lang w:eastAsia="zh-TW"/>
              </w:rPr>
            </w:pPr>
          </w:p>
        </w:tc>
        <w:tc>
          <w:tcPr>
            <w:tcW w:w="2570" w:type="dxa"/>
            <w:noWrap/>
            <w:vAlign w:val="center"/>
            <w:hideMark/>
          </w:tcPr>
          <w:p w14:paraId="05B2F9EC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2790" w:type="dxa"/>
            <w:noWrap/>
            <w:vAlign w:val="center"/>
            <w:hideMark/>
          </w:tcPr>
          <w:p w14:paraId="3E2A87EF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3B28555B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22EB4EC2" w14:textId="4FFCA64F" w:rsidR="001D785C" w:rsidRPr="00685EE1" w:rsidRDefault="003D72B5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High school or equivalent</w:t>
            </w:r>
          </w:p>
        </w:tc>
        <w:tc>
          <w:tcPr>
            <w:tcW w:w="2400" w:type="dxa"/>
            <w:noWrap/>
            <w:vAlign w:val="center"/>
            <w:hideMark/>
          </w:tcPr>
          <w:p w14:paraId="38393F5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5 [0.59-1.54]</w:t>
            </w:r>
          </w:p>
        </w:tc>
        <w:tc>
          <w:tcPr>
            <w:tcW w:w="2570" w:type="dxa"/>
            <w:noWrap/>
            <w:vAlign w:val="center"/>
            <w:hideMark/>
          </w:tcPr>
          <w:p w14:paraId="073EFFC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5 [0.66-1.69]</w:t>
            </w:r>
          </w:p>
        </w:tc>
        <w:tc>
          <w:tcPr>
            <w:tcW w:w="2790" w:type="dxa"/>
            <w:noWrap/>
            <w:vAlign w:val="center"/>
            <w:hideMark/>
          </w:tcPr>
          <w:p w14:paraId="16E71BF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19 [0.56-2.54]</w:t>
            </w:r>
          </w:p>
        </w:tc>
      </w:tr>
      <w:tr w:rsidR="001D785C" w:rsidRPr="00685EE1" w14:paraId="2D02D013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155F4540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Some college</w:t>
            </w:r>
          </w:p>
        </w:tc>
        <w:tc>
          <w:tcPr>
            <w:tcW w:w="2400" w:type="dxa"/>
            <w:noWrap/>
            <w:vAlign w:val="center"/>
            <w:hideMark/>
          </w:tcPr>
          <w:p w14:paraId="02F05CC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75 [0.35-1.61]</w:t>
            </w:r>
          </w:p>
        </w:tc>
        <w:tc>
          <w:tcPr>
            <w:tcW w:w="2570" w:type="dxa"/>
            <w:noWrap/>
            <w:vAlign w:val="center"/>
            <w:hideMark/>
          </w:tcPr>
          <w:p w14:paraId="5A23FE6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39 [0.79-2.44]</w:t>
            </w:r>
          </w:p>
        </w:tc>
        <w:tc>
          <w:tcPr>
            <w:tcW w:w="2790" w:type="dxa"/>
            <w:noWrap/>
            <w:vAlign w:val="center"/>
            <w:hideMark/>
          </w:tcPr>
          <w:p w14:paraId="31E4AE6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41 [0.56-3.54]</w:t>
            </w:r>
          </w:p>
        </w:tc>
      </w:tr>
      <w:tr w:rsidR="001D785C" w:rsidRPr="00685EE1" w14:paraId="25FA31DA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5FF54703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Graduate school and higher</w:t>
            </w:r>
          </w:p>
        </w:tc>
        <w:tc>
          <w:tcPr>
            <w:tcW w:w="2400" w:type="dxa"/>
            <w:noWrap/>
            <w:vAlign w:val="center"/>
            <w:hideMark/>
          </w:tcPr>
          <w:p w14:paraId="5FB21D5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20 [0.65-2.20]</w:t>
            </w:r>
          </w:p>
        </w:tc>
        <w:tc>
          <w:tcPr>
            <w:tcW w:w="2570" w:type="dxa"/>
            <w:noWrap/>
            <w:vAlign w:val="center"/>
            <w:hideMark/>
          </w:tcPr>
          <w:p w14:paraId="4F1BCDD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2 [0.56-1.50]</w:t>
            </w:r>
          </w:p>
        </w:tc>
        <w:tc>
          <w:tcPr>
            <w:tcW w:w="2790" w:type="dxa"/>
            <w:noWrap/>
            <w:vAlign w:val="center"/>
            <w:hideMark/>
          </w:tcPr>
          <w:p w14:paraId="78B3D4DE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27 [0.63-2.58]</w:t>
            </w:r>
          </w:p>
        </w:tc>
      </w:tr>
      <w:tr w:rsidR="001D785C" w:rsidRPr="00685EE1" w14:paraId="5F1B428C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0A572C93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Public Assistance </w:t>
            </w:r>
          </w:p>
        </w:tc>
        <w:tc>
          <w:tcPr>
            <w:tcW w:w="2400" w:type="dxa"/>
            <w:noWrap/>
            <w:vAlign w:val="center"/>
            <w:hideMark/>
          </w:tcPr>
          <w:p w14:paraId="4D55B59B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2570" w:type="dxa"/>
            <w:noWrap/>
            <w:vAlign w:val="center"/>
            <w:hideMark/>
          </w:tcPr>
          <w:p w14:paraId="6C24C99B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2790" w:type="dxa"/>
            <w:noWrap/>
            <w:vAlign w:val="center"/>
            <w:hideMark/>
          </w:tcPr>
          <w:p w14:paraId="5A573864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184E5D5F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33D4D61E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None</w:t>
            </w:r>
          </w:p>
        </w:tc>
        <w:tc>
          <w:tcPr>
            <w:tcW w:w="2400" w:type="dxa"/>
            <w:noWrap/>
            <w:vAlign w:val="center"/>
            <w:hideMark/>
          </w:tcPr>
          <w:p w14:paraId="07270DE6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color w:val="000000"/>
                <w:lang w:eastAsia="zh-TW"/>
              </w:rPr>
            </w:pPr>
          </w:p>
        </w:tc>
        <w:tc>
          <w:tcPr>
            <w:tcW w:w="2570" w:type="dxa"/>
            <w:noWrap/>
            <w:vAlign w:val="center"/>
            <w:hideMark/>
          </w:tcPr>
          <w:p w14:paraId="004CF199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2790" w:type="dxa"/>
            <w:noWrap/>
            <w:vAlign w:val="center"/>
            <w:hideMark/>
          </w:tcPr>
          <w:p w14:paraId="22DD212C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715423FD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1160B2D9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At least one</w:t>
            </w:r>
          </w:p>
        </w:tc>
        <w:tc>
          <w:tcPr>
            <w:tcW w:w="2400" w:type="dxa"/>
            <w:noWrap/>
            <w:vAlign w:val="center"/>
            <w:hideMark/>
          </w:tcPr>
          <w:p w14:paraId="45B9DE3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2 [0.50-1.34]</w:t>
            </w:r>
          </w:p>
        </w:tc>
        <w:tc>
          <w:tcPr>
            <w:tcW w:w="2570" w:type="dxa"/>
            <w:noWrap/>
            <w:vAlign w:val="center"/>
            <w:hideMark/>
          </w:tcPr>
          <w:p w14:paraId="068DA97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76 [0.53-1.08]</w:t>
            </w:r>
          </w:p>
        </w:tc>
        <w:tc>
          <w:tcPr>
            <w:tcW w:w="2790" w:type="dxa"/>
            <w:noWrap/>
            <w:vAlign w:val="center"/>
            <w:hideMark/>
          </w:tcPr>
          <w:p w14:paraId="03ABCFE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32 [0.69-2.54]</w:t>
            </w:r>
          </w:p>
        </w:tc>
      </w:tr>
      <w:tr w:rsidR="001D785C" w:rsidRPr="00685EE1" w14:paraId="2166613B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43F594E6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i/>
                <w:i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iCs/>
                <w:color w:val="000000"/>
                <w:lang w:eastAsia="zh-TW"/>
              </w:rPr>
              <w:t>Social Networks</w:t>
            </w:r>
          </w:p>
        </w:tc>
        <w:tc>
          <w:tcPr>
            <w:tcW w:w="2400" w:type="dxa"/>
            <w:noWrap/>
            <w:vAlign w:val="center"/>
            <w:hideMark/>
          </w:tcPr>
          <w:p w14:paraId="3F5E1C4A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i/>
                <w:iCs/>
                <w:color w:val="000000"/>
                <w:lang w:eastAsia="zh-TW"/>
              </w:rPr>
            </w:pPr>
          </w:p>
        </w:tc>
        <w:tc>
          <w:tcPr>
            <w:tcW w:w="2570" w:type="dxa"/>
            <w:noWrap/>
            <w:vAlign w:val="center"/>
            <w:hideMark/>
          </w:tcPr>
          <w:p w14:paraId="18700978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2790" w:type="dxa"/>
            <w:noWrap/>
            <w:vAlign w:val="center"/>
            <w:hideMark/>
          </w:tcPr>
          <w:p w14:paraId="1D27F81E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734FDA1F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6FACCF1A" w14:textId="7372868A" w:rsidR="001D785C" w:rsidRPr="00685EE1" w:rsidRDefault="00AA5BB3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Network Structure</w:t>
            </w:r>
            <w:r w:rsidR="00673CF3" w:rsidRPr="00685EE1">
              <w:rPr>
                <w:rFonts w:ascii="Times" w:eastAsia="SimSun" w:hAnsi="Times"/>
                <w:i/>
                <w:sz w:val="20"/>
                <w:vertAlign w:val="superscript"/>
                <w:lang w:eastAsia="zh-CN"/>
              </w:rPr>
              <w:t xml:space="preserve"> c</w:t>
            </w:r>
            <w:r w:rsidR="00673CF3" w:rsidRPr="00685EE1">
              <w:rPr>
                <w:rFonts w:ascii="Times" w:eastAsia="SimSun" w:hAnsi="Times"/>
                <w:sz w:val="20"/>
                <w:vertAlign w:val="superscript"/>
                <w:lang w:eastAsia="zh-CN"/>
              </w:rPr>
              <w:t>.</w:t>
            </w:r>
          </w:p>
        </w:tc>
        <w:tc>
          <w:tcPr>
            <w:tcW w:w="2400" w:type="dxa"/>
            <w:noWrap/>
            <w:vAlign w:val="center"/>
            <w:hideMark/>
          </w:tcPr>
          <w:p w14:paraId="5391FAE6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2570" w:type="dxa"/>
            <w:noWrap/>
            <w:vAlign w:val="center"/>
            <w:hideMark/>
          </w:tcPr>
          <w:p w14:paraId="22533D79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2790" w:type="dxa"/>
            <w:noWrap/>
            <w:vAlign w:val="center"/>
            <w:hideMark/>
          </w:tcPr>
          <w:p w14:paraId="6E69FE5B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456A7881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596FDB36" w14:textId="764983F5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 xml:space="preserve">Family </w:t>
            </w:r>
            <w:r w:rsidR="00AF519B" w:rsidRPr="00685EE1">
              <w:rPr>
                <w:rFonts w:ascii="Times" w:eastAsia="PMingLiU" w:hAnsi="Times"/>
                <w:color w:val="000000"/>
                <w:lang w:eastAsia="zh-TW"/>
              </w:rPr>
              <w:t xml:space="preserve">structure </w:t>
            </w:r>
            <w:r w:rsidR="00DE3887" w:rsidRPr="00685EE1">
              <w:rPr>
                <w:rFonts w:ascii="Times" w:eastAsia="PMingLiU" w:hAnsi="Times"/>
                <w:color w:val="000000"/>
                <w:lang w:eastAsia="zh-TW"/>
              </w:rPr>
              <w:t xml:space="preserve"> </w:t>
            </w:r>
          </w:p>
        </w:tc>
        <w:tc>
          <w:tcPr>
            <w:tcW w:w="2400" w:type="dxa"/>
            <w:noWrap/>
            <w:vAlign w:val="center"/>
            <w:hideMark/>
          </w:tcPr>
          <w:p w14:paraId="33397B8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26 [0.36-4.37]</w:t>
            </w:r>
          </w:p>
        </w:tc>
        <w:tc>
          <w:tcPr>
            <w:tcW w:w="2570" w:type="dxa"/>
            <w:noWrap/>
            <w:vAlign w:val="center"/>
            <w:hideMark/>
          </w:tcPr>
          <w:p w14:paraId="3F4422B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17 [0.59-2.35]</w:t>
            </w:r>
          </w:p>
        </w:tc>
        <w:tc>
          <w:tcPr>
            <w:tcW w:w="2790" w:type="dxa"/>
            <w:noWrap/>
            <w:vAlign w:val="center"/>
            <w:hideMark/>
          </w:tcPr>
          <w:p w14:paraId="33F47CF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4 [0.30-2.37]</w:t>
            </w:r>
          </w:p>
        </w:tc>
      </w:tr>
      <w:tr w:rsidR="001D785C" w:rsidRPr="00685EE1" w14:paraId="3551075A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209DBADE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lastRenderedPageBreak/>
              <w:t>Household size</w:t>
            </w:r>
          </w:p>
        </w:tc>
        <w:tc>
          <w:tcPr>
            <w:tcW w:w="2400" w:type="dxa"/>
            <w:noWrap/>
            <w:vAlign w:val="center"/>
            <w:hideMark/>
          </w:tcPr>
          <w:p w14:paraId="5E168D7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.11 [0.68-6.60]</w:t>
            </w:r>
          </w:p>
        </w:tc>
        <w:tc>
          <w:tcPr>
            <w:tcW w:w="2570" w:type="dxa"/>
            <w:noWrap/>
            <w:vAlign w:val="center"/>
            <w:hideMark/>
          </w:tcPr>
          <w:p w14:paraId="223F197B" w14:textId="77777777" w:rsidR="001D785C" w:rsidRPr="0092721E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92721E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2.06* [1.06-4.04]</w:t>
            </w:r>
          </w:p>
        </w:tc>
        <w:tc>
          <w:tcPr>
            <w:tcW w:w="2790" w:type="dxa"/>
            <w:noWrap/>
            <w:vAlign w:val="center"/>
            <w:hideMark/>
          </w:tcPr>
          <w:p w14:paraId="69C13D1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13 [0.49-2.58]</w:t>
            </w:r>
          </w:p>
        </w:tc>
      </w:tr>
      <w:tr w:rsidR="001D785C" w:rsidRPr="00685EE1" w14:paraId="7455F70B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5E3B00F7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Peer network size</w:t>
            </w:r>
          </w:p>
        </w:tc>
        <w:tc>
          <w:tcPr>
            <w:tcW w:w="2400" w:type="dxa"/>
            <w:noWrap/>
            <w:vAlign w:val="center"/>
            <w:hideMark/>
          </w:tcPr>
          <w:p w14:paraId="18A0E64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9 [0.88-1.11]</w:t>
            </w:r>
          </w:p>
        </w:tc>
        <w:tc>
          <w:tcPr>
            <w:tcW w:w="2570" w:type="dxa"/>
            <w:noWrap/>
            <w:vAlign w:val="center"/>
            <w:hideMark/>
          </w:tcPr>
          <w:p w14:paraId="6FAE6CB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8 [0.92-1.05]</w:t>
            </w:r>
          </w:p>
        </w:tc>
        <w:tc>
          <w:tcPr>
            <w:tcW w:w="2790" w:type="dxa"/>
            <w:noWrap/>
            <w:vAlign w:val="center"/>
            <w:hideMark/>
          </w:tcPr>
          <w:p w14:paraId="118D49D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7 [0.99-1.16]</w:t>
            </w:r>
          </w:p>
        </w:tc>
      </w:tr>
      <w:tr w:rsidR="001D785C" w:rsidRPr="00685EE1" w14:paraId="2E69B0B3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20F36792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Peer network density</w:t>
            </w:r>
          </w:p>
        </w:tc>
        <w:tc>
          <w:tcPr>
            <w:tcW w:w="2400" w:type="dxa"/>
            <w:noWrap/>
            <w:vAlign w:val="center"/>
            <w:hideMark/>
          </w:tcPr>
          <w:p w14:paraId="34D9083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4.68 [0.61-35.9]</w:t>
            </w:r>
          </w:p>
        </w:tc>
        <w:tc>
          <w:tcPr>
            <w:tcW w:w="2570" w:type="dxa"/>
            <w:noWrap/>
            <w:vAlign w:val="center"/>
            <w:hideMark/>
          </w:tcPr>
          <w:p w14:paraId="051CADA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.51 [0.66-9.60]</w:t>
            </w:r>
          </w:p>
        </w:tc>
        <w:tc>
          <w:tcPr>
            <w:tcW w:w="2790" w:type="dxa"/>
            <w:noWrap/>
            <w:vAlign w:val="center"/>
            <w:hideMark/>
          </w:tcPr>
          <w:p w14:paraId="383D9AD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15 [0.02-1.58]</w:t>
            </w:r>
          </w:p>
        </w:tc>
      </w:tr>
      <w:tr w:rsidR="001D785C" w:rsidRPr="00685EE1" w14:paraId="1D16F6FE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27AC9C45" w14:textId="3699D44C" w:rsidR="001D785C" w:rsidRPr="00685EE1" w:rsidRDefault="00AA5BB3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Network Function</w:t>
            </w:r>
          </w:p>
        </w:tc>
        <w:tc>
          <w:tcPr>
            <w:tcW w:w="2400" w:type="dxa"/>
            <w:noWrap/>
            <w:vAlign w:val="center"/>
            <w:hideMark/>
          </w:tcPr>
          <w:p w14:paraId="23F3C35B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2570" w:type="dxa"/>
            <w:noWrap/>
            <w:vAlign w:val="center"/>
            <w:hideMark/>
          </w:tcPr>
          <w:p w14:paraId="599A4E0D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2790" w:type="dxa"/>
            <w:noWrap/>
            <w:vAlign w:val="center"/>
            <w:hideMark/>
          </w:tcPr>
          <w:p w14:paraId="0FB13A51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3DB65945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150E1F48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Family cohesion</w:t>
            </w:r>
          </w:p>
        </w:tc>
        <w:tc>
          <w:tcPr>
            <w:tcW w:w="2400" w:type="dxa"/>
            <w:noWrap/>
            <w:vAlign w:val="center"/>
            <w:hideMark/>
          </w:tcPr>
          <w:p w14:paraId="59D2B8B0" w14:textId="77777777" w:rsidR="001D785C" w:rsidRPr="0092721E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92721E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0.38*** [0.25-0.58]</w:t>
            </w:r>
          </w:p>
        </w:tc>
        <w:tc>
          <w:tcPr>
            <w:tcW w:w="2570" w:type="dxa"/>
            <w:noWrap/>
            <w:vAlign w:val="center"/>
            <w:hideMark/>
          </w:tcPr>
          <w:p w14:paraId="0404263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75 [0.53-1.06]</w:t>
            </w:r>
          </w:p>
        </w:tc>
        <w:tc>
          <w:tcPr>
            <w:tcW w:w="2790" w:type="dxa"/>
            <w:noWrap/>
            <w:vAlign w:val="center"/>
            <w:hideMark/>
          </w:tcPr>
          <w:p w14:paraId="2E3B8DA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1 [0.43-1.94]</w:t>
            </w:r>
          </w:p>
        </w:tc>
      </w:tr>
      <w:tr w:rsidR="001D785C" w:rsidRPr="00685EE1" w14:paraId="700BDEC0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25D9E976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Peer support</w:t>
            </w:r>
          </w:p>
        </w:tc>
        <w:tc>
          <w:tcPr>
            <w:tcW w:w="2400" w:type="dxa"/>
            <w:noWrap/>
            <w:vAlign w:val="center"/>
            <w:hideMark/>
          </w:tcPr>
          <w:p w14:paraId="33DE188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67 [0.37-1.24]</w:t>
            </w:r>
          </w:p>
        </w:tc>
        <w:tc>
          <w:tcPr>
            <w:tcW w:w="2570" w:type="dxa"/>
            <w:noWrap/>
            <w:vAlign w:val="center"/>
            <w:hideMark/>
          </w:tcPr>
          <w:p w14:paraId="6A5ECF0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4 [0.55-1.63]</w:t>
            </w:r>
          </w:p>
        </w:tc>
        <w:tc>
          <w:tcPr>
            <w:tcW w:w="2790" w:type="dxa"/>
            <w:noWrap/>
            <w:vAlign w:val="center"/>
            <w:hideMark/>
          </w:tcPr>
          <w:p w14:paraId="523901EE" w14:textId="77777777" w:rsidR="001D785C" w:rsidRPr="0092721E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92721E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0.37** [0.20-0.68]</w:t>
            </w:r>
          </w:p>
        </w:tc>
      </w:tr>
      <w:tr w:rsidR="001D785C" w:rsidRPr="00685EE1" w14:paraId="3444F836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544A1383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School connectedness</w:t>
            </w:r>
          </w:p>
        </w:tc>
        <w:tc>
          <w:tcPr>
            <w:tcW w:w="2400" w:type="dxa"/>
            <w:noWrap/>
            <w:vAlign w:val="center"/>
            <w:hideMark/>
          </w:tcPr>
          <w:p w14:paraId="38DB745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3 [0.53-2.01]</w:t>
            </w:r>
          </w:p>
        </w:tc>
        <w:tc>
          <w:tcPr>
            <w:tcW w:w="2570" w:type="dxa"/>
            <w:noWrap/>
            <w:vAlign w:val="center"/>
            <w:hideMark/>
          </w:tcPr>
          <w:p w14:paraId="560AE8B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68 [0.36-1.30]</w:t>
            </w:r>
          </w:p>
        </w:tc>
        <w:tc>
          <w:tcPr>
            <w:tcW w:w="2790" w:type="dxa"/>
            <w:noWrap/>
            <w:vAlign w:val="center"/>
            <w:hideMark/>
          </w:tcPr>
          <w:p w14:paraId="7B8EE71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46 [0.54-3.99]</w:t>
            </w:r>
          </w:p>
        </w:tc>
      </w:tr>
      <w:tr w:rsidR="001D785C" w:rsidRPr="00685EE1" w14:paraId="2AF70CCA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0182DCEC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Neighborhood support</w:t>
            </w:r>
          </w:p>
        </w:tc>
        <w:tc>
          <w:tcPr>
            <w:tcW w:w="2400" w:type="dxa"/>
            <w:noWrap/>
            <w:vAlign w:val="center"/>
            <w:hideMark/>
          </w:tcPr>
          <w:p w14:paraId="1461EC9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77 [0.14-4.13]</w:t>
            </w:r>
          </w:p>
        </w:tc>
        <w:tc>
          <w:tcPr>
            <w:tcW w:w="2570" w:type="dxa"/>
            <w:noWrap/>
            <w:vAlign w:val="center"/>
            <w:hideMark/>
          </w:tcPr>
          <w:p w14:paraId="0BBDAF0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12 [0.33-3.81]</w:t>
            </w:r>
          </w:p>
        </w:tc>
        <w:tc>
          <w:tcPr>
            <w:tcW w:w="2790" w:type="dxa"/>
            <w:noWrap/>
            <w:vAlign w:val="center"/>
            <w:hideMark/>
          </w:tcPr>
          <w:p w14:paraId="06EF720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87 [0.43-8.10]</w:t>
            </w:r>
          </w:p>
        </w:tc>
      </w:tr>
      <w:tr w:rsidR="001D785C" w:rsidRPr="00685EE1" w14:paraId="74554F07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62B27C15" w14:textId="7AF0E3F8" w:rsidR="001D785C" w:rsidRPr="00685EE1" w:rsidRDefault="001D785C" w:rsidP="0029555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Sex ×</w:t>
            </w:r>
            <w:r w:rsidR="00295551"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 </w:t>
            </w: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Network </w:t>
            </w:r>
            <w:r w:rsidR="00323AE2"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Structure</w:t>
            </w:r>
          </w:p>
        </w:tc>
        <w:tc>
          <w:tcPr>
            <w:tcW w:w="2400" w:type="dxa"/>
            <w:vAlign w:val="center"/>
            <w:hideMark/>
          </w:tcPr>
          <w:p w14:paraId="744F19E4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2570" w:type="dxa"/>
            <w:vAlign w:val="center"/>
            <w:hideMark/>
          </w:tcPr>
          <w:p w14:paraId="19A12356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2790" w:type="dxa"/>
            <w:noWrap/>
            <w:vAlign w:val="center"/>
            <w:hideMark/>
          </w:tcPr>
          <w:p w14:paraId="55D5561C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39C580B8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07C5BE1A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Female × Married</w:t>
            </w:r>
          </w:p>
        </w:tc>
        <w:tc>
          <w:tcPr>
            <w:tcW w:w="2400" w:type="dxa"/>
            <w:noWrap/>
            <w:vAlign w:val="center"/>
            <w:hideMark/>
          </w:tcPr>
          <w:p w14:paraId="481A96F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14 [0.28-4.57]</w:t>
            </w:r>
          </w:p>
        </w:tc>
        <w:tc>
          <w:tcPr>
            <w:tcW w:w="2570" w:type="dxa"/>
            <w:noWrap/>
            <w:vAlign w:val="center"/>
            <w:hideMark/>
          </w:tcPr>
          <w:p w14:paraId="3F1EE31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63 [0.29-1.38]</w:t>
            </w:r>
          </w:p>
        </w:tc>
        <w:tc>
          <w:tcPr>
            <w:tcW w:w="2790" w:type="dxa"/>
            <w:noWrap/>
            <w:vAlign w:val="center"/>
            <w:hideMark/>
          </w:tcPr>
          <w:p w14:paraId="1EFBB7C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2 [0.28-3.04]</w:t>
            </w:r>
          </w:p>
        </w:tc>
      </w:tr>
      <w:tr w:rsidR="001D785C" w:rsidRPr="00685EE1" w14:paraId="7A74B046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68E7D441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Female × &gt;=4 members</w:t>
            </w:r>
          </w:p>
        </w:tc>
        <w:tc>
          <w:tcPr>
            <w:tcW w:w="2400" w:type="dxa"/>
            <w:noWrap/>
            <w:vAlign w:val="center"/>
            <w:hideMark/>
          </w:tcPr>
          <w:p w14:paraId="20C6B16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42 [0.11-1.61]</w:t>
            </w:r>
          </w:p>
        </w:tc>
        <w:tc>
          <w:tcPr>
            <w:tcW w:w="2570" w:type="dxa"/>
            <w:noWrap/>
            <w:vAlign w:val="center"/>
            <w:hideMark/>
          </w:tcPr>
          <w:p w14:paraId="0190BCE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0.44* [0.19-0.89]</w:t>
            </w:r>
          </w:p>
        </w:tc>
        <w:tc>
          <w:tcPr>
            <w:tcW w:w="2790" w:type="dxa"/>
            <w:noWrap/>
            <w:vAlign w:val="center"/>
            <w:hideMark/>
          </w:tcPr>
          <w:p w14:paraId="28AC70E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65 [0.41-6.62]</w:t>
            </w:r>
          </w:p>
        </w:tc>
      </w:tr>
      <w:tr w:rsidR="001D785C" w:rsidRPr="00685EE1" w14:paraId="3C28E0BF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2B968D62" w14:textId="36339ADE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 xml:space="preserve">Female × Peer </w:t>
            </w:r>
            <w:r w:rsidR="003D72B5" w:rsidRPr="00685EE1">
              <w:rPr>
                <w:rFonts w:ascii="Times" w:eastAsia="PMingLiU" w:hAnsi="Times"/>
                <w:color w:val="000000"/>
                <w:lang w:eastAsia="zh-TW"/>
              </w:rPr>
              <w:t>network siz</w:t>
            </w:r>
            <w:r w:rsidRPr="00685EE1">
              <w:rPr>
                <w:rFonts w:ascii="Times" w:eastAsia="PMingLiU" w:hAnsi="Times"/>
                <w:color w:val="000000"/>
                <w:lang w:eastAsia="zh-TW"/>
              </w:rPr>
              <w:t>e</w:t>
            </w:r>
          </w:p>
        </w:tc>
        <w:tc>
          <w:tcPr>
            <w:tcW w:w="2400" w:type="dxa"/>
            <w:noWrap/>
            <w:vAlign w:val="center"/>
            <w:hideMark/>
          </w:tcPr>
          <w:p w14:paraId="49BAAB2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5 [0.91-1.20]</w:t>
            </w:r>
          </w:p>
        </w:tc>
        <w:tc>
          <w:tcPr>
            <w:tcW w:w="2570" w:type="dxa"/>
            <w:noWrap/>
            <w:vAlign w:val="center"/>
            <w:hideMark/>
          </w:tcPr>
          <w:p w14:paraId="194442F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1 [0.93-1.10]</w:t>
            </w:r>
          </w:p>
        </w:tc>
        <w:tc>
          <w:tcPr>
            <w:tcW w:w="2790" w:type="dxa"/>
            <w:noWrap/>
            <w:vAlign w:val="center"/>
            <w:hideMark/>
          </w:tcPr>
          <w:p w14:paraId="6AC9009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1 [0.81-1.02]</w:t>
            </w:r>
          </w:p>
        </w:tc>
      </w:tr>
      <w:tr w:rsidR="001D785C" w:rsidRPr="00685EE1" w14:paraId="169D11BD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0742E046" w14:textId="5E87D43B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 xml:space="preserve">Female × Peer </w:t>
            </w:r>
            <w:r w:rsidR="003D72B5" w:rsidRPr="00685EE1">
              <w:rPr>
                <w:rFonts w:ascii="Times" w:eastAsia="PMingLiU" w:hAnsi="Times"/>
                <w:color w:val="000000"/>
                <w:lang w:eastAsia="zh-TW"/>
              </w:rPr>
              <w:t>network dens</w:t>
            </w:r>
            <w:r w:rsidRPr="00685EE1">
              <w:rPr>
                <w:rFonts w:ascii="Times" w:eastAsia="PMingLiU" w:hAnsi="Times"/>
                <w:color w:val="000000"/>
                <w:lang w:eastAsia="zh-TW"/>
              </w:rPr>
              <w:t>ity</w:t>
            </w:r>
          </w:p>
        </w:tc>
        <w:tc>
          <w:tcPr>
            <w:tcW w:w="2400" w:type="dxa"/>
            <w:noWrap/>
            <w:vAlign w:val="center"/>
            <w:hideMark/>
          </w:tcPr>
          <w:p w14:paraId="2BA28B9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08 [0.02-1.71]</w:t>
            </w:r>
          </w:p>
        </w:tc>
        <w:tc>
          <w:tcPr>
            <w:tcW w:w="2570" w:type="dxa"/>
            <w:noWrap/>
            <w:vAlign w:val="center"/>
            <w:hideMark/>
          </w:tcPr>
          <w:p w14:paraId="15D1CF2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46 [0.09-2.70]</w:t>
            </w:r>
          </w:p>
        </w:tc>
        <w:tc>
          <w:tcPr>
            <w:tcW w:w="2790" w:type="dxa"/>
            <w:noWrap/>
            <w:vAlign w:val="center"/>
            <w:hideMark/>
          </w:tcPr>
          <w:p w14:paraId="2D043CC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4.35 [0.10-192.90]</w:t>
            </w:r>
          </w:p>
        </w:tc>
      </w:tr>
      <w:tr w:rsidR="001D785C" w:rsidRPr="00685EE1" w14:paraId="4075AA6D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22BE38E8" w14:textId="2918E003" w:rsidR="001D785C" w:rsidRPr="00685EE1" w:rsidRDefault="001D785C" w:rsidP="0029555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Sex ×</w:t>
            </w:r>
            <w:r w:rsidR="00295551"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 </w:t>
            </w: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Network </w:t>
            </w:r>
            <w:r w:rsidR="00323AE2"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Function</w:t>
            </w:r>
          </w:p>
        </w:tc>
        <w:tc>
          <w:tcPr>
            <w:tcW w:w="2400" w:type="dxa"/>
            <w:vAlign w:val="center"/>
            <w:hideMark/>
          </w:tcPr>
          <w:p w14:paraId="7699ED6D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2570" w:type="dxa"/>
            <w:vAlign w:val="center"/>
            <w:hideMark/>
          </w:tcPr>
          <w:p w14:paraId="0A3663F0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  <w:tc>
          <w:tcPr>
            <w:tcW w:w="2790" w:type="dxa"/>
            <w:noWrap/>
            <w:vAlign w:val="center"/>
            <w:hideMark/>
          </w:tcPr>
          <w:p w14:paraId="63A4B30B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2A6115AF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7D17F3FB" w14:textId="57AA019E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 xml:space="preserve">Female × Family </w:t>
            </w:r>
            <w:r w:rsidR="003D72B5" w:rsidRPr="00685EE1">
              <w:rPr>
                <w:rFonts w:ascii="Times" w:eastAsia="PMingLiU" w:hAnsi="Times"/>
                <w:color w:val="000000"/>
                <w:lang w:eastAsia="zh-TW"/>
              </w:rPr>
              <w:t>c</w:t>
            </w:r>
            <w:r w:rsidRPr="00685EE1">
              <w:rPr>
                <w:rFonts w:ascii="Times" w:eastAsia="PMingLiU" w:hAnsi="Times"/>
                <w:color w:val="000000"/>
                <w:lang w:eastAsia="zh-TW"/>
              </w:rPr>
              <w:t>ohesion</w:t>
            </w:r>
          </w:p>
        </w:tc>
        <w:tc>
          <w:tcPr>
            <w:tcW w:w="2400" w:type="dxa"/>
            <w:noWrap/>
            <w:vAlign w:val="center"/>
            <w:hideMark/>
          </w:tcPr>
          <w:p w14:paraId="1AF7E2F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56 [0.91-2.70]</w:t>
            </w:r>
          </w:p>
        </w:tc>
        <w:tc>
          <w:tcPr>
            <w:tcW w:w="2570" w:type="dxa"/>
            <w:noWrap/>
            <w:vAlign w:val="center"/>
            <w:hideMark/>
          </w:tcPr>
          <w:p w14:paraId="32CADE1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5 [0.64-1.41]</w:t>
            </w:r>
          </w:p>
        </w:tc>
        <w:tc>
          <w:tcPr>
            <w:tcW w:w="2790" w:type="dxa"/>
            <w:noWrap/>
            <w:vAlign w:val="center"/>
            <w:hideMark/>
          </w:tcPr>
          <w:p w14:paraId="2BB719A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68 [0.27-1.69]</w:t>
            </w:r>
          </w:p>
        </w:tc>
      </w:tr>
      <w:tr w:rsidR="001D785C" w:rsidRPr="00685EE1" w14:paraId="74A490C6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04F473FD" w14:textId="795D8CAD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 xml:space="preserve">Female × Peer </w:t>
            </w:r>
            <w:r w:rsidR="003D72B5" w:rsidRPr="00685EE1">
              <w:rPr>
                <w:rFonts w:ascii="Times" w:eastAsia="PMingLiU" w:hAnsi="Times"/>
                <w:color w:val="000000"/>
                <w:lang w:eastAsia="zh-TW"/>
              </w:rPr>
              <w:t>s</w:t>
            </w:r>
            <w:r w:rsidRPr="00685EE1">
              <w:rPr>
                <w:rFonts w:ascii="Times" w:eastAsia="PMingLiU" w:hAnsi="Times"/>
                <w:color w:val="000000"/>
                <w:lang w:eastAsia="zh-TW"/>
              </w:rPr>
              <w:t>upport</w:t>
            </w:r>
          </w:p>
        </w:tc>
        <w:tc>
          <w:tcPr>
            <w:tcW w:w="2400" w:type="dxa"/>
            <w:noWrap/>
            <w:vAlign w:val="center"/>
            <w:hideMark/>
          </w:tcPr>
          <w:p w14:paraId="3112555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46 [0.73-2.91]</w:t>
            </w:r>
          </w:p>
        </w:tc>
        <w:tc>
          <w:tcPr>
            <w:tcW w:w="2570" w:type="dxa"/>
            <w:noWrap/>
            <w:vAlign w:val="center"/>
            <w:hideMark/>
          </w:tcPr>
          <w:p w14:paraId="276035A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4 [0.46-1.55]</w:t>
            </w:r>
          </w:p>
        </w:tc>
        <w:tc>
          <w:tcPr>
            <w:tcW w:w="2790" w:type="dxa"/>
            <w:noWrap/>
            <w:vAlign w:val="center"/>
            <w:hideMark/>
          </w:tcPr>
          <w:p w14:paraId="30F6519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2.91* [1.19-7.13]</w:t>
            </w:r>
          </w:p>
        </w:tc>
      </w:tr>
      <w:tr w:rsidR="001D785C" w:rsidRPr="00685EE1" w14:paraId="1BF2C551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1AE34433" w14:textId="0A757469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 xml:space="preserve">Female × School </w:t>
            </w:r>
            <w:r w:rsidR="003D72B5" w:rsidRPr="00685EE1">
              <w:rPr>
                <w:rFonts w:ascii="Times" w:eastAsia="PMingLiU" w:hAnsi="Times"/>
                <w:color w:val="000000"/>
                <w:lang w:eastAsia="zh-TW"/>
              </w:rPr>
              <w:t>c</w:t>
            </w:r>
            <w:r w:rsidRPr="00685EE1">
              <w:rPr>
                <w:rFonts w:ascii="Times" w:eastAsia="PMingLiU" w:hAnsi="Times"/>
                <w:color w:val="000000"/>
                <w:lang w:eastAsia="zh-TW"/>
              </w:rPr>
              <w:t>onnectedness</w:t>
            </w:r>
          </w:p>
        </w:tc>
        <w:tc>
          <w:tcPr>
            <w:tcW w:w="2400" w:type="dxa"/>
            <w:noWrap/>
            <w:vAlign w:val="center"/>
            <w:hideMark/>
          </w:tcPr>
          <w:p w14:paraId="1BBC140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79 [0.31-2.00]</w:t>
            </w:r>
          </w:p>
        </w:tc>
        <w:tc>
          <w:tcPr>
            <w:tcW w:w="2570" w:type="dxa"/>
            <w:noWrap/>
            <w:vAlign w:val="center"/>
            <w:hideMark/>
          </w:tcPr>
          <w:p w14:paraId="1958E63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41 [0.64-3.12]</w:t>
            </w:r>
          </w:p>
        </w:tc>
        <w:tc>
          <w:tcPr>
            <w:tcW w:w="2790" w:type="dxa"/>
            <w:noWrap/>
            <w:vAlign w:val="center"/>
            <w:hideMark/>
          </w:tcPr>
          <w:p w14:paraId="0283F8F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67 [0.17-2.68]</w:t>
            </w:r>
          </w:p>
        </w:tc>
      </w:tr>
      <w:tr w:rsidR="001D785C" w:rsidRPr="00685EE1" w14:paraId="433C6D45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0D9C8665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Female × Neighborhood support</w:t>
            </w:r>
          </w:p>
        </w:tc>
        <w:tc>
          <w:tcPr>
            <w:tcW w:w="2400" w:type="dxa"/>
            <w:noWrap/>
            <w:vAlign w:val="center"/>
            <w:hideMark/>
          </w:tcPr>
          <w:p w14:paraId="48DC7A2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9 [0.13-6.35]</w:t>
            </w:r>
          </w:p>
        </w:tc>
        <w:tc>
          <w:tcPr>
            <w:tcW w:w="2570" w:type="dxa"/>
            <w:noWrap/>
            <w:vAlign w:val="center"/>
            <w:hideMark/>
          </w:tcPr>
          <w:p w14:paraId="4D46089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.10 [0.49-8.97]</w:t>
            </w:r>
          </w:p>
        </w:tc>
        <w:tc>
          <w:tcPr>
            <w:tcW w:w="2790" w:type="dxa"/>
            <w:noWrap/>
            <w:vAlign w:val="center"/>
            <w:hideMark/>
          </w:tcPr>
          <w:p w14:paraId="12C5A44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5 [0.16-4.45]</w:t>
            </w:r>
          </w:p>
        </w:tc>
      </w:tr>
      <w:tr w:rsidR="001D785C" w:rsidRPr="00685EE1" w14:paraId="39B8C9E1" w14:textId="77777777" w:rsidTr="001D785C">
        <w:trPr>
          <w:trHeight w:val="315"/>
        </w:trPr>
        <w:tc>
          <w:tcPr>
            <w:tcW w:w="64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038C75D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Depression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D44DF5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4.89*** [3.31-7.24]</w:t>
            </w:r>
          </w:p>
        </w:tc>
        <w:tc>
          <w:tcPr>
            <w:tcW w:w="25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6394BB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3.03*** [2.27-4.05]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F1BD4A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5.86*** [3.99-8.60]</w:t>
            </w:r>
          </w:p>
        </w:tc>
      </w:tr>
    </w:tbl>
    <w:p w14:paraId="012588B8" w14:textId="7AC0EEB4" w:rsidR="001D785C" w:rsidRPr="00685EE1" w:rsidRDefault="001D785C" w:rsidP="00A72691">
      <w:pPr>
        <w:spacing w:line="240" w:lineRule="auto"/>
        <w:ind w:firstLineChars="0" w:firstLine="0"/>
        <w:rPr>
          <w:rFonts w:ascii="Times" w:eastAsia="SimSun" w:hAnsi="Times"/>
          <w:sz w:val="20"/>
          <w:lang w:eastAsia="zh-CN"/>
        </w:rPr>
      </w:pPr>
      <w:r w:rsidRPr="00685EE1">
        <w:rPr>
          <w:rFonts w:ascii="Times" w:eastAsia="SimSun" w:hAnsi="Times"/>
          <w:i/>
          <w:sz w:val="20"/>
        </w:rPr>
        <w:t xml:space="preserve">Note. </w:t>
      </w:r>
      <w:r w:rsidRPr="00685EE1">
        <w:rPr>
          <w:rFonts w:ascii="Times" w:eastAsia="SimSun" w:hAnsi="Times"/>
          <w:sz w:val="20"/>
          <w:lang w:eastAsia="zh-CN"/>
        </w:rPr>
        <w:t xml:space="preserve">OR = odds ratio; </w:t>
      </w:r>
      <w:r w:rsidRPr="00685EE1">
        <w:rPr>
          <w:rFonts w:ascii="Times" w:eastAsia="SimSun" w:hAnsi="Times"/>
          <w:sz w:val="20"/>
        </w:rPr>
        <w:t>95% CI = 95% confidence interval.</w:t>
      </w:r>
      <w:r w:rsidRPr="00685EE1">
        <w:rPr>
          <w:rFonts w:ascii="Times" w:eastAsia="SimSun" w:hAnsi="Times"/>
          <w:sz w:val="20"/>
          <w:lang w:eastAsia="zh-CN"/>
        </w:rPr>
        <w:t xml:space="preserve"> </w:t>
      </w:r>
      <w:r w:rsidR="00895713" w:rsidRPr="00685EE1">
        <w:rPr>
          <w:rFonts w:ascii="Times" w:eastAsia="SimSun" w:hAnsi="Times"/>
          <w:sz w:val="20"/>
        </w:rPr>
        <w:t>Cells in bold print indicate significant results for social networks.</w:t>
      </w:r>
      <w:r w:rsidR="005B1A61" w:rsidRPr="00685EE1">
        <w:rPr>
          <w:rFonts w:ascii="Times" w:eastAsia="SimSun" w:hAnsi="Times"/>
          <w:sz w:val="20"/>
        </w:rPr>
        <w:t xml:space="preserve"> *</w:t>
      </w:r>
      <w:r w:rsidR="005B1A61" w:rsidRPr="00685EE1">
        <w:rPr>
          <w:rFonts w:ascii="Times" w:eastAsia="SimSun" w:hAnsi="Times"/>
          <w:i/>
          <w:iCs/>
          <w:sz w:val="20"/>
        </w:rPr>
        <w:t>p</w:t>
      </w:r>
      <w:r w:rsidR="005B1A61" w:rsidRPr="00685EE1">
        <w:rPr>
          <w:rFonts w:ascii="Times" w:eastAsia="SimSun" w:hAnsi="Times"/>
          <w:sz w:val="20"/>
        </w:rPr>
        <w:t>&lt;0.05; **</w:t>
      </w:r>
      <w:r w:rsidR="005B1A61" w:rsidRPr="00685EE1">
        <w:rPr>
          <w:rFonts w:ascii="Times" w:eastAsia="SimSun" w:hAnsi="Times"/>
          <w:i/>
          <w:iCs/>
          <w:sz w:val="20"/>
        </w:rPr>
        <w:t>p</w:t>
      </w:r>
      <w:r w:rsidR="005B1A61" w:rsidRPr="00685EE1">
        <w:rPr>
          <w:rFonts w:ascii="Times" w:eastAsia="SimSun" w:hAnsi="Times"/>
          <w:sz w:val="20"/>
        </w:rPr>
        <w:t>&lt;0.01; ***</w:t>
      </w:r>
      <w:r w:rsidR="005B1A61" w:rsidRPr="00685EE1">
        <w:rPr>
          <w:rFonts w:ascii="Times" w:eastAsia="SimSun" w:hAnsi="Times"/>
          <w:i/>
          <w:iCs/>
          <w:sz w:val="20"/>
        </w:rPr>
        <w:t>p</w:t>
      </w:r>
      <w:r w:rsidR="005B1A61" w:rsidRPr="00685EE1">
        <w:rPr>
          <w:rFonts w:ascii="Times" w:eastAsia="SimSun" w:hAnsi="Times"/>
          <w:sz w:val="20"/>
        </w:rPr>
        <w:t>&lt;0.001</w:t>
      </w:r>
    </w:p>
    <w:p w14:paraId="17FAB55E" w14:textId="7D5834CD" w:rsidR="001D785C" w:rsidRPr="00685EE1" w:rsidRDefault="001D785C" w:rsidP="00A72691">
      <w:pPr>
        <w:spacing w:line="240" w:lineRule="auto"/>
        <w:ind w:firstLineChars="0" w:firstLine="0"/>
        <w:rPr>
          <w:rFonts w:ascii="Times" w:eastAsia="SimSun" w:hAnsi="Times"/>
          <w:sz w:val="20"/>
          <w:lang w:eastAsia="zh-CN"/>
        </w:rPr>
      </w:pPr>
      <w:r w:rsidRPr="00685EE1">
        <w:rPr>
          <w:rFonts w:ascii="Times" w:eastAsia="SimSun" w:hAnsi="Times"/>
          <w:i/>
          <w:sz w:val="20"/>
          <w:vertAlign w:val="superscript"/>
          <w:lang w:eastAsia="zh-CN"/>
        </w:rPr>
        <w:t>a</w:t>
      </w:r>
      <w:r w:rsidR="007C3C7C" w:rsidRPr="00685EE1">
        <w:rPr>
          <w:rFonts w:ascii="Times" w:eastAsia="SimSun" w:hAnsi="Times"/>
          <w:i/>
          <w:sz w:val="20"/>
          <w:vertAlign w:val="superscript"/>
          <w:lang w:eastAsia="zh-CN"/>
        </w:rPr>
        <w:t>.</w:t>
      </w:r>
      <w:r w:rsidRPr="00685EE1">
        <w:rPr>
          <w:rFonts w:ascii="Times" w:eastAsia="SimSun" w:hAnsi="Times"/>
          <w:i/>
          <w:sz w:val="20"/>
          <w:vertAlign w:val="superscript"/>
          <w:lang w:eastAsia="zh-CN"/>
        </w:rPr>
        <w:t xml:space="preserve"> </w:t>
      </w:r>
      <w:r w:rsidRPr="00685EE1">
        <w:rPr>
          <w:rFonts w:ascii="Times" w:eastAsia="SimSun" w:hAnsi="Times"/>
          <w:sz w:val="20"/>
          <w:lang w:eastAsia="zh-CN"/>
        </w:rPr>
        <w:t>Reference group = Trajectory 1.</w:t>
      </w:r>
    </w:p>
    <w:p w14:paraId="0D6FDE0C" w14:textId="77777777" w:rsidR="00673CF3" w:rsidRPr="00685EE1" w:rsidRDefault="001D785C" w:rsidP="00A72691">
      <w:pPr>
        <w:spacing w:line="240" w:lineRule="auto"/>
        <w:ind w:firstLineChars="0" w:firstLine="0"/>
        <w:rPr>
          <w:rFonts w:ascii="Times" w:eastAsia="SimSun" w:hAnsi="Times"/>
          <w:sz w:val="20"/>
          <w:lang w:eastAsia="zh-CN"/>
        </w:rPr>
      </w:pPr>
      <w:r w:rsidRPr="00685EE1">
        <w:rPr>
          <w:rFonts w:ascii="Times" w:eastAsia="SimSun" w:hAnsi="Times"/>
          <w:i/>
          <w:sz w:val="20"/>
          <w:vertAlign w:val="superscript"/>
          <w:lang w:eastAsia="zh-CN"/>
        </w:rPr>
        <w:t>b</w:t>
      </w:r>
      <w:r w:rsidRPr="00685EE1">
        <w:rPr>
          <w:rFonts w:ascii="Times" w:eastAsia="SimSun" w:hAnsi="Times"/>
          <w:sz w:val="20"/>
          <w:vertAlign w:val="superscript"/>
          <w:lang w:eastAsia="zh-CN"/>
        </w:rPr>
        <w:t xml:space="preserve">. </w:t>
      </w:r>
      <w:r w:rsidRPr="00685EE1">
        <w:rPr>
          <w:rFonts w:ascii="Times" w:eastAsia="SimSun" w:hAnsi="Times"/>
          <w:sz w:val="20"/>
          <w:lang w:eastAsia="zh-CN"/>
        </w:rPr>
        <w:t xml:space="preserve">Asian, Native American, multiracial and others were collapsed into one group due to small sample sizes. </w:t>
      </w:r>
    </w:p>
    <w:p w14:paraId="17A62623" w14:textId="77777777" w:rsidR="00673CF3" w:rsidRPr="00685EE1" w:rsidRDefault="00673CF3" w:rsidP="00673CF3">
      <w:pPr>
        <w:spacing w:line="240" w:lineRule="auto"/>
        <w:ind w:firstLineChars="0" w:firstLine="0"/>
        <w:rPr>
          <w:rFonts w:ascii="Times" w:eastAsia="SimSun" w:hAnsi="Times"/>
          <w:sz w:val="20"/>
          <w:lang w:eastAsia="zh-CN"/>
        </w:rPr>
      </w:pPr>
      <w:r w:rsidRPr="00685EE1">
        <w:rPr>
          <w:rFonts w:ascii="Times" w:eastAsia="SimSun" w:hAnsi="Times"/>
          <w:i/>
          <w:sz w:val="20"/>
          <w:vertAlign w:val="superscript"/>
          <w:lang w:eastAsia="zh-CN"/>
        </w:rPr>
        <w:t>c</w:t>
      </w:r>
      <w:r w:rsidRPr="00685EE1">
        <w:rPr>
          <w:rFonts w:ascii="Times" w:eastAsia="SimSun" w:hAnsi="Times"/>
          <w:sz w:val="20"/>
          <w:vertAlign w:val="superscript"/>
          <w:lang w:eastAsia="zh-CN"/>
        </w:rPr>
        <w:t>.</w:t>
      </w:r>
      <w:r w:rsidRPr="00685EE1">
        <w:rPr>
          <w:rFonts w:ascii="Times" w:eastAsia="SimSun" w:hAnsi="Times"/>
          <w:sz w:val="20"/>
          <w:lang w:eastAsia="zh-CN"/>
        </w:rPr>
        <w:t xml:space="preserve"> Family-level network structure included family structure (0 = all other arrangements; 1 = married, two parents) and household size (0 = ≤ 3 people; 1 = ≥ 4 people).</w:t>
      </w:r>
    </w:p>
    <w:p w14:paraId="6362E27B" w14:textId="069B4342" w:rsidR="001D785C" w:rsidRPr="00685EE1" w:rsidRDefault="001D785C" w:rsidP="00A72691">
      <w:pPr>
        <w:spacing w:line="240" w:lineRule="auto"/>
        <w:ind w:firstLineChars="0" w:firstLine="0"/>
        <w:rPr>
          <w:rFonts w:ascii="Times" w:eastAsia="SimSun" w:hAnsi="Times"/>
          <w:sz w:val="20"/>
          <w:lang w:eastAsia="zh-CN"/>
        </w:rPr>
      </w:pPr>
      <w:r w:rsidRPr="00685EE1">
        <w:rPr>
          <w:rFonts w:ascii="Times" w:eastAsia="SimSun" w:hAnsi="Times"/>
          <w:sz w:val="20"/>
          <w:lang w:eastAsia="zh-CN"/>
        </w:rPr>
        <w:br w:type="page"/>
      </w:r>
    </w:p>
    <w:p w14:paraId="63976269" w14:textId="7A6FCA67" w:rsidR="001D785C" w:rsidRPr="00685EE1" w:rsidRDefault="009B6FB1" w:rsidP="00A72691">
      <w:pPr>
        <w:autoSpaceDE w:val="0"/>
        <w:autoSpaceDN w:val="0"/>
        <w:adjustRightInd w:val="0"/>
        <w:spacing w:line="240" w:lineRule="auto"/>
        <w:ind w:firstLineChars="0" w:firstLine="0"/>
        <w:outlineLvl w:val="0"/>
        <w:rPr>
          <w:rFonts w:ascii="Times" w:eastAsia="SimSun" w:hAnsi="Times"/>
          <w:bCs/>
          <w:color w:val="000000"/>
          <w:lang w:eastAsia="zh-CN"/>
        </w:rPr>
      </w:pPr>
      <w:r w:rsidRPr="00685EE1">
        <w:rPr>
          <w:rFonts w:ascii="Times" w:eastAsia="SimSun" w:hAnsi="Times"/>
          <w:bCs/>
          <w:color w:val="000000"/>
          <w:lang w:eastAsia="zh-CN"/>
        </w:rPr>
        <w:lastRenderedPageBreak/>
        <w:t>Table A5</w:t>
      </w:r>
      <w:r w:rsidR="001D785C" w:rsidRPr="00685EE1">
        <w:rPr>
          <w:rFonts w:ascii="Times" w:eastAsia="SimSun" w:hAnsi="Times"/>
          <w:bCs/>
          <w:color w:val="000000"/>
          <w:lang w:eastAsia="zh-CN"/>
        </w:rPr>
        <w:t xml:space="preserve"> </w:t>
      </w:r>
    </w:p>
    <w:p w14:paraId="41A73082" w14:textId="3BEEA4C5" w:rsidR="001D785C" w:rsidRPr="00685EE1" w:rsidRDefault="001D785C" w:rsidP="00A72691">
      <w:pPr>
        <w:spacing w:line="240" w:lineRule="auto"/>
        <w:ind w:firstLineChars="0" w:firstLine="0"/>
        <w:outlineLvl w:val="2"/>
        <w:rPr>
          <w:rFonts w:ascii="Times" w:hAnsi="Times"/>
          <w:i/>
          <w:vertAlign w:val="superscript"/>
        </w:rPr>
      </w:pPr>
      <w:bookmarkStart w:id="19" w:name="_Toc39732228"/>
      <w:bookmarkStart w:id="20" w:name="_Toc39741645"/>
      <w:bookmarkStart w:id="21" w:name="_Toc40361910"/>
      <w:r w:rsidRPr="00685EE1">
        <w:rPr>
          <w:rFonts w:ascii="Times" w:hAnsi="Times"/>
          <w:i/>
        </w:rPr>
        <w:t xml:space="preserve">Moderation Effect of Sexual </w:t>
      </w:r>
      <w:r w:rsidR="00605E86" w:rsidRPr="00685EE1">
        <w:rPr>
          <w:rFonts w:ascii="Times" w:hAnsi="Times"/>
          <w:i/>
        </w:rPr>
        <w:t xml:space="preserve">Identity </w:t>
      </w:r>
      <w:r w:rsidRPr="00685EE1">
        <w:rPr>
          <w:rFonts w:ascii="Times" w:hAnsi="Times"/>
          <w:i/>
        </w:rPr>
        <w:t xml:space="preserve">on Social Networks and Suicidal </w:t>
      </w:r>
      <w:proofErr w:type="spellStart"/>
      <w:r w:rsidRPr="00685EE1">
        <w:rPr>
          <w:rFonts w:ascii="Times" w:hAnsi="Times"/>
          <w:i/>
        </w:rPr>
        <w:t>Trajectories</w:t>
      </w:r>
      <w:r w:rsidRPr="00685EE1">
        <w:rPr>
          <w:rFonts w:ascii="Times" w:hAnsi="Times"/>
          <w:i/>
          <w:vertAlign w:val="superscript"/>
        </w:rPr>
        <w:t>a</w:t>
      </w:r>
      <w:bookmarkEnd w:id="19"/>
      <w:bookmarkEnd w:id="20"/>
      <w:bookmarkEnd w:id="21"/>
      <w:proofErr w:type="spellEnd"/>
    </w:p>
    <w:tbl>
      <w:tblPr>
        <w:tblW w:w="11180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460"/>
        <w:gridCol w:w="2400"/>
        <w:gridCol w:w="2320"/>
      </w:tblGrid>
      <w:tr w:rsidR="001D785C" w:rsidRPr="00685EE1" w14:paraId="2FB83CF1" w14:textId="77777777" w:rsidTr="001E1F28">
        <w:trPr>
          <w:trHeight w:val="315"/>
        </w:trPr>
        <w:tc>
          <w:tcPr>
            <w:tcW w:w="6460" w:type="dxa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45FCC750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i/>
                <w:i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i/>
                <w:iCs/>
                <w:color w:val="000000"/>
                <w:lang w:eastAsia="zh-TW"/>
              </w:rPr>
              <w:t xml:space="preserve">　</w:t>
            </w:r>
          </w:p>
        </w:tc>
        <w:tc>
          <w:tcPr>
            <w:tcW w:w="4720" w:type="dxa"/>
            <w:gridSpan w:val="2"/>
            <w:tcBorders>
              <w:top w:val="single" w:sz="4" w:space="0" w:color="auto"/>
              <w:left w:val="nil"/>
              <w:right w:val="nil"/>
            </w:tcBorders>
            <w:noWrap/>
            <w:vAlign w:val="center"/>
            <w:hideMark/>
          </w:tcPr>
          <w:p w14:paraId="0D772AF9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color w:val="000000"/>
                <w:lang w:eastAsia="zh-TW"/>
              </w:rPr>
              <w:t>Suicidal Ideation</w:t>
            </w:r>
          </w:p>
        </w:tc>
      </w:tr>
      <w:tr w:rsidR="001D785C" w:rsidRPr="00685EE1" w14:paraId="26CE362A" w14:textId="77777777" w:rsidTr="001E1F28">
        <w:trPr>
          <w:trHeight w:val="645"/>
        </w:trPr>
        <w:tc>
          <w:tcPr>
            <w:tcW w:w="6460" w:type="dxa"/>
            <w:tcBorders>
              <w:left w:val="nil"/>
              <w:right w:val="nil"/>
            </w:tcBorders>
            <w:vAlign w:val="bottom"/>
            <w:hideMark/>
          </w:tcPr>
          <w:p w14:paraId="4A06C304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 xml:space="preserve">　</w:t>
            </w:r>
          </w:p>
        </w:tc>
        <w:tc>
          <w:tcPr>
            <w:tcW w:w="2400" w:type="dxa"/>
            <w:tcBorders>
              <w:left w:val="nil"/>
              <w:right w:val="nil"/>
            </w:tcBorders>
            <w:vAlign w:val="center"/>
            <w:hideMark/>
          </w:tcPr>
          <w:p w14:paraId="007445A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Trajectory 2</w:t>
            </w:r>
          </w:p>
          <w:p w14:paraId="07A0B8F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SimSun" w:hAnsi="Times"/>
                <w:b/>
                <w:bCs/>
                <w:color w:val="000000"/>
                <w:lang w:eastAsia="zh-CN"/>
              </w:rPr>
              <w:t>[</w:t>
            </w:r>
            <w:r w:rsidRPr="00685EE1">
              <w:rPr>
                <w:rFonts w:ascii="Times" w:eastAsia="SimSun" w:hAnsi="Times"/>
                <w:b/>
                <w:bCs/>
                <w:i/>
                <w:color w:val="000000"/>
                <w:lang w:eastAsia="zh-CN"/>
              </w:rPr>
              <w:t>High-decreasing</w:t>
            </w:r>
            <w:r w:rsidRPr="00685EE1">
              <w:rPr>
                <w:rFonts w:ascii="Times" w:eastAsia="SimSun" w:hAnsi="Times"/>
                <w:b/>
                <w:bCs/>
                <w:color w:val="000000"/>
                <w:lang w:eastAsia="zh-CN"/>
              </w:rPr>
              <w:t>]</w:t>
            </w:r>
          </w:p>
        </w:tc>
        <w:tc>
          <w:tcPr>
            <w:tcW w:w="2320" w:type="dxa"/>
            <w:tcBorders>
              <w:left w:val="nil"/>
              <w:right w:val="nil"/>
            </w:tcBorders>
            <w:vAlign w:val="center"/>
            <w:hideMark/>
          </w:tcPr>
          <w:p w14:paraId="3BE39B8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Trajectory 3</w:t>
            </w:r>
          </w:p>
          <w:p w14:paraId="25D2E5F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SimSun" w:hAnsi="Times"/>
                <w:b/>
                <w:bCs/>
                <w:color w:val="000000"/>
                <w:lang w:eastAsia="zh-CN"/>
              </w:rPr>
              <w:t>[</w:t>
            </w:r>
            <w:r w:rsidRPr="00685EE1">
              <w:rPr>
                <w:rFonts w:ascii="Times" w:eastAsia="SimSun" w:hAnsi="Times"/>
                <w:b/>
                <w:bCs/>
                <w:i/>
                <w:color w:val="000000"/>
                <w:lang w:eastAsia="zh-CN"/>
              </w:rPr>
              <w:t>Moderate-decreasing-increasing</w:t>
            </w:r>
            <w:r w:rsidRPr="00685EE1">
              <w:rPr>
                <w:rFonts w:ascii="Times" w:eastAsia="SimSun" w:hAnsi="Times"/>
                <w:b/>
                <w:bCs/>
                <w:color w:val="000000"/>
                <w:lang w:eastAsia="zh-CN"/>
              </w:rPr>
              <w:t>]</w:t>
            </w:r>
          </w:p>
        </w:tc>
      </w:tr>
      <w:tr w:rsidR="001D785C" w:rsidRPr="00685EE1" w14:paraId="3E70D095" w14:textId="77777777" w:rsidTr="001E1F28">
        <w:trPr>
          <w:trHeight w:val="315"/>
        </w:trPr>
        <w:tc>
          <w:tcPr>
            <w:tcW w:w="6460" w:type="dxa"/>
            <w:vAlign w:val="bottom"/>
            <w:hideMark/>
          </w:tcPr>
          <w:p w14:paraId="5000AA85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2400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9A922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OR [95% CI]</w:t>
            </w:r>
          </w:p>
        </w:tc>
        <w:tc>
          <w:tcPr>
            <w:tcW w:w="2320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E6845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OR [95% CI]</w:t>
            </w:r>
          </w:p>
        </w:tc>
      </w:tr>
      <w:tr w:rsidR="001D785C" w:rsidRPr="00685EE1" w14:paraId="079F56AF" w14:textId="77777777" w:rsidTr="001D785C">
        <w:trPr>
          <w:trHeight w:val="315"/>
        </w:trPr>
        <w:tc>
          <w:tcPr>
            <w:tcW w:w="64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08FEB415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Sex</w:t>
            </w:r>
          </w:p>
        </w:tc>
        <w:tc>
          <w:tcPr>
            <w:tcW w:w="2400" w:type="dxa"/>
            <w:vAlign w:val="center"/>
            <w:hideMark/>
          </w:tcPr>
          <w:p w14:paraId="2E4F35D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　</w:t>
            </w:r>
          </w:p>
        </w:tc>
        <w:tc>
          <w:tcPr>
            <w:tcW w:w="2320" w:type="dxa"/>
            <w:vAlign w:val="center"/>
            <w:hideMark/>
          </w:tcPr>
          <w:p w14:paraId="2FD1330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　</w:t>
            </w:r>
          </w:p>
        </w:tc>
      </w:tr>
      <w:tr w:rsidR="001D785C" w:rsidRPr="00685EE1" w14:paraId="336020E7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06CD2177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 xml:space="preserve">    Male</w:t>
            </w:r>
          </w:p>
        </w:tc>
        <w:tc>
          <w:tcPr>
            <w:tcW w:w="2400" w:type="dxa"/>
            <w:vAlign w:val="center"/>
            <w:hideMark/>
          </w:tcPr>
          <w:p w14:paraId="068973F4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color w:val="000000"/>
                <w:lang w:eastAsia="zh-TW"/>
              </w:rPr>
            </w:pPr>
          </w:p>
        </w:tc>
        <w:tc>
          <w:tcPr>
            <w:tcW w:w="2320" w:type="dxa"/>
            <w:vAlign w:val="center"/>
            <w:hideMark/>
          </w:tcPr>
          <w:p w14:paraId="62320113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4CB74251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09DB0015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 xml:space="preserve">    Female</w:t>
            </w:r>
          </w:p>
        </w:tc>
        <w:tc>
          <w:tcPr>
            <w:tcW w:w="2400" w:type="dxa"/>
            <w:noWrap/>
            <w:vAlign w:val="center"/>
            <w:hideMark/>
          </w:tcPr>
          <w:p w14:paraId="319EE80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87** [1.22-2.87]</w:t>
            </w:r>
          </w:p>
        </w:tc>
        <w:tc>
          <w:tcPr>
            <w:tcW w:w="2320" w:type="dxa"/>
            <w:noWrap/>
            <w:vAlign w:val="center"/>
            <w:hideMark/>
          </w:tcPr>
          <w:p w14:paraId="3837B8B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4 [0.56-1.55]</w:t>
            </w:r>
          </w:p>
        </w:tc>
      </w:tr>
      <w:tr w:rsidR="001D785C" w:rsidRPr="00685EE1" w14:paraId="10E48AB3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2D77E97B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Sexual Identity</w:t>
            </w:r>
          </w:p>
        </w:tc>
        <w:tc>
          <w:tcPr>
            <w:tcW w:w="2400" w:type="dxa"/>
            <w:noWrap/>
            <w:vAlign w:val="center"/>
            <w:hideMark/>
          </w:tcPr>
          <w:p w14:paraId="6C44D52B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2320" w:type="dxa"/>
            <w:noWrap/>
            <w:vAlign w:val="center"/>
            <w:hideMark/>
          </w:tcPr>
          <w:p w14:paraId="27B2C962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3371FF81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2AA99D31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Heterosexual</w:t>
            </w:r>
          </w:p>
        </w:tc>
        <w:tc>
          <w:tcPr>
            <w:tcW w:w="2400" w:type="dxa"/>
            <w:noWrap/>
            <w:vAlign w:val="center"/>
            <w:hideMark/>
          </w:tcPr>
          <w:p w14:paraId="48002210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color w:val="000000"/>
                <w:lang w:eastAsia="zh-TW"/>
              </w:rPr>
            </w:pPr>
          </w:p>
        </w:tc>
        <w:tc>
          <w:tcPr>
            <w:tcW w:w="2320" w:type="dxa"/>
            <w:noWrap/>
            <w:vAlign w:val="center"/>
            <w:hideMark/>
          </w:tcPr>
          <w:p w14:paraId="4827A1AB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581BCF99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3763BE4C" w14:textId="6D8F66C1" w:rsidR="001D785C" w:rsidRPr="00685EE1" w:rsidRDefault="003D72B5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Sexual minority</w:t>
            </w:r>
          </w:p>
        </w:tc>
        <w:tc>
          <w:tcPr>
            <w:tcW w:w="2400" w:type="dxa"/>
            <w:noWrap/>
            <w:vAlign w:val="center"/>
            <w:hideMark/>
          </w:tcPr>
          <w:p w14:paraId="0888399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8 [0.032-102.4]</w:t>
            </w:r>
          </w:p>
        </w:tc>
        <w:tc>
          <w:tcPr>
            <w:tcW w:w="2320" w:type="dxa"/>
            <w:noWrap/>
            <w:vAlign w:val="center"/>
            <w:hideMark/>
          </w:tcPr>
          <w:p w14:paraId="6D14F58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.05 [0.19-22.5]</w:t>
            </w:r>
          </w:p>
        </w:tc>
      </w:tr>
      <w:tr w:rsidR="001D785C" w:rsidRPr="00685EE1" w14:paraId="73474A5D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3DF80A28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Age [Wave 1]</w:t>
            </w:r>
          </w:p>
        </w:tc>
        <w:tc>
          <w:tcPr>
            <w:tcW w:w="2400" w:type="dxa"/>
            <w:noWrap/>
            <w:vAlign w:val="center"/>
            <w:hideMark/>
          </w:tcPr>
          <w:p w14:paraId="6FAA77B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2 [0.90-1.16]</w:t>
            </w:r>
          </w:p>
        </w:tc>
        <w:tc>
          <w:tcPr>
            <w:tcW w:w="2320" w:type="dxa"/>
            <w:noWrap/>
            <w:vAlign w:val="center"/>
            <w:hideMark/>
          </w:tcPr>
          <w:p w14:paraId="79C0C4B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7 [0.87-1.07]</w:t>
            </w:r>
          </w:p>
        </w:tc>
      </w:tr>
      <w:tr w:rsidR="001D785C" w:rsidRPr="00685EE1" w14:paraId="029E7795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10FCC04F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Race/</w:t>
            </w:r>
            <w:proofErr w:type="spellStart"/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Ethnicity</w:t>
            </w:r>
            <w:r w:rsidRPr="00685EE1">
              <w:rPr>
                <w:rFonts w:ascii="Times" w:eastAsia="PMingLiU" w:hAnsi="Times"/>
                <w:bCs/>
                <w:i/>
                <w:color w:val="000000"/>
                <w:vertAlign w:val="superscript"/>
                <w:lang w:eastAsia="zh-TW"/>
              </w:rPr>
              <w:t>b</w:t>
            </w:r>
            <w:proofErr w:type="spellEnd"/>
            <w:r w:rsidRPr="00685EE1">
              <w:rPr>
                <w:rFonts w:ascii="Times" w:eastAsia="PMingLiU" w:hAnsi="Times"/>
                <w:bCs/>
                <w:i/>
                <w:color w:val="000000"/>
                <w:vertAlign w:val="superscript"/>
                <w:lang w:eastAsia="zh-TW"/>
              </w:rPr>
              <w:t>.</w:t>
            </w:r>
          </w:p>
        </w:tc>
        <w:tc>
          <w:tcPr>
            <w:tcW w:w="2400" w:type="dxa"/>
            <w:vAlign w:val="center"/>
            <w:hideMark/>
          </w:tcPr>
          <w:p w14:paraId="4B6A472D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2320" w:type="dxa"/>
            <w:vAlign w:val="center"/>
            <w:hideMark/>
          </w:tcPr>
          <w:p w14:paraId="47397731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130E48C3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145E4E5F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White</w:t>
            </w:r>
          </w:p>
        </w:tc>
        <w:tc>
          <w:tcPr>
            <w:tcW w:w="2400" w:type="dxa"/>
            <w:vAlign w:val="center"/>
            <w:hideMark/>
          </w:tcPr>
          <w:p w14:paraId="00F151AF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color w:val="000000"/>
                <w:lang w:eastAsia="zh-TW"/>
              </w:rPr>
            </w:pPr>
          </w:p>
        </w:tc>
        <w:tc>
          <w:tcPr>
            <w:tcW w:w="2320" w:type="dxa"/>
            <w:vAlign w:val="center"/>
            <w:hideMark/>
          </w:tcPr>
          <w:p w14:paraId="44D74F69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1094B180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260A2913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 xml:space="preserve">Black </w:t>
            </w:r>
          </w:p>
        </w:tc>
        <w:tc>
          <w:tcPr>
            <w:tcW w:w="2400" w:type="dxa"/>
            <w:noWrap/>
            <w:vAlign w:val="center"/>
            <w:hideMark/>
          </w:tcPr>
          <w:p w14:paraId="6ED6754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34*** [0.19-0.63]</w:t>
            </w:r>
          </w:p>
        </w:tc>
        <w:tc>
          <w:tcPr>
            <w:tcW w:w="2320" w:type="dxa"/>
            <w:noWrap/>
            <w:vAlign w:val="center"/>
            <w:hideMark/>
          </w:tcPr>
          <w:p w14:paraId="345DE13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47** [0.27-0.80]</w:t>
            </w:r>
          </w:p>
        </w:tc>
      </w:tr>
      <w:tr w:rsidR="001D785C" w:rsidRPr="00685EE1" w14:paraId="7BC0A17C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336A44C8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Hispanic</w:t>
            </w:r>
          </w:p>
        </w:tc>
        <w:tc>
          <w:tcPr>
            <w:tcW w:w="2400" w:type="dxa"/>
            <w:noWrap/>
            <w:vAlign w:val="center"/>
            <w:hideMark/>
          </w:tcPr>
          <w:p w14:paraId="0EDD78DD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50 [0.24-1.06]</w:t>
            </w:r>
          </w:p>
        </w:tc>
        <w:tc>
          <w:tcPr>
            <w:tcW w:w="2320" w:type="dxa"/>
            <w:noWrap/>
            <w:vAlign w:val="center"/>
            <w:hideMark/>
          </w:tcPr>
          <w:p w14:paraId="61725F5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66 [0.40-1.07]</w:t>
            </w:r>
          </w:p>
        </w:tc>
      </w:tr>
      <w:tr w:rsidR="001D785C" w:rsidRPr="00685EE1" w14:paraId="0C839252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28000F2E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Others</w:t>
            </w:r>
          </w:p>
        </w:tc>
        <w:tc>
          <w:tcPr>
            <w:tcW w:w="2400" w:type="dxa"/>
            <w:noWrap/>
            <w:vAlign w:val="center"/>
            <w:hideMark/>
          </w:tcPr>
          <w:p w14:paraId="2553186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3 [0.26-2.63]</w:t>
            </w:r>
          </w:p>
        </w:tc>
        <w:tc>
          <w:tcPr>
            <w:tcW w:w="2320" w:type="dxa"/>
            <w:noWrap/>
            <w:vAlign w:val="center"/>
            <w:hideMark/>
          </w:tcPr>
          <w:p w14:paraId="7FDAEB5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74 [0.40-1.36]</w:t>
            </w:r>
          </w:p>
        </w:tc>
      </w:tr>
      <w:tr w:rsidR="001D785C" w:rsidRPr="00685EE1" w14:paraId="7B868B51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2E91174D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Maternal Education </w:t>
            </w:r>
          </w:p>
        </w:tc>
        <w:tc>
          <w:tcPr>
            <w:tcW w:w="2400" w:type="dxa"/>
            <w:noWrap/>
            <w:vAlign w:val="center"/>
            <w:hideMark/>
          </w:tcPr>
          <w:p w14:paraId="0F37B1B4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2320" w:type="dxa"/>
            <w:noWrap/>
            <w:vAlign w:val="center"/>
            <w:hideMark/>
          </w:tcPr>
          <w:p w14:paraId="66A8F9DD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2077994B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739BA22D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No school/Less than high school</w:t>
            </w:r>
          </w:p>
        </w:tc>
        <w:tc>
          <w:tcPr>
            <w:tcW w:w="2400" w:type="dxa"/>
            <w:noWrap/>
            <w:vAlign w:val="center"/>
            <w:hideMark/>
          </w:tcPr>
          <w:p w14:paraId="34A98D03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color w:val="000000"/>
                <w:lang w:eastAsia="zh-TW"/>
              </w:rPr>
            </w:pPr>
          </w:p>
        </w:tc>
        <w:tc>
          <w:tcPr>
            <w:tcW w:w="2320" w:type="dxa"/>
            <w:noWrap/>
            <w:vAlign w:val="center"/>
            <w:hideMark/>
          </w:tcPr>
          <w:p w14:paraId="67937EE2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77812935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27408905" w14:textId="4CE351C2" w:rsidR="001D785C" w:rsidRPr="00685EE1" w:rsidRDefault="003D72B5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High school or equivalent</w:t>
            </w:r>
          </w:p>
        </w:tc>
        <w:tc>
          <w:tcPr>
            <w:tcW w:w="2400" w:type="dxa"/>
            <w:noWrap/>
            <w:vAlign w:val="center"/>
            <w:hideMark/>
          </w:tcPr>
          <w:p w14:paraId="71D55630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1 [0.57-1.47]</w:t>
            </w:r>
          </w:p>
        </w:tc>
        <w:tc>
          <w:tcPr>
            <w:tcW w:w="2320" w:type="dxa"/>
            <w:noWrap/>
            <w:vAlign w:val="center"/>
            <w:hideMark/>
          </w:tcPr>
          <w:p w14:paraId="2058535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9 [0.66-1.78]</w:t>
            </w:r>
          </w:p>
        </w:tc>
      </w:tr>
      <w:tr w:rsidR="001D785C" w:rsidRPr="00685EE1" w14:paraId="6651CC91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3116CDD7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Some college</w:t>
            </w:r>
          </w:p>
        </w:tc>
        <w:tc>
          <w:tcPr>
            <w:tcW w:w="2400" w:type="dxa"/>
            <w:noWrap/>
            <w:vAlign w:val="center"/>
            <w:hideMark/>
          </w:tcPr>
          <w:p w14:paraId="52E3870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73 [0.34-1.58]</w:t>
            </w:r>
          </w:p>
        </w:tc>
        <w:tc>
          <w:tcPr>
            <w:tcW w:w="2320" w:type="dxa"/>
            <w:noWrap/>
            <w:vAlign w:val="center"/>
            <w:hideMark/>
          </w:tcPr>
          <w:p w14:paraId="7DC0BE4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49 [0.85-2.62]</w:t>
            </w:r>
          </w:p>
        </w:tc>
      </w:tr>
      <w:tr w:rsidR="001D785C" w:rsidRPr="00685EE1" w14:paraId="2FBF820D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6B21B7DB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Graduate school and higher</w:t>
            </w:r>
          </w:p>
        </w:tc>
        <w:tc>
          <w:tcPr>
            <w:tcW w:w="2400" w:type="dxa"/>
            <w:noWrap/>
            <w:vAlign w:val="center"/>
            <w:hideMark/>
          </w:tcPr>
          <w:p w14:paraId="07973CF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11 [0.60-2.05]</w:t>
            </w:r>
          </w:p>
        </w:tc>
        <w:tc>
          <w:tcPr>
            <w:tcW w:w="2320" w:type="dxa"/>
            <w:noWrap/>
            <w:vAlign w:val="center"/>
            <w:hideMark/>
          </w:tcPr>
          <w:p w14:paraId="500A21C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3 [0.56-1.54]</w:t>
            </w:r>
          </w:p>
        </w:tc>
      </w:tr>
      <w:tr w:rsidR="001D785C" w:rsidRPr="00685EE1" w14:paraId="2B2C96C6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60ECF8A0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Public Assistance </w:t>
            </w:r>
          </w:p>
        </w:tc>
        <w:tc>
          <w:tcPr>
            <w:tcW w:w="2400" w:type="dxa"/>
            <w:noWrap/>
            <w:vAlign w:val="center"/>
            <w:hideMark/>
          </w:tcPr>
          <w:p w14:paraId="7E0AEC09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2320" w:type="dxa"/>
            <w:noWrap/>
            <w:vAlign w:val="center"/>
            <w:hideMark/>
          </w:tcPr>
          <w:p w14:paraId="040E1447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47A55AE4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68A0FF7F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None</w:t>
            </w:r>
          </w:p>
        </w:tc>
        <w:tc>
          <w:tcPr>
            <w:tcW w:w="2400" w:type="dxa"/>
            <w:noWrap/>
            <w:vAlign w:val="center"/>
            <w:hideMark/>
          </w:tcPr>
          <w:p w14:paraId="0376959D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color w:val="000000"/>
                <w:lang w:eastAsia="zh-TW"/>
              </w:rPr>
            </w:pPr>
          </w:p>
        </w:tc>
        <w:tc>
          <w:tcPr>
            <w:tcW w:w="2320" w:type="dxa"/>
            <w:noWrap/>
            <w:vAlign w:val="center"/>
            <w:hideMark/>
          </w:tcPr>
          <w:p w14:paraId="77565FC7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5B9E173A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2D9CB193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At least one</w:t>
            </w:r>
          </w:p>
        </w:tc>
        <w:tc>
          <w:tcPr>
            <w:tcW w:w="2400" w:type="dxa"/>
            <w:noWrap/>
            <w:vAlign w:val="center"/>
            <w:hideMark/>
          </w:tcPr>
          <w:p w14:paraId="6F55189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6 [0.53-1.41]</w:t>
            </w:r>
          </w:p>
        </w:tc>
        <w:tc>
          <w:tcPr>
            <w:tcW w:w="2320" w:type="dxa"/>
            <w:noWrap/>
            <w:vAlign w:val="center"/>
            <w:hideMark/>
          </w:tcPr>
          <w:p w14:paraId="2E9D179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76 [0.53-1.09]</w:t>
            </w:r>
          </w:p>
        </w:tc>
      </w:tr>
      <w:tr w:rsidR="001D785C" w:rsidRPr="00685EE1" w14:paraId="4320D72E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5AEDE815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i/>
                <w:i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i/>
                <w:iCs/>
                <w:color w:val="000000"/>
                <w:lang w:eastAsia="zh-TW"/>
              </w:rPr>
              <w:t>Social Networks</w:t>
            </w:r>
          </w:p>
        </w:tc>
        <w:tc>
          <w:tcPr>
            <w:tcW w:w="2400" w:type="dxa"/>
            <w:noWrap/>
            <w:vAlign w:val="center"/>
            <w:hideMark/>
          </w:tcPr>
          <w:p w14:paraId="73ED4990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i/>
                <w:iCs/>
                <w:color w:val="000000"/>
                <w:lang w:eastAsia="zh-TW"/>
              </w:rPr>
            </w:pPr>
          </w:p>
        </w:tc>
        <w:tc>
          <w:tcPr>
            <w:tcW w:w="2320" w:type="dxa"/>
            <w:noWrap/>
            <w:vAlign w:val="center"/>
            <w:hideMark/>
          </w:tcPr>
          <w:p w14:paraId="712C14A4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103B863C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5DEBE670" w14:textId="232573DB" w:rsidR="001D785C" w:rsidRPr="00685EE1" w:rsidRDefault="00D82791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Network Structure</w:t>
            </w:r>
            <w:r w:rsidR="00673CF3" w:rsidRPr="00685EE1">
              <w:rPr>
                <w:rFonts w:ascii="Times" w:eastAsia="SimSun" w:hAnsi="Times"/>
                <w:i/>
                <w:sz w:val="20"/>
                <w:vertAlign w:val="superscript"/>
                <w:lang w:eastAsia="zh-CN"/>
              </w:rPr>
              <w:t xml:space="preserve"> c</w:t>
            </w:r>
            <w:r w:rsidR="00673CF3" w:rsidRPr="00685EE1">
              <w:rPr>
                <w:rFonts w:ascii="Times" w:eastAsia="SimSun" w:hAnsi="Times"/>
                <w:sz w:val="20"/>
                <w:vertAlign w:val="superscript"/>
                <w:lang w:eastAsia="zh-CN"/>
              </w:rPr>
              <w:t>.</w:t>
            </w:r>
          </w:p>
        </w:tc>
        <w:tc>
          <w:tcPr>
            <w:tcW w:w="2400" w:type="dxa"/>
            <w:noWrap/>
            <w:vAlign w:val="center"/>
            <w:hideMark/>
          </w:tcPr>
          <w:p w14:paraId="3DF431A7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2320" w:type="dxa"/>
            <w:noWrap/>
            <w:vAlign w:val="center"/>
            <w:hideMark/>
          </w:tcPr>
          <w:p w14:paraId="5C219AC6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2073B7C0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56995947" w14:textId="0246A0DE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 xml:space="preserve">Family </w:t>
            </w:r>
            <w:r w:rsidR="00AF519B" w:rsidRPr="00685EE1">
              <w:rPr>
                <w:rFonts w:ascii="Times" w:eastAsia="PMingLiU" w:hAnsi="Times"/>
                <w:color w:val="000000"/>
                <w:lang w:eastAsia="zh-TW"/>
              </w:rPr>
              <w:t xml:space="preserve">structure </w:t>
            </w:r>
            <w:r w:rsidR="00DE3887" w:rsidRPr="00685EE1">
              <w:rPr>
                <w:rFonts w:ascii="Times" w:eastAsia="PMingLiU" w:hAnsi="Times"/>
                <w:color w:val="000000"/>
                <w:lang w:eastAsia="zh-TW"/>
              </w:rPr>
              <w:t xml:space="preserve"> </w:t>
            </w:r>
          </w:p>
        </w:tc>
        <w:tc>
          <w:tcPr>
            <w:tcW w:w="2400" w:type="dxa"/>
            <w:noWrap/>
            <w:vAlign w:val="center"/>
            <w:hideMark/>
          </w:tcPr>
          <w:p w14:paraId="5402DC72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14 [0.64-2.03]</w:t>
            </w:r>
          </w:p>
        </w:tc>
        <w:tc>
          <w:tcPr>
            <w:tcW w:w="2320" w:type="dxa"/>
            <w:noWrap/>
            <w:vAlign w:val="center"/>
            <w:hideMark/>
          </w:tcPr>
          <w:p w14:paraId="0CCFF19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4 [0.58-1.54]</w:t>
            </w:r>
          </w:p>
        </w:tc>
      </w:tr>
      <w:tr w:rsidR="001D785C" w:rsidRPr="00685EE1" w14:paraId="2D058E4D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125CF354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lastRenderedPageBreak/>
              <w:t>Household size</w:t>
            </w:r>
          </w:p>
        </w:tc>
        <w:tc>
          <w:tcPr>
            <w:tcW w:w="2400" w:type="dxa"/>
            <w:noWrap/>
            <w:vAlign w:val="center"/>
            <w:hideMark/>
          </w:tcPr>
          <w:p w14:paraId="12EFA84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6 [0.57-1.94]</w:t>
            </w:r>
          </w:p>
        </w:tc>
        <w:tc>
          <w:tcPr>
            <w:tcW w:w="2320" w:type="dxa"/>
            <w:noWrap/>
            <w:vAlign w:val="center"/>
            <w:hideMark/>
          </w:tcPr>
          <w:p w14:paraId="0F1829BA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22 [0.77-1.94]</w:t>
            </w:r>
          </w:p>
        </w:tc>
      </w:tr>
      <w:tr w:rsidR="001D785C" w:rsidRPr="00685EE1" w14:paraId="5658D54B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32636733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Peer network size</w:t>
            </w:r>
          </w:p>
        </w:tc>
        <w:tc>
          <w:tcPr>
            <w:tcW w:w="2400" w:type="dxa"/>
            <w:noWrap/>
            <w:vAlign w:val="center"/>
            <w:hideMark/>
          </w:tcPr>
          <w:p w14:paraId="2A7AD92F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9 [0.93-1.06]</w:t>
            </w:r>
          </w:p>
        </w:tc>
        <w:tc>
          <w:tcPr>
            <w:tcW w:w="2320" w:type="dxa"/>
            <w:noWrap/>
            <w:vAlign w:val="center"/>
            <w:hideMark/>
          </w:tcPr>
          <w:p w14:paraId="45EAA8C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8 [0.93-1.04]</w:t>
            </w:r>
          </w:p>
        </w:tc>
      </w:tr>
      <w:tr w:rsidR="001D785C" w:rsidRPr="00685EE1" w14:paraId="7BC4110F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28FB8EA4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Peer network density</w:t>
            </w:r>
          </w:p>
        </w:tc>
        <w:tc>
          <w:tcPr>
            <w:tcW w:w="2400" w:type="dxa"/>
            <w:noWrap/>
            <w:vAlign w:val="center"/>
            <w:hideMark/>
          </w:tcPr>
          <w:p w14:paraId="559BEEB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75 [0.16-3.46]</w:t>
            </w:r>
          </w:p>
        </w:tc>
        <w:tc>
          <w:tcPr>
            <w:tcW w:w="2320" w:type="dxa"/>
            <w:noWrap/>
            <w:vAlign w:val="center"/>
            <w:hideMark/>
          </w:tcPr>
          <w:p w14:paraId="5A22953C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2.15 [0.74-6.24]</w:t>
            </w:r>
          </w:p>
        </w:tc>
      </w:tr>
      <w:tr w:rsidR="001D785C" w:rsidRPr="00685EE1" w14:paraId="230E2311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2BCF6CBA" w14:textId="3799F66C" w:rsidR="001D785C" w:rsidRPr="00685EE1" w:rsidRDefault="00D82791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Network Function</w:t>
            </w:r>
          </w:p>
        </w:tc>
        <w:tc>
          <w:tcPr>
            <w:tcW w:w="2400" w:type="dxa"/>
            <w:noWrap/>
            <w:vAlign w:val="center"/>
            <w:hideMark/>
          </w:tcPr>
          <w:p w14:paraId="4F8AF436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2320" w:type="dxa"/>
            <w:noWrap/>
            <w:vAlign w:val="center"/>
            <w:hideMark/>
          </w:tcPr>
          <w:p w14:paraId="20C790E3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520E2CE6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70640B67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Family cohesion</w:t>
            </w:r>
          </w:p>
        </w:tc>
        <w:tc>
          <w:tcPr>
            <w:tcW w:w="2400" w:type="dxa"/>
            <w:noWrap/>
            <w:vAlign w:val="center"/>
            <w:hideMark/>
          </w:tcPr>
          <w:p w14:paraId="49167284" w14:textId="77777777" w:rsidR="001D785C" w:rsidRPr="0092721E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92721E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0.54*** [0.40-0.73]</w:t>
            </w:r>
          </w:p>
        </w:tc>
        <w:tc>
          <w:tcPr>
            <w:tcW w:w="2320" w:type="dxa"/>
            <w:noWrap/>
            <w:vAlign w:val="center"/>
            <w:hideMark/>
          </w:tcPr>
          <w:p w14:paraId="7D3414C8" w14:textId="77777777" w:rsidR="001D785C" w:rsidRPr="0092721E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92721E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0.70** [0.54-0.91]</w:t>
            </w:r>
          </w:p>
        </w:tc>
      </w:tr>
      <w:tr w:rsidR="001D785C" w:rsidRPr="00685EE1" w14:paraId="29A8D1B2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52EFE057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Peer support</w:t>
            </w:r>
          </w:p>
        </w:tc>
        <w:tc>
          <w:tcPr>
            <w:tcW w:w="2400" w:type="dxa"/>
            <w:noWrap/>
            <w:vAlign w:val="center"/>
            <w:hideMark/>
          </w:tcPr>
          <w:p w14:paraId="577E5EA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6 [0.69-1.32]</w:t>
            </w:r>
          </w:p>
        </w:tc>
        <w:tc>
          <w:tcPr>
            <w:tcW w:w="2320" w:type="dxa"/>
            <w:noWrap/>
            <w:vAlign w:val="center"/>
            <w:hideMark/>
          </w:tcPr>
          <w:p w14:paraId="2601AF2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94 [0.65-1.36]</w:t>
            </w:r>
          </w:p>
        </w:tc>
      </w:tr>
      <w:tr w:rsidR="001D785C" w:rsidRPr="00685EE1" w14:paraId="38F15FD3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685616D7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School connectedness</w:t>
            </w:r>
          </w:p>
        </w:tc>
        <w:tc>
          <w:tcPr>
            <w:tcW w:w="2400" w:type="dxa"/>
            <w:noWrap/>
            <w:vAlign w:val="center"/>
            <w:hideMark/>
          </w:tcPr>
          <w:p w14:paraId="49B737B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5 [0.56-1.28]</w:t>
            </w:r>
          </w:p>
        </w:tc>
        <w:tc>
          <w:tcPr>
            <w:tcW w:w="2320" w:type="dxa"/>
            <w:noWrap/>
            <w:vAlign w:val="center"/>
            <w:hideMark/>
          </w:tcPr>
          <w:p w14:paraId="14E1E3EB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75 [0.50-1.12]</w:t>
            </w:r>
          </w:p>
        </w:tc>
      </w:tr>
      <w:tr w:rsidR="001D785C" w:rsidRPr="00685EE1" w14:paraId="4912B32D" w14:textId="77777777" w:rsidTr="001D785C">
        <w:trPr>
          <w:trHeight w:val="315"/>
        </w:trPr>
        <w:tc>
          <w:tcPr>
            <w:tcW w:w="6460" w:type="dxa"/>
            <w:noWrap/>
            <w:vAlign w:val="center"/>
            <w:hideMark/>
          </w:tcPr>
          <w:p w14:paraId="5063D86D" w14:textId="77777777" w:rsidR="001D785C" w:rsidRPr="00685EE1" w:rsidRDefault="001D785C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Neighborhood support</w:t>
            </w:r>
          </w:p>
        </w:tc>
        <w:tc>
          <w:tcPr>
            <w:tcW w:w="2400" w:type="dxa"/>
            <w:noWrap/>
            <w:vAlign w:val="center"/>
            <w:hideMark/>
          </w:tcPr>
          <w:p w14:paraId="2172B0A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9 [0.46-2.59]</w:t>
            </w:r>
          </w:p>
        </w:tc>
        <w:tc>
          <w:tcPr>
            <w:tcW w:w="2320" w:type="dxa"/>
            <w:noWrap/>
            <w:vAlign w:val="center"/>
            <w:hideMark/>
          </w:tcPr>
          <w:p w14:paraId="47EF797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60 [0.74-3.44]</w:t>
            </w:r>
          </w:p>
        </w:tc>
      </w:tr>
      <w:tr w:rsidR="001D785C" w:rsidRPr="00685EE1" w14:paraId="2DB583D1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6D7097FE" w14:textId="2815B094" w:rsidR="001D785C" w:rsidRPr="00685EE1" w:rsidRDefault="001D785C" w:rsidP="0029555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Sexual Identity ×</w:t>
            </w:r>
            <w:r w:rsidR="00295551"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 </w:t>
            </w: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Network </w:t>
            </w:r>
            <w:r w:rsidR="00EC4444"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Structure</w:t>
            </w:r>
          </w:p>
        </w:tc>
        <w:tc>
          <w:tcPr>
            <w:tcW w:w="2400" w:type="dxa"/>
            <w:vAlign w:val="center"/>
            <w:hideMark/>
          </w:tcPr>
          <w:p w14:paraId="1383D287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2320" w:type="dxa"/>
            <w:vAlign w:val="center"/>
            <w:hideMark/>
          </w:tcPr>
          <w:p w14:paraId="43304435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4838B98A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278EA53F" w14:textId="2F77903A" w:rsidR="001D785C" w:rsidRPr="00685EE1" w:rsidRDefault="003D72B5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Sexual minority</w:t>
            </w:r>
            <w:r w:rsidR="001D785C" w:rsidRPr="00685EE1">
              <w:rPr>
                <w:rFonts w:ascii="Times" w:eastAsia="PMingLiU" w:hAnsi="Times"/>
                <w:color w:val="000000"/>
                <w:lang w:eastAsia="zh-TW"/>
              </w:rPr>
              <w:t xml:space="preserve"> × Married</w:t>
            </w:r>
          </w:p>
        </w:tc>
        <w:tc>
          <w:tcPr>
            <w:tcW w:w="2400" w:type="dxa"/>
            <w:noWrap/>
            <w:vAlign w:val="center"/>
            <w:hideMark/>
          </w:tcPr>
          <w:p w14:paraId="26661DD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4.12 [0.91-18.6]</w:t>
            </w:r>
          </w:p>
        </w:tc>
        <w:tc>
          <w:tcPr>
            <w:tcW w:w="2320" w:type="dxa"/>
            <w:noWrap/>
            <w:vAlign w:val="center"/>
            <w:hideMark/>
          </w:tcPr>
          <w:p w14:paraId="369333D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7 [0.39-1.92]</w:t>
            </w:r>
          </w:p>
        </w:tc>
      </w:tr>
      <w:tr w:rsidR="001D785C" w:rsidRPr="00685EE1" w14:paraId="66A07FC7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4332B554" w14:textId="1CE5E2E2" w:rsidR="001D785C" w:rsidRPr="00685EE1" w:rsidRDefault="003D72B5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Sexual minority</w:t>
            </w:r>
            <w:r w:rsidR="001D785C" w:rsidRPr="00685EE1">
              <w:rPr>
                <w:rFonts w:ascii="Times" w:eastAsia="PMingLiU" w:hAnsi="Times"/>
                <w:color w:val="000000"/>
                <w:lang w:eastAsia="zh-TW"/>
              </w:rPr>
              <w:t xml:space="preserve"> × &gt;=4 members</w:t>
            </w:r>
          </w:p>
        </w:tc>
        <w:tc>
          <w:tcPr>
            <w:tcW w:w="2400" w:type="dxa"/>
            <w:noWrap/>
            <w:vAlign w:val="center"/>
            <w:hideMark/>
          </w:tcPr>
          <w:p w14:paraId="0B633B5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10 [0.21-5.68]</w:t>
            </w:r>
          </w:p>
        </w:tc>
        <w:tc>
          <w:tcPr>
            <w:tcW w:w="2320" w:type="dxa"/>
            <w:noWrap/>
            <w:vAlign w:val="center"/>
            <w:hideMark/>
          </w:tcPr>
          <w:p w14:paraId="78E7908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13 [0.44-2.90]</w:t>
            </w:r>
          </w:p>
        </w:tc>
      </w:tr>
      <w:tr w:rsidR="001D785C" w:rsidRPr="00685EE1" w14:paraId="00B9BDFA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3234D462" w14:textId="72858D4F" w:rsidR="001D785C" w:rsidRPr="00685EE1" w:rsidRDefault="003D72B5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Sexual minority</w:t>
            </w:r>
            <w:r w:rsidR="001D785C" w:rsidRPr="00685EE1">
              <w:rPr>
                <w:rFonts w:ascii="Times" w:eastAsia="PMingLiU" w:hAnsi="Times"/>
                <w:color w:val="000000"/>
                <w:lang w:eastAsia="zh-TW"/>
              </w:rPr>
              <w:t xml:space="preserve"> × Peer </w:t>
            </w:r>
            <w:r w:rsidR="001E1F28" w:rsidRPr="00685EE1">
              <w:rPr>
                <w:rFonts w:ascii="Times" w:eastAsia="PMingLiU" w:hAnsi="Times"/>
                <w:color w:val="000000"/>
                <w:lang w:eastAsia="zh-TW"/>
              </w:rPr>
              <w:t>network size</w:t>
            </w:r>
          </w:p>
        </w:tc>
        <w:tc>
          <w:tcPr>
            <w:tcW w:w="2400" w:type="dxa"/>
            <w:noWrap/>
            <w:vAlign w:val="center"/>
            <w:hideMark/>
          </w:tcPr>
          <w:p w14:paraId="2FC47F95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7.74 [0.28-212.2]</w:t>
            </w:r>
          </w:p>
        </w:tc>
        <w:tc>
          <w:tcPr>
            <w:tcW w:w="2320" w:type="dxa"/>
            <w:noWrap/>
            <w:vAlign w:val="center"/>
            <w:hideMark/>
          </w:tcPr>
          <w:p w14:paraId="205F3D2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36 [0.047-2.78]</w:t>
            </w:r>
          </w:p>
        </w:tc>
      </w:tr>
      <w:tr w:rsidR="001D785C" w:rsidRPr="00685EE1" w14:paraId="09B405DE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70B9CF82" w14:textId="7C46F17E" w:rsidR="001D785C" w:rsidRPr="00685EE1" w:rsidRDefault="003D72B5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Sexual minority</w:t>
            </w:r>
            <w:r w:rsidR="001D785C" w:rsidRPr="00685EE1">
              <w:rPr>
                <w:rFonts w:ascii="Times" w:eastAsia="PMingLiU" w:hAnsi="Times"/>
                <w:color w:val="000000"/>
                <w:lang w:eastAsia="zh-TW"/>
              </w:rPr>
              <w:t xml:space="preserve"> × Peer </w:t>
            </w:r>
            <w:r w:rsidR="001E1F28" w:rsidRPr="00685EE1">
              <w:rPr>
                <w:rFonts w:ascii="Times" w:eastAsia="PMingLiU" w:hAnsi="Times"/>
                <w:color w:val="000000"/>
                <w:lang w:eastAsia="zh-TW"/>
              </w:rPr>
              <w:t>network density</w:t>
            </w:r>
          </w:p>
        </w:tc>
        <w:tc>
          <w:tcPr>
            <w:tcW w:w="2400" w:type="dxa"/>
            <w:noWrap/>
            <w:vAlign w:val="center"/>
            <w:hideMark/>
          </w:tcPr>
          <w:p w14:paraId="235AB2D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1.19* [1.02-1.40]</w:t>
            </w:r>
          </w:p>
        </w:tc>
        <w:tc>
          <w:tcPr>
            <w:tcW w:w="2320" w:type="dxa"/>
            <w:noWrap/>
            <w:vAlign w:val="center"/>
            <w:hideMark/>
          </w:tcPr>
          <w:p w14:paraId="698AB7A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3 [0.93-1.14]</w:t>
            </w:r>
          </w:p>
        </w:tc>
      </w:tr>
      <w:tr w:rsidR="001D785C" w:rsidRPr="00685EE1" w14:paraId="6682BB11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5A51CFB7" w14:textId="6A961C8B" w:rsidR="001D785C" w:rsidRPr="00685EE1" w:rsidRDefault="001D785C" w:rsidP="0029555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Sexual Identity ×</w:t>
            </w:r>
            <w:r w:rsidR="00501F0E"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 </w:t>
            </w: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 xml:space="preserve">Network </w:t>
            </w:r>
            <w:r w:rsidR="00EC4444"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Function</w:t>
            </w:r>
          </w:p>
        </w:tc>
        <w:tc>
          <w:tcPr>
            <w:tcW w:w="2400" w:type="dxa"/>
            <w:vAlign w:val="center"/>
            <w:hideMark/>
          </w:tcPr>
          <w:p w14:paraId="0F9A96EB" w14:textId="77777777" w:rsidR="001D785C" w:rsidRPr="00685EE1" w:rsidRDefault="001D785C" w:rsidP="00A72691">
            <w:pPr>
              <w:spacing w:line="240" w:lineRule="auto"/>
              <w:ind w:firstLine="48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</w:p>
        </w:tc>
        <w:tc>
          <w:tcPr>
            <w:tcW w:w="2320" w:type="dxa"/>
            <w:vAlign w:val="center"/>
            <w:hideMark/>
          </w:tcPr>
          <w:p w14:paraId="389C7D61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sz w:val="20"/>
                <w:szCs w:val="20"/>
                <w:lang w:eastAsia="zh-TW"/>
              </w:rPr>
            </w:pPr>
          </w:p>
        </w:tc>
      </w:tr>
      <w:tr w:rsidR="001D785C" w:rsidRPr="00685EE1" w14:paraId="7D19FE43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404F6A4B" w14:textId="022598D7" w:rsidR="001D785C" w:rsidRPr="00685EE1" w:rsidRDefault="003D72B5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Sexual minority</w:t>
            </w:r>
            <w:r w:rsidR="001D785C" w:rsidRPr="00685EE1">
              <w:rPr>
                <w:rFonts w:ascii="Times" w:eastAsia="PMingLiU" w:hAnsi="Times"/>
                <w:color w:val="000000"/>
                <w:lang w:eastAsia="zh-TW"/>
              </w:rPr>
              <w:t xml:space="preserve"> × Family </w:t>
            </w:r>
            <w:r w:rsidR="001E1F28" w:rsidRPr="00685EE1">
              <w:rPr>
                <w:rFonts w:ascii="Times" w:eastAsia="PMingLiU" w:hAnsi="Times"/>
                <w:color w:val="000000"/>
                <w:lang w:eastAsia="zh-TW"/>
              </w:rPr>
              <w:t>cohesion</w:t>
            </w:r>
          </w:p>
        </w:tc>
        <w:tc>
          <w:tcPr>
            <w:tcW w:w="2400" w:type="dxa"/>
            <w:noWrap/>
            <w:vAlign w:val="center"/>
            <w:hideMark/>
          </w:tcPr>
          <w:p w14:paraId="41ADA766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02 [0.50-2.10]</w:t>
            </w:r>
          </w:p>
        </w:tc>
        <w:tc>
          <w:tcPr>
            <w:tcW w:w="2320" w:type="dxa"/>
            <w:noWrap/>
            <w:vAlign w:val="center"/>
            <w:hideMark/>
          </w:tcPr>
          <w:p w14:paraId="3DFBB9F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24 [0.77-2.00]</w:t>
            </w:r>
          </w:p>
        </w:tc>
      </w:tr>
      <w:tr w:rsidR="001D785C" w:rsidRPr="00685EE1" w14:paraId="6E9B1F2F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6469DAB9" w14:textId="205FABF7" w:rsidR="001D785C" w:rsidRPr="00685EE1" w:rsidRDefault="003D72B5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Sexual minority</w:t>
            </w:r>
            <w:r w:rsidR="001D785C" w:rsidRPr="00685EE1">
              <w:rPr>
                <w:rFonts w:ascii="Times" w:eastAsia="PMingLiU" w:hAnsi="Times"/>
                <w:color w:val="000000"/>
                <w:lang w:eastAsia="zh-TW"/>
              </w:rPr>
              <w:t xml:space="preserve"> × Peer </w:t>
            </w:r>
            <w:r w:rsidR="001E1F28" w:rsidRPr="00685EE1">
              <w:rPr>
                <w:rFonts w:ascii="Times" w:eastAsia="PMingLiU" w:hAnsi="Times"/>
                <w:color w:val="000000"/>
                <w:lang w:eastAsia="zh-TW"/>
              </w:rPr>
              <w:t>support</w:t>
            </w:r>
          </w:p>
        </w:tc>
        <w:tc>
          <w:tcPr>
            <w:tcW w:w="2400" w:type="dxa"/>
            <w:noWrap/>
            <w:vAlign w:val="center"/>
            <w:hideMark/>
          </w:tcPr>
          <w:p w14:paraId="4BF8E60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87 [0.37-2.04]</w:t>
            </w:r>
          </w:p>
        </w:tc>
        <w:tc>
          <w:tcPr>
            <w:tcW w:w="2320" w:type="dxa"/>
            <w:noWrap/>
            <w:vAlign w:val="center"/>
            <w:hideMark/>
          </w:tcPr>
          <w:p w14:paraId="269CF62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64 [0.37-1.12]</w:t>
            </w:r>
          </w:p>
        </w:tc>
      </w:tr>
      <w:tr w:rsidR="001D785C" w:rsidRPr="00685EE1" w14:paraId="1C177B9D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4F18418E" w14:textId="0B79ED2B" w:rsidR="001D785C" w:rsidRPr="00685EE1" w:rsidRDefault="003D72B5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Sexual minority</w:t>
            </w:r>
            <w:r w:rsidR="001D785C" w:rsidRPr="00685EE1">
              <w:rPr>
                <w:rFonts w:ascii="Times" w:eastAsia="PMingLiU" w:hAnsi="Times"/>
                <w:color w:val="000000"/>
                <w:lang w:eastAsia="zh-TW"/>
              </w:rPr>
              <w:t xml:space="preserve"> × School </w:t>
            </w:r>
            <w:r w:rsidR="001E1F28" w:rsidRPr="00685EE1">
              <w:rPr>
                <w:rFonts w:ascii="Times" w:eastAsia="PMingLiU" w:hAnsi="Times"/>
                <w:color w:val="000000"/>
                <w:lang w:eastAsia="zh-TW"/>
              </w:rPr>
              <w:t>connectedness</w:t>
            </w:r>
          </w:p>
        </w:tc>
        <w:tc>
          <w:tcPr>
            <w:tcW w:w="2400" w:type="dxa"/>
            <w:noWrap/>
            <w:vAlign w:val="center"/>
            <w:hideMark/>
          </w:tcPr>
          <w:p w14:paraId="7097C803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0.76 [0.24-2.40]</w:t>
            </w:r>
          </w:p>
        </w:tc>
        <w:tc>
          <w:tcPr>
            <w:tcW w:w="2320" w:type="dxa"/>
            <w:noWrap/>
            <w:vAlign w:val="center"/>
            <w:hideMark/>
          </w:tcPr>
          <w:p w14:paraId="09E11CB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49 [0.74-2.99]</w:t>
            </w:r>
          </w:p>
        </w:tc>
      </w:tr>
      <w:tr w:rsidR="001D785C" w:rsidRPr="00685EE1" w14:paraId="4F44572D" w14:textId="77777777" w:rsidTr="001D785C">
        <w:trPr>
          <w:trHeight w:val="315"/>
        </w:trPr>
        <w:tc>
          <w:tcPr>
            <w:tcW w:w="6460" w:type="dxa"/>
            <w:vAlign w:val="bottom"/>
            <w:hideMark/>
          </w:tcPr>
          <w:p w14:paraId="2E498252" w14:textId="4BDB0565" w:rsidR="001D785C" w:rsidRPr="00685EE1" w:rsidRDefault="003D72B5" w:rsidP="00A72691">
            <w:pPr>
              <w:spacing w:line="240" w:lineRule="auto"/>
              <w:ind w:firstLineChars="100" w:firstLine="240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Sexual minority</w:t>
            </w:r>
            <w:r w:rsidR="001D785C" w:rsidRPr="00685EE1">
              <w:rPr>
                <w:rFonts w:ascii="Times" w:eastAsia="PMingLiU" w:hAnsi="Times"/>
                <w:color w:val="000000"/>
                <w:lang w:eastAsia="zh-TW"/>
              </w:rPr>
              <w:t xml:space="preserve"> × Neighborhood support</w:t>
            </w:r>
          </w:p>
        </w:tc>
        <w:tc>
          <w:tcPr>
            <w:tcW w:w="2400" w:type="dxa"/>
            <w:noWrap/>
            <w:vAlign w:val="center"/>
            <w:hideMark/>
          </w:tcPr>
          <w:p w14:paraId="55195DB4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0.10** [0.02-0.57]</w:t>
            </w:r>
          </w:p>
        </w:tc>
        <w:tc>
          <w:tcPr>
            <w:tcW w:w="2320" w:type="dxa"/>
            <w:noWrap/>
            <w:vAlign w:val="center"/>
            <w:hideMark/>
          </w:tcPr>
          <w:p w14:paraId="492C9B08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1.21 [0.31-4.66]</w:t>
            </w:r>
          </w:p>
        </w:tc>
      </w:tr>
      <w:tr w:rsidR="001D785C" w:rsidRPr="00685EE1" w14:paraId="0319BD34" w14:textId="77777777" w:rsidTr="001D785C">
        <w:trPr>
          <w:trHeight w:val="315"/>
        </w:trPr>
        <w:tc>
          <w:tcPr>
            <w:tcW w:w="64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BD127F3" w14:textId="77777777" w:rsidR="001D785C" w:rsidRPr="00685EE1" w:rsidRDefault="001D785C" w:rsidP="00A72691">
            <w:pPr>
              <w:spacing w:line="240" w:lineRule="auto"/>
              <w:ind w:firstLineChars="0" w:firstLine="0"/>
              <w:rPr>
                <w:rFonts w:ascii="Times" w:eastAsia="PMingLiU" w:hAnsi="Times"/>
                <w:b/>
                <w:bCs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b/>
                <w:bCs/>
                <w:color w:val="000000"/>
                <w:lang w:eastAsia="zh-TW"/>
              </w:rPr>
              <w:t>Depression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1F65D81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5.06*** [3.45-7.40]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36E21F7" w14:textId="77777777" w:rsidR="001D785C" w:rsidRPr="00685EE1" w:rsidRDefault="001D785C" w:rsidP="00A72691">
            <w:pPr>
              <w:spacing w:line="240" w:lineRule="auto"/>
              <w:ind w:firstLineChars="0" w:firstLine="0"/>
              <w:jc w:val="center"/>
              <w:rPr>
                <w:rFonts w:ascii="Times" w:eastAsia="PMingLiU" w:hAnsi="Times"/>
                <w:color w:val="000000"/>
                <w:lang w:eastAsia="zh-TW"/>
              </w:rPr>
            </w:pPr>
            <w:r w:rsidRPr="00685EE1">
              <w:rPr>
                <w:rFonts w:ascii="Times" w:eastAsia="PMingLiU" w:hAnsi="Times"/>
                <w:color w:val="000000"/>
                <w:lang w:eastAsia="zh-TW"/>
              </w:rPr>
              <w:t>3.01*** [2.27-3.99]</w:t>
            </w:r>
          </w:p>
        </w:tc>
      </w:tr>
    </w:tbl>
    <w:p w14:paraId="0D7C1769" w14:textId="7048EE9C" w:rsidR="001D785C" w:rsidRPr="00685EE1" w:rsidRDefault="001D785C" w:rsidP="00A72691">
      <w:pPr>
        <w:spacing w:line="240" w:lineRule="auto"/>
        <w:ind w:firstLineChars="0" w:firstLine="0"/>
        <w:rPr>
          <w:rFonts w:ascii="Times" w:eastAsia="SimSun" w:hAnsi="Times"/>
          <w:sz w:val="20"/>
          <w:lang w:eastAsia="zh-CN"/>
        </w:rPr>
      </w:pPr>
      <w:r w:rsidRPr="00685EE1">
        <w:rPr>
          <w:rFonts w:ascii="Times" w:eastAsia="SimSun" w:hAnsi="Times"/>
          <w:i/>
          <w:sz w:val="20"/>
        </w:rPr>
        <w:t xml:space="preserve">Note. </w:t>
      </w:r>
      <w:r w:rsidRPr="00685EE1">
        <w:rPr>
          <w:rFonts w:ascii="Times" w:eastAsia="SimSun" w:hAnsi="Times"/>
          <w:sz w:val="20"/>
          <w:lang w:eastAsia="zh-CN"/>
        </w:rPr>
        <w:t xml:space="preserve">OR = odds ratio; </w:t>
      </w:r>
      <w:r w:rsidRPr="00685EE1">
        <w:rPr>
          <w:rFonts w:ascii="Times" w:eastAsia="SimSun" w:hAnsi="Times"/>
          <w:sz w:val="20"/>
        </w:rPr>
        <w:t>95% CI = 95% confidence interval.</w:t>
      </w:r>
      <w:r w:rsidRPr="00685EE1">
        <w:rPr>
          <w:rFonts w:ascii="Times" w:eastAsia="SimSun" w:hAnsi="Times"/>
          <w:sz w:val="20"/>
          <w:lang w:eastAsia="zh-CN"/>
        </w:rPr>
        <w:t xml:space="preserve"> </w:t>
      </w:r>
      <w:r w:rsidR="00E33A5D" w:rsidRPr="00685EE1">
        <w:rPr>
          <w:rFonts w:ascii="Times" w:eastAsia="SimSun" w:hAnsi="Times"/>
          <w:sz w:val="20"/>
        </w:rPr>
        <w:t>Cells in bold print indicate significant results for social networks.</w:t>
      </w:r>
      <w:r w:rsidR="005B1A61" w:rsidRPr="00685EE1">
        <w:rPr>
          <w:rFonts w:ascii="Times" w:eastAsia="SimSun" w:hAnsi="Times"/>
          <w:sz w:val="20"/>
        </w:rPr>
        <w:t xml:space="preserve"> *</w:t>
      </w:r>
      <w:r w:rsidR="005B1A61" w:rsidRPr="0092721E">
        <w:rPr>
          <w:rFonts w:ascii="Times" w:eastAsia="SimSun" w:hAnsi="Times"/>
          <w:i/>
          <w:iCs/>
          <w:sz w:val="20"/>
        </w:rPr>
        <w:t>p</w:t>
      </w:r>
      <w:r w:rsidR="005B1A61" w:rsidRPr="00685EE1">
        <w:rPr>
          <w:rFonts w:ascii="Times" w:eastAsia="SimSun" w:hAnsi="Times"/>
          <w:sz w:val="20"/>
        </w:rPr>
        <w:t>&lt;0.05; **</w:t>
      </w:r>
      <w:r w:rsidR="005B1A61" w:rsidRPr="0092721E">
        <w:rPr>
          <w:rFonts w:ascii="Times" w:eastAsia="SimSun" w:hAnsi="Times"/>
          <w:i/>
          <w:iCs/>
          <w:sz w:val="20"/>
        </w:rPr>
        <w:t>p</w:t>
      </w:r>
      <w:r w:rsidR="005B1A61" w:rsidRPr="00685EE1">
        <w:rPr>
          <w:rFonts w:ascii="Times" w:eastAsia="SimSun" w:hAnsi="Times"/>
          <w:sz w:val="20"/>
        </w:rPr>
        <w:t>&lt;0.01; ***</w:t>
      </w:r>
      <w:r w:rsidR="005B1A61" w:rsidRPr="0092721E">
        <w:rPr>
          <w:rFonts w:ascii="Times" w:eastAsia="SimSun" w:hAnsi="Times"/>
          <w:i/>
          <w:iCs/>
          <w:sz w:val="20"/>
        </w:rPr>
        <w:t>p</w:t>
      </w:r>
      <w:r w:rsidR="005B1A61" w:rsidRPr="00685EE1">
        <w:rPr>
          <w:rFonts w:ascii="Times" w:eastAsia="SimSun" w:hAnsi="Times"/>
          <w:sz w:val="20"/>
        </w:rPr>
        <w:t>&lt;0.001</w:t>
      </w:r>
    </w:p>
    <w:p w14:paraId="6C9ACE5E" w14:textId="1BD1EDAC" w:rsidR="001D785C" w:rsidRPr="00685EE1" w:rsidRDefault="001D785C" w:rsidP="00A72691">
      <w:pPr>
        <w:spacing w:line="240" w:lineRule="auto"/>
        <w:ind w:firstLineChars="0" w:firstLine="0"/>
        <w:rPr>
          <w:rFonts w:ascii="Times" w:eastAsia="SimSun" w:hAnsi="Times"/>
          <w:sz w:val="20"/>
          <w:lang w:eastAsia="zh-CN"/>
        </w:rPr>
      </w:pPr>
      <w:r w:rsidRPr="00685EE1">
        <w:rPr>
          <w:rFonts w:ascii="Times" w:eastAsia="SimSun" w:hAnsi="Times"/>
          <w:i/>
          <w:sz w:val="20"/>
          <w:vertAlign w:val="superscript"/>
          <w:lang w:eastAsia="zh-CN"/>
        </w:rPr>
        <w:t>a</w:t>
      </w:r>
      <w:r w:rsidR="007C3C7C" w:rsidRPr="00685EE1">
        <w:rPr>
          <w:rFonts w:ascii="Times" w:eastAsia="SimSun" w:hAnsi="Times"/>
          <w:i/>
          <w:sz w:val="20"/>
          <w:vertAlign w:val="superscript"/>
          <w:lang w:eastAsia="zh-CN"/>
        </w:rPr>
        <w:t>.</w:t>
      </w:r>
      <w:r w:rsidRPr="00685EE1">
        <w:rPr>
          <w:rFonts w:ascii="Times" w:eastAsia="SimSun" w:hAnsi="Times"/>
          <w:i/>
          <w:sz w:val="20"/>
          <w:vertAlign w:val="superscript"/>
          <w:lang w:eastAsia="zh-CN"/>
        </w:rPr>
        <w:t xml:space="preserve"> </w:t>
      </w:r>
      <w:r w:rsidRPr="00685EE1">
        <w:rPr>
          <w:rFonts w:ascii="Times" w:eastAsia="SimSun" w:hAnsi="Times"/>
          <w:sz w:val="20"/>
          <w:lang w:eastAsia="zh-CN"/>
        </w:rPr>
        <w:t>Reference group = Trajectory 1.</w:t>
      </w:r>
    </w:p>
    <w:p w14:paraId="09EBD7F9" w14:textId="5C11D3E5" w:rsidR="001D785C" w:rsidRPr="00685EE1" w:rsidRDefault="001D785C" w:rsidP="00A72691">
      <w:pPr>
        <w:spacing w:line="240" w:lineRule="auto"/>
        <w:ind w:firstLineChars="0" w:firstLine="0"/>
        <w:rPr>
          <w:rFonts w:ascii="Times" w:eastAsia="SimSun" w:hAnsi="Times"/>
          <w:sz w:val="20"/>
          <w:lang w:eastAsia="zh-CN"/>
        </w:rPr>
      </w:pPr>
      <w:r w:rsidRPr="00685EE1">
        <w:rPr>
          <w:rFonts w:ascii="Times" w:eastAsia="SimSun" w:hAnsi="Times"/>
          <w:i/>
          <w:sz w:val="20"/>
          <w:vertAlign w:val="superscript"/>
          <w:lang w:eastAsia="zh-CN"/>
        </w:rPr>
        <w:t>b</w:t>
      </w:r>
      <w:r w:rsidRPr="00685EE1">
        <w:rPr>
          <w:rFonts w:ascii="Times" w:eastAsia="SimSun" w:hAnsi="Times"/>
          <w:sz w:val="20"/>
          <w:vertAlign w:val="superscript"/>
          <w:lang w:eastAsia="zh-CN"/>
        </w:rPr>
        <w:t xml:space="preserve">. </w:t>
      </w:r>
      <w:r w:rsidRPr="00685EE1">
        <w:rPr>
          <w:rFonts w:ascii="Times" w:eastAsia="SimSun" w:hAnsi="Times"/>
          <w:sz w:val="20"/>
          <w:lang w:eastAsia="zh-CN"/>
        </w:rPr>
        <w:t>Asian, Native American, multiracial and others were collapsed into one group due to small sample sizes.</w:t>
      </w:r>
    </w:p>
    <w:p w14:paraId="5E8E6997" w14:textId="77777777" w:rsidR="00673CF3" w:rsidRPr="00685EE1" w:rsidRDefault="00673CF3" w:rsidP="00673CF3">
      <w:pPr>
        <w:spacing w:line="240" w:lineRule="auto"/>
        <w:ind w:firstLineChars="0" w:firstLine="0"/>
        <w:rPr>
          <w:rFonts w:ascii="Times" w:eastAsia="SimSun" w:hAnsi="Times"/>
          <w:sz w:val="20"/>
          <w:lang w:eastAsia="zh-CN"/>
        </w:rPr>
      </w:pPr>
      <w:r w:rsidRPr="00685EE1">
        <w:rPr>
          <w:rFonts w:ascii="Times" w:eastAsia="SimSun" w:hAnsi="Times"/>
          <w:i/>
          <w:sz w:val="20"/>
          <w:vertAlign w:val="superscript"/>
          <w:lang w:eastAsia="zh-CN"/>
        </w:rPr>
        <w:t>c</w:t>
      </w:r>
      <w:r w:rsidRPr="00685EE1">
        <w:rPr>
          <w:rFonts w:ascii="Times" w:eastAsia="SimSun" w:hAnsi="Times"/>
          <w:sz w:val="20"/>
          <w:vertAlign w:val="superscript"/>
          <w:lang w:eastAsia="zh-CN"/>
        </w:rPr>
        <w:t>.</w:t>
      </w:r>
      <w:r w:rsidRPr="00685EE1">
        <w:rPr>
          <w:rFonts w:ascii="Times" w:eastAsia="SimSun" w:hAnsi="Times"/>
          <w:sz w:val="20"/>
          <w:lang w:eastAsia="zh-CN"/>
        </w:rPr>
        <w:t xml:space="preserve"> Family-level network structure included family structure (0 = all other arrangements; 1 = married, two parents) and household size (0 = ≤ 3 people; 1 = ≥ 4 people).</w:t>
      </w:r>
    </w:p>
    <w:p w14:paraId="32FAE776" w14:textId="77777777" w:rsidR="00673CF3" w:rsidRPr="00685EE1" w:rsidRDefault="00673CF3" w:rsidP="00A72691">
      <w:pPr>
        <w:spacing w:line="240" w:lineRule="auto"/>
        <w:ind w:firstLineChars="0" w:firstLine="0"/>
        <w:rPr>
          <w:rFonts w:ascii="Times" w:eastAsia="SimSun" w:hAnsi="Times"/>
          <w:bCs/>
          <w:color w:val="000000"/>
          <w:lang w:eastAsia="zh-CN"/>
        </w:rPr>
      </w:pPr>
    </w:p>
    <w:sectPr w:rsidR="00673CF3" w:rsidRPr="00685EE1" w:rsidSect="00F4266E">
      <w:footerReference w:type="default" r:id="rId3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81CD5E" w14:textId="77777777" w:rsidR="00090102" w:rsidRDefault="00090102" w:rsidP="00AB5CE1">
      <w:pPr>
        <w:spacing w:line="240" w:lineRule="auto"/>
        <w:ind w:firstLine="480"/>
      </w:pPr>
      <w:r>
        <w:separator/>
      </w:r>
    </w:p>
    <w:p w14:paraId="19B043C0" w14:textId="77777777" w:rsidR="00090102" w:rsidRDefault="00090102">
      <w:pPr>
        <w:ind w:firstLine="480"/>
      </w:pPr>
    </w:p>
  </w:endnote>
  <w:endnote w:type="continuationSeparator" w:id="0">
    <w:p w14:paraId="6DE930DB" w14:textId="77777777" w:rsidR="00090102" w:rsidRDefault="00090102" w:rsidP="00AB5CE1">
      <w:pPr>
        <w:spacing w:line="240" w:lineRule="auto"/>
        <w:ind w:firstLine="480"/>
      </w:pPr>
      <w:r>
        <w:continuationSeparator/>
      </w:r>
    </w:p>
    <w:p w14:paraId="26043BC5" w14:textId="77777777" w:rsidR="00090102" w:rsidRDefault="00090102">
      <w:pPr>
        <w:ind w:firstLine="48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altName w:val="Arial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 Rg">
    <w:altName w:val="Arial"/>
    <w:charset w:val="00"/>
    <w:family w:val="swiss"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">
    <w:altName w:val="Times"/>
    <w:panose1 w:val="02020603050405020304"/>
    <w:charset w:val="00"/>
    <w:family w:val="roman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12792158"/>
      <w:docPartObj>
        <w:docPartGallery w:val="Page Numbers (Bottom of Page)"/>
        <w:docPartUnique/>
      </w:docPartObj>
    </w:sdtPr>
    <w:sdtEndPr>
      <w:rPr>
        <w:sz w:val="24"/>
      </w:rPr>
    </w:sdtEndPr>
    <w:sdtContent>
      <w:p w14:paraId="3D025D9F" w14:textId="77777777" w:rsidR="00BF0ED4" w:rsidRPr="004126AF" w:rsidRDefault="00BF0ED4" w:rsidP="00FC3676">
        <w:pPr>
          <w:pStyle w:val="Footer"/>
          <w:ind w:firstLine="400"/>
          <w:jc w:val="center"/>
          <w:rPr>
            <w:sz w:val="24"/>
          </w:rPr>
        </w:pPr>
        <w:r>
          <w:rPr>
            <w:sz w:val="24"/>
          </w:rPr>
          <w:fldChar w:fldCharType="begin"/>
        </w:r>
        <w:r>
          <w:rPr>
            <w:sz w:val="24"/>
          </w:rPr>
          <w:instrText xml:space="preserve"> PAGE  \* Arabic  \* MERGEFORMAT </w:instrText>
        </w:r>
        <w:r>
          <w:rPr>
            <w:sz w:val="24"/>
          </w:rPr>
          <w:fldChar w:fldCharType="separate"/>
        </w:r>
        <w:r w:rsidR="000D44DD">
          <w:rPr>
            <w:noProof/>
            <w:sz w:val="24"/>
          </w:rPr>
          <w:t>41</w:t>
        </w:r>
        <w:r>
          <w:rPr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08BDA2" w14:textId="77777777" w:rsidR="00090102" w:rsidRDefault="00090102" w:rsidP="00AB5CE1">
      <w:pPr>
        <w:spacing w:line="240" w:lineRule="auto"/>
        <w:ind w:firstLine="480"/>
      </w:pPr>
      <w:r>
        <w:separator/>
      </w:r>
    </w:p>
    <w:p w14:paraId="0F5FDF33" w14:textId="77777777" w:rsidR="00090102" w:rsidRDefault="00090102">
      <w:pPr>
        <w:ind w:firstLine="480"/>
      </w:pPr>
    </w:p>
  </w:footnote>
  <w:footnote w:type="continuationSeparator" w:id="0">
    <w:p w14:paraId="32A918AE" w14:textId="77777777" w:rsidR="00090102" w:rsidRDefault="00090102" w:rsidP="00AB5CE1">
      <w:pPr>
        <w:spacing w:line="240" w:lineRule="auto"/>
        <w:ind w:firstLine="480"/>
      </w:pPr>
      <w:r>
        <w:continuationSeparator/>
      </w:r>
    </w:p>
    <w:p w14:paraId="1C24A79A" w14:textId="77777777" w:rsidR="00090102" w:rsidRDefault="00090102">
      <w:pPr>
        <w:ind w:firstLine="48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80E987" w14:textId="655F1EB6" w:rsidR="00BF0ED4" w:rsidRPr="0092721E" w:rsidRDefault="00BF0ED4" w:rsidP="0092721E">
    <w:pPr>
      <w:pStyle w:val="Header"/>
      <w:ind w:firstLineChars="0" w:firstLine="0"/>
      <w:rPr>
        <w:lang w:val="en-US"/>
      </w:rPr>
    </w:pPr>
    <w:r>
      <w:rPr>
        <w:lang w:val="en-US"/>
      </w:rPr>
      <w:t>SOCIAL NETWORKS AND SUICIDAL TRAJECTORIE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5E12A76"/>
    <w:multiLevelType w:val="hybridMultilevel"/>
    <w:tmpl w:val="22580F7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8C94DFFD"/>
    <w:multiLevelType w:val="hybridMultilevel"/>
    <w:tmpl w:val="9B7CA48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9937149A"/>
    <w:multiLevelType w:val="hybridMultilevel"/>
    <w:tmpl w:val="66C2782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B9E29C98"/>
    <w:multiLevelType w:val="hybridMultilevel"/>
    <w:tmpl w:val="706FEE3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DB7D718B"/>
    <w:multiLevelType w:val="hybridMultilevel"/>
    <w:tmpl w:val="BDF645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>
    <w:nsid w:val="EB41BFDA"/>
    <w:multiLevelType w:val="hybridMultilevel"/>
    <w:tmpl w:val="95BF446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>
    <w:nsid w:val="00DB11F7"/>
    <w:multiLevelType w:val="hybridMultilevel"/>
    <w:tmpl w:val="F59AC0EE"/>
    <w:lvl w:ilvl="0" w:tplc="CCAC90AE">
      <w:start w:val="4887"/>
      <w:numFmt w:val="bullet"/>
      <w:lvlText w:val="-"/>
      <w:lvlJc w:val="left"/>
      <w:pPr>
        <w:ind w:left="405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7">
    <w:nsid w:val="042F254F"/>
    <w:multiLevelType w:val="hybridMultilevel"/>
    <w:tmpl w:val="AAD2AD18"/>
    <w:lvl w:ilvl="0" w:tplc="9474924A">
      <w:start w:val="11"/>
      <w:numFmt w:val="bullet"/>
      <w:lvlText w:val="-"/>
      <w:lvlJc w:val="left"/>
      <w:pPr>
        <w:ind w:left="25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>
    <w:nsid w:val="14B2D208"/>
    <w:multiLevelType w:val="hybridMultilevel"/>
    <w:tmpl w:val="36B00A2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>
    <w:nsid w:val="14F35492"/>
    <w:multiLevelType w:val="hybridMultilevel"/>
    <w:tmpl w:val="4F06EBB6"/>
    <w:lvl w:ilvl="0" w:tplc="A81E01FA">
      <w:start w:val="201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6B0978F"/>
    <w:multiLevelType w:val="hybridMultilevel"/>
    <w:tmpl w:val="4A4B424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>
    <w:nsid w:val="1D614922"/>
    <w:multiLevelType w:val="hybridMultilevel"/>
    <w:tmpl w:val="E200A6F6"/>
    <w:lvl w:ilvl="0" w:tplc="B3B6DA64">
      <w:start w:val="15"/>
      <w:numFmt w:val="bullet"/>
      <w:lvlText w:val="-"/>
      <w:lvlJc w:val="left"/>
      <w:pPr>
        <w:ind w:left="7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80"/>
      </w:pPr>
      <w:rPr>
        <w:rFonts w:ascii="Wingdings" w:hAnsi="Wingdings" w:hint="default"/>
      </w:rPr>
    </w:lvl>
  </w:abstractNum>
  <w:abstractNum w:abstractNumId="12">
    <w:nsid w:val="20260F1B"/>
    <w:multiLevelType w:val="multilevel"/>
    <w:tmpl w:val="3D9C1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202967B5"/>
    <w:multiLevelType w:val="hybridMultilevel"/>
    <w:tmpl w:val="C9DF0C8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>
    <w:nsid w:val="21FB4643"/>
    <w:multiLevelType w:val="hybridMultilevel"/>
    <w:tmpl w:val="A3DA80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42C68CA"/>
    <w:multiLevelType w:val="hybridMultilevel"/>
    <w:tmpl w:val="B6A8E0D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>
    <w:nsid w:val="2621023A"/>
    <w:multiLevelType w:val="multilevel"/>
    <w:tmpl w:val="3A52A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2AB80893"/>
    <w:multiLevelType w:val="hybridMultilevel"/>
    <w:tmpl w:val="42F654B0"/>
    <w:lvl w:ilvl="0" w:tplc="A3A47126">
      <w:start w:val="1"/>
      <w:numFmt w:val="decimal"/>
      <w:suff w:val="space"/>
      <w:lvlText w:val="1.%1."/>
      <w:lvlJc w:val="left"/>
      <w:pPr>
        <w:ind w:left="660" w:hanging="480"/>
      </w:pPr>
    </w:lvl>
    <w:lvl w:ilvl="1" w:tplc="04090019">
      <w:start w:val="1"/>
      <w:numFmt w:val="ideographTraditional"/>
      <w:lvlText w:val="%2、"/>
      <w:lvlJc w:val="left"/>
      <w:pPr>
        <w:ind w:left="1140" w:hanging="480"/>
      </w:pPr>
    </w:lvl>
    <w:lvl w:ilvl="2" w:tplc="0409001B">
      <w:start w:val="1"/>
      <w:numFmt w:val="lowerRoman"/>
      <w:lvlText w:val="%3."/>
      <w:lvlJc w:val="right"/>
      <w:pPr>
        <w:ind w:left="1620" w:hanging="480"/>
      </w:pPr>
    </w:lvl>
    <w:lvl w:ilvl="3" w:tplc="0409000F">
      <w:start w:val="1"/>
      <w:numFmt w:val="decimal"/>
      <w:lvlText w:val="%4."/>
      <w:lvlJc w:val="left"/>
      <w:pPr>
        <w:ind w:left="2100" w:hanging="480"/>
      </w:pPr>
    </w:lvl>
    <w:lvl w:ilvl="4" w:tplc="04090019">
      <w:start w:val="1"/>
      <w:numFmt w:val="ideographTraditional"/>
      <w:lvlText w:val="%5、"/>
      <w:lvlJc w:val="left"/>
      <w:pPr>
        <w:ind w:left="2580" w:hanging="480"/>
      </w:pPr>
    </w:lvl>
    <w:lvl w:ilvl="5" w:tplc="0409001B">
      <w:start w:val="1"/>
      <w:numFmt w:val="lowerRoman"/>
      <w:lvlText w:val="%6."/>
      <w:lvlJc w:val="right"/>
      <w:pPr>
        <w:ind w:left="3060" w:hanging="480"/>
      </w:pPr>
    </w:lvl>
    <w:lvl w:ilvl="6" w:tplc="0409000F">
      <w:start w:val="1"/>
      <w:numFmt w:val="decimal"/>
      <w:lvlText w:val="%7."/>
      <w:lvlJc w:val="left"/>
      <w:pPr>
        <w:ind w:left="3540" w:hanging="480"/>
      </w:pPr>
    </w:lvl>
    <w:lvl w:ilvl="7" w:tplc="04090019">
      <w:start w:val="1"/>
      <w:numFmt w:val="ideographTraditional"/>
      <w:lvlText w:val="%8、"/>
      <w:lvlJc w:val="left"/>
      <w:pPr>
        <w:ind w:left="4020" w:hanging="480"/>
      </w:pPr>
    </w:lvl>
    <w:lvl w:ilvl="8" w:tplc="0409001B">
      <w:start w:val="1"/>
      <w:numFmt w:val="lowerRoman"/>
      <w:lvlText w:val="%9."/>
      <w:lvlJc w:val="right"/>
      <w:pPr>
        <w:ind w:left="4500" w:hanging="480"/>
      </w:pPr>
    </w:lvl>
  </w:abstractNum>
  <w:abstractNum w:abstractNumId="18">
    <w:nsid w:val="32A10807"/>
    <w:multiLevelType w:val="hybridMultilevel"/>
    <w:tmpl w:val="9C1EAE3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>
    <w:nsid w:val="393E3D44"/>
    <w:multiLevelType w:val="hybridMultilevel"/>
    <w:tmpl w:val="D7BF708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>
    <w:nsid w:val="3B1F5FFA"/>
    <w:multiLevelType w:val="hybridMultilevel"/>
    <w:tmpl w:val="E522F236"/>
    <w:lvl w:ilvl="0" w:tplc="F022E02E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>
    <w:nsid w:val="49D829F5"/>
    <w:multiLevelType w:val="multilevel"/>
    <w:tmpl w:val="B2363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>
    <w:nsid w:val="49FB69A2"/>
    <w:multiLevelType w:val="hybridMultilevel"/>
    <w:tmpl w:val="83A25148"/>
    <w:lvl w:ilvl="0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23">
    <w:nsid w:val="4A381516"/>
    <w:multiLevelType w:val="hybridMultilevel"/>
    <w:tmpl w:val="E5BC04E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4">
    <w:nsid w:val="55DF099E"/>
    <w:multiLevelType w:val="hybridMultilevel"/>
    <w:tmpl w:val="BA46C5B6"/>
    <w:lvl w:ilvl="0" w:tplc="70DC0936">
      <w:start w:val="201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9F440FC"/>
    <w:multiLevelType w:val="hybridMultilevel"/>
    <w:tmpl w:val="0F383248"/>
    <w:lvl w:ilvl="0" w:tplc="DCBEE2B0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1B27D2B"/>
    <w:multiLevelType w:val="hybridMultilevel"/>
    <w:tmpl w:val="7220AAAA"/>
    <w:lvl w:ilvl="0" w:tplc="2A101E0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8"/>
  </w:num>
  <w:num w:numId="4">
    <w:abstractNumId w:val="19"/>
  </w:num>
  <w:num w:numId="5">
    <w:abstractNumId w:val="13"/>
  </w:num>
  <w:num w:numId="6">
    <w:abstractNumId w:val="10"/>
  </w:num>
  <w:num w:numId="7">
    <w:abstractNumId w:val="2"/>
  </w:num>
  <w:num w:numId="8">
    <w:abstractNumId w:val="4"/>
  </w:num>
  <w:num w:numId="9">
    <w:abstractNumId w:val="16"/>
  </w:num>
  <w:num w:numId="10">
    <w:abstractNumId w:val="21"/>
  </w:num>
  <w:num w:numId="11">
    <w:abstractNumId w:val="12"/>
  </w:num>
  <w:num w:numId="12">
    <w:abstractNumId w:val="5"/>
  </w:num>
  <w:num w:numId="13">
    <w:abstractNumId w:val="0"/>
  </w:num>
  <w:num w:numId="14">
    <w:abstractNumId w:val="1"/>
  </w:num>
  <w:num w:numId="15">
    <w:abstractNumId w:val="25"/>
  </w:num>
  <w:num w:numId="16">
    <w:abstractNumId w:val="26"/>
  </w:num>
  <w:num w:numId="17">
    <w:abstractNumId w:val="9"/>
  </w:num>
  <w:num w:numId="18">
    <w:abstractNumId w:val="24"/>
  </w:num>
  <w:num w:numId="19">
    <w:abstractNumId w:val="7"/>
  </w:num>
  <w:num w:numId="20">
    <w:abstractNumId w:val="14"/>
  </w:num>
  <w:num w:numId="21">
    <w:abstractNumId w:val="6"/>
  </w:num>
  <w:num w:numId="22">
    <w:abstractNumId w:val="15"/>
  </w:num>
  <w:num w:numId="23">
    <w:abstractNumId w:val="23"/>
  </w:num>
  <w:num w:numId="24">
    <w:abstractNumId w:val="22"/>
  </w:num>
  <w:num w:numId="25">
    <w:abstractNumId w:val="11"/>
  </w:num>
  <w:num w:numId="26">
    <w:abstractNumId w:val="20"/>
  </w:num>
  <w:num w:numId="27">
    <w:abstractNumId w:val="17"/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OwNDcwtTQztjAwMTBT0lEKTi0uzszPAykwsagFANYu8mw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2pddvsa8av9fnefeepx9wroxzae00ex0z59&quot;&gt;Dissertation2020&lt;record-ids&gt;&lt;item&gt;484&lt;/item&gt;&lt;item&gt;505&lt;/item&gt;&lt;item&gt;536&lt;/item&gt;&lt;item&gt;671&lt;/item&gt;&lt;item&gt;853&lt;/item&gt;&lt;item&gt;894&lt;/item&gt;&lt;item&gt;1108&lt;/item&gt;&lt;item&gt;1780&lt;/item&gt;&lt;item&gt;2002&lt;/item&gt;&lt;item&gt;2145&lt;/item&gt;&lt;item&gt;3003&lt;/item&gt;&lt;item&gt;3885&lt;/item&gt;&lt;item&gt;3890&lt;/item&gt;&lt;item&gt;3917&lt;/item&gt;&lt;item&gt;3989&lt;/item&gt;&lt;item&gt;5568&lt;/item&gt;&lt;item&gt;5571&lt;/item&gt;&lt;item&gt;5648&lt;/item&gt;&lt;item&gt;5714&lt;/item&gt;&lt;item&gt;5936&lt;/item&gt;&lt;item&gt;6172&lt;/item&gt;&lt;item&gt;6189&lt;/item&gt;&lt;item&gt;6192&lt;/item&gt;&lt;item&gt;6202&lt;/item&gt;&lt;item&gt;6232&lt;/item&gt;&lt;item&gt;6240&lt;/item&gt;&lt;item&gt;6355&lt;/item&gt;&lt;item&gt;6365&lt;/item&gt;&lt;item&gt;6443&lt;/item&gt;&lt;item&gt;6525&lt;/item&gt;&lt;item&gt;6538&lt;/item&gt;&lt;item&gt;6549&lt;/item&gt;&lt;item&gt;6576&lt;/item&gt;&lt;item&gt;6585&lt;/item&gt;&lt;item&gt;6714&lt;/item&gt;&lt;item&gt;6725&lt;/item&gt;&lt;item&gt;6745&lt;/item&gt;&lt;item&gt;6754&lt;/item&gt;&lt;item&gt;6804&lt;/item&gt;&lt;item&gt;6824&lt;/item&gt;&lt;item&gt;6931&lt;/item&gt;&lt;item&gt;6936&lt;/item&gt;&lt;item&gt;6937&lt;/item&gt;&lt;item&gt;6952&lt;/item&gt;&lt;item&gt;7092&lt;/item&gt;&lt;item&gt;7224&lt;/item&gt;&lt;item&gt;7227&lt;/item&gt;&lt;item&gt;7479&lt;/item&gt;&lt;item&gt;7480&lt;/item&gt;&lt;item&gt;7494&lt;/item&gt;&lt;item&gt;7624&lt;/item&gt;&lt;item&gt;7670&lt;/item&gt;&lt;item&gt;8784&lt;/item&gt;&lt;item&gt;9961&lt;/item&gt;&lt;item&gt;11025&lt;/item&gt;&lt;item&gt;11612&lt;/item&gt;&lt;item&gt;11613&lt;/item&gt;&lt;item&gt;11614&lt;/item&gt;&lt;item&gt;11615&lt;/item&gt;&lt;item&gt;11617&lt;/item&gt;&lt;item&gt;11618&lt;/item&gt;&lt;item&gt;11620&lt;/item&gt;&lt;/record-ids&gt;&lt;/item&gt;&lt;/Libraries&gt;"/>
  </w:docVars>
  <w:rsids>
    <w:rsidRoot w:val="00234C50"/>
    <w:rsid w:val="0000056D"/>
    <w:rsid w:val="000015C9"/>
    <w:rsid w:val="00002021"/>
    <w:rsid w:val="00002311"/>
    <w:rsid w:val="00002A96"/>
    <w:rsid w:val="00003039"/>
    <w:rsid w:val="000034BF"/>
    <w:rsid w:val="00003970"/>
    <w:rsid w:val="00003EB1"/>
    <w:rsid w:val="00003FC6"/>
    <w:rsid w:val="00004009"/>
    <w:rsid w:val="000048C2"/>
    <w:rsid w:val="00004E41"/>
    <w:rsid w:val="00005C82"/>
    <w:rsid w:val="0000656C"/>
    <w:rsid w:val="0000710B"/>
    <w:rsid w:val="00007790"/>
    <w:rsid w:val="000077FE"/>
    <w:rsid w:val="00007B1D"/>
    <w:rsid w:val="00010630"/>
    <w:rsid w:val="00010AA3"/>
    <w:rsid w:val="00011F90"/>
    <w:rsid w:val="0001247D"/>
    <w:rsid w:val="000131BC"/>
    <w:rsid w:val="000136CA"/>
    <w:rsid w:val="00013C16"/>
    <w:rsid w:val="00014798"/>
    <w:rsid w:val="00014AF6"/>
    <w:rsid w:val="00015F67"/>
    <w:rsid w:val="000162A6"/>
    <w:rsid w:val="00016404"/>
    <w:rsid w:val="000165A6"/>
    <w:rsid w:val="00016731"/>
    <w:rsid w:val="00016822"/>
    <w:rsid w:val="00016BC2"/>
    <w:rsid w:val="00016D1A"/>
    <w:rsid w:val="0001718C"/>
    <w:rsid w:val="00017605"/>
    <w:rsid w:val="000178FB"/>
    <w:rsid w:val="00017B60"/>
    <w:rsid w:val="0002004B"/>
    <w:rsid w:val="000205DB"/>
    <w:rsid w:val="00020DC4"/>
    <w:rsid w:val="00022FAA"/>
    <w:rsid w:val="000240A8"/>
    <w:rsid w:val="00024804"/>
    <w:rsid w:val="000249BC"/>
    <w:rsid w:val="00024FE3"/>
    <w:rsid w:val="00025156"/>
    <w:rsid w:val="0002517C"/>
    <w:rsid w:val="000264AD"/>
    <w:rsid w:val="00027CA2"/>
    <w:rsid w:val="000308A6"/>
    <w:rsid w:val="00030F57"/>
    <w:rsid w:val="00031E63"/>
    <w:rsid w:val="000326BF"/>
    <w:rsid w:val="00032895"/>
    <w:rsid w:val="00032B42"/>
    <w:rsid w:val="00032C0A"/>
    <w:rsid w:val="00033C87"/>
    <w:rsid w:val="00034159"/>
    <w:rsid w:val="000343C7"/>
    <w:rsid w:val="00034A21"/>
    <w:rsid w:val="00034A7E"/>
    <w:rsid w:val="00034FFA"/>
    <w:rsid w:val="000355C7"/>
    <w:rsid w:val="000361C3"/>
    <w:rsid w:val="00036261"/>
    <w:rsid w:val="00036D2B"/>
    <w:rsid w:val="00036D3C"/>
    <w:rsid w:val="00037737"/>
    <w:rsid w:val="0004079F"/>
    <w:rsid w:val="000416E9"/>
    <w:rsid w:val="00041B82"/>
    <w:rsid w:val="0004232E"/>
    <w:rsid w:val="00042334"/>
    <w:rsid w:val="000426FD"/>
    <w:rsid w:val="000428DE"/>
    <w:rsid w:val="00042EA5"/>
    <w:rsid w:val="00043272"/>
    <w:rsid w:val="00043A17"/>
    <w:rsid w:val="00044825"/>
    <w:rsid w:val="00044F13"/>
    <w:rsid w:val="000455CD"/>
    <w:rsid w:val="00046433"/>
    <w:rsid w:val="00046478"/>
    <w:rsid w:val="000473DF"/>
    <w:rsid w:val="00050714"/>
    <w:rsid w:val="00050B98"/>
    <w:rsid w:val="00051109"/>
    <w:rsid w:val="00051193"/>
    <w:rsid w:val="000514DD"/>
    <w:rsid w:val="000515C1"/>
    <w:rsid w:val="00051A7D"/>
    <w:rsid w:val="00051AD2"/>
    <w:rsid w:val="000520F4"/>
    <w:rsid w:val="0005238F"/>
    <w:rsid w:val="0005327D"/>
    <w:rsid w:val="00053686"/>
    <w:rsid w:val="00053A08"/>
    <w:rsid w:val="00053CE9"/>
    <w:rsid w:val="0005400B"/>
    <w:rsid w:val="000549C2"/>
    <w:rsid w:val="00054A68"/>
    <w:rsid w:val="0005541C"/>
    <w:rsid w:val="000563FA"/>
    <w:rsid w:val="000569D6"/>
    <w:rsid w:val="00056D3C"/>
    <w:rsid w:val="0005793F"/>
    <w:rsid w:val="00057DC7"/>
    <w:rsid w:val="000607CA"/>
    <w:rsid w:val="00060877"/>
    <w:rsid w:val="0006103D"/>
    <w:rsid w:val="000616E5"/>
    <w:rsid w:val="000629D0"/>
    <w:rsid w:val="00063388"/>
    <w:rsid w:val="00063871"/>
    <w:rsid w:val="00063CDB"/>
    <w:rsid w:val="000654D2"/>
    <w:rsid w:val="0006553C"/>
    <w:rsid w:val="00065E18"/>
    <w:rsid w:val="00066883"/>
    <w:rsid w:val="00066EBF"/>
    <w:rsid w:val="00067899"/>
    <w:rsid w:val="00070CE0"/>
    <w:rsid w:val="00071524"/>
    <w:rsid w:val="00071748"/>
    <w:rsid w:val="00071A53"/>
    <w:rsid w:val="000733FB"/>
    <w:rsid w:val="00074B00"/>
    <w:rsid w:val="00074D1C"/>
    <w:rsid w:val="00074E3D"/>
    <w:rsid w:val="000759F9"/>
    <w:rsid w:val="00075BAA"/>
    <w:rsid w:val="00076461"/>
    <w:rsid w:val="00076DEC"/>
    <w:rsid w:val="0007718A"/>
    <w:rsid w:val="00077F8C"/>
    <w:rsid w:val="0008055F"/>
    <w:rsid w:val="0008144C"/>
    <w:rsid w:val="00081C83"/>
    <w:rsid w:val="00081DDB"/>
    <w:rsid w:val="00081E30"/>
    <w:rsid w:val="00081E59"/>
    <w:rsid w:val="0008222B"/>
    <w:rsid w:val="000832FA"/>
    <w:rsid w:val="0008419A"/>
    <w:rsid w:val="000845C5"/>
    <w:rsid w:val="00084B87"/>
    <w:rsid w:val="00084BD0"/>
    <w:rsid w:val="00084E19"/>
    <w:rsid w:val="00084F5B"/>
    <w:rsid w:val="00085782"/>
    <w:rsid w:val="00085F12"/>
    <w:rsid w:val="0008659A"/>
    <w:rsid w:val="00086A2D"/>
    <w:rsid w:val="00087371"/>
    <w:rsid w:val="00087E7D"/>
    <w:rsid w:val="00090102"/>
    <w:rsid w:val="0009057B"/>
    <w:rsid w:val="00090A2C"/>
    <w:rsid w:val="00090A70"/>
    <w:rsid w:val="00090E04"/>
    <w:rsid w:val="00091420"/>
    <w:rsid w:val="00091662"/>
    <w:rsid w:val="000922D2"/>
    <w:rsid w:val="000923CB"/>
    <w:rsid w:val="00092823"/>
    <w:rsid w:val="000933FB"/>
    <w:rsid w:val="0009365F"/>
    <w:rsid w:val="0009377E"/>
    <w:rsid w:val="000937FD"/>
    <w:rsid w:val="00093938"/>
    <w:rsid w:val="00094F16"/>
    <w:rsid w:val="000950BF"/>
    <w:rsid w:val="00095500"/>
    <w:rsid w:val="00095963"/>
    <w:rsid w:val="00095C81"/>
    <w:rsid w:val="00095DCD"/>
    <w:rsid w:val="0009643F"/>
    <w:rsid w:val="00096445"/>
    <w:rsid w:val="0009658E"/>
    <w:rsid w:val="000965D1"/>
    <w:rsid w:val="0009684A"/>
    <w:rsid w:val="00096E00"/>
    <w:rsid w:val="00097143"/>
    <w:rsid w:val="00097520"/>
    <w:rsid w:val="00097D51"/>
    <w:rsid w:val="00097EF8"/>
    <w:rsid w:val="000A0EA5"/>
    <w:rsid w:val="000A0FAC"/>
    <w:rsid w:val="000A1023"/>
    <w:rsid w:val="000A1155"/>
    <w:rsid w:val="000A2203"/>
    <w:rsid w:val="000A28A3"/>
    <w:rsid w:val="000A2EE7"/>
    <w:rsid w:val="000A2F8C"/>
    <w:rsid w:val="000A343B"/>
    <w:rsid w:val="000A34FD"/>
    <w:rsid w:val="000A4636"/>
    <w:rsid w:val="000A4DFA"/>
    <w:rsid w:val="000A4F8C"/>
    <w:rsid w:val="000A562B"/>
    <w:rsid w:val="000A63DF"/>
    <w:rsid w:val="000A650C"/>
    <w:rsid w:val="000A6AFF"/>
    <w:rsid w:val="000A6F56"/>
    <w:rsid w:val="000A780C"/>
    <w:rsid w:val="000A78F8"/>
    <w:rsid w:val="000A7A95"/>
    <w:rsid w:val="000A7D9B"/>
    <w:rsid w:val="000B02F6"/>
    <w:rsid w:val="000B043C"/>
    <w:rsid w:val="000B076A"/>
    <w:rsid w:val="000B0F7E"/>
    <w:rsid w:val="000B12C2"/>
    <w:rsid w:val="000B1904"/>
    <w:rsid w:val="000B2182"/>
    <w:rsid w:val="000B2908"/>
    <w:rsid w:val="000B31C2"/>
    <w:rsid w:val="000B3248"/>
    <w:rsid w:val="000B3349"/>
    <w:rsid w:val="000B34A4"/>
    <w:rsid w:val="000B3B23"/>
    <w:rsid w:val="000B41A2"/>
    <w:rsid w:val="000B5619"/>
    <w:rsid w:val="000B5DA9"/>
    <w:rsid w:val="000B6E09"/>
    <w:rsid w:val="000B70A5"/>
    <w:rsid w:val="000C020C"/>
    <w:rsid w:val="000C058D"/>
    <w:rsid w:val="000C0760"/>
    <w:rsid w:val="000C09BA"/>
    <w:rsid w:val="000C0CA6"/>
    <w:rsid w:val="000C1E90"/>
    <w:rsid w:val="000C216A"/>
    <w:rsid w:val="000C2650"/>
    <w:rsid w:val="000C3915"/>
    <w:rsid w:val="000C3A40"/>
    <w:rsid w:val="000C5164"/>
    <w:rsid w:val="000C53C5"/>
    <w:rsid w:val="000C5461"/>
    <w:rsid w:val="000C587B"/>
    <w:rsid w:val="000C6070"/>
    <w:rsid w:val="000C6444"/>
    <w:rsid w:val="000C6D04"/>
    <w:rsid w:val="000C7305"/>
    <w:rsid w:val="000D027F"/>
    <w:rsid w:val="000D0CFC"/>
    <w:rsid w:val="000D0DAD"/>
    <w:rsid w:val="000D1817"/>
    <w:rsid w:val="000D1DE4"/>
    <w:rsid w:val="000D29F8"/>
    <w:rsid w:val="000D2C38"/>
    <w:rsid w:val="000D2C4E"/>
    <w:rsid w:val="000D3572"/>
    <w:rsid w:val="000D3C85"/>
    <w:rsid w:val="000D44DD"/>
    <w:rsid w:val="000D5291"/>
    <w:rsid w:val="000D5724"/>
    <w:rsid w:val="000D580B"/>
    <w:rsid w:val="000D5BA3"/>
    <w:rsid w:val="000D5F9B"/>
    <w:rsid w:val="000D6048"/>
    <w:rsid w:val="000D61C2"/>
    <w:rsid w:val="000D6206"/>
    <w:rsid w:val="000D66D7"/>
    <w:rsid w:val="000D6792"/>
    <w:rsid w:val="000D7738"/>
    <w:rsid w:val="000D7B19"/>
    <w:rsid w:val="000E01D0"/>
    <w:rsid w:val="000E1495"/>
    <w:rsid w:val="000E20BD"/>
    <w:rsid w:val="000E2ADC"/>
    <w:rsid w:val="000E3971"/>
    <w:rsid w:val="000E49E0"/>
    <w:rsid w:val="000E4DD0"/>
    <w:rsid w:val="000E5021"/>
    <w:rsid w:val="000E5E99"/>
    <w:rsid w:val="000E6757"/>
    <w:rsid w:val="000E6797"/>
    <w:rsid w:val="000E7263"/>
    <w:rsid w:val="000E73EF"/>
    <w:rsid w:val="000E74F4"/>
    <w:rsid w:val="000E755E"/>
    <w:rsid w:val="000E75E8"/>
    <w:rsid w:val="000E7D5B"/>
    <w:rsid w:val="000E7EC2"/>
    <w:rsid w:val="000F0175"/>
    <w:rsid w:val="000F0496"/>
    <w:rsid w:val="000F0DE4"/>
    <w:rsid w:val="000F114B"/>
    <w:rsid w:val="000F18CB"/>
    <w:rsid w:val="000F199B"/>
    <w:rsid w:val="000F2860"/>
    <w:rsid w:val="000F29B3"/>
    <w:rsid w:val="000F2B19"/>
    <w:rsid w:val="000F3186"/>
    <w:rsid w:val="000F4DE0"/>
    <w:rsid w:val="000F4E55"/>
    <w:rsid w:val="000F5185"/>
    <w:rsid w:val="000F543B"/>
    <w:rsid w:val="000F622A"/>
    <w:rsid w:val="000F6F0E"/>
    <w:rsid w:val="000F7955"/>
    <w:rsid w:val="000F7C97"/>
    <w:rsid w:val="00100150"/>
    <w:rsid w:val="00101863"/>
    <w:rsid w:val="00101EBE"/>
    <w:rsid w:val="00102879"/>
    <w:rsid w:val="00102BFF"/>
    <w:rsid w:val="00102C77"/>
    <w:rsid w:val="00102F59"/>
    <w:rsid w:val="0010318E"/>
    <w:rsid w:val="00103FE3"/>
    <w:rsid w:val="00104191"/>
    <w:rsid w:val="001049E5"/>
    <w:rsid w:val="00104FCA"/>
    <w:rsid w:val="00105100"/>
    <w:rsid w:val="001059CF"/>
    <w:rsid w:val="00105BC0"/>
    <w:rsid w:val="001060FC"/>
    <w:rsid w:val="001061C3"/>
    <w:rsid w:val="001063B9"/>
    <w:rsid w:val="001063C5"/>
    <w:rsid w:val="0010649A"/>
    <w:rsid w:val="0010685B"/>
    <w:rsid w:val="00106884"/>
    <w:rsid w:val="00106AB0"/>
    <w:rsid w:val="00107B09"/>
    <w:rsid w:val="00107B94"/>
    <w:rsid w:val="00107D5C"/>
    <w:rsid w:val="00110B38"/>
    <w:rsid w:val="0011163B"/>
    <w:rsid w:val="00111EDB"/>
    <w:rsid w:val="0011300E"/>
    <w:rsid w:val="0011333D"/>
    <w:rsid w:val="001139AE"/>
    <w:rsid w:val="00113A45"/>
    <w:rsid w:val="001141E1"/>
    <w:rsid w:val="001143CF"/>
    <w:rsid w:val="00114636"/>
    <w:rsid w:val="00114D57"/>
    <w:rsid w:val="00114F9A"/>
    <w:rsid w:val="00117F72"/>
    <w:rsid w:val="00120FF4"/>
    <w:rsid w:val="0012189A"/>
    <w:rsid w:val="001218F4"/>
    <w:rsid w:val="00121C72"/>
    <w:rsid w:val="00121DC6"/>
    <w:rsid w:val="001223B0"/>
    <w:rsid w:val="00122EA8"/>
    <w:rsid w:val="00124691"/>
    <w:rsid w:val="00125876"/>
    <w:rsid w:val="00125A95"/>
    <w:rsid w:val="001267C1"/>
    <w:rsid w:val="0012743C"/>
    <w:rsid w:val="00127966"/>
    <w:rsid w:val="00130C98"/>
    <w:rsid w:val="00130DF7"/>
    <w:rsid w:val="00131F04"/>
    <w:rsid w:val="0013224C"/>
    <w:rsid w:val="001324C7"/>
    <w:rsid w:val="0013372C"/>
    <w:rsid w:val="00133C5C"/>
    <w:rsid w:val="00134F07"/>
    <w:rsid w:val="00135173"/>
    <w:rsid w:val="00135224"/>
    <w:rsid w:val="00135373"/>
    <w:rsid w:val="00135CA7"/>
    <w:rsid w:val="00137B28"/>
    <w:rsid w:val="00137D59"/>
    <w:rsid w:val="00137DEE"/>
    <w:rsid w:val="00137EB1"/>
    <w:rsid w:val="001406A9"/>
    <w:rsid w:val="00140BF7"/>
    <w:rsid w:val="0014128C"/>
    <w:rsid w:val="001416EF"/>
    <w:rsid w:val="0014190E"/>
    <w:rsid w:val="001419C2"/>
    <w:rsid w:val="00141FAF"/>
    <w:rsid w:val="001427EF"/>
    <w:rsid w:val="001429DB"/>
    <w:rsid w:val="00142A1E"/>
    <w:rsid w:val="00142D27"/>
    <w:rsid w:val="00142E13"/>
    <w:rsid w:val="00142E77"/>
    <w:rsid w:val="001434D1"/>
    <w:rsid w:val="00143D06"/>
    <w:rsid w:val="00144344"/>
    <w:rsid w:val="0014434F"/>
    <w:rsid w:val="0014462A"/>
    <w:rsid w:val="0014669E"/>
    <w:rsid w:val="0014792D"/>
    <w:rsid w:val="00150282"/>
    <w:rsid w:val="001507A5"/>
    <w:rsid w:val="00151F20"/>
    <w:rsid w:val="00152236"/>
    <w:rsid w:val="001528C2"/>
    <w:rsid w:val="00152EAE"/>
    <w:rsid w:val="001530F5"/>
    <w:rsid w:val="00153939"/>
    <w:rsid w:val="00153D88"/>
    <w:rsid w:val="00154EEC"/>
    <w:rsid w:val="00155508"/>
    <w:rsid w:val="0015653A"/>
    <w:rsid w:val="00156B73"/>
    <w:rsid w:val="00156EBE"/>
    <w:rsid w:val="00157335"/>
    <w:rsid w:val="0016089F"/>
    <w:rsid w:val="00161E11"/>
    <w:rsid w:val="0016201E"/>
    <w:rsid w:val="00162192"/>
    <w:rsid w:val="00162A04"/>
    <w:rsid w:val="00163566"/>
    <w:rsid w:val="0016379A"/>
    <w:rsid w:val="00164731"/>
    <w:rsid w:val="00164C3F"/>
    <w:rsid w:val="00164C7D"/>
    <w:rsid w:val="00165791"/>
    <w:rsid w:val="00166096"/>
    <w:rsid w:val="00166770"/>
    <w:rsid w:val="001668D5"/>
    <w:rsid w:val="00166C15"/>
    <w:rsid w:val="00171117"/>
    <w:rsid w:val="00171668"/>
    <w:rsid w:val="00171CC7"/>
    <w:rsid w:val="00171D9E"/>
    <w:rsid w:val="00172370"/>
    <w:rsid w:val="00172552"/>
    <w:rsid w:val="001725DE"/>
    <w:rsid w:val="0017305B"/>
    <w:rsid w:val="001755A8"/>
    <w:rsid w:val="00176149"/>
    <w:rsid w:val="00176E47"/>
    <w:rsid w:val="00177D07"/>
    <w:rsid w:val="0018056A"/>
    <w:rsid w:val="0018093A"/>
    <w:rsid w:val="00180A9E"/>
    <w:rsid w:val="00180D96"/>
    <w:rsid w:val="0018213F"/>
    <w:rsid w:val="00182A2D"/>
    <w:rsid w:val="00183AAE"/>
    <w:rsid w:val="00183DAA"/>
    <w:rsid w:val="001841A6"/>
    <w:rsid w:val="001841BC"/>
    <w:rsid w:val="00184D65"/>
    <w:rsid w:val="001857E0"/>
    <w:rsid w:val="00185C11"/>
    <w:rsid w:val="001869BB"/>
    <w:rsid w:val="001876A8"/>
    <w:rsid w:val="001876AC"/>
    <w:rsid w:val="001877D8"/>
    <w:rsid w:val="00190684"/>
    <w:rsid w:val="001917FF"/>
    <w:rsid w:val="001922E7"/>
    <w:rsid w:val="00192A3A"/>
    <w:rsid w:val="00193191"/>
    <w:rsid w:val="00193F91"/>
    <w:rsid w:val="00193FF7"/>
    <w:rsid w:val="001953B9"/>
    <w:rsid w:val="00195986"/>
    <w:rsid w:val="001962D5"/>
    <w:rsid w:val="0019631F"/>
    <w:rsid w:val="00196A11"/>
    <w:rsid w:val="00196C31"/>
    <w:rsid w:val="0019715A"/>
    <w:rsid w:val="001A05C7"/>
    <w:rsid w:val="001A0904"/>
    <w:rsid w:val="001A0C86"/>
    <w:rsid w:val="001A18D4"/>
    <w:rsid w:val="001A1F85"/>
    <w:rsid w:val="001A3984"/>
    <w:rsid w:val="001A3D47"/>
    <w:rsid w:val="001A44D1"/>
    <w:rsid w:val="001A4A10"/>
    <w:rsid w:val="001A4DAC"/>
    <w:rsid w:val="001A519A"/>
    <w:rsid w:val="001A523A"/>
    <w:rsid w:val="001A552F"/>
    <w:rsid w:val="001A60A7"/>
    <w:rsid w:val="001A6182"/>
    <w:rsid w:val="001A6952"/>
    <w:rsid w:val="001A6D66"/>
    <w:rsid w:val="001B0219"/>
    <w:rsid w:val="001B03E7"/>
    <w:rsid w:val="001B04D9"/>
    <w:rsid w:val="001B20B0"/>
    <w:rsid w:val="001B2D67"/>
    <w:rsid w:val="001B499E"/>
    <w:rsid w:val="001B4E5D"/>
    <w:rsid w:val="001B5057"/>
    <w:rsid w:val="001B5074"/>
    <w:rsid w:val="001B5AC8"/>
    <w:rsid w:val="001B5B27"/>
    <w:rsid w:val="001B5F11"/>
    <w:rsid w:val="001B685B"/>
    <w:rsid w:val="001B754C"/>
    <w:rsid w:val="001B7863"/>
    <w:rsid w:val="001B7BE8"/>
    <w:rsid w:val="001C004B"/>
    <w:rsid w:val="001C0306"/>
    <w:rsid w:val="001C0579"/>
    <w:rsid w:val="001C082B"/>
    <w:rsid w:val="001C0BA1"/>
    <w:rsid w:val="001C1714"/>
    <w:rsid w:val="001C1A07"/>
    <w:rsid w:val="001C25D3"/>
    <w:rsid w:val="001C2E7D"/>
    <w:rsid w:val="001C37A9"/>
    <w:rsid w:val="001C53BE"/>
    <w:rsid w:val="001C55A1"/>
    <w:rsid w:val="001C5A60"/>
    <w:rsid w:val="001C5FF4"/>
    <w:rsid w:val="001C63C7"/>
    <w:rsid w:val="001C64F4"/>
    <w:rsid w:val="001C66CC"/>
    <w:rsid w:val="001C74F8"/>
    <w:rsid w:val="001D075C"/>
    <w:rsid w:val="001D0A9B"/>
    <w:rsid w:val="001D0F65"/>
    <w:rsid w:val="001D12FD"/>
    <w:rsid w:val="001D1652"/>
    <w:rsid w:val="001D17D3"/>
    <w:rsid w:val="001D1AE2"/>
    <w:rsid w:val="001D1BAA"/>
    <w:rsid w:val="001D1BE4"/>
    <w:rsid w:val="001D28A0"/>
    <w:rsid w:val="001D2DAC"/>
    <w:rsid w:val="001D33F3"/>
    <w:rsid w:val="001D3674"/>
    <w:rsid w:val="001D3C45"/>
    <w:rsid w:val="001D4406"/>
    <w:rsid w:val="001D4418"/>
    <w:rsid w:val="001D494C"/>
    <w:rsid w:val="001D4AC1"/>
    <w:rsid w:val="001D4C5A"/>
    <w:rsid w:val="001D4FFD"/>
    <w:rsid w:val="001D556D"/>
    <w:rsid w:val="001D5F0C"/>
    <w:rsid w:val="001D5FB9"/>
    <w:rsid w:val="001D6864"/>
    <w:rsid w:val="001D6D50"/>
    <w:rsid w:val="001D6E09"/>
    <w:rsid w:val="001D785C"/>
    <w:rsid w:val="001D7B88"/>
    <w:rsid w:val="001E025F"/>
    <w:rsid w:val="001E049A"/>
    <w:rsid w:val="001E12BC"/>
    <w:rsid w:val="001E13D7"/>
    <w:rsid w:val="001E1C23"/>
    <w:rsid w:val="001E1E98"/>
    <w:rsid w:val="001E1F1A"/>
    <w:rsid w:val="001E1F28"/>
    <w:rsid w:val="001E2207"/>
    <w:rsid w:val="001E24C5"/>
    <w:rsid w:val="001E262E"/>
    <w:rsid w:val="001E2F5B"/>
    <w:rsid w:val="001E3439"/>
    <w:rsid w:val="001E3653"/>
    <w:rsid w:val="001E38EA"/>
    <w:rsid w:val="001E44F5"/>
    <w:rsid w:val="001E5732"/>
    <w:rsid w:val="001E5863"/>
    <w:rsid w:val="001E5A2F"/>
    <w:rsid w:val="001E5AE9"/>
    <w:rsid w:val="001E5BDE"/>
    <w:rsid w:val="001E6306"/>
    <w:rsid w:val="001E695E"/>
    <w:rsid w:val="001E73B9"/>
    <w:rsid w:val="001F020F"/>
    <w:rsid w:val="001F0DA9"/>
    <w:rsid w:val="001F136C"/>
    <w:rsid w:val="001F139F"/>
    <w:rsid w:val="001F1688"/>
    <w:rsid w:val="001F1D1F"/>
    <w:rsid w:val="001F20E4"/>
    <w:rsid w:val="001F2364"/>
    <w:rsid w:val="001F3A61"/>
    <w:rsid w:val="001F48A4"/>
    <w:rsid w:val="001F5957"/>
    <w:rsid w:val="001F5986"/>
    <w:rsid w:val="001F5A37"/>
    <w:rsid w:val="001F5AE1"/>
    <w:rsid w:val="001F5C75"/>
    <w:rsid w:val="001F5EDA"/>
    <w:rsid w:val="001F69AC"/>
    <w:rsid w:val="001F69F1"/>
    <w:rsid w:val="001F6B2F"/>
    <w:rsid w:val="001F7200"/>
    <w:rsid w:val="001F7CE0"/>
    <w:rsid w:val="0020026B"/>
    <w:rsid w:val="00200416"/>
    <w:rsid w:val="002006C0"/>
    <w:rsid w:val="00200EBD"/>
    <w:rsid w:val="0020153F"/>
    <w:rsid w:val="002015D3"/>
    <w:rsid w:val="00201682"/>
    <w:rsid w:val="00201A5E"/>
    <w:rsid w:val="00202BF6"/>
    <w:rsid w:val="00202C4F"/>
    <w:rsid w:val="00203415"/>
    <w:rsid w:val="002036FE"/>
    <w:rsid w:val="0020390F"/>
    <w:rsid w:val="00203AE7"/>
    <w:rsid w:val="00204992"/>
    <w:rsid w:val="002052E5"/>
    <w:rsid w:val="002055FB"/>
    <w:rsid w:val="00207227"/>
    <w:rsid w:val="002072AB"/>
    <w:rsid w:val="002072B9"/>
    <w:rsid w:val="00207AE0"/>
    <w:rsid w:val="0021134F"/>
    <w:rsid w:val="00211EFD"/>
    <w:rsid w:val="00211F05"/>
    <w:rsid w:val="002122AF"/>
    <w:rsid w:val="002124E5"/>
    <w:rsid w:val="00212DEA"/>
    <w:rsid w:val="00212E61"/>
    <w:rsid w:val="00213A10"/>
    <w:rsid w:val="00213C09"/>
    <w:rsid w:val="00213E2E"/>
    <w:rsid w:val="00213ECB"/>
    <w:rsid w:val="002142B2"/>
    <w:rsid w:val="002144AD"/>
    <w:rsid w:val="0021521E"/>
    <w:rsid w:val="002158A4"/>
    <w:rsid w:val="00216169"/>
    <w:rsid w:val="00216E96"/>
    <w:rsid w:val="00217456"/>
    <w:rsid w:val="002178B2"/>
    <w:rsid w:val="00217D27"/>
    <w:rsid w:val="00220097"/>
    <w:rsid w:val="0022041D"/>
    <w:rsid w:val="0022096C"/>
    <w:rsid w:val="00222CBD"/>
    <w:rsid w:val="002233F8"/>
    <w:rsid w:val="0022386C"/>
    <w:rsid w:val="00223A8F"/>
    <w:rsid w:val="00223CFC"/>
    <w:rsid w:val="0022457C"/>
    <w:rsid w:val="00225564"/>
    <w:rsid w:val="00225BF8"/>
    <w:rsid w:val="00226085"/>
    <w:rsid w:val="00227446"/>
    <w:rsid w:val="002304B9"/>
    <w:rsid w:val="002306F9"/>
    <w:rsid w:val="00230CE8"/>
    <w:rsid w:val="002315A8"/>
    <w:rsid w:val="00231BD4"/>
    <w:rsid w:val="002325A2"/>
    <w:rsid w:val="0023262B"/>
    <w:rsid w:val="00232659"/>
    <w:rsid w:val="00232C10"/>
    <w:rsid w:val="00232C41"/>
    <w:rsid w:val="00232C85"/>
    <w:rsid w:val="002342B5"/>
    <w:rsid w:val="0023486A"/>
    <w:rsid w:val="00234C50"/>
    <w:rsid w:val="0023545A"/>
    <w:rsid w:val="0023553B"/>
    <w:rsid w:val="00235B3A"/>
    <w:rsid w:val="0023621F"/>
    <w:rsid w:val="002362BE"/>
    <w:rsid w:val="00237201"/>
    <w:rsid w:val="002378ED"/>
    <w:rsid w:val="002379E1"/>
    <w:rsid w:val="002403BB"/>
    <w:rsid w:val="00240C69"/>
    <w:rsid w:val="00241586"/>
    <w:rsid w:val="00241CD7"/>
    <w:rsid w:val="00242274"/>
    <w:rsid w:val="002436F7"/>
    <w:rsid w:val="00244275"/>
    <w:rsid w:val="002444E2"/>
    <w:rsid w:val="00244B90"/>
    <w:rsid w:val="00246538"/>
    <w:rsid w:val="00247C7E"/>
    <w:rsid w:val="002505E8"/>
    <w:rsid w:val="0025079D"/>
    <w:rsid w:val="002515E8"/>
    <w:rsid w:val="00251686"/>
    <w:rsid w:val="00251763"/>
    <w:rsid w:val="0025251B"/>
    <w:rsid w:val="002528FF"/>
    <w:rsid w:val="002529C3"/>
    <w:rsid w:val="002531EC"/>
    <w:rsid w:val="002533C6"/>
    <w:rsid w:val="0025362F"/>
    <w:rsid w:val="00254DB2"/>
    <w:rsid w:val="00254F80"/>
    <w:rsid w:val="002554C0"/>
    <w:rsid w:val="002557F1"/>
    <w:rsid w:val="00255E14"/>
    <w:rsid w:val="00255E95"/>
    <w:rsid w:val="00256E7B"/>
    <w:rsid w:val="002572F8"/>
    <w:rsid w:val="00257731"/>
    <w:rsid w:val="00257AF0"/>
    <w:rsid w:val="00257B8C"/>
    <w:rsid w:val="00260960"/>
    <w:rsid w:val="00260A6B"/>
    <w:rsid w:val="00260FDF"/>
    <w:rsid w:val="002611D1"/>
    <w:rsid w:val="00261546"/>
    <w:rsid w:val="002617C4"/>
    <w:rsid w:val="00261871"/>
    <w:rsid w:val="002618C8"/>
    <w:rsid w:val="00261E59"/>
    <w:rsid w:val="00262629"/>
    <w:rsid w:val="002626FB"/>
    <w:rsid w:val="00262CE1"/>
    <w:rsid w:val="00263586"/>
    <w:rsid w:val="002637E4"/>
    <w:rsid w:val="00263A2D"/>
    <w:rsid w:val="002642DB"/>
    <w:rsid w:val="0026578C"/>
    <w:rsid w:val="00266E31"/>
    <w:rsid w:val="0026763B"/>
    <w:rsid w:val="00267B79"/>
    <w:rsid w:val="00267CC6"/>
    <w:rsid w:val="00270230"/>
    <w:rsid w:val="0027028E"/>
    <w:rsid w:val="00271731"/>
    <w:rsid w:val="00272878"/>
    <w:rsid w:val="002728EF"/>
    <w:rsid w:val="00272FC5"/>
    <w:rsid w:val="00273541"/>
    <w:rsid w:val="0027404D"/>
    <w:rsid w:val="00274762"/>
    <w:rsid w:val="00274A2C"/>
    <w:rsid w:val="002758D1"/>
    <w:rsid w:val="00275B66"/>
    <w:rsid w:val="00275F33"/>
    <w:rsid w:val="00276780"/>
    <w:rsid w:val="0027693B"/>
    <w:rsid w:val="00276B4B"/>
    <w:rsid w:val="00276C45"/>
    <w:rsid w:val="00277661"/>
    <w:rsid w:val="002805B3"/>
    <w:rsid w:val="002805D2"/>
    <w:rsid w:val="00281143"/>
    <w:rsid w:val="002819D9"/>
    <w:rsid w:val="00281CAB"/>
    <w:rsid w:val="00281CAF"/>
    <w:rsid w:val="002825EF"/>
    <w:rsid w:val="00282C71"/>
    <w:rsid w:val="002830F8"/>
    <w:rsid w:val="0028346C"/>
    <w:rsid w:val="0028354F"/>
    <w:rsid w:val="00283EE7"/>
    <w:rsid w:val="00283FF2"/>
    <w:rsid w:val="00284BE2"/>
    <w:rsid w:val="00285591"/>
    <w:rsid w:val="002856C5"/>
    <w:rsid w:val="002865C4"/>
    <w:rsid w:val="00287859"/>
    <w:rsid w:val="0029003D"/>
    <w:rsid w:val="0029028C"/>
    <w:rsid w:val="00290938"/>
    <w:rsid w:val="00290A7B"/>
    <w:rsid w:val="00290C60"/>
    <w:rsid w:val="00291F21"/>
    <w:rsid w:val="00292149"/>
    <w:rsid w:val="0029262F"/>
    <w:rsid w:val="002927F9"/>
    <w:rsid w:val="002928DB"/>
    <w:rsid w:val="00293EF7"/>
    <w:rsid w:val="0029401A"/>
    <w:rsid w:val="002945F0"/>
    <w:rsid w:val="00294CAE"/>
    <w:rsid w:val="002954F1"/>
    <w:rsid w:val="00295551"/>
    <w:rsid w:val="0029559F"/>
    <w:rsid w:val="002973F8"/>
    <w:rsid w:val="002A021A"/>
    <w:rsid w:val="002A1C0E"/>
    <w:rsid w:val="002A1C0F"/>
    <w:rsid w:val="002A1E30"/>
    <w:rsid w:val="002A2481"/>
    <w:rsid w:val="002A2575"/>
    <w:rsid w:val="002A2C1C"/>
    <w:rsid w:val="002A2E99"/>
    <w:rsid w:val="002A332F"/>
    <w:rsid w:val="002A3869"/>
    <w:rsid w:val="002A38BA"/>
    <w:rsid w:val="002A3AA3"/>
    <w:rsid w:val="002A3C28"/>
    <w:rsid w:val="002A4B57"/>
    <w:rsid w:val="002A5751"/>
    <w:rsid w:val="002A5D12"/>
    <w:rsid w:val="002A5EC0"/>
    <w:rsid w:val="002A69BF"/>
    <w:rsid w:val="002A74D6"/>
    <w:rsid w:val="002B0653"/>
    <w:rsid w:val="002B14D6"/>
    <w:rsid w:val="002B156E"/>
    <w:rsid w:val="002B1E56"/>
    <w:rsid w:val="002B2A96"/>
    <w:rsid w:val="002B2D68"/>
    <w:rsid w:val="002B3017"/>
    <w:rsid w:val="002B53AC"/>
    <w:rsid w:val="002B5B4D"/>
    <w:rsid w:val="002B6446"/>
    <w:rsid w:val="002B688E"/>
    <w:rsid w:val="002B68BC"/>
    <w:rsid w:val="002B6CF2"/>
    <w:rsid w:val="002B6D2D"/>
    <w:rsid w:val="002B6E66"/>
    <w:rsid w:val="002C064A"/>
    <w:rsid w:val="002C08DF"/>
    <w:rsid w:val="002C0920"/>
    <w:rsid w:val="002C0B3C"/>
    <w:rsid w:val="002C0E8F"/>
    <w:rsid w:val="002C1A5C"/>
    <w:rsid w:val="002C2D97"/>
    <w:rsid w:val="002C4943"/>
    <w:rsid w:val="002C5382"/>
    <w:rsid w:val="002C5604"/>
    <w:rsid w:val="002C56A7"/>
    <w:rsid w:val="002C5989"/>
    <w:rsid w:val="002C5BDD"/>
    <w:rsid w:val="002C6066"/>
    <w:rsid w:val="002C611B"/>
    <w:rsid w:val="002C6839"/>
    <w:rsid w:val="002C68F0"/>
    <w:rsid w:val="002C7352"/>
    <w:rsid w:val="002C7427"/>
    <w:rsid w:val="002C7BAB"/>
    <w:rsid w:val="002C7FE1"/>
    <w:rsid w:val="002D06F7"/>
    <w:rsid w:val="002D1741"/>
    <w:rsid w:val="002D1756"/>
    <w:rsid w:val="002D217C"/>
    <w:rsid w:val="002D24D2"/>
    <w:rsid w:val="002D2681"/>
    <w:rsid w:val="002D29CD"/>
    <w:rsid w:val="002D2DBD"/>
    <w:rsid w:val="002D325C"/>
    <w:rsid w:val="002D3833"/>
    <w:rsid w:val="002D3FE9"/>
    <w:rsid w:val="002D53FC"/>
    <w:rsid w:val="002D7118"/>
    <w:rsid w:val="002D7C54"/>
    <w:rsid w:val="002D7D54"/>
    <w:rsid w:val="002E03F3"/>
    <w:rsid w:val="002E0D23"/>
    <w:rsid w:val="002E1CEA"/>
    <w:rsid w:val="002E4F9D"/>
    <w:rsid w:val="002E4FF1"/>
    <w:rsid w:val="002E52EC"/>
    <w:rsid w:val="002E54E6"/>
    <w:rsid w:val="002E59F6"/>
    <w:rsid w:val="002E5DB2"/>
    <w:rsid w:val="002E60C2"/>
    <w:rsid w:val="002E60CF"/>
    <w:rsid w:val="002E668A"/>
    <w:rsid w:val="002E7E3A"/>
    <w:rsid w:val="002F0E4F"/>
    <w:rsid w:val="002F119E"/>
    <w:rsid w:val="002F190D"/>
    <w:rsid w:val="002F272D"/>
    <w:rsid w:val="002F32DC"/>
    <w:rsid w:val="002F3AD1"/>
    <w:rsid w:val="002F3F9E"/>
    <w:rsid w:val="002F479F"/>
    <w:rsid w:val="002F4921"/>
    <w:rsid w:val="002F49F4"/>
    <w:rsid w:val="002F55A0"/>
    <w:rsid w:val="002F561B"/>
    <w:rsid w:val="002F5B86"/>
    <w:rsid w:val="002F62D6"/>
    <w:rsid w:val="003000D6"/>
    <w:rsid w:val="00300FFE"/>
    <w:rsid w:val="00301C30"/>
    <w:rsid w:val="00301C9C"/>
    <w:rsid w:val="00303A26"/>
    <w:rsid w:val="00303BF7"/>
    <w:rsid w:val="00303E89"/>
    <w:rsid w:val="00305BED"/>
    <w:rsid w:val="003068D4"/>
    <w:rsid w:val="00306FB9"/>
    <w:rsid w:val="00310EB5"/>
    <w:rsid w:val="0031232D"/>
    <w:rsid w:val="003123E2"/>
    <w:rsid w:val="0031241E"/>
    <w:rsid w:val="00312A39"/>
    <w:rsid w:val="00312A90"/>
    <w:rsid w:val="00312FAB"/>
    <w:rsid w:val="003130D0"/>
    <w:rsid w:val="00313FFD"/>
    <w:rsid w:val="003144B5"/>
    <w:rsid w:val="00314DE7"/>
    <w:rsid w:val="00315E9B"/>
    <w:rsid w:val="003163EC"/>
    <w:rsid w:val="00316BFD"/>
    <w:rsid w:val="003209AC"/>
    <w:rsid w:val="0032133F"/>
    <w:rsid w:val="003227CC"/>
    <w:rsid w:val="00322BA9"/>
    <w:rsid w:val="0032308F"/>
    <w:rsid w:val="0032336A"/>
    <w:rsid w:val="00323584"/>
    <w:rsid w:val="003236E1"/>
    <w:rsid w:val="00323892"/>
    <w:rsid w:val="00323AE2"/>
    <w:rsid w:val="003244A1"/>
    <w:rsid w:val="00324B5E"/>
    <w:rsid w:val="00325BC6"/>
    <w:rsid w:val="00326F6E"/>
    <w:rsid w:val="00327278"/>
    <w:rsid w:val="003273CF"/>
    <w:rsid w:val="003277F9"/>
    <w:rsid w:val="00330756"/>
    <w:rsid w:val="00330EA2"/>
    <w:rsid w:val="00332160"/>
    <w:rsid w:val="0033247B"/>
    <w:rsid w:val="00332C41"/>
    <w:rsid w:val="00332C47"/>
    <w:rsid w:val="00332EEE"/>
    <w:rsid w:val="00333022"/>
    <w:rsid w:val="003331B0"/>
    <w:rsid w:val="00333A15"/>
    <w:rsid w:val="00333A79"/>
    <w:rsid w:val="00334232"/>
    <w:rsid w:val="00334323"/>
    <w:rsid w:val="00334BA4"/>
    <w:rsid w:val="0033511F"/>
    <w:rsid w:val="00335E07"/>
    <w:rsid w:val="0033638D"/>
    <w:rsid w:val="0033666D"/>
    <w:rsid w:val="0033725D"/>
    <w:rsid w:val="003373E5"/>
    <w:rsid w:val="003377EC"/>
    <w:rsid w:val="00340AE7"/>
    <w:rsid w:val="00340D2C"/>
    <w:rsid w:val="003413EE"/>
    <w:rsid w:val="0034290F"/>
    <w:rsid w:val="00343EF4"/>
    <w:rsid w:val="00343FCF"/>
    <w:rsid w:val="00344502"/>
    <w:rsid w:val="00344A56"/>
    <w:rsid w:val="00345156"/>
    <w:rsid w:val="00345663"/>
    <w:rsid w:val="00345A20"/>
    <w:rsid w:val="00345EDF"/>
    <w:rsid w:val="0034606C"/>
    <w:rsid w:val="00346E8A"/>
    <w:rsid w:val="003473EC"/>
    <w:rsid w:val="003477A1"/>
    <w:rsid w:val="0035013A"/>
    <w:rsid w:val="00350999"/>
    <w:rsid w:val="00350F88"/>
    <w:rsid w:val="003513D0"/>
    <w:rsid w:val="00351F8F"/>
    <w:rsid w:val="00352445"/>
    <w:rsid w:val="00353490"/>
    <w:rsid w:val="00353710"/>
    <w:rsid w:val="003539A9"/>
    <w:rsid w:val="00354919"/>
    <w:rsid w:val="00354AE1"/>
    <w:rsid w:val="00354BC4"/>
    <w:rsid w:val="00355455"/>
    <w:rsid w:val="003558D9"/>
    <w:rsid w:val="00355E61"/>
    <w:rsid w:val="00356799"/>
    <w:rsid w:val="00356FF9"/>
    <w:rsid w:val="00357194"/>
    <w:rsid w:val="00357343"/>
    <w:rsid w:val="003575F9"/>
    <w:rsid w:val="00357AC5"/>
    <w:rsid w:val="00357D88"/>
    <w:rsid w:val="0036024D"/>
    <w:rsid w:val="00361ACF"/>
    <w:rsid w:val="003628BD"/>
    <w:rsid w:val="00362BFA"/>
    <w:rsid w:val="00363C6E"/>
    <w:rsid w:val="00364575"/>
    <w:rsid w:val="0036479D"/>
    <w:rsid w:val="00364E58"/>
    <w:rsid w:val="00364F81"/>
    <w:rsid w:val="003653C0"/>
    <w:rsid w:val="003653F8"/>
    <w:rsid w:val="003661F0"/>
    <w:rsid w:val="00366EE6"/>
    <w:rsid w:val="003675BC"/>
    <w:rsid w:val="00367BDF"/>
    <w:rsid w:val="00370381"/>
    <w:rsid w:val="0037042D"/>
    <w:rsid w:val="00370BDD"/>
    <w:rsid w:val="003718A8"/>
    <w:rsid w:val="00372321"/>
    <w:rsid w:val="003729D9"/>
    <w:rsid w:val="00374069"/>
    <w:rsid w:val="00374215"/>
    <w:rsid w:val="0037488C"/>
    <w:rsid w:val="00374FD5"/>
    <w:rsid w:val="003756B8"/>
    <w:rsid w:val="00376AD3"/>
    <w:rsid w:val="00376BE5"/>
    <w:rsid w:val="00377106"/>
    <w:rsid w:val="00377F33"/>
    <w:rsid w:val="0038012A"/>
    <w:rsid w:val="00380684"/>
    <w:rsid w:val="00381BCB"/>
    <w:rsid w:val="00382E08"/>
    <w:rsid w:val="00382E99"/>
    <w:rsid w:val="00383401"/>
    <w:rsid w:val="00383B98"/>
    <w:rsid w:val="00384342"/>
    <w:rsid w:val="003860B1"/>
    <w:rsid w:val="003861CD"/>
    <w:rsid w:val="003869E3"/>
    <w:rsid w:val="00387747"/>
    <w:rsid w:val="0039030A"/>
    <w:rsid w:val="0039063B"/>
    <w:rsid w:val="00390CF9"/>
    <w:rsid w:val="0039106B"/>
    <w:rsid w:val="003915CB"/>
    <w:rsid w:val="00391B04"/>
    <w:rsid w:val="00391B51"/>
    <w:rsid w:val="003923EF"/>
    <w:rsid w:val="003926CB"/>
    <w:rsid w:val="003936CF"/>
    <w:rsid w:val="00393AAA"/>
    <w:rsid w:val="003948E8"/>
    <w:rsid w:val="00394B25"/>
    <w:rsid w:val="00394E57"/>
    <w:rsid w:val="00395D20"/>
    <w:rsid w:val="0039677C"/>
    <w:rsid w:val="00396B5B"/>
    <w:rsid w:val="00396EC1"/>
    <w:rsid w:val="0039731A"/>
    <w:rsid w:val="0039779E"/>
    <w:rsid w:val="00397805"/>
    <w:rsid w:val="00397DA1"/>
    <w:rsid w:val="003A026B"/>
    <w:rsid w:val="003A028A"/>
    <w:rsid w:val="003A02F8"/>
    <w:rsid w:val="003A11FF"/>
    <w:rsid w:val="003A1960"/>
    <w:rsid w:val="003A1BDB"/>
    <w:rsid w:val="003A20CA"/>
    <w:rsid w:val="003A25B4"/>
    <w:rsid w:val="003A3FD3"/>
    <w:rsid w:val="003A4222"/>
    <w:rsid w:val="003A466B"/>
    <w:rsid w:val="003A50B9"/>
    <w:rsid w:val="003A58EF"/>
    <w:rsid w:val="003A6D6B"/>
    <w:rsid w:val="003A746A"/>
    <w:rsid w:val="003B0090"/>
    <w:rsid w:val="003B00C7"/>
    <w:rsid w:val="003B0F4C"/>
    <w:rsid w:val="003B1C7F"/>
    <w:rsid w:val="003B2250"/>
    <w:rsid w:val="003B24C2"/>
    <w:rsid w:val="003B33C9"/>
    <w:rsid w:val="003B3AC4"/>
    <w:rsid w:val="003B3D72"/>
    <w:rsid w:val="003B4073"/>
    <w:rsid w:val="003B430C"/>
    <w:rsid w:val="003B465E"/>
    <w:rsid w:val="003B5207"/>
    <w:rsid w:val="003B537F"/>
    <w:rsid w:val="003B5614"/>
    <w:rsid w:val="003B58C1"/>
    <w:rsid w:val="003B5914"/>
    <w:rsid w:val="003B5AC9"/>
    <w:rsid w:val="003B5B14"/>
    <w:rsid w:val="003B6E88"/>
    <w:rsid w:val="003B7C6C"/>
    <w:rsid w:val="003B7D35"/>
    <w:rsid w:val="003C0909"/>
    <w:rsid w:val="003C21F0"/>
    <w:rsid w:val="003C31F5"/>
    <w:rsid w:val="003C382C"/>
    <w:rsid w:val="003C3E22"/>
    <w:rsid w:val="003C43EF"/>
    <w:rsid w:val="003C43FD"/>
    <w:rsid w:val="003C4A31"/>
    <w:rsid w:val="003C4DBE"/>
    <w:rsid w:val="003C5780"/>
    <w:rsid w:val="003C582A"/>
    <w:rsid w:val="003C6881"/>
    <w:rsid w:val="003C71E2"/>
    <w:rsid w:val="003C7446"/>
    <w:rsid w:val="003D03D7"/>
    <w:rsid w:val="003D04A6"/>
    <w:rsid w:val="003D091F"/>
    <w:rsid w:val="003D0FE4"/>
    <w:rsid w:val="003D1016"/>
    <w:rsid w:val="003D11A3"/>
    <w:rsid w:val="003D14EA"/>
    <w:rsid w:val="003D1E77"/>
    <w:rsid w:val="003D1F1B"/>
    <w:rsid w:val="003D2198"/>
    <w:rsid w:val="003D2DF2"/>
    <w:rsid w:val="003D3302"/>
    <w:rsid w:val="003D38F5"/>
    <w:rsid w:val="003D3B59"/>
    <w:rsid w:val="003D3FDD"/>
    <w:rsid w:val="003D4010"/>
    <w:rsid w:val="003D524A"/>
    <w:rsid w:val="003D5362"/>
    <w:rsid w:val="003D578B"/>
    <w:rsid w:val="003D63E6"/>
    <w:rsid w:val="003D68BF"/>
    <w:rsid w:val="003D68DC"/>
    <w:rsid w:val="003D716C"/>
    <w:rsid w:val="003D72B5"/>
    <w:rsid w:val="003D7643"/>
    <w:rsid w:val="003D7F78"/>
    <w:rsid w:val="003E0991"/>
    <w:rsid w:val="003E2B86"/>
    <w:rsid w:val="003E2E11"/>
    <w:rsid w:val="003E2F74"/>
    <w:rsid w:val="003E3367"/>
    <w:rsid w:val="003E3E1E"/>
    <w:rsid w:val="003E4702"/>
    <w:rsid w:val="003E4F33"/>
    <w:rsid w:val="003E53E6"/>
    <w:rsid w:val="003E5D13"/>
    <w:rsid w:val="003E69C0"/>
    <w:rsid w:val="003E7B43"/>
    <w:rsid w:val="003E7F7C"/>
    <w:rsid w:val="003F03A7"/>
    <w:rsid w:val="003F0585"/>
    <w:rsid w:val="003F0D86"/>
    <w:rsid w:val="003F13B5"/>
    <w:rsid w:val="003F1C91"/>
    <w:rsid w:val="003F1CE7"/>
    <w:rsid w:val="003F1E8A"/>
    <w:rsid w:val="003F2744"/>
    <w:rsid w:val="003F2D87"/>
    <w:rsid w:val="003F3C19"/>
    <w:rsid w:val="003F3E32"/>
    <w:rsid w:val="003F3FFB"/>
    <w:rsid w:val="003F46D8"/>
    <w:rsid w:val="003F495A"/>
    <w:rsid w:val="003F4A74"/>
    <w:rsid w:val="003F5024"/>
    <w:rsid w:val="003F5649"/>
    <w:rsid w:val="003F57D3"/>
    <w:rsid w:val="003F5912"/>
    <w:rsid w:val="003F6259"/>
    <w:rsid w:val="003F636C"/>
    <w:rsid w:val="003F645F"/>
    <w:rsid w:val="003F78E8"/>
    <w:rsid w:val="003F797C"/>
    <w:rsid w:val="00401822"/>
    <w:rsid w:val="00401B7C"/>
    <w:rsid w:val="00401BB1"/>
    <w:rsid w:val="004025FA"/>
    <w:rsid w:val="004026C2"/>
    <w:rsid w:val="00402A0C"/>
    <w:rsid w:val="00402D9A"/>
    <w:rsid w:val="00403783"/>
    <w:rsid w:val="00403B21"/>
    <w:rsid w:val="00404321"/>
    <w:rsid w:val="00404DCE"/>
    <w:rsid w:val="00405226"/>
    <w:rsid w:val="0040602B"/>
    <w:rsid w:val="0040795E"/>
    <w:rsid w:val="00407CCC"/>
    <w:rsid w:val="00407EB3"/>
    <w:rsid w:val="00410007"/>
    <w:rsid w:val="00410403"/>
    <w:rsid w:val="00410EB3"/>
    <w:rsid w:val="0041108D"/>
    <w:rsid w:val="004115BB"/>
    <w:rsid w:val="0041189B"/>
    <w:rsid w:val="00411A3C"/>
    <w:rsid w:val="00411B15"/>
    <w:rsid w:val="00412330"/>
    <w:rsid w:val="004126AF"/>
    <w:rsid w:val="00412CCC"/>
    <w:rsid w:val="00413926"/>
    <w:rsid w:val="00413AE2"/>
    <w:rsid w:val="0041478B"/>
    <w:rsid w:val="00414AEC"/>
    <w:rsid w:val="00414F0D"/>
    <w:rsid w:val="00415431"/>
    <w:rsid w:val="0041572A"/>
    <w:rsid w:val="00416291"/>
    <w:rsid w:val="00416E13"/>
    <w:rsid w:val="00416FF3"/>
    <w:rsid w:val="00420062"/>
    <w:rsid w:val="00420577"/>
    <w:rsid w:val="00421BF9"/>
    <w:rsid w:val="00422588"/>
    <w:rsid w:val="0042260B"/>
    <w:rsid w:val="004226E7"/>
    <w:rsid w:val="00422AF8"/>
    <w:rsid w:val="00422C96"/>
    <w:rsid w:val="00423132"/>
    <w:rsid w:val="004234B1"/>
    <w:rsid w:val="00424CFB"/>
    <w:rsid w:val="00425302"/>
    <w:rsid w:val="00425735"/>
    <w:rsid w:val="00425BC7"/>
    <w:rsid w:val="00425E8E"/>
    <w:rsid w:val="004260D8"/>
    <w:rsid w:val="0042641B"/>
    <w:rsid w:val="00426D5C"/>
    <w:rsid w:val="004278C1"/>
    <w:rsid w:val="00427D3E"/>
    <w:rsid w:val="00430B08"/>
    <w:rsid w:val="00430F51"/>
    <w:rsid w:val="00432431"/>
    <w:rsid w:val="00433C02"/>
    <w:rsid w:val="00435CE7"/>
    <w:rsid w:val="00435F2D"/>
    <w:rsid w:val="00436FB7"/>
    <w:rsid w:val="0043703C"/>
    <w:rsid w:val="00440A96"/>
    <w:rsid w:val="00440AA2"/>
    <w:rsid w:val="00440C62"/>
    <w:rsid w:val="00440E60"/>
    <w:rsid w:val="0044297A"/>
    <w:rsid w:val="00442EDC"/>
    <w:rsid w:val="00444873"/>
    <w:rsid w:val="00444B88"/>
    <w:rsid w:val="00444D49"/>
    <w:rsid w:val="004463D5"/>
    <w:rsid w:val="00446A82"/>
    <w:rsid w:val="004471FC"/>
    <w:rsid w:val="00447C25"/>
    <w:rsid w:val="00450BCD"/>
    <w:rsid w:val="004518B0"/>
    <w:rsid w:val="00451FCD"/>
    <w:rsid w:val="00452C48"/>
    <w:rsid w:val="004533AB"/>
    <w:rsid w:val="0045415F"/>
    <w:rsid w:val="00454BDA"/>
    <w:rsid w:val="004553E4"/>
    <w:rsid w:val="00456531"/>
    <w:rsid w:val="00456620"/>
    <w:rsid w:val="0045672A"/>
    <w:rsid w:val="00456C28"/>
    <w:rsid w:val="00456FC7"/>
    <w:rsid w:val="004573A4"/>
    <w:rsid w:val="00460667"/>
    <w:rsid w:val="0046165D"/>
    <w:rsid w:val="00462085"/>
    <w:rsid w:val="00462FB8"/>
    <w:rsid w:val="00463ACA"/>
    <w:rsid w:val="004648E5"/>
    <w:rsid w:val="00464BC0"/>
    <w:rsid w:val="004652EE"/>
    <w:rsid w:val="0046562D"/>
    <w:rsid w:val="004656A2"/>
    <w:rsid w:val="00466770"/>
    <w:rsid w:val="00467463"/>
    <w:rsid w:val="004700DE"/>
    <w:rsid w:val="004704DC"/>
    <w:rsid w:val="00470D6E"/>
    <w:rsid w:val="00471414"/>
    <w:rsid w:val="00472342"/>
    <w:rsid w:val="0047247E"/>
    <w:rsid w:val="0047266A"/>
    <w:rsid w:val="00472B2E"/>
    <w:rsid w:val="00472EB6"/>
    <w:rsid w:val="0047315F"/>
    <w:rsid w:val="004731E9"/>
    <w:rsid w:val="00473A25"/>
    <w:rsid w:val="00473F17"/>
    <w:rsid w:val="00473FED"/>
    <w:rsid w:val="004742E1"/>
    <w:rsid w:val="00474AD1"/>
    <w:rsid w:val="00475693"/>
    <w:rsid w:val="004756B7"/>
    <w:rsid w:val="004757EE"/>
    <w:rsid w:val="00475EA0"/>
    <w:rsid w:val="00475FF4"/>
    <w:rsid w:val="004766FD"/>
    <w:rsid w:val="00476E80"/>
    <w:rsid w:val="0047713C"/>
    <w:rsid w:val="004776FE"/>
    <w:rsid w:val="00477998"/>
    <w:rsid w:val="004814E8"/>
    <w:rsid w:val="004823A4"/>
    <w:rsid w:val="004830FF"/>
    <w:rsid w:val="00483BFB"/>
    <w:rsid w:val="00483CEA"/>
    <w:rsid w:val="004840D0"/>
    <w:rsid w:val="00484235"/>
    <w:rsid w:val="00484361"/>
    <w:rsid w:val="00484CBB"/>
    <w:rsid w:val="004855CA"/>
    <w:rsid w:val="004859C0"/>
    <w:rsid w:val="00485D10"/>
    <w:rsid w:val="00485E98"/>
    <w:rsid w:val="00486764"/>
    <w:rsid w:val="0048680B"/>
    <w:rsid w:val="004874F1"/>
    <w:rsid w:val="004876DF"/>
    <w:rsid w:val="00487E47"/>
    <w:rsid w:val="00490148"/>
    <w:rsid w:val="00491634"/>
    <w:rsid w:val="00491BD1"/>
    <w:rsid w:val="00491C06"/>
    <w:rsid w:val="00491D18"/>
    <w:rsid w:val="00491F33"/>
    <w:rsid w:val="004921DF"/>
    <w:rsid w:val="00492423"/>
    <w:rsid w:val="00492761"/>
    <w:rsid w:val="00493324"/>
    <w:rsid w:val="00493CAC"/>
    <w:rsid w:val="004945A0"/>
    <w:rsid w:val="00495535"/>
    <w:rsid w:val="0049617B"/>
    <w:rsid w:val="004963F6"/>
    <w:rsid w:val="00497C44"/>
    <w:rsid w:val="004A0752"/>
    <w:rsid w:val="004A088A"/>
    <w:rsid w:val="004A1BBD"/>
    <w:rsid w:val="004A1C0A"/>
    <w:rsid w:val="004A1DF0"/>
    <w:rsid w:val="004A286B"/>
    <w:rsid w:val="004A33E3"/>
    <w:rsid w:val="004A3EA1"/>
    <w:rsid w:val="004A431A"/>
    <w:rsid w:val="004A48A0"/>
    <w:rsid w:val="004A5F9B"/>
    <w:rsid w:val="004A6192"/>
    <w:rsid w:val="004A664B"/>
    <w:rsid w:val="004A6AE3"/>
    <w:rsid w:val="004A6DCD"/>
    <w:rsid w:val="004A7392"/>
    <w:rsid w:val="004A75CB"/>
    <w:rsid w:val="004A78CB"/>
    <w:rsid w:val="004A7CF8"/>
    <w:rsid w:val="004A7F17"/>
    <w:rsid w:val="004A7FB2"/>
    <w:rsid w:val="004B083A"/>
    <w:rsid w:val="004B10BC"/>
    <w:rsid w:val="004B11E6"/>
    <w:rsid w:val="004B1814"/>
    <w:rsid w:val="004B1EF8"/>
    <w:rsid w:val="004B2AFD"/>
    <w:rsid w:val="004B3371"/>
    <w:rsid w:val="004B34FF"/>
    <w:rsid w:val="004B38A6"/>
    <w:rsid w:val="004B3D4C"/>
    <w:rsid w:val="004B4010"/>
    <w:rsid w:val="004B4031"/>
    <w:rsid w:val="004B43E3"/>
    <w:rsid w:val="004B66C8"/>
    <w:rsid w:val="004B7223"/>
    <w:rsid w:val="004C0307"/>
    <w:rsid w:val="004C0516"/>
    <w:rsid w:val="004C061A"/>
    <w:rsid w:val="004C0642"/>
    <w:rsid w:val="004C130B"/>
    <w:rsid w:val="004C1566"/>
    <w:rsid w:val="004C19EB"/>
    <w:rsid w:val="004C25EA"/>
    <w:rsid w:val="004C2A53"/>
    <w:rsid w:val="004C2CCF"/>
    <w:rsid w:val="004C2DA3"/>
    <w:rsid w:val="004C3CCD"/>
    <w:rsid w:val="004C4B31"/>
    <w:rsid w:val="004C5EB4"/>
    <w:rsid w:val="004C693A"/>
    <w:rsid w:val="004C710F"/>
    <w:rsid w:val="004C777D"/>
    <w:rsid w:val="004C7F14"/>
    <w:rsid w:val="004D0861"/>
    <w:rsid w:val="004D0DE5"/>
    <w:rsid w:val="004D1997"/>
    <w:rsid w:val="004D2265"/>
    <w:rsid w:val="004D38E6"/>
    <w:rsid w:val="004D49BB"/>
    <w:rsid w:val="004D6CAF"/>
    <w:rsid w:val="004D720B"/>
    <w:rsid w:val="004D77A3"/>
    <w:rsid w:val="004D786A"/>
    <w:rsid w:val="004E073D"/>
    <w:rsid w:val="004E1E52"/>
    <w:rsid w:val="004E2029"/>
    <w:rsid w:val="004E2AFF"/>
    <w:rsid w:val="004E2E0A"/>
    <w:rsid w:val="004E3534"/>
    <w:rsid w:val="004E356C"/>
    <w:rsid w:val="004E3640"/>
    <w:rsid w:val="004E3EB5"/>
    <w:rsid w:val="004E3F71"/>
    <w:rsid w:val="004E4441"/>
    <w:rsid w:val="004E4BDD"/>
    <w:rsid w:val="004E657F"/>
    <w:rsid w:val="004E6B59"/>
    <w:rsid w:val="004E715E"/>
    <w:rsid w:val="004E7A79"/>
    <w:rsid w:val="004E7D72"/>
    <w:rsid w:val="004F057D"/>
    <w:rsid w:val="004F085D"/>
    <w:rsid w:val="004F0875"/>
    <w:rsid w:val="004F08B8"/>
    <w:rsid w:val="004F160E"/>
    <w:rsid w:val="004F1BED"/>
    <w:rsid w:val="004F1F42"/>
    <w:rsid w:val="004F31A1"/>
    <w:rsid w:val="004F35B6"/>
    <w:rsid w:val="004F360D"/>
    <w:rsid w:val="004F3AC1"/>
    <w:rsid w:val="004F40D9"/>
    <w:rsid w:val="004F4169"/>
    <w:rsid w:val="004F4E81"/>
    <w:rsid w:val="004F4EB4"/>
    <w:rsid w:val="004F5CC4"/>
    <w:rsid w:val="004F5EEA"/>
    <w:rsid w:val="004F75D7"/>
    <w:rsid w:val="00500BD1"/>
    <w:rsid w:val="0050112C"/>
    <w:rsid w:val="005015C5"/>
    <w:rsid w:val="00501F0E"/>
    <w:rsid w:val="00501F42"/>
    <w:rsid w:val="005021F7"/>
    <w:rsid w:val="0050230E"/>
    <w:rsid w:val="00503035"/>
    <w:rsid w:val="005031A1"/>
    <w:rsid w:val="00504FB4"/>
    <w:rsid w:val="0050503C"/>
    <w:rsid w:val="00505E64"/>
    <w:rsid w:val="00506EA6"/>
    <w:rsid w:val="00506FAF"/>
    <w:rsid w:val="00507DE0"/>
    <w:rsid w:val="005111C3"/>
    <w:rsid w:val="00511214"/>
    <w:rsid w:val="00511458"/>
    <w:rsid w:val="00511B84"/>
    <w:rsid w:val="00511F18"/>
    <w:rsid w:val="00512BCF"/>
    <w:rsid w:val="00513028"/>
    <w:rsid w:val="00513DFE"/>
    <w:rsid w:val="00513E99"/>
    <w:rsid w:val="005149E1"/>
    <w:rsid w:val="00515404"/>
    <w:rsid w:val="00515B4F"/>
    <w:rsid w:val="00516F4A"/>
    <w:rsid w:val="00517835"/>
    <w:rsid w:val="00517C35"/>
    <w:rsid w:val="00520540"/>
    <w:rsid w:val="00520F18"/>
    <w:rsid w:val="005210E0"/>
    <w:rsid w:val="00521522"/>
    <w:rsid w:val="005216F0"/>
    <w:rsid w:val="00523659"/>
    <w:rsid w:val="00523C31"/>
    <w:rsid w:val="00523D6A"/>
    <w:rsid w:val="00523F09"/>
    <w:rsid w:val="00523FE5"/>
    <w:rsid w:val="0052478E"/>
    <w:rsid w:val="005251F6"/>
    <w:rsid w:val="00525421"/>
    <w:rsid w:val="005255B5"/>
    <w:rsid w:val="00525725"/>
    <w:rsid w:val="0052619F"/>
    <w:rsid w:val="00526834"/>
    <w:rsid w:val="005268BD"/>
    <w:rsid w:val="00526E2F"/>
    <w:rsid w:val="00527A54"/>
    <w:rsid w:val="00527D42"/>
    <w:rsid w:val="0053113F"/>
    <w:rsid w:val="00531F52"/>
    <w:rsid w:val="0053302F"/>
    <w:rsid w:val="005331EB"/>
    <w:rsid w:val="00533287"/>
    <w:rsid w:val="00533668"/>
    <w:rsid w:val="00533CF2"/>
    <w:rsid w:val="00533E6F"/>
    <w:rsid w:val="00533E8F"/>
    <w:rsid w:val="0053483C"/>
    <w:rsid w:val="00534D20"/>
    <w:rsid w:val="005350A9"/>
    <w:rsid w:val="00535199"/>
    <w:rsid w:val="005364C1"/>
    <w:rsid w:val="005368C7"/>
    <w:rsid w:val="00536BE3"/>
    <w:rsid w:val="00537247"/>
    <w:rsid w:val="0053798D"/>
    <w:rsid w:val="00537BDC"/>
    <w:rsid w:val="00537EC2"/>
    <w:rsid w:val="00540098"/>
    <w:rsid w:val="005402EB"/>
    <w:rsid w:val="00540476"/>
    <w:rsid w:val="00540514"/>
    <w:rsid w:val="005406C2"/>
    <w:rsid w:val="0054075A"/>
    <w:rsid w:val="0054096F"/>
    <w:rsid w:val="00540BFD"/>
    <w:rsid w:val="00542214"/>
    <w:rsid w:val="00542EF2"/>
    <w:rsid w:val="00543378"/>
    <w:rsid w:val="005435BF"/>
    <w:rsid w:val="00543E8B"/>
    <w:rsid w:val="0054417A"/>
    <w:rsid w:val="0054419A"/>
    <w:rsid w:val="005442E6"/>
    <w:rsid w:val="005448FC"/>
    <w:rsid w:val="00544A5C"/>
    <w:rsid w:val="0054575A"/>
    <w:rsid w:val="00546CCD"/>
    <w:rsid w:val="00546E87"/>
    <w:rsid w:val="00547070"/>
    <w:rsid w:val="00550471"/>
    <w:rsid w:val="00550B5D"/>
    <w:rsid w:val="00550CC1"/>
    <w:rsid w:val="00550DE8"/>
    <w:rsid w:val="00550FC5"/>
    <w:rsid w:val="0055156C"/>
    <w:rsid w:val="005515B1"/>
    <w:rsid w:val="005516AC"/>
    <w:rsid w:val="005528B6"/>
    <w:rsid w:val="005535BE"/>
    <w:rsid w:val="00553C41"/>
    <w:rsid w:val="00553D4D"/>
    <w:rsid w:val="00554BB3"/>
    <w:rsid w:val="00554D06"/>
    <w:rsid w:val="00554E59"/>
    <w:rsid w:val="00556341"/>
    <w:rsid w:val="00556B4E"/>
    <w:rsid w:val="00560E6A"/>
    <w:rsid w:val="0056159B"/>
    <w:rsid w:val="00562774"/>
    <w:rsid w:val="0056371E"/>
    <w:rsid w:val="00563F3F"/>
    <w:rsid w:val="00565521"/>
    <w:rsid w:val="005656FA"/>
    <w:rsid w:val="0056723D"/>
    <w:rsid w:val="005675AD"/>
    <w:rsid w:val="00567748"/>
    <w:rsid w:val="00567C77"/>
    <w:rsid w:val="00567D63"/>
    <w:rsid w:val="00567EF2"/>
    <w:rsid w:val="0057023E"/>
    <w:rsid w:val="005709E9"/>
    <w:rsid w:val="00571243"/>
    <w:rsid w:val="005723AC"/>
    <w:rsid w:val="00572402"/>
    <w:rsid w:val="00572D7A"/>
    <w:rsid w:val="0057367B"/>
    <w:rsid w:val="00573AA0"/>
    <w:rsid w:val="00574682"/>
    <w:rsid w:val="005747C2"/>
    <w:rsid w:val="005758EA"/>
    <w:rsid w:val="00575C15"/>
    <w:rsid w:val="00575CF5"/>
    <w:rsid w:val="00576567"/>
    <w:rsid w:val="00576F42"/>
    <w:rsid w:val="0057759B"/>
    <w:rsid w:val="00577E35"/>
    <w:rsid w:val="005801F1"/>
    <w:rsid w:val="005809A4"/>
    <w:rsid w:val="00580FE7"/>
    <w:rsid w:val="005810DC"/>
    <w:rsid w:val="00581922"/>
    <w:rsid w:val="00582F36"/>
    <w:rsid w:val="00583A3A"/>
    <w:rsid w:val="00583B9E"/>
    <w:rsid w:val="00583BE2"/>
    <w:rsid w:val="005842F6"/>
    <w:rsid w:val="00585295"/>
    <w:rsid w:val="0058586D"/>
    <w:rsid w:val="00585E96"/>
    <w:rsid w:val="0058614E"/>
    <w:rsid w:val="005862B5"/>
    <w:rsid w:val="005864E1"/>
    <w:rsid w:val="00586A86"/>
    <w:rsid w:val="00586C9E"/>
    <w:rsid w:val="00587EDD"/>
    <w:rsid w:val="005911BF"/>
    <w:rsid w:val="005913FE"/>
    <w:rsid w:val="00591555"/>
    <w:rsid w:val="0059217B"/>
    <w:rsid w:val="00592525"/>
    <w:rsid w:val="005925CE"/>
    <w:rsid w:val="00592B89"/>
    <w:rsid w:val="00593A91"/>
    <w:rsid w:val="00593EA5"/>
    <w:rsid w:val="00594A4C"/>
    <w:rsid w:val="005954EA"/>
    <w:rsid w:val="00595667"/>
    <w:rsid w:val="0059606F"/>
    <w:rsid w:val="00596159"/>
    <w:rsid w:val="005961DB"/>
    <w:rsid w:val="00597189"/>
    <w:rsid w:val="00597B68"/>
    <w:rsid w:val="00597D35"/>
    <w:rsid w:val="005A0383"/>
    <w:rsid w:val="005A077A"/>
    <w:rsid w:val="005A10CE"/>
    <w:rsid w:val="005A1C80"/>
    <w:rsid w:val="005A2539"/>
    <w:rsid w:val="005A270C"/>
    <w:rsid w:val="005A2803"/>
    <w:rsid w:val="005A38D5"/>
    <w:rsid w:val="005A3FD7"/>
    <w:rsid w:val="005A47CC"/>
    <w:rsid w:val="005A50D3"/>
    <w:rsid w:val="005A56F6"/>
    <w:rsid w:val="005A577B"/>
    <w:rsid w:val="005A63BF"/>
    <w:rsid w:val="005A6576"/>
    <w:rsid w:val="005A65F0"/>
    <w:rsid w:val="005A6CFA"/>
    <w:rsid w:val="005A73C6"/>
    <w:rsid w:val="005A787A"/>
    <w:rsid w:val="005A7DC7"/>
    <w:rsid w:val="005A7F91"/>
    <w:rsid w:val="005B059A"/>
    <w:rsid w:val="005B17CE"/>
    <w:rsid w:val="005B1A61"/>
    <w:rsid w:val="005B1E1D"/>
    <w:rsid w:val="005B1F77"/>
    <w:rsid w:val="005B23F1"/>
    <w:rsid w:val="005B2D27"/>
    <w:rsid w:val="005B32E8"/>
    <w:rsid w:val="005B391F"/>
    <w:rsid w:val="005B3D4F"/>
    <w:rsid w:val="005B4648"/>
    <w:rsid w:val="005B5436"/>
    <w:rsid w:val="005B5449"/>
    <w:rsid w:val="005B55ED"/>
    <w:rsid w:val="005B57D2"/>
    <w:rsid w:val="005B68F8"/>
    <w:rsid w:val="005B6BDB"/>
    <w:rsid w:val="005B76E4"/>
    <w:rsid w:val="005C0DBA"/>
    <w:rsid w:val="005C1A96"/>
    <w:rsid w:val="005C1E28"/>
    <w:rsid w:val="005C2653"/>
    <w:rsid w:val="005C2E73"/>
    <w:rsid w:val="005C2F04"/>
    <w:rsid w:val="005C34AD"/>
    <w:rsid w:val="005C36B6"/>
    <w:rsid w:val="005C43FF"/>
    <w:rsid w:val="005C4721"/>
    <w:rsid w:val="005C49A5"/>
    <w:rsid w:val="005C4A1F"/>
    <w:rsid w:val="005C4CB8"/>
    <w:rsid w:val="005C5113"/>
    <w:rsid w:val="005C59FB"/>
    <w:rsid w:val="005C5FBA"/>
    <w:rsid w:val="005D00B4"/>
    <w:rsid w:val="005D0D3B"/>
    <w:rsid w:val="005D1978"/>
    <w:rsid w:val="005D1A5B"/>
    <w:rsid w:val="005D1B2F"/>
    <w:rsid w:val="005D1C09"/>
    <w:rsid w:val="005D2C59"/>
    <w:rsid w:val="005D3D67"/>
    <w:rsid w:val="005D4154"/>
    <w:rsid w:val="005D416E"/>
    <w:rsid w:val="005D4837"/>
    <w:rsid w:val="005D502D"/>
    <w:rsid w:val="005D50A8"/>
    <w:rsid w:val="005D51C7"/>
    <w:rsid w:val="005D5C07"/>
    <w:rsid w:val="005D5F21"/>
    <w:rsid w:val="005D5FB5"/>
    <w:rsid w:val="005D718A"/>
    <w:rsid w:val="005D7BAA"/>
    <w:rsid w:val="005D7E7E"/>
    <w:rsid w:val="005E0AF7"/>
    <w:rsid w:val="005E0D45"/>
    <w:rsid w:val="005E0DC5"/>
    <w:rsid w:val="005E0EB8"/>
    <w:rsid w:val="005E1D02"/>
    <w:rsid w:val="005E1D0A"/>
    <w:rsid w:val="005E1E13"/>
    <w:rsid w:val="005E2491"/>
    <w:rsid w:val="005E2728"/>
    <w:rsid w:val="005E2920"/>
    <w:rsid w:val="005E3073"/>
    <w:rsid w:val="005E40A6"/>
    <w:rsid w:val="005E4176"/>
    <w:rsid w:val="005E43DA"/>
    <w:rsid w:val="005E44BE"/>
    <w:rsid w:val="005E58BA"/>
    <w:rsid w:val="005E5B98"/>
    <w:rsid w:val="005E66A5"/>
    <w:rsid w:val="005E680B"/>
    <w:rsid w:val="005E6983"/>
    <w:rsid w:val="005E6EBC"/>
    <w:rsid w:val="005E7693"/>
    <w:rsid w:val="005E7A3E"/>
    <w:rsid w:val="005E7E22"/>
    <w:rsid w:val="005F0005"/>
    <w:rsid w:val="005F1BB8"/>
    <w:rsid w:val="005F1C56"/>
    <w:rsid w:val="005F447B"/>
    <w:rsid w:val="005F4A4A"/>
    <w:rsid w:val="005F4B4B"/>
    <w:rsid w:val="005F4CBB"/>
    <w:rsid w:val="005F5639"/>
    <w:rsid w:val="005F64EF"/>
    <w:rsid w:val="005F6897"/>
    <w:rsid w:val="005F6DF3"/>
    <w:rsid w:val="005F78A6"/>
    <w:rsid w:val="005F79E6"/>
    <w:rsid w:val="005F7ECB"/>
    <w:rsid w:val="00600C23"/>
    <w:rsid w:val="00600C3B"/>
    <w:rsid w:val="00601F48"/>
    <w:rsid w:val="00602445"/>
    <w:rsid w:val="00602643"/>
    <w:rsid w:val="00602833"/>
    <w:rsid w:val="00602E39"/>
    <w:rsid w:val="0060380A"/>
    <w:rsid w:val="00603DBB"/>
    <w:rsid w:val="006042FA"/>
    <w:rsid w:val="00604589"/>
    <w:rsid w:val="006055D5"/>
    <w:rsid w:val="00605E86"/>
    <w:rsid w:val="00606345"/>
    <w:rsid w:val="006066A9"/>
    <w:rsid w:val="006066C7"/>
    <w:rsid w:val="0060670A"/>
    <w:rsid w:val="0060679A"/>
    <w:rsid w:val="00606C0D"/>
    <w:rsid w:val="00606E2F"/>
    <w:rsid w:val="00606FFF"/>
    <w:rsid w:val="00607DF0"/>
    <w:rsid w:val="006109A6"/>
    <w:rsid w:val="00610B98"/>
    <w:rsid w:val="006118D5"/>
    <w:rsid w:val="00612595"/>
    <w:rsid w:val="0061265C"/>
    <w:rsid w:val="00613188"/>
    <w:rsid w:val="00613444"/>
    <w:rsid w:val="00613DF7"/>
    <w:rsid w:val="00613EA1"/>
    <w:rsid w:val="006141A9"/>
    <w:rsid w:val="00615B10"/>
    <w:rsid w:val="00615BB9"/>
    <w:rsid w:val="0061612D"/>
    <w:rsid w:val="00617B49"/>
    <w:rsid w:val="00617DAB"/>
    <w:rsid w:val="00620109"/>
    <w:rsid w:val="006203A7"/>
    <w:rsid w:val="0062087B"/>
    <w:rsid w:val="006208A9"/>
    <w:rsid w:val="006208B0"/>
    <w:rsid w:val="00620C0E"/>
    <w:rsid w:val="00620D95"/>
    <w:rsid w:val="00621438"/>
    <w:rsid w:val="00621999"/>
    <w:rsid w:val="006219EC"/>
    <w:rsid w:val="00621CC7"/>
    <w:rsid w:val="00621EBD"/>
    <w:rsid w:val="00621EE3"/>
    <w:rsid w:val="00622AF9"/>
    <w:rsid w:val="006269FC"/>
    <w:rsid w:val="00627781"/>
    <w:rsid w:val="00627890"/>
    <w:rsid w:val="0063083F"/>
    <w:rsid w:val="00630CD8"/>
    <w:rsid w:val="00631037"/>
    <w:rsid w:val="00631666"/>
    <w:rsid w:val="006319DF"/>
    <w:rsid w:val="00631BFB"/>
    <w:rsid w:val="00631C30"/>
    <w:rsid w:val="00632047"/>
    <w:rsid w:val="00632720"/>
    <w:rsid w:val="00633313"/>
    <w:rsid w:val="00633DA5"/>
    <w:rsid w:val="00634CDB"/>
    <w:rsid w:val="00635086"/>
    <w:rsid w:val="00635244"/>
    <w:rsid w:val="00635ABA"/>
    <w:rsid w:val="00635E89"/>
    <w:rsid w:val="0063731F"/>
    <w:rsid w:val="0063772C"/>
    <w:rsid w:val="00640E9F"/>
    <w:rsid w:val="00642668"/>
    <w:rsid w:val="0064287D"/>
    <w:rsid w:val="00642C13"/>
    <w:rsid w:val="00642C60"/>
    <w:rsid w:val="00642F7E"/>
    <w:rsid w:val="00642FD1"/>
    <w:rsid w:val="00643344"/>
    <w:rsid w:val="00643A29"/>
    <w:rsid w:val="00644621"/>
    <w:rsid w:val="006446F8"/>
    <w:rsid w:val="00644D98"/>
    <w:rsid w:val="006450D6"/>
    <w:rsid w:val="00645124"/>
    <w:rsid w:val="006459F8"/>
    <w:rsid w:val="00645F60"/>
    <w:rsid w:val="00647097"/>
    <w:rsid w:val="00647D06"/>
    <w:rsid w:val="00650AFA"/>
    <w:rsid w:val="0065144F"/>
    <w:rsid w:val="00651FB7"/>
    <w:rsid w:val="006527AF"/>
    <w:rsid w:val="00652D15"/>
    <w:rsid w:val="00652FF6"/>
    <w:rsid w:val="00653887"/>
    <w:rsid w:val="00653C68"/>
    <w:rsid w:val="00653E44"/>
    <w:rsid w:val="00654448"/>
    <w:rsid w:val="00654961"/>
    <w:rsid w:val="00654BB1"/>
    <w:rsid w:val="006562F1"/>
    <w:rsid w:val="00657AF6"/>
    <w:rsid w:val="00657DA2"/>
    <w:rsid w:val="00657F4F"/>
    <w:rsid w:val="00660314"/>
    <w:rsid w:val="00660614"/>
    <w:rsid w:val="006609D9"/>
    <w:rsid w:val="00661177"/>
    <w:rsid w:val="00661A34"/>
    <w:rsid w:val="00661F04"/>
    <w:rsid w:val="00662163"/>
    <w:rsid w:val="006627A0"/>
    <w:rsid w:val="00662D58"/>
    <w:rsid w:val="00663634"/>
    <w:rsid w:val="0066400E"/>
    <w:rsid w:val="006640DB"/>
    <w:rsid w:val="006640E8"/>
    <w:rsid w:val="00664103"/>
    <w:rsid w:val="006641C8"/>
    <w:rsid w:val="006642E2"/>
    <w:rsid w:val="006647AE"/>
    <w:rsid w:val="00666427"/>
    <w:rsid w:val="0066715B"/>
    <w:rsid w:val="0066785E"/>
    <w:rsid w:val="0066793A"/>
    <w:rsid w:val="00667E46"/>
    <w:rsid w:val="00670358"/>
    <w:rsid w:val="006704DA"/>
    <w:rsid w:val="00670770"/>
    <w:rsid w:val="006708C8"/>
    <w:rsid w:val="00670C33"/>
    <w:rsid w:val="00670D9B"/>
    <w:rsid w:val="00670DB7"/>
    <w:rsid w:val="00670F07"/>
    <w:rsid w:val="00671135"/>
    <w:rsid w:val="00672BAE"/>
    <w:rsid w:val="0067300B"/>
    <w:rsid w:val="00673547"/>
    <w:rsid w:val="00673929"/>
    <w:rsid w:val="00673CF3"/>
    <w:rsid w:val="00673E0F"/>
    <w:rsid w:val="00674475"/>
    <w:rsid w:val="006746C0"/>
    <w:rsid w:val="00674CF4"/>
    <w:rsid w:val="006755C5"/>
    <w:rsid w:val="0067589F"/>
    <w:rsid w:val="00676649"/>
    <w:rsid w:val="00677821"/>
    <w:rsid w:val="006779A4"/>
    <w:rsid w:val="00677A85"/>
    <w:rsid w:val="00677C01"/>
    <w:rsid w:val="00677FB9"/>
    <w:rsid w:val="006801F5"/>
    <w:rsid w:val="006809EB"/>
    <w:rsid w:val="006810ED"/>
    <w:rsid w:val="00681277"/>
    <w:rsid w:val="0068161E"/>
    <w:rsid w:val="00681A18"/>
    <w:rsid w:val="0068203D"/>
    <w:rsid w:val="0068390B"/>
    <w:rsid w:val="00683C84"/>
    <w:rsid w:val="0068486C"/>
    <w:rsid w:val="00685EE1"/>
    <w:rsid w:val="00686119"/>
    <w:rsid w:val="00686212"/>
    <w:rsid w:val="00686339"/>
    <w:rsid w:val="006863ED"/>
    <w:rsid w:val="0069056E"/>
    <w:rsid w:val="00690673"/>
    <w:rsid w:val="006912F9"/>
    <w:rsid w:val="006916D7"/>
    <w:rsid w:val="00691797"/>
    <w:rsid w:val="00691DCC"/>
    <w:rsid w:val="00692919"/>
    <w:rsid w:val="00693B13"/>
    <w:rsid w:val="00693C99"/>
    <w:rsid w:val="00694FE4"/>
    <w:rsid w:val="00695020"/>
    <w:rsid w:val="00695DE2"/>
    <w:rsid w:val="0069710D"/>
    <w:rsid w:val="0069772B"/>
    <w:rsid w:val="006979EF"/>
    <w:rsid w:val="00697AA9"/>
    <w:rsid w:val="006A0EA3"/>
    <w:rsid w:val="006A139E"/>
    <w:rsid w:val="006A13E8"/>
    <w:rsid w:val="006A154D"/>
    <w:rsid w:val="006A1899"/>
    <w:rsid w:val="006A1A3E"/>
    <w:rsid w:val="006A1E26"/>
    <w:rsid w:val="006A2B3D"/>
    <w:rsid w:val="006A2C26"/>
    <w:rsid w:val="006A34D7"/>
    <w:rsid w:val="006A3F51"/>
    <w:rsid w:val="006A3FA1"/>
    <w:rsid w:val="006A40D9"/>
    <w:rsid w:val="006A42C7"/>
    <w:rsid w:val="006A4402"/>
    <w:rsid w:val="006A527E"/>
    <w:rsid w:val="006A6A61"/>
    <w:rsid w:val="006A70C1"/>
    <w:rsid w:val="006A7170"/>
    <w:rsid w:val="006A7651"/>
    <w:rsid w:val="006A76E5"/>
    <w:rsid w:val="006A7958"/>
    <w:rsid w:val="006A7F33"/>
    <w:rsid w:val="006B0425"/>
    <w:rsid w:val="006B07B7"/>
    <w:rsid w:val="006B0B22"/>
    <w:rsid w:val="006B12EB"/>
    <w:rsid w:val="006B1B85"/>
    <w:rsid w:val="006B1CB4"/>
    <w:rsid w:val="006B27CB"/>
    <w:rsid w:val="006B2B4D"/>
    <w:rsid w:val="006B2B9B"/>
    <w:rsid w:val="006B2BAE"/>
    <w:rsid w:val="006B2D67"/>
    <w:rsid w:val="006B2F05"/>
    <w:rsid w:val="006B3416"/>
    <w:rsid w:val="006B3A94"/>
    <w:rsid w:val="006B3B42"/>
    <w:rsid w:val="006B3BD0"/>
    <w:rsid w:val="006B3D02"/>
    <w:rsid w:val="006B4D18"/>
    <w:rsid w:val="006B4FD3"/>
    <w:rsid w:val="006B5392"/>
    <w:rsid w:val="006B5FA2"/>
    <w:rsid w:val="006B6892"/>
    <w:rsid w:val="006B6AE5"/>
    <w:rsid w:val="006B7444"/>
    <w:rsid w:val="006B7531"/>
    <w:rsid w:val="006B76C6"/>
    <w:rsid w:val="006B7967"/>
    <w:rsid w:val="006B79EE"/>
    <w:rsid w:val="006C0703"/>
    <w:rsid w:val="006C084F"/>
    <w:rsid w:val="006C2C24"/>
    <w:rsid w:val="006C32CA"/>
    <w:rsid w:val="006C3A87"/>
    <w:rsid w:val="006C3CCE"/>
    <w:rsid w:val="006C406A"/>
    <w:rsid w:val="006C46C4"/>
    <w:rsid w:val="006C48D9"/>
    <w:rsid w:val="006C5243"/>
    <w:rsid w:val="006C5270"/>
    <w:rsid w:val="006C550B"/>
    <w:rsid w:val="006C6B3D"/>
    <w:rsid w:val="006C6B5E"/>
    <w:rsid w:val="006C6BB6"/>
    <w:rsid w:val="006C6EAD"/>
    <w:rsid w:val="006C6FF0"/>
    <w:rsid w:val="006C7337"/>
    <w:rsid w:val="006C7D91"/>
    <w:rsid w:val="006D01A7"/>
    <w:rsid w:val="006D0CCD"/>
    <w:rsid w:val="006D1EA6"/>
    <w:rsid w:val="006D1FE4"/>
    <w:rsid w:val="006D2F8C"/>
    <w:rsid w:val="006D3739"/>
    <w:rsid w:val="006D4ADD"/>
    <w:rsid w:val="006D4B1E"/>
    <w:rsid w:val="006D57A2"/>
    <w:rsid w:val="006D5CE0"/>
    <w:rsid w:val="006D5EED"/>
    <w:rsid w:val="006D6B98"/>
    <w:rsid w:val="006D6DD7"/>
    <w:rsid w:val="006D706A"/>
    <w:rsid w:val="006D75CD"/>
    <w:rsid w:val="006E042C"/>
    <w:rsid w:val="006E0DC9"/>
    <w:rsid w:val="006E11EB"/>
    <w:rsid w:val="006E266E"/>
    <w:rsid w:val="006E2963"/>
    <w:rsid w:val="006E36F5"/>
    <w:rsid w:val="006E3B6E"/>
    <w:rsid w:val="006E437E"/>
    <w:rsid w:val="006E5091"/>
    <w:rsid w:val="006E55E9"/>
    <w:rsid w:val="006E7FE1"/>
    <w:rsid w:val="006F01DD"/>
    <w:rsid w:val="006F1197"/>
    <w:rsid w:val="006F1465"/>
    <w:rsid w:val="006F1627"/>
    <w:rsid w:val="006F1A91"/>
    <w:rsid w:val="006F1AF7"/>
    <w:rsid w:val="006F1DB4"/>
    <w:rsid w:val="006F1F0A"/>
    <w:rsid w:val="006F1F3A"/>
    <w:rsid w:val="006F24D6"/>
    <w:rsid w:val="006F2FC8"/>
    <w:rsid w:val="006F318E"/>
    <w:rsid w:val="006F3217"/>
    <w:rsid w:val="006F394F"/>
    <w:rsid w:val="006F41DA"/>
    <w:rsid w:val="006F54BC"/>
    <w:rsid w:val="006F65DC"/>
    <w:rsid w:val="006F6F38"/>
    <w:rsid w:val="006F70DC"/>
    <w:rsid w:val="007002B2"/>
    <w:rsid w:val="007006AE"/>
    <w:rsid w:val="00700818"/>
    <w:rsid w:val="00700997"/>
    <w:rsid w:val="007009AF"/>
    <w:rsid w:val="00701258"/>
    <w:rsid w:val="0070161C"/>
    <w:rsid w:val="007023FA"/>
    <w:rsid w:val="0070248D"/>
    <w:rsid w:val="007028A2"/>
    <w:rsid w:val="00702DC8"/>
    <w:rsid w:val="0070393D"/>
    <w:rsid w:val="00703A94"/>
    <w:rsid w:val="00703BF1"/>
    <w:rsid w:val="007041B0"/>
    <w:rsid w:val="00704908"/>
    <w:rsid w:val="00705105"/>
    <w:rsid w:val="00705309"/>
    <w:rsid w:val="00705789"/>
    <w:rsid w:val="0070587A"/>
    <w:rsid w:val="00706464"/>
    <w:rsid w:val="0070651E"/>
    <w:rsid w:val="007066D2"/>
    <w:rsid w:val="00706A0A"/>
    <w:rsid w:val="00707615"/>
    <w:rsid w:val="00707F88"/>
    <w:rsid w:val="00710BA0"/>
    <w:rsid w:val="00711F95"/>
    <w:rsid w:val="00712E0E"/>
    <w:rsid w:val="00713226"/>
    <w:rsid w:val="0071346E"/>
    <w:rsid w:val="007139D6"/>
    <w:rsid w:val="00714BFE"/>
    <w:rsid w:val="00714F38"/>
    <w:rsid w:val="007157F5"/>
    <w:rsid w:val="00715B69"/>
    <w:rsid w:val="00716694"/>
    <w:rsid w:val="0071677A"/>
    <w:rsid w:val="00716925"/>
    <w:rsid w:val="00716A58"/>
    <w:rsid w:val="00716B99"/>
    <w:rsid w:val="0071705B"/>
    <w:rsid w:val="007171F0"/>
    <w:rsid w:val="00717613"/>
    <w:rsid w:val="00721298"/>
    <w:rsid w:val="00721531"/>
    <w:rsid w:val="00722857"/>
    <w:rsid w:val="00722ABA"/>
    <w:rsid w:val="00722DB6"/>
    <w:rsid w:val="00723921"/>
    <w:rsid w:val="00723EAA"/>
    <w:rsid w:val="00724024"/>
    <w:rsid w:val="007248B9"/>
    <w:rsid w:val="007248BD"/>
    <w:rsid w:val="00725812"/>
    <w:rsid w:val="00726702"/>
    <w:rsid w:val="00726B0B"/>
    <w:rsid w:val="00730542"/>
    <w:rsid w:val="007308AE"/>
    <w:rsid w:val="00731A61"/>
    <w:rsid w:val="00732061"/>
    <w:rsid w:val="00732A60"/>
    <w:rsid w:val="00732F9C"/>
    <w:rsid w:val="0073318B"/>
    <w:rsid w:val="0073364F"/>
    <w:rsid w:val="007339B2"/>
    <w:rsid w:val="00733C57"/>
    <w:rsid w:val="007340CE"/>
    <w:rsid w:val="00734739"/>
    <w:rsid w:val="00734771"/>
    <w:rsid w:val="00734E44"/>
    <w:rsid w:val="007359BC"/>
    <w:rsid w:val="007361EB"/>
    <w:rsid w:val="0073684C"/>
    <w:rsid w:val="00736BD4"/>
    <w:rsid w:val="00736D41"/>
    <w:rsid w:val="00737534"/>
    <w:rsid w:val="00740282"/>
    <w:rsid w:val="00740A32"/>
    <w:rsid w:val="00741071"/>
    <w:rsid w:val="007415D3"/>
    <w:rsid w:val="0074178F"/>
    <w:rsid w:val="00742834"/>
    <w:rsid w:val="00742E4B"/>
    <w:rsid w:val="00743C10"/>
    <w:rsid w:val="007445D3"/>
    <w:rsid w:val="00744801"/>
    <w:rsid w:val="00744BC3"/>
    <w:rsid w:val="0074556B"/>
    <w:rsid w:val="0074568C"/>
    <w:rsid w:val="0074611F"/>
    <w:rsid w:val="007465A8"/>
    <w:rsid w:val="007466F4"/>
    <w:rsid w:val="00746C90"/>
    <w:rsid w:val="00747335"/>
    <w:rsid w:val="00747376"/>
    <w:rsid w:val="00753197"/>
    <w:rsid w:val="0075336E"/>
    <w:rsid w:val="007544B7"/>
    <w:rsid w:val="00754601"/>
    <w:rsid w:val="00754F99"/>
    <w:rsid w:val="00755878"/>
    <w:rsid w:val="00755FE9"/>
    <w:rsid w:val="007561ED"/>
    <w:rsid w:val="00756FEB"/>
    <w:rsid w:val="0075717B"/>
    <w:rsid w:val="0076045D"/>
    <w:rsid w:val="007609AD"/>
    <w:rsid w:val="00761988"/>
    <w:rsid w:val="007625CF"/>
    <w:rsid w:val="00762763"/>
    <w:rsid w:val="00762A72"/>
    <w:rsid w:val="00762D6D"/>
    <w:rsid w:val="00762EA6"/>
    <w:rsid w:val="007634FC"/>
    <w:rsid w:val="0076379D"/>
    <w:rsid w:val="00763887"/>
    <w:rsid w:val="007638E3"/>
    <w:rsid w:val="00763D69"/>
    <w:rsid w:val="00764952"/>
    <w:rsid w:val="00764AD5"/>
    <w:rsid w:val="00764EB5"/>
    <w:rsid w:val="0076593D"/>
    <w:rsid w:val="00766AC0"/>
    <w:rsid w:val="00767BD4"/>
    <w:rsid w:val="00771BDE"/>
    <w:rsid w:val="007720C2"/>
    <w:rsid w:val="00772E76"/>
    <w:rsid w:val="007732AB"/>
    <w:rsid w:val="007732EA"/>
    <w:rsid w:val="00773936"/>
    <w:rsid w:val="007739BC"/>
    <w:rsid w:val="00773F58"/>
    <w:rsid w:val="007746AD"/>
    <w:rsid w:val="00774928"/>
    <w:rsid w:val="00774A34"/>
    <w:rsid w:val="00774F19"/>
    <w:rsid w:val="00776541"/>
    <w:rsid w:val="007765E4"/>
    <w:rsid w:val="00777B9B"/>
    <w:rsid w:val="00780B8D"/>
    <w:rsid w:val="00781137"/>
    <w:rsid w:val="00781A53"/>
    <w:rsid w:val="00781A85"/>
    <w:rsid w:val="00783E10"/>
    <w:rsid w:val="00783FBC"/>
    <w:rsid w:val="00783FDD"/>
    <w:rsid w:val="00784061"/>
    <w:rsid w:val="00784284"/>
    <w:rsid w:val="007842A6"/>
    <w:rsid w:val="00784607"/>
    <w:rsid w:val="00784BFF"/>
    <w:rsid w:val="007858AE"/>
    <w:rsid w:val="00786263"/>
    <w:rsid w:val="0078675C"/>
    <w:rsid w:val="007874B8"/>
    <w:rsid w:val="00787687"/>
    <w:rsid w:val="00787BDD"/>
    <w:rsid w:val="0079008F"/>
    <w:rsid w:val="007904DA"/>
    <w:rsid w:val="00791777"/>
    <w:rsid w:val="007927DD"/>
    <w:rsid w:val="00792B9B"/>
    <w:rsid w:val="00792C05"/>
    <w:rsid w:val="00793807"/>
    <w:rsid w:val="00795B75"/>
    <w:rsid w:val="007961E6"/>
    <w:rsid w:val="007976AF"/>
    <w:rsid w:val="007976C8"/>
    <w:rsid w:val="00797BA7"/>
    <w:rsid w:val="007A06EE"/>
    <w:rsid w:val="007A0CAA"/>
    <w:rsid w:val="007A2FD2"/>
    <w:rsid w:val="007A3052"/>
    <w:rsid w:val="007A3FAC"/>
    <w:rsid w:val="007A4427"/>
    <w:rsid w:val="007A4C78"/>
    <w:rsid w:val="007A4F2D"/>
    <w:rsid w:val="007A51D6"/>
    <w:rsid w:val="007A65F7"/>
    <w:rsid w:val="007A6AB0"/>
    <w:rsid w:val="007A724F"/>
    <w:rsid w:val="007A7BC4"/>
    <w:rsid w:val="007A7D94"/>
    <w:rsid w:val="007B065F"/>
    <w:rsid w:val="007B086C"/>
    <w:rsid w:val="007B0ADE"/>
    <w:rsid w:val="007B1333"/>
    <w:rsid w:val="007B1346"/>
    <w:rsid w:val="007B197C"/>
    <w:rsid w:val="007B2BE9"/>
    <w:rsid w:val="007B35FD"/>
    <w:rsid w:val="007B36C0"/>
    <w:rsid w:val="007B3D6B"/>
    <w:rsid w:val="007B3E8A"/>
    <w:rsid w:val="007B5420"/>
    <w:rsid w:val="007B77A4"/>
    <w:rsid w:val="007B7842"/>
    <w:rsid w:val="007B7A42"/>
    <w:rsid w:val="007B7DE4"/>
    <w:rsid w:val="007C06E9"/>
    <w:rsid w:val="007C1265"/>
    <w:rsid w:val="007C1F62"/>
    <w:rsid w:val="007C23C0"/>
    <w:rsid w:val="007C2582"/>
    <w:rsid w:val="007C3364"/>
    <w:rsid w:val="007C33A4"/>
    <w:rsid w:val="007C3C7C"/>
    <w:rsid w:val="007C3E36"/>
    <w:rsid w:val="007C6262"/>
    <w:rsid w:val="007C63E9"/>
    <w:rsid w:val="007C64D8"/>
    <w:rsid w:val="007C6832"/>
    <w:rsid w:val="007C7B3E"/>
    <w:rsid w:val="007D003C"/>
    <w:rsid w:val="007D1BA1"/>
    <w:rsid w:val="007D2509"/>
    <w:rsid w:val="007D2C49"/>
    <w:rsid w:val="007D2D45"/>
    <w:rsid w:val="007D309A"/>
    <w:rsid w:val="007D41FC"/>
    <w:rsid w:val="007D4582"/>
    <w:rsid w:val="007D4B0E"/>
    <w:rsid w:val="007D53E2"/>
    <w:rsid w:val="007D5407"/>
    <w:rsid w:val="007D5666"/>
    <w:rsid w:val="007D5766"/>
    <w:rsid w:val="007D5BD6"/>
    <w:rsid w:val="007D5E46"/>
    <w:rsid w:val="007D6058"/>
    <w:rsid w:val="007D633E"/>
    <w:rsid w:val="007D7620"/>
    <w:rsid w:val="007E0410"/>
    <w:rsid w:val="007E17D3"/>
    <w:rsid w:val="007E2101"/>
    <w:rsid w:val="007E2625"/>
    <w:rsid w:val="007E2D5A"/>
    <w:rsid w:val="007E3470"/>
    <w:rsid w:val="007E411F"/>
    <w:rsid w:val="007E45E5"/>
    <w:rsid w:val="007E4BD5"/>
    <w:rsid w:val="007E5C42"/>
    <w:rsid w:val="007E6008"/>
    <w:rsid w:val="007E6471"/>
    <w:rsid w:val="007E6C20"/>
    <w:rsid w:val="007E6C37"/>
    <w:rsid w:val="007E751E"/>
    <w:rsid w:val="007E75DB"/>
    <w:rsid w:val="007E783E"/>
    <w:rsid w:val="007E7A21"/>
    <w:rsid w:val="007E7E55"/>
    <w:rsid w:val="007F0C5D"/>
    <w:rsid w:val="007F18D6"/>
    <w:rsid w:val="007F1DCF"/>
    <w:rsid w:val="007F1FC7"/>
    <w:rsid w:val="007F241F"/>
    <w:rsid w:val="007F25F4"/>
    <w:rsid w:val="007F2AA1"/>
    <w:rsid w:val="007F2DBE"/>
    <w:rsid w:val="007F35EE"/>
    <w:rsid w:val="007F3A14"/>
    <w:rsid w:val="007F40B1"/>
    <w:rsid w:val="007F4554"/>
    <w:rsid w:val="007F459B"/>
    <w:rsid w:val="007F49A9"/>
    <w:rsid w:val="007F4DBE"/>
    <w:rsid w:val="007F6DC9"/>
    <w:rsid w:val="007F768D"/>
    <w:rsid w:val="007F770E"/>
    <w:rsid w:val="007F7F0F"/>
    <w:rsid w:val="00800E23"/>
    <w:rsid w:val="00801133"/>
    <w:rsid w:val="00801559"/>
    <w:rsid w:val="0080171A"/>
    <w:rsid w:val="00801722"/>
    <w:rsid w:val="008018B1"/>
    <w:rsid w:val="00801E85"/>
    <w:rsid w:val="0080287C"/>
    <w:rsid w:val="00802CE8"/>
    <w:rsid w:val="0080362D"/>
    <w:rsid w:val="008037C6"/>
    <w:rsid w:val="0080389B"/>
    <w:rsid w:val="00803C5A"/>
    <w:rsid w:val="00803F42"/>
    <w:rsid w:val="0080407C"/>
    <w:rsid w:val="008040A0"/>
    <w:rsid w:val="008048FE"/>
    <w:rsid w:val="0080491B"/>
    <w:rsid w:val="00804A05"/>
    <w:rsid w:val="00804AEA"/>
    <w:rsid w:val="008058C3"/>
    <w:rsid w:val="0080591D"/>
    <w:rsid w:val="00806F48"/>
    <w:rsid w:val="008071D7"/>
    <w:rsid w:val="00807FF3"/>
    <w:rsid w:val="00810708"/>
    <w:rsid w:val="00810C71"/>
    <w:rsid w:val="0081159B"/>
    <w:rsid w:val="00811798"/>
    <w:rsid w:val="0081193A"/>
    <w:rsid w:val="00812D5B"/>
    <w:rsid w:val="008140B5"/>
    <w:rsid w:val="00814A58"/>
    <w:rsid w:val="00816088"/>
    <w:rsid w:val="008163E5"/>
    <w:rsid w:val="0082066B"/>
    <w:rsid w:val="00820ACB"/>
    <w:rsid w:val="0082199B"/>
    <w:rsid w:val="00821AD0"/>
    <w:rsid w:val="00821CB0"/>
    <w:rsid w:val="00822058"/>
    <w:rsid w:val="00822E4F"/>
    <w:rsid w:val="0082325F"/>
    <w:rsid w:val="00823423"/>
    <w:rsid w:val="00824367"/>
    <w:rsid w:val="00824822"/>
    <w:rsid w:val="008249A3"/>
    <w:rsid w:val="008249E7"/>
    <w:rsid w:val="00825976"/>
    <w:rsid w:val="00825F23"/>
    <w:rsid w:val="00830F66"/>
    <w:rsid w:val="00831D45"/>
    <w:rsid w:val="00831FCD"/>
    <w:rsid w:val="00833116"/>
    <w:rsid w:val="008335DA"/>
    <w:rsid w:val="00833614"/>
    <w:rsid w:val="008346C8"/>
    <w:rsid w:val="00834C01"/>
    <w:rsid w:val="00834EAF"/>
    <w:rsid w:val="00834EFF"/>
    <w:rsid w:val="008359E9"/>
    <w:rsid w:val="00835B10"/>
    <w:rsid w:val="00836611"/>
    <w:rsid w:val="00836947"/>
    <w:rsid w:val="00836CF3"/>
    <w:rsid w:val="00840154"/>
    <w:rsid w:val="00840461"/>
    <w:rsid w:val="00840593"/>
    <w:rsid w:val="00840FCC"/>
    <w:rsid w:val="0084293F"/>
    <w:rsid w:val="00842C01"/>
    <w:rsid w:val="0084385A"/>
    <w:rsid w:val="00843A82"/>
    <w:rsid w:val="00844260"/>
    <w:rsid w:val="0084539B"/>
    <w:rsid w:val="008457BF"/>
    <w:rsid w:val="0084646D"/>
    <w:rsid w:val="008464DC"/>
    <w:rsid w:val="00846545"/>
    <w:rsid w:val="008465E4"/>
    <w:rsid w:val="00846EBE"/>
    <w:rsid w:val="00847674"/>
    <w:rsid w:val="008479F7"/>
    <w:rsid w:val="00847BF6"/>
    <w:rsid w:val="008502AF"/>
    <w:rsid w:val="008518A5"/>
    <w:rsid w:val="00851E41"/>
    <w:rsid w:val="00852245"/>
    <w:rsid w:val="00852FD7"/>
    <w:rsid w:val="00853A94"/>
    <w:rsid w:val="00855A3C"/>
    <w:rsid w:val="00855F6C"/>
    <w:rsid w:val="00855F77"/>
    <w:rsid w:val="008561A3"/>
    <w:rsid w:val="00856509"/>
    <w:rsid w:val="008567C7"/>
    <w:rsid w:val="00856D9E"/>
    <w:rsid w:val="008571E6"/>
    <w:rsid w:val="00857CF8"/>
    <w:rsid w:val="00857E36"/>
    <w:rsid w:val="00860807"/>
    <w:rsid w:val="00860F6D"/>
    <w:rsid w:val="00861436"/>
    <w:rsid w:val="008617B0"/>
    <w:rsid w:val="00861B85"/>
    <w:rsid w:val="00861C0A"/>
    <w:rsid w:val="00862652"/>
    <w:rsid w:val="0086268F"/>
    <w:rsid w:val="00862D19"/>
    <w:rsid w:val="0086372D"/>
    <w:rsid w:val="00863823"/>
    <w:rsid w:val="00863F96"/>
    <w:rsid w:val="00864BB3"/>
    <w:rsid w:val="0086511C"/>
    <w:rsid w:val="0086535C"/>
    <w:rsid w:val="00865C24"/>
    <w:rsid w:val="00866B33"/>
    <w:rsid w:val="00866B42"/>
    <w:rsid w:val="00866D3F"/>
    <w:rsid w:val="00866EAC"/>
    <w:rsid w:val="00866F31"/>
    <w:rsid w:val="00867305"/>
    <w:rsid w:val="0087098B"/>
    <w:rsid w:val="00870AC8"/>
    <w:rsid w:val="00871069"/>
    <w:rsid w:val="00871A8C"/>
    <w:rsid w:val="008723B2"/>
    <w:rsid w:val="0087247A"/>
    <w:rsid w:val="00872880"/>
    <w:rsid w:val="00872BA3"/>
    <w:rsid w:val="00873284"/>
    <w:rsid w:val="008736F0"/>
    <w:rsid w:val="00873743"/>
    <w:rsid w:val="00873BA5"/>
    <w:rsid w:val="00873D13"/>
    <w:rsid w:val="008740D2"/>
    <w:rsid w:val="00874403"/>
    <w:rsid w:val="00875C6A"/>
    <w:rsid w:val="0087722F"/>
    <w:rsid w:val="008773E6"/>
    <w:rsid w:val="0087756F"/>
    <w:rsid w:val="00877D7F"/>
    <w:rsid w:val="008801DE"/>
    <w:rsid w:val="00880A04"/>
    <w:rsid w:val="00881CD2"/>
    <w:rsid w:val="008830FF"/>
    <w:rsid w:val="00883102"/>
    <w:rsid w:val="00883A4A"/>
    <w:rsid w:val="00885306"/>
    <w:rsid w:val="008855C3"/>
    <w:rsid w:val="00885656"/>
    <w:rsid w:val="0088577C"/>
    <w:rsid w:val="008868B8"/>
    <w:rsid w:val="00887169"/>
    <w:rsid w:val="00887E1B"/>
    <w:rsid w:val="0089003B"/>
    <w:rsid w:val="00890131"/>
    <w:rsid w:val="0089216E"/>
    <w:rsid w:val="008925F2"/>
    <w:rsid w:val="00892ABE"/>
    <w:rsid w:val="0089328D"/>
    <w:rsid w:val="008934DD"/>
    <w:rsid w:val="00893818"/>
    <w:rsid w:val="00893F31"/>
    <w:rsid w:val="008947C1"/>
    <w:rsid w:val="00894EFA"/>
    <w:rsid w:val="00894FCE"/>
    <w:rsid w:val="008954A0"/>
    <w:rsid w:val="00895713"/>
    <w:rsid w:val="0089594F"/>
    <w:rsid w:val="00897024"/>
    <w:rsid w:val="0089787A"/>
    <w:rsid w:val="008A1ED2"/>
    <w:rsid w:val="008A20D1"/>
    <w:rsid w:val="008A22ED"/>
    <w:rsid w:val="008A2ED6"/>
    <w:rsid w:val="008A3B36"/>
    <w:rsid w:val="008A3FDB"/>
    <w:rsid w:val="008A4225"/>
    <w:rsid w:val="008A475D"/>
    <w:rsid w:val="008A4F77"/>
    <w:rsid w:val="008A5B97"/>
    <w:rsid w:val="008A6AE3"/>
    <w:rsid w:val="008A6DC0"/>
    <w:rsid w:val="008A6DC8"/>
    <w:rsid w:val="008A7617"/>
    <w:rsid w:val="008A78B2"/>
    <w:rsid w:val="008A7AEE"/>
    <w:rsid w:val="008A7BF3"/>
    <w:rsid w:val="008B0377"/>
    <w:rsid w:val="008B1A84"/>
    <w:rsid w:val="008B2822"/>
    <w:rsid w:val="008B2F8B"/>
    <w:rsid w:val="008B311F"/>
    <w:rsid w:val="008B3429"/>
    <w:rsid w:val="008B34AD"/>
    <w:rsid w:val="008B3C99"/>
    <w:rsid w:val="008B3D08"/>
    <w:rsid w:val="008B416F"/>
    <w:rsid w:val="008B488C"/>
    <w:rsid w:val="008B49C5"/>
    <w:rsid w:val="008B55D2"/>
    <w:rsid w:val="008B5BC0"/>
    <w:rsid w:val="008B5EFF"/>
    <w:rsid w:val="008B6614"/>
    <w:rsid w:val="008B6D9D"/>
    <w:rsid w:val="008B70E0"/>
    <w:rsid w:val="008B73D8"/>
    <w:rsid w:val="008B7910"/>
    <w:rsid w:val="008B79FE"/>
    <w:rsid w:val="008C019E"/>
    <w:rsid w:val="008C02AE"/>
    <w:rsid w:val="008C1BCD"/>
    <w:rsid w:val="008C3269"/>
    <w:rsid w:val="008C3DF5"/>
    <w:rsid w:val="008C47FD"/>
    <w:rsid w:val="008C4C82"/>
    <w:rsid w:val="008C5263"/>
    <w:rsid w:val="008C6660"/>
    <w:rsid w:val="008C6743"/>
    <w:rsid w:val="008C6D07"/>
    <w:rsid w:val="008D0595"/>
    <w:rsid w:val="008D14EF"/>
    <w:rsid w:val="008D2180"/>
    <w:rsid w:val="008D29D8"/>
    <w:rsid w:val="008D37BF"/>
    <w:rsid w:val="008D4519"/>
    <w:rsid w:val="008D4A58"/>
    <w:rsid w:val="008D506D"/>
    <w:rsid w:val="008D5476"/>
    <w:rsid w:val="008D5536"/>
    <w:rsid w:val="008D6CAC"/>
    <w:rsid w:val="008D6D81"/>
    <w:rsid w:val="008D7787"/>
    <w:rsid w:val="008E0114"/>
    <w:rsid w:val="008E0B16"/>
    <w:rsid w:val="008E0E19"/>
    <w:rsid w:val="008E3107"/>
    <w:rsid w:val="008E33A8"/>
    <w:rsid w:val="008E34DD"/>
    <w:rsid w:val="008E3A1D"/>
    <w:rsid w:val="008E41B2"/>
    <w:rsid w:val="008E6AED"/>
    <w:rsid w:val="008E73DC"/>
    <w:rsid w:val="008E79DE"/>
    <w:rsid w:val="008E7AFD"/>
    <w:rsid w:val="008F0452"/>
    <w:rsid w:val="008F1855"/>
    <w:rsid w:val="008F1D5A"/>
    <w:rsid w:val="008F23D9"/>
    <w:rsid w:val="008F3552"/>
    <w:rsid w:val="008F3A55"/>
    <w:rsid w:val="008F3AF5"/>
    <w:rsid w:val="008F3CBC"/>
    <w:rsid w:val="008F4A04"/>
    <w:rsid w:val="008F53B4"/>
    <w:rsid w:val="008F542C"/>
    <w:rsid w:val="008F5C71"/>
    <w:rsid w:val="008F69FF"/>
    <w:rsid w:val="008F710E"/>
    <w:rsid w:val="008F73C8"/>
    <w:rsid w:val="008F7690"/>
    <w:rsid w:val="0090009B"/>
    <w:rsid w:val="00900252"/>
    <w:rsid w:val="00900D18"/>
    <w:rsid w:val="00900FCA"/>
    <w:rsid w:val="00900FEB"/>
    <w:rsid w:val="0090109F"/>
    <w:rsid w:val="009029EE"/>
    <w:rsid w:val="009036D8"/>
    <w:rsid w:val="00904411"/>
    <w:rsid w:val="0090492A"/>
    <w:rsid w:val="0090529D"/>
    <w:rsid w:val="00906492"/>
    <w:rsid w:val="00907215"/>
    <w:rsid w:val="0090773A"/>
    <w:rsid w:val="00910075"/>
    <w:rsid w:val="009102CE"/>
    <w:rsid w:val="009104A8"/>
    <w:rsid w:val="009104F0"/>
    <w:rsid w:val="00910A08"/>
    <w:rsid w:val="00910C23"/>
    <w:rsid w:val="0091134F"/>
    <w:rsid w:val="009117A1"/>
    <w:rsid w:val="00911923"/>
    <w:rsid w:val="00912A58"/>
    <w:rsid w:val="00912E82"/>
    <w:rsid w:val="00914074"/>
    <w:rsid w:val="00914186"/>
    <w:rsid w:val="00914A6A"/>
    <w:rsid w:val="00914F47"/>
    <w:rsid w:val="0091529F"/>
    <w:rsid w:val="00915448"/>
    <w:rsid w:val="00915A4C"/>
    <w:rsid w:val="00915CEF"/>
    <w:rsid w:val="00916113"/>
    <w:rsid w:val="0091653E"/>
    <w:rsid w:val="009168C9"/>
    <w:rsid w:val="00916B7F"/>
    <w:rsid w:val="00916EB2"/>
    <w:rsid w:val="009175EF"/>
    <w:rsid w:val="00917BFE"/>
    <w:rsid w:val="0092005B"/>
    <w:rsid w:val="00920149"/>
    <w:rsid w:val="009203F9"/>
    <w:rsid w:val="0092058C"/>
    <w:rsid w:val="009205F7"/>
    <w:rsid w:val="0092104E"/>
    <w:rsid w:val="00921712"/>
    <w:rsid w:val="00921897"/>
    <w:rsid w:val="00922092"/>
    <w:rsid w:val="009226C5"/>
    <w:rsid w:val="009226DE"/>
    <w:rsid w:val="0092304E"/>
    <w:rsid w:val="00923360"/>
    <w:rsid w:val="0092360A"/>
    <w:rsid w:val="009238B3"/>
    <w:rsid w:val="009245CA"/>
    <w:rsid w:val="00924A6E"/>
    <w:rsid w:val="00924EA9"/>
    <w:rsid w:val="00925769"/>
    <w:rsid w:val="00925B9F"/>
    <w:rsid w:val="00925D69"/>
    <w:rsid w:val="00925DF3"/>
    <w:rsid w:val="00925E99"/>
    <w:rsid w:val="00926206"/>
    <w:rsid w:val="00926F47"/>
    <w:rsid w:val="0092721E"/>
    <w:rsid w:val="009272BF"/>
    <w:rsid w:val="00927407"/>
    <w:rsid w:val="009274ED"/>
    <w:rsid w:val="009275A9"/>
    <w:rsid w:val="00930E34"/>
    <w:rsid w:val="00930ED8"/>
    <w:rsid w:val="0093125F"/>
    <w:rsid w:val="00931747"/>
    <w:rsid w:val="00931C31"/>
    <w:rsid w:val="00932412"/>
    <w:rsid w:val="0093250D"/>
    <w:rsid w:val="0093268A"/>
    <w:rsid w:val="00932761"/>
    <w:rsid w:val="009327BA"/>
    <w:rsid w:val="00932845"/>
    <w:rsid w:val="00932978"/>
    <w:rsid w:val="00932B21"/>
    <w:rsid w:val="0093384D"/>
    <w:rsid w:val="00933920"/>
    <w:rsid w:val="00933DF4"/>
    <w:rsid w:val="009343BA"/>
    <w:rsid w:val="0093452A"/>
    <w:rsid w:val="00935C56"/>
    <w:rsid w:val="009361C0"/>
    <w:rsid w:val="00937657"/>
    <w:rsid w:val="009418DA"/>
    <w:rsid w:val="009422AD"/>
    <w:rsid w:val="00942ADB"/>
    <w:rsid w:val="009431C0"/>
    <w:rsid w:val="00943698"/>
    <w:rsid w:val="00943A38"/>
    <w:rsid w:val="00944143"/>
    <w:rsid w:val="009446C1"/>
    <w:rsid w:val="0094488F"/>
    <w:rsid w:val="00944C04"/>
    <w:rsid w:val="00945AE2"/>
    <w:rsid w:val="00946116"/>
    <w:rsid w:val="0094647B"/>
    <w:rsid w:val="00946643"/>
    <w:rsid w:val="009467A1"/>
    <w:rsid w:val="00946A9E"/>
    <w:rsid w:val="00950107"/>
    <w:rsid w:val="00950466"/>
    <w:rsid w:val="009507A7"/>
    <w:rsid w:val="00950812"/>
    <w:rsid w:val="00950DF4"/>
    <w:rsid w:val="00951821"/>
    <w:rsid w:val="00951D23"/>
    <w:rsid w:val="00952536"/>
    <w:rsid w:val="00952A43"/>
    <w:rsid w:val="00952AE2"/>
    <w:rsid w:val="00952BB8"/>
    <w:rsid w:val="009531CE"/>
    <w:rsid w:val="00953F26"/>
    <w:rsid w:val="00954437"/>
    <w:rsid w:val="0095472C"/>
    <w:rsid w:val="00955407"/>
    <w:rsid w:val="00955B55"/>
    <w:rsid w:val="0095615D"/>
    <w:rsid w:val="00956489"/>
    <w:rsid w:val="00956F70"/>
    <w:rsid w:val="0095749F"/>
    <w:rsid w:val="0095752D"/>
    <w:rsid w:val="009615CF"/>
    <w:rsid w:val="009618F1"/>
    <w:rsid w:val="0096277E"/>
    <w:rsid w:val="0096399A"/>
    <w:rsid w:val="00964009"/>
    <w:rsid w:val="00964495"/>
    <w:rsid w:val="00964957"/>
    <w:rsid w:val="00965A8C"/>
    <w:rsid w:val="00966067"/>
    <w:rsid w:val="00966246"/>
    <w:rsid w:val="00966553"/>
    <w:rsid w:val="009669EC"/>
    <w:rsid w:val="00966BB1"/>
    <w:rsid w:val="00966F77"/>
    <w:rsid w:val="009670C5"/>
    <w:rsid w:val="0096716E"/>
    <w:rsid w:val="009672A0"/>
    <w:rsid w:val="00967314"/>
    <w:rsid w:val="0096783D"/>
    <w:rsid w:val="00967896"/>
    <w:rsid w:val="009703A9"/>
    <w:rsid w:val="00970871"/>
    <w:rsid w:val="00971B1A"/>
    <w:rsid w:val="00971CFB"/>
    <w:rsid w:val="00971E57"/>
    <w:rsid w:val="00971EC2"/>
    <w:rsid w:val="009728CB"/>
    <w:rsid w:val="00973213"/>
    <w:rsid w:val="0097333E"/>
    <w:rsid w:val="0097343A"/>
    <w:rsid w:val="00973AF0"/>
    <w:rsid w:val="009743B5"/>
    <w:rsid w:val="00974E8F"/>
    <w:rsid w:val="009757D4"/>
    <w:rsid w:val="00975B99"/>
    <w:rsid w:val="00975FEC"/>
    <w:rsid w:val="0097612F"/>
    <w:rsid w:val="00976314"/>
    <w:rsid w:val="00976501"/>
    <w:rsid w:val="00976C8F"/>
    <w:rsid w:val="0097721B"/>
    <w:rsid w:val="009775C0"/>
    <w:rsid w:val="00977A3F"/>
    <w:rsid w:val="00977DA0"/>
    <w:rsid w:val="009807F3"/>
    <w:rsid w:val="009810EE"/>
    <w:rsid w:val="00981F13"/>
    <w:rsid w:val="0098278E"/>
    <w:rsid w:val="0098306E"/>
    <w:rsid w:val="00983997"/>
    <w:rsid w:val="00983DB3"/>
    <w:rsid w:val="00984A10"/>
    <w:rsid w:val="00984DC0"/>
    <w:rsid w:val="0098536C"/>
    <w:rsid w:val="0098567C"/>
    <w:rsid w:val="00985735"/>
    <w:rsid w:val="00985C80"/>
    <w:rsid w:val="00986D6E"/>
    <w:rsid w:val="00986EF4"/>
    <w:rsid w:val="009874EB"/>
    <w:rsid w:val="00987633"/>
    <w:rsid w:val="00987BAC"/>
    <w:rsid w:val="00987C95"/>
    <w:rsid w:val="0099047B"/>
    <w:rsid w:val="00990782"/>
    <w:rsid w:val="00991B32"/>
    <w:rsid w:val="00991C1F"/>
    <w:rsid w:val="00991D80"/>
    <w:rsid w:val="0099217B"/>
    <w:rsid w:val="00992BA6"/>
    <w:rsid w:val="00992C2C"/>
    <w:rsid w:val="00993C04"/>
    <w:rsid w:val="00994C85"/>
    <w:rsid w:val="009956A6"/>
    <w:rsid w:val="00995E10"/>
    <w:rsid w:val="0099615A"/>
    <w:rsid w:val="009977CC"/>
    <w:rsid w:val="00997E21"/>
    <w:rsid w:val="009A0628"/>
    <w:rsid w:val="009A0760"/>
    <w:rsid w:val="009A160E"/>
    <w:rsid w:val="009A1A7C"/>
    <w:rsid w:val="009A1C16"/>
    <w:rsid w:val="009A1C7E"/>
    <w:rsid w:val="009A30F0"/>
    <w:rsid w:val="009A3F6E"/>
    <w:rsid w:val="009A52B3"/>
    <w:rsid w:val="009A5D76"/>
    <w:rsid w:val="009A6075"/>
    <w:rsid w:val="009A75A3"/>
    <w:rsid w:val="009A7735"/>
    <w:rsid w:val="009A7F2E"/>
    <w:rsid w:val="009A7F98"/>
    <w:rsid w:val="009B0018"/>
    <w:rsid w:val="009B1582"/>
    <w:rsid w:val="009B18F8"/>
    <w:rsid w:val="009B1EA0"/>
    <w:rsid w:val="009B25E9"/>
    <w:rsid w:val="009B2996"/>
    <w:rsid w:val="009B330A"/>
    <w:rsid w:val="009B37F2"/>
    <w:rsid w:val="009B3CD4"/>
    <w:rsid w:val="009B40D4"/>
    <w:rsid w:val="009B5281"/>
    <w:rsid w:val="009B54D0"/>
    <w:rsid w:val="009B5554"/>
    <w:rsid w:val="009B556E"/>
    <w:rsid w:val="009B591E"/>
    <w:rsid w:val="009B5CE8"/>
    <w:rsid w:val="009B65CF"/>
    <w:rsid w:val="009B6637"/>
    <w:rsid w:val="009B6E09"/>
    <w:rsid w:val="009B6FA3"/>
    <w:rsid w:val="009B6FB1"/>
    <w:rsid w:val="009B72C6"/>
    <w:rsid w:val="009B7464"/>
    <w:rsid w:val="009B7CD4"/>
    <w:rsid w:val="009C27B9"/>
    <w:rsid w:val="009C2C54"/>
    <w:rsid w:val="009C35E4"/>
    <w:rsid w:val="009C4813"/>
    <w:rsid w:val="009C5134"/>
    <w:rsid w:val="009C52BB"/>
    <w:rsid w:val="009C540E"/>
    <w:rsid w:val="009C56D5"/>
    <w:rsid w:val="009C57E7"/>
    <w:rsid w:val="009C6B08"/>
    <w:rsid w:val="009C6D2E"/>
    <w:rsid w:val="009C6D68"/>
    <w:rsid w:val="009C7948"/>
    <w:rsid w:val="009C7A3F"/>
    <w:rsid w:val="009C7ACB"/>
    <w:rsid w:val="009C7C3F"/>
    <w:rsid w:val="009D02F3"/>
    <w:rsid w:val="009D0BA9"/>
    <w:rsid w:val="009D16F4"/>
    <w:rsid w:val="009D211C"/>
    <w:rsid w:val="009D272F"/>
    <w:rsid w:val="009D2929"/>
    <w:rsid w:val="009D2E0E"/>
    <w:rsid w:val="009D325B"/>
    <w:rsid w:val="009D387B"/>
    <w:rsid w:val="009D38C7"/>
    <w:rsid w:val="009D3A89"/>
    <w:rsid w:val="009D3B61"/>
    <w:rsid w:val="009D3B84"/>
    <w:rsid w:val="009D3EE5"/>
    <w:rsid w:val="009D3FE8"/>
    <w:rsid w:val="009D53AD"/>
    <w:rsid w:val="009D5A2E"/>
    <w:rsid w:val="009D6B01"/>
    <w:rsid w:val="009D6D0B"/>
    <w:rsid w:val="009D6DA1"/>
    <w:rsid w:val="009D740A"/>
    <w:rsid w:val="009D7445"/>
    <w:rsid w:val="009D76EA"/>
    <w:rsid w:val="009D7D44"/>
    <w:rsid w:val="009D7DA9"/>
    <w:rsid w:val="009E07DA"/>
    <w:rsid w:val="009E0B0C"/>
    <w:rsid w:val="009E1D17"/>
    <w:rsid w:val="009E219D"/>
    <w:rsid w:val="009E29A6"/>
    <w:rsid w:val="009E2A44"/>
    <w:rsid w:val="009E2D90"/>
    <w:rsid w:val="009E38F2"/>
    <w:rsid w:val="009E3A14"/>
    <w:rsid w:val="009E3BFF"/>
    <w:rsid w:val="009E3C82"/>
    <w:rsid w:val="009E3E72"/>
    <w:rsid w:val="009E4298"/>
    <w:rsid w:val="009E48EF"/>
    <w:rsid w:val="009E5385"/>
    <w:rsid w:val="009E57B0"/>
    <w:rsid w:val="009E5B51"/>
    <w:rsid w:val="009E6A08"/>
    <w:rsid w:val="009E6CB9"/>
    <w:rsid w:val="009E6FE0"/>
    <w:rsid w:val="009F0635"/>
    <w:rsid w:val="009F0A38"/>
    <w:rsid w:val="009F0D17"/>
    <w:rsid w:val="009F1423"/>
    <w:rsid w:val="009F148D"/>
    <w:rsid w:val="009F192C"/>
    <w:rsid w:val="009F2562"/>
    <w:rsid w:val="009F31E5"/>
    <w:rsid w:val="009F3CA1"/>
    <w:rsid w:val="009F44BB"/>
    <w:rsid w:val="009F4565"/>
    <w:rsid w:val="009F46E6"/>
    <w:rsid w:val="009F4962"/>
    <w:rsid w:val="009F5D6B"/>
    <w:rsid w:val="009F602C"/>
    <w:rsid w:val="009F6810"/>
    <w:rsid w:val="009F7D74"/>
    <w:rsid w:val="009F7F8C"/>
    <w:rsid w:val="00A00292"/>
    <w:rsid w:val="00A00326"/>
    <w:rsid w:val="00A0086D"/>
    <w:rsid w:val="00A00B74"/>
    <w:rsid w:val="00A00F79"/>
    <w:rsid w:val="00A01752"/>
    <w:rsid w:val="00A01EFE"/>
    <w:rsid w:val="00A02969"/>
    <w:rsid w:val="00A02A73"/>
    <w:rsid w:val="00A02B1C"/>
    <w:rsid w:val="00A02B23"/>
    <w:rsid w:val="00A02D57"/>
    <w:rsid w:val="00A03973"/>
    <w:rsid w:val="00A04846"/>
    <w:rsid w:val="00A050C3"/>
    <w:rsid w:val="00A05AFD"/>
    <w:rsid w:val="00A05B39"/>
    <w:rsid w:val="00A05F3A"/>
    <w:rsid w:val="00A0621B"/>
    <w:rsid w:val="00A07382"/>
    <w:rsid w:val="00A07517"/>
    <w:rsid w:val="00A112D4"/>
    <w:rsid w:val="00A11329"/>
    <w:rsid w:val="00A11D4D"/>
    <w:rsid w:val="00A120B6"/>
    <w:rsid w:val="00A12A5D"/>
    <w:rsid w:val="00A12CBE"/>
    <w:rsid w:val="00A12DB5"/>
    <w:rsid w:val="00A13ED4"/>
    <w:rsid w:val="00A14F57"/>
    <w:rsid w:val="00A1501E"/>
    <w:rsid w:val="00A151D6"/>
    <w:rsid w:val="00A152B0"/>
    <w:rsid w:val="00A15446"/>
    <w:rsid w:val="00A15789"/>
    <w:rsid w:val="00A15A6A"/>
    <w:rsid w:val="00A15A81"/>
    <w:rsid w:val="00A15EB4"/>
    <w:rsid w:val="00A168B5"/>
    <w:rsid w:val="00A17855"/>
    <w:rsid w:val="00A17C8F"/>
    <w:rsid w:val="00A20087"/>
    <w:rsid w:val="00A20FA6"/>
    <w:rsid w:val="00A21727"/>
    <w:rsid w:val="00A21B3D"/>
    <w:rsid w:val="00A2277E"/>
    <w:rsid w:val="00A23B20"/>
    <w:rsid w:val="00A2496A"/>
    <w:rsid w:val="00A250E2"/>
    <w:rsid w:val="00A25445"/>
    <w:rsid w:val="00A25811"/>
    <w:rsid w:val="00A258D4"/>
    <w:rsid w:val="00A25BD2"/>
    <w:rsid w:val="00A25D46"/>
    <w:rsid w:val="00A261A9"/>
    <w:rsid w:val="00A264B2"/>
    <w:rsid w:val="00A264D7"/>
    <w:rsid w:val="00A2694F"/>
    <w:rsid w:val="00A26AEB"/>
    <w:rsid w:val="00A27388"/>
    <w:rsid w:val="00A27A9C"/>
    <w:rsid w:val="00A27F74"/>
    <w:rsid w:val="00A30042"/>
    <w:rsid w:val="00A3041B"/>
    <w:rsid w:val="00A3071A"/>
    <w:rsid w:val="00A30973"/>
    <w:rsid w:val="00A31AEE"/>
    <w:rsid w:val="00A31B0D"/>
    <w:rsid w:val="00A31B85"/>
    <w:rsid w:val="00A32DA5"/>
    <w:rsid w:val="00A330F1"/>
    <w:rsid w:val="00A33CAB"/>
    <w:rsid w:val="00A348B7"/>
    <w:rsid w:val="00A351E9"/>
    <w:rsid w:val="00A353B2"/>
    <w:rsid w:val="00A35473"/>
    <w:rsid w:val="00A35DD0"/>
    <w:rsid w:val="00A374DB"/>
    <w:rsid w:val="00A37A85"/>
    <w:rsid w:val="00A37CFC"/>
    <w:rsid w:val="00A4043B"/>
    <w:rsid w:val="00A40508"/>
    <w:rsid w:val="00A40F7F"/>
    <w:rsid w:val="00A41BA1"/>
    <w:rsid w:val="00A42312"/>
    <w:rsid w:val="00A42B7E"/>
    <w:rsid w:val="00A42F02"/>
    <w:rsid w:val="00A430BC"/>
    <w:rsid w:val="00A431EC"/>
    <w:rsid w:val="00A437A7"/>
    <w:rsid w:val="00A439C7"/>
    <w:rsid w:val="00A44016"/>
    <w:rsid w:val="00A44702"/>
    <w:rsid w:val="00A44B03"/>
    <w:rsid w:val="00A4549B"/>
    <w:rsid w:val="00A45776"/>
    <w:rsid w:val="00A45A99"/>
    <w:rsid w:val="00A45B89"/>
    <w:rsid w:val="00A45E9F"/>
    <w:rsid w:val="00A46165"/>
    <w:rsid w:val="00A46F60"/>
    <w:rsid w:val="00A470B4"/>
    <w:rsid w:val="00A47107"/>
    <w:rsid w:val="00A47D16"/>
    <w:rsid w:val="00A500BA"/>
    <w:rsid w:val="00A509FE"/>
    <w:rsid w:val="00A50A34"/>
    <w:rsid w:val="00A51502"/>
    <w:rsid w:val="00A516E7"/>
    <w:rsid w:val="00A5186C"/>
    <w:rsid w:val="00A521F6"/>
    <w:rsid w:val="00A52423"/>
    <w:rsid w:val="00A52484"/>
    <w:rsid w:val="00A539B8"/>
    <w:rsid w:val="00A53A0D"/>
    <w:rsid w:val="00A547AA"/>
    <w:rsid w:val="00A5483A"/>
    <w:rsid w:val="00A54F4A"/>
    <w:rsid w:val="00A55652"/>
    <w:rsid w:val="00A55F32"/>
    <w:rsid w:val="00A5623C"/>
    <w:rsid w:val="00A57DE1"/>
    <w:rsid w:val="00A57FC7"/>
    <w:rsid w:val="00A6154D"/>
    <w:rsid w:val="00A6183E"/>
    <w:rsid w:val="00A62DE2"/>
    <w:rsid w:val="00A62EF9"/>
    <w:rsid w:val="00A62EFE"/>
    <w:rsid w:val="00A6421D"/>
    <w:rsid w:val="00A647C5"/>
    <w:rsid w:val="00A65F80"/>
    <w:rsid w:val="00A65FA0"/>
    <w:rsid w:val="00A6675D"/>
    <w:rsid w:val="00A66854"/>
    <w:rsid w:val="00A66A7E"/>
    <w:rsid w:val="00A66C93"/>
    <w:rsid w:val="00A672CE"/>
    <w:rsid w:val="00A673E8"/>
    <w:rsid w:val="00A67564"/>
    <w:rsid w:val="00A67A2A"/>
    <w:rsid w:val="00A67B8A"/>
    <w:rsid w:val="00A67E88"/>
    <w:rsid w:val="00A706C3"/>
    <w:rsid w:val="00A72158"/>
    <w:rsid w:val="00A721F0"/>
    <w:rsid w:val="00A72691"/>
    <w:rsid w:val="00A73E37"/>
    <w:rsid w:val="00A74EA9"/>
    <w:rsid w:val="00A755A0"/>
    <w:rsid w:val="00A75761"/>
    <w:rsid w:val="00A758C8"/>
    <w:rsid w:val="00A75B80"/>
    <w:rsid w:val="00A75C2B"/>
    <w:rsid w:val="00A763ED"/>
    <w:rsid w:val="00A76E52"/>
    <w:rsid w:val="00A76FB0"/>
    <w:rsid w:val="00A80382"/>
    <w:rsid w:val="00A80434"/>
    <w:rsid w:val="00A8165D"/>
    <w:rsid w:val="00A81AF7"/>
    <w:rsid w:val="00A81FF9"/>
    <w:rsid w:val="00A830C4"/>
    <w:rsid w:val="00A8329E"/>
    <w:rsid w:val="00A837C7"/>
    <w:rsid w:val="00A84BE4"/>
    <w:rsid w:val="00A84EFA"/>
    <w:rsid w:val="00A852B5"/>
    <w:rsid w:val="00A853D7"/>
    <w:rsid w:val="00A854DD"/>
    <w:rsid w:val="00A85A49"/>
    <w:rsid w:val="00A85CB8"/>
    <w:rsid w:val="00A85F9D"/>
    <w:rsid w:val="00A87344"/>
    <w:rsid w:val="00A908A8"/>
    <w:rsid w:val="00A90DB7"/>
    <w:rsid w:val="00A90F8C"/>
    <w:rsid w:val="00A9136E"/>
    <w:rsid w:val="00A91460"/>
    <w:rsid w:val="00A92BF7"/>
    <w:rsid w:val="00A9311E"/>
    <w:rsid w:val="00A93EFC"/>
    <w:rsid w:val="00A9409F"/>
    <w:rsid w:val="00A944AF"/>
    <w:rsid w:val="00A946CE"/>
    <w:rsid w:val="00A94746"/>
    <w:rsid w:val="00A9480D"/>
    <w:rsid w:val="00A961AC"/>
    <w:rsid w:val="00A963D2"/>
    <w:rsid w:val="00A96CE5"/>
    <w:rsid w:val="00A97A80"/>
    <w:rsid w:val="00A97E3F"/>
    <w:rsid w:val="00AA0B9F"/>
    <w:rsid w:val="00AA1E87"/>
    <w:rsid w:val="00AA1FF8"/>
    <w:rsid w:val="00AA2A1F"/>
    <w:rsid w:val="00AA2B8D"/>
    <w:rsid w:val="00AA2E62"/>
    <w:rsid w:val="00AA40F5"/>
    <w:rsid w:val="00AA5206"/>
    <w:rsid w:val="00AA54B5"/>
    <w:rsid w:val="00AA5BB3"/>
    <w:rsid w:val="00AA6E77"/>
    <w:rsid w:val="00AB1517"/>
    <w:rsid w:val="00AB15DE"/>
    <w:rsid w:val="00AB1812"/>
    <w:rsid w:val="00AB2696"/>
    <w:rsid w:val="00AB2ACA"/>
    <w:rsid w:val="00AB2F89"/>
    <w:rsid w:val="00AB31E4"/>
    <w:rsid w:val="00AB437C"/>
    <w:rsid w:val="00AB4449"/>
    <w:rsid w:val="00AB49C7"/>
    <w:rsid w:val="00AB49EE"/>
    <w:rsid w:val="00AB4CD7"/>
    <w:rsid w:val="00AB4FDA"/>
    <w:rsid w:val="00AB59E5"/>
    <w:rsid w:val="00AB5CE1"/>
    <w:rsid w:val="00AB5DA3"/>
    <w:rsid w:val="00AB6B57"/>
    <w:rsid w:val="00AC0248"/>
    <w:rsid w:val="00AC128C"/>
    <w:rsid w:val="00AC2C9F"/>
    <w:rsid w:val="00AC3DEB"/>
    <w:rsid w:val="00AC3E9F"/>
    <w:rsid w:val="00AC4985"/>
    <w:rsid w:val="00AC4AD6"/>
    <w:rsid w:val="00AC4EA0"/>
    <w:rsid w:val="00AC573A"/>
    <w:rsid w:val="00AC6B74"/>
    <w:rsid w:val="00AC71EF"/>
    <w:rsid w:val="00AC7E0A"/>
    <w:rsid w:val="00AD0471"/>
    <w:rsid w:val="00AD04E6"/>
    <w:rsid w:val="00AD06CB"/>
    <w:rsid w:val="00AD152A"/>
    <w:rsid w:val="00AD2EC8"/>
    <w:rsid w:val="00AD2FF4"/>
    <w:rsid w:val="00AD4270"/>
    <w:rsid w:val="00AD4664"/>
    <w:rsid w:val="00AD4E03"/>
    <w:rsid w:val="00AD520C"/>
    <w:rsid w:val="00AD5334"/>
    <w:rsid w:val="00AD54B8"/>
    <w:rsid w:val="00AD681A"/>
    <w:rsid w:val="00AD6ECA"/>
    <w:rsid w:val="00AD6FDA"/>
    <w:rsid w:val="00AE0796"/>
    <w:rsid w:val="00AE0925"/>
    <w:rsid w:val="00AE2F1D"/>
    <w:rsid w:val="00AE2F9C"/>
    <w:rsid w:val="00AE32BD"/>
    <w:rsid w:val="00AE38E1"/>
    <w:rsid w:val="00AE3C39"/>
    <w:rsid w:val="00AE3D82"/>
    <w:rsid w:val="00AE415D"/>
    <w:rsid w:val="00AE4766"/>
    <w:rsid w:val="00AE5BBE"/>
    <w:rsid w:val="00AE5BC3"/>
    <w:rsid w:val="00AE5F0E"/>
    <w:rsid w:val="00AE6AC2"/>
    <w:rsid w:val="00AE70D2"/>
    <w:rsid w:val="00AF054C"/>
    <w:rsid w:val="00AF13FA"/>
    <w:rsid w:val="00AF16AF"/>
    <w:rsid w:val="00AF1FE2"/>
    <w:rsid w:val="00AF231A"/>
    <w:rsid w:val="00AF2493"/>
    <w:rsid w:val="00AF253B"/>
    <w:rsid w:val="00AF34C2"/>
    <w:rsid w:val="00AF354C"/>
    <w:rsid w:val="00AF5076"/>
    <w:rsid w:val="00AF519B"/>
    <w:rsid w:val="00AF56B2"/>
    <w:rsid w:val="00AF5F12"/>
    <w:rsid w:val="00AF60D0"/>
    <w:rsid w:val="00AF6687"/>
    <w:rsid w:val="00AF7655"/>
    <w:rsid w:val="00AF7FCF"/>
    <w:rsid w:val="00B00104"/>
    <w:rsid w:val="00B0010E"/>
    <w:rsid w:val="00B009F5"/>
    <w:rsid w:val="00B01B7F"/>
    <w:rsid w:val="00B01F98"/>
    <w:rsid w:val="00B0220C"/>
    <w:rsid w:val="00B022B9"/>
    <w:rsid w:val="00B0293F"/>
    <w:rsid w:val="00B02FDA"/>
    <w:rsid w:val="00B03307"/>
    <w:rsid w:val="00B03E4E"/>
    <w:rsid w:val="00B04019"/>
    <w:rsid w:val="00B0407F"/>
    <w:rsid w:val="00B04BAA"/>
    <w:rsid w:val="00B05017"/>
    <w:rsid w:val="00B060F0"/>
    <w:rsid w:val="00B06AD7"/>
    <w:rsid w:val="00B0743C"/>
    <w:rsid w:val="00B07550"/>
    <w:rsid w:val="00B07C42"/>
    <w:rsid w:val="00B07F7C"/>
    <w:rsid w:val="00B07FBE"/>
    <w:rsid w:val="00B10397"/>
    <w:rsid w:val="00B105F5"/>
    <w:rsid w:val="00B1069C"/>
    <w:rsid w:val="00B10B25"/>
    <w:rsid w:val="00B11163"/>
    <w:rsid w:val="00B1215E"/>
    <w:rsid w:val="00B1256D"/>
    <w:rsid w:val="00B127B1"/>
    <w:rsid w:val="00B12D85"/>
    <w:rsid w:val="00B13473"/>
    <w:rsid w:val="00B13C82"/>
    <w:rsid w:val="00B13CE6"/>
    <w:rsid w:val="00B14B1C"/>
    <w:rsid w:val="00B14CAA"/>
    <w:rsid w:val="00B15723"/>
    <w:rsid w:val="00B16122"/>
    <w:rsid w:val="00B16C72"/>
    <w:rsid w:val="00B16D2E"/>
    <w:rsid w:val="00B173A7"/>
    <w:rsid w:val="00B203D3"/>
    <w:rsid w:val="00B20485"/>
    <w:rsid w:val="00B20A08"/>
    <w:rsid w:val="00B20FB3"/>
    <w:rsid w:val="00B2150C"/>
    <w:rsid w:val="00B2192E"/>
    <w:rsid w:val="00B21F75"/>
    <w:rsid w:val="00B22254"/>
    <w:rsid w:val="00B23084"/>
    <w:rsid w:val="00B23431"/>
    <w:rsid w:val="00B23B9D"/>
    <w:rsid w:val="00B25D52"/>
    <w:rsid w:val="00B2715C"/>
    <w:rsid w:val="00B2775B"/>
    <w:rsid w:val="00B30487"/>
    <w:rsid w:val="00B31260"/>
    <w:rsid w:val="00B318D5"/>
    <w:rsid w:val="00B321AD"/>
    <w:rsid w:val="00B32323"/>
    <w:rsid w:val="00B34254"/>
    <w:rsid w:val="00B34581"/>
    <w:rsid w:val="00B347ED"/>
    <w:rsid w:val="00B35D5F"/>
    <w:rsid w:val="00B35EC6"/>
    <w:rsid w:val="00B36AC4"/>
    <w:rsid w:val="00B37042"/>
    <w:rsid w:val="00B37EAD"/>
    <w:rsid w:val="00B40507"/>
    <w:rsid w:val="00B40B03"/>
    <w:rsid w:val="00B40C51"/>
    <w:rsid w:val="00B410EF"/>
    <w:rsid w:val="00B41940"/>
    <w:rsid w:val="00B41B00"/>
    <w:rsid w:val="00B42C7C"/>
    <w:rsid w:val="00B4416B"/>
    <w:rsid w:val="00B44B2C"/>
    <w:rsid w:val="00B44F0C"/>
    <w:rsid w:val="00B454C0"/>
    <w:rsid w:val="00B455B4"/>
    <w:rsid w:val="00B45A72"/>
    <w:rsid w:val="00B4646C"/>
    <w:rsid w:val="00B46AA6"/>
    <w:rsid w:val="00B46FB2"/>
    <w:rsid w:val="00B47479"/>
    <w:rsid w:val="00B4787B"/>
    <w:rsid w:val="00B50431"/>
    <w:rsid w:val="00B51325"/>
    <w:rsid w:val="00B51F2C"/>
    <w:rsid w:val="00B5358E"/>
    <w:rsid w:val="00B537ED"/>
    <w:rsid w:val="00B53AAE"/>
    <w:rsid w:val="00B53C05"/>
    <w:rsid w:val="00B5511A"/>
    <w:rsid w:val="00B5567F"/>
    <w:rsid w:val="00B56664"/>
    <w:rsid w:val="00B56828"/>
    <w:rsid w:val="00B57B32"/>
    <w:rsid w:val="00B57CD7"/>
    <w:rsid w:val="00B6010F"/>
    <w:rsid w:val="00B601BE"/>
    <w:rsid w:val="00B6083A"/>
    <w:rsid w:val="00B608CF"/>
    <w:rsid w:val="00B60999"/>
    <w:rsid w:val="00B60B8B"/>
    <w:rsid w:val="00B60D36"/>
    <w:rsid w:val="00B6111A"/>
    <w:rsid w:val="00B61146"/>
    <w:rsid w:val="00B61703"/>
    <w:rsid w:val="00B61837"/>
    <w:rsid w:val="00B62E77"/>
    <w:rsid w:val="00B63929"/>
    <w:rsid w:val="00B65BD0"/>
    <w:rsid w:val="00B65FE0"/>
    <w:rsid w:val="00B665CB"/>
    <w:rsid w:val="00B679E1"/>
    <w:rsid w:val="00B67AC2"/>
    <w:rsid w:val="00B7276A"/>
    <w:rsid w:val="00B72D17"/>
    <w:rsid w:val="00B72E87"/>
    <w:rsid w:val="00B73164"/>
    <w:rsid w:val="00B73B03"/>
    <w:rsid w:val="00B73C1B"/>
    <w:rsid w:val="00B740CA"/>
    <w:rsid w:val="00B75F1A"/>
    <w:rsid w:val="00B7719D"/>
    <w:rsid w:val="00B774D5"/>
    <w:rsid w:val="00B77C8E"/>
    <w:rsid w:val="00B80312"/>
    <w:rsid w:val="00B8050D"/>
    <w:rsid w:val="00B80558"/>
    <w:rsid w:val="00B805A7"/>
    <w:rsid w:val="00B8065B"/>
    <w:rsid w:val="00B80669"/>
    <w:rsid w:val="00B8097B"/>
    <w:rsid w:val="00B81821"/>
    <w:rsid w:val="00B81854"/>
    <w:rsid w:val="00B81D7C"/>
    <w:rsid w:val="00B82F79"/>
    <w:rsid w:val="00B830E5"/>
    <w:rsid w:val="00B8426C"/>
    <w:rsid w:val="00B8451B"/>
    <w:rsid w:val="00B8482B"/>
    <w:rsid w:val="00B85AE3"/>
    <w:rsid w:val="00B85FC6"/>
    <w:rsid w:val="00B8616D"/>
    <w:rsid w:val="00B86B1B"/>
    <w:rsid w:val="00B86C9D"/>
    <w:rsid w:val="00B87656"/>
    <w:rsid w:val="00B87DC7"/>
    <w:rsid w:val="00B90E72"/>
    <w:rsid w:val="00B90F62"/>
    <w:rsid w:val="00B91B3F"/>
    <w:rsid w:val="00B92CBC"/>
    <w:rsid w:val="00B93697"/>
    <w:rsid w:val="00B93C4D"/>
    <w:rsid w:val="00B93FB6"/>
    <w:rsid w:val="00B943AA"/>
    <w:rsid w:val="00B9521F"/>
    <w:rsid w:val="00B95392"/>
    <w:rsid w:val="00B957C8"/>
    <w:rsid w:val="00B9637B"/>
    <w:rsid w:val="00B9689F"/>
    <w:rsid w:val="00B96941"/>
    <w:rsid w:val="00B96AAE"/>
    <w:rsid w:val="00B96E62"/>
    <w:rsid w:val="00B970D1"/>
    <w:rsid w:val="00B97468"/>
    <w:rsid w:val="00B97A3D"/>
    <w:rsid w:val="00BA05C9"/>
    <w:rsid w:val="00BA0725"/>
    <w:rsid w:val="00BA0875"/>
    <w:rsid w:val="00BA0A13"/>
    <w:rsid w:val="00BA1233"/>
    <w:rsid w:val="00BA12A6"/>
    <w:rsid w:val="00BA2C1C"/>
    <w:rsid w:val="00BA3895"/>
    <w:rsid w:val="00BA4425"/>
    <w:rsid w:val="00BA4587"/>
    <w:rsid w:val="00BA4812"/>
    <w:rsid w:val="00BA5AA7"/>
    <w:rsid w:val="00BA5B5A"/>
    <w:rsid w:val="00BA5CFE"/>
    <w:rsid w:val="00BA66E6"/>
    <w:rsid w:val="00BA6F77"/>
    <w:rsid w:val="00BA74D5"/>
    <w:rsid w:val="00BA751A"/>
    <w:rsid w:val="00BA7FF9"/>
    <w:rsid w:val="00BB070E"/>
    <w:rsid w:val="00BB1358"/>
    <w:rsid w:val="00BB1466"/>
    <w:rsid w:val="00BB1CA4"/>
    <w:rsid w:val="00BB208A"/>
    <w:rsid w:val="00BB21F8"/>
    <w:rsid w:val="00BB234E"/>
    <w:rsid w:val="00BB26ED"/>
    <w:rsid w:val="00BB2ECE"/>
    <w:rsid w:val="00BB3638"/>
    <w:rsid w:val="00BB37FF"/>
    <w:rsid w:val="00BB3AB3"/>
    <w:rsid w:val="00BB41B6"/>
    <w:rsid w:val="00BB420C"/>
    <w:rsid w:val="00BB4729"/>
    <w:rsid w:val="00BB4DBB"/>
    <w:rsid w:val="00BB4F91"/>
    <w:rsid w:val="00BB5624"/>
    <w:rsid w:val="00BB5E63"/>
    <w:rsid w:val="00BB60F2"/>
    <w:rsid w:val="00BB62DA"/>
    <w:rsid w:val="00BC0947"/>
    <w:rsid w:val="00BC1533"/>
    <w:rsid w:val="00BC161D"/>
    <w:rsid w:val="00BC18FB"/>
    <w:rsid w:val="00BC240A"/>
    <w:rsid w:val="00BC261C"/>
    <w:rsid w:val="00BC2723"/>
    <w:rsid w:val="00BC2F85"/>
    <w:rsid w:val="00BC3312"/>
    <w:rsid w:val="00BC3688"/>
    <w:rsid w:val="00BC3B69"/>
    <w:rsid w:val="00BC3CC9"/>
    <w:rsid w:val="00BC429F"/>
    <w:rsid w:val="00BC4403"/>
    <w:rsid w:val="00BC503B"/>
    <w:rsid w:val="00BC5623"/>
    <w:rsid w:val="00BC7308"/>
    <w:rsid w:val="00BC7BC6"/>
    <w:rsid w:val="00BD02C1"/>
    <w:rsid w:val="00BD0A3D"/>
    <w:rsid w:val="00BD0D6A"/>
    <w:rsid w:val="00BD0F64"/>
    <w:rsid w:val="00BD19F0"/>
    <w:rsid w:val="00BD2180"/>
    <w:rsid w:val="00BD2416"/>
    <w:rsid w:val="00BD3449"/>
    <w:rsid w:val="00BD37B1"/>
    <w:rsid w:val="00BD3ED2"/>
    <w:rsid w:val="00BD4079"/>
    <w:rsid w:val="00BD5250"/>
    <w:rsid w:val="00BD570A"/>
    <w:rsid w:val="00BD640B"/>
    <w:rsid w:val="00BD6C07"/>
    <w:rsid w:val="00BD6DDA"/>
    <w:rsid w:val="00BD6F6B"/>
    <w:rsid w:val="00BD7527"/>
    <w:rsid w:val="00BD766E"/>
    <w:rsid w:val="00BE003F"/>
    <w:rsid w:val="00BE0399"/>
    <w:rsid w:val="00BE07E1"/>
    <w:rsid w:val="00BE0812"/>
    <w:rsid w:val="00BE14C1"/>
    <w:rsid w:val="00BE2829"/>
    <w:rsid w:val="00BE2ED0"/>
    <w:rsid w:val="00BE3189"/>
    <w:rsid w:val="00BE3568"/>
    <w:rsid w:val="00BE3968"/>
    <w:rsid w:val="00BE3E12"/>
    <w:rsid w:val="00BE462E"/>
    <w:rsid w:val="00BE4A9C"/>
    <w:rsid w:val="00BE5CAB"/>
    <w:rsid w:val="00BE6814"/>
    <w:rsid w:val="00BE6C96"/>
    <w:rsid w:val="00BE77CB"/>
    <w:rsid w:val="00BF025D"/>
    <w:rsid w:val="00BF03A5"/>
    <w:rsid w:val="00BF0934"/>
    <w:rsid w:val="00BF0ED4"/>
    <w:rsid w:val="00BF141D"/>
    <w:rsid w:val="00BF1A0A"/>
    <w:rsid w:val="00BF1A19"/>
    <w:rsid w:val="00BF1A1A"/>
    <w:rsid w:val="00BF1D6B"/>
    <w:rsid w:val="00BF2521"/>
    <w:rsid w:val="00BF2874"/>
    <w:rsid w:val="00BF2D19"/>
    <w:rsid w:val="00BF33AC"/>
    <w:rsid w:val="00BF3D8D"/>
    <w:rsid w:val="00BF4AB0"/>
    <w:rsid w:val="00BF4BA3"/>
    <w:rsid w:val="00BF4C8E"/>
    <w:rsid w:val="00BF523E"/>
    <w:rsid w:val="00BF6CA6"/>
    <w:rsid w:val="00BF707D"/>
    <w:rsid w:val="00BF708B"/>
    <w:rsid w:val="00C00E50"/>
    <w:rsid w:val="00C01056"/>
    <w:rsid w:val="00C01892"/>
    <w:rsid w:val="00C01ED8"/>
    <w:rsid w:val="00C028D1"/>
    <w:rsid w:val="00C035D8"/>
    <w:rsid w:val="00C03A8B"/>
    <w:rsid w:val="00C044F4"/>
    <w:rsid w:val="00C0493F"/>
    <w:rsid w:val="00C04A7E"/>
    <w:rsid w:val="00C0540B"/>
    <w:rsid w:val="00C05B6F"/>
    <w:rsid w:val="00C05E53"/>
    <w:rsid w:val="00C05EBC"/>
    <w:rsid w:val="00C06A17"/>
    <w:rsid w:val="00C073DA"/>
    <w:rsid w:val="00C07663"/>
    <w:rsid w:val="00C101B7"/>
    <w:rsid w:val="00C10659"/>
    <w:rsid w:val="00C10669"/>
    <w:rsid w:val="00C12498"/>
    <w:rsid w:val="00C1250F"/>
    <w:rsid w:val="00C1318C"/>
    <w:rsid w:val="00C1372B"/>
    <w:rsid w:val="00C15BE1"/>
    <w:rsid w:val="00C15FFE"/>
    <w:rsid w:val="00C16095"/>
    <w:rsid w:val="00C160AD"/>
    <w:rsid w:val="00C16853"/>
    <w:rsid w:val="00C16B4E"/>
    <w:rsid w:val="00C17031"/>
    <w:rsid w:val="00C1749C"/>
    <w:rsid w:val="00C177B0"/>
    <w:rsid w:val="00C17D2F"/>
    <w:rsid w:val="00C17DE4"/>
    <w:rsid w:val="00C20102"/>
    <w:rsid w:val="00C201E9"/>
    <w:rsid w:val="00C20484"/>
    <w:rsid w:val="00C211B5"/>
    <w:rsid w:val="00C21A16"/>
    <w:rsid w:val="00C227FD"/>
    <w:rsid w:val="00C22CE8"/>
    <w:rsid w:val="00C2344D"/>
    <w:rsid w:val="00C23B0D"/>
    <w:rsid w:val="00C24090"/>
    <w:rsid w:val="00C25A16"/>
    <w:rsid w:val="00C26CDA"/>
    <w:rsid w:val="00C26D4A"/>
    <w:rsid w:val="00C30009"/>
    <w:rsid w:val="00C30706"/>
    <w:rsid w:val="00C321FF"/>
    <w:rsid w:val="00C336A1"/>
    <w:rsid w:val="00C3415F"/>
    <w:rsid w:val="00C3420F"/>
    <w:rsid w:val="00C3421D"/>
    <w:rsid w:val="00C3431F"/>
    <w:rsid w:val="00C343D2"/>
    <w:rsid w:val="00C344CA"/>
    <w:rsid w:val="00C34FCD"/>
    <w:rsid w:val="00C354DA"/>
    <w:rsid w:val="00C35F89"/>
    <w:rsid w:val="00C35FDB"/>
    <w:rsid w:val="00C35FEB"/>
    <w:rsid w:val="00C3613A"/>
    <w:rsid w:val="00C361E1"/>
    <w:rsid w:val="00C36EC5"/>
    <w:rsid w:val="00C3703B"/>
    <w:rsid w:val="00C37392"/>
    <w:rsid w:val="00C37439"/>
    <w:rsid w:val="00C375A4"/>
    <w:rsid w:val="00C40870"/>
    <w:rsid w:val="00C409A2"/>
    <w:rsid w:val="00C412EB"/>
    <w:rsid w:val="00C41900"/>
    <w:rsid w:val="00C41CE1"/>
    <w:rsid w:val="00C42228"/>
    <w:rsid w:val="00C428B6"/>
    <w:rsid w:val="00C42A65"/>
    <w:rsid w:val="00C437FC"/>
    <w:rsid w:val="00C438CA"/>
    <w:rsid w:val="00C43942"/>
    <w:rsid w:val="00C444EC"/>
    <w:rsid w:val="00C44643"/>
    <w:rsid w:val="00C44E32"/>
    <w:rsid w:val="00C450AD"/>
    <w:rsid w:val="00C451DB"/>
    <w:rsid w:val="00C45222"/>
    <w:rsid w:val="00C4549E"/>
    <w:rsid w:val="00C454C3"/>
    <w:rsid w:val="00C45BD0"/>
    <w:rsid w:val="00C46083"/>
    <w:rsid w:val="00C4674B"/>
    <w:rsid w:val="00C468E6"/>
    <w:rsid w:val="00C47EA1"/>
    <w:rsid w:val="00C47EDA"/>
    <w:rsid w:val="00C518C6"/>
    <w:rsid w:val="00C51F67"/>
    <w:rsid w:val="00C53A39"/>
    <w:rsid w:val="00C5405E"/>
    <w:rsid w:val="00C54142"/>
    <w:rsid w:val="00C544B1"/>
    <w:rsid w:val="00C5489E"/>
    <w:rsid w:val="00C55376"/>
    <w:rsid w:val="00C56C2B"/>
    <w:rsid w:val="00C56F46"/>
    <w:rsid w:val="00C572C3"/>
    <w:rsid w:val="00C574BA"/>
    <w:rsid w:val="00C60683"/>
    <w:rsid w:val="00C60B5C"/>
    <w:rsid w:val="00C60E46"/>
    <w:rsid w:val="00C60FFF"/>
    <w:rsid w:val="00C61665"/>
    <w:rsid w:val="00C622E1"/>
    <w:rsid w:val="00C622F0"/>
    <w:rsid w:val="00C627CE"/>
    <w:rsid w:val="00C628BC"/>
    <w:rsid w:val="00C63808"/>
    <w:rsid w:val="00C63D60"/>
    <w:rsid w:val="00C643DC"/>
    <w:rsid w:val="00C648F1"/>
    <w:rsid w:val="00C655DA"/>
    <w:rsid w:val="00C65DF3"/>
    <w:rsid w:val="00C66587"/>
    <w:rsid w:val="00C66AC0"/>
    <w:rsid w:val="00C67786"/>
    <w:rsid w:val="00C67B93"/>
    <w:rsid w:val="00C719DC"/>
    <w:rsid w:val="00C71E7B"/>
    <w:rsid w:val="00C724D3"/>
    <w:rsid w:val="00C72592"/>
    <w:rsid w:val="00C72683"/>
    <w:rsid w:val="00C72F72"/>
    <w:rsid w:val="00C73160"/>
    <w:rsid w:val="00C73476"/>
    <w:rsid w:val="00C73B31"/>
    <w:rsid w:val="00C7489C"/>
    <w:rsid w:val="00C74CB7"/>
    <w:rsid w:val="00C76CCF"/>
    <w:rsid w:val="00C77EF0"/>
    <w:rsid w:val="00C809AC"/>
    <w:rsid w:val="00C80E4C"/>
    <w:rsid w:val="00C815B1"/>
    <w:rsid w:val="00C8170D"/>
    <w:rsid w:val="00C81FCD"/>
    <w:rsid w:val="00C82092"/>
    <w:rsid w:val="00C82213"/>
    <w:rsid w:val="00C83A3C"/>
    <w:rsid w:val="00C83C7D"/>
    <w:rsid w:val="00C84617"/>
    <w:rsid w:val="00C84B9E"/>
    <w:rsid w:val="00C851C0"/>
    <w:rsid w:val="00C8532B"/>
    <w:rsid w:val="00C85679"/>
    <w:rsid w:val="00C86E52"/>
    <w:rsid w:val="00C900C0"/>
    <w:rsid w:val="00C906C6"/>
    <w:rsid w:val="00C91C98"/>
    <w:rsid w:val="00C91F3C"/>
    <w:rsid w:val="00C929CE"/>
    <w:rsid w:val="00C93234"/>
    <w:rsid w:val="00C9348B"/>
    <w:rsid w:val="00C940B0"/>
    <w:rsid w:val="00C94FA8"/>
    <w:rsid w:val="00C951B2"/>
    <w:rsid w:val="00C95B9A"/>
    <w:rsid w:val="00C96EB0"/>
    <w:rsid w:val="00C972E7"/>
    <w:rsid w:val="00C97E05"/>
    <w:rsid w:val="00C97F87"/>
    <w:rsid w:val="00CA0E4B"/>
    <w:rsid w:val="00CA10C7"/>
    <w:rsid w:val="00CA13D8"/>
    <w:rsid w:val="00CA1A25"/>
    <w:rsid w:val="00CA1B63"/>
    <w:rsid w:val="00CA2ECE"/>
    <w:rsid w:val="00CA2FFD"/>
    <w:rsid w:val="00CA3BE2"/>
    <w:rsid w:val="00CA3CE8"/>
    <w:rsid w:val="00CA3EEB"/>
    <w:rsid w:val="00CA42BE"/>
    <w:rsid w:val="00CA4B47"/>
    <w:rsid w:val="00CA4FEB"/>
    <w:rsid w:val="00CA5A09"/>
    <w:rsid w:val="00CA5B05"/>
    <w:rsid w:val="00CA5C61"/>
    <w:rsid w:val="00CA5E82"/>
    <w:rsid w:val="00CA5F33"/>
    <w:rsid w:val="00CA636B"/>
    <w:rsid w:val="00CA660E"/>
    <w:rsid w:val="00CA662B"/>
    <w:rsid w:val="00CA67C1"/>
    <w:rsid w:val="00CA73B5"/>
    <w:rsid w:val="00CA77C5"/>
    <w:rsid w:val="00CA7BB9"/>
    <w:rsid w:val="00CB0123"/>
    <w:rsid w:val="00CB04AB"/>
    <w:rsid w:val="00CB16FB"/>
    <w:rsid w:val="00CB270C"/>
    <w:rsid w:val="00CB32CC"/>
    <w:rsid w:val="00CB3781"/>
    <w:rsid w:val="00CB37CE"/>
    <w:rsid w:val="00CB3A23"/>
    <w:rsid w:val="00CB4003"/>
    <w:rsid w:val="00CB48EC"/>
    <w:rsid w:val="00CB4AD4"/>
    <w:rsid w:val="00CB58C3"/>
    <w:rsid w:val="00CB5FF8"/>
    <w:rsid w:val="00CB6A78"/>
    <w:rsid w:val="00CB797B"/>
    <w:rsid w:val="00CC081B"/>
    <w:rsid w:val="00CC0B7F"/>
    <w:rsid w:val="00CC2253"/>
    <w:rsid w:val="00CC2540"/>
    <w:rsid w:val="00CC2D06"/>
    <w:rsid w:val="00CC3A25"/>
    <w:rsid w:val="00CC3C21"/>
    <w:rsid w:val="00CC453C"/>
    <w:rsid w:val="00CC5B86"/>
    <w:rsid w:val="00CC701C"/>
    <w:rsid w:val="00CC7CAD"/>
    <w:rsid w:val="00CD1306"/>
    <w:rsid w:val="00CD19BA"/>
    <w:rsid w:val="00CD1BED"/>
    <w:rsid w:val="00CD303A"/>
    <w:rsid w:val="00CD3A54"/>
    <w:rsid w:val="00CD44FD"/>
    <w:rsid w:val="00CD53F7"/>
    <w:rsid w:val="00CD5AD2"/>
    <w:rsid w:val="00CD5DC1"/>
    <w:rsid w:val="00CD6736"/>
    <w:rsid w:val="00CD73F7"/>
    <w:rsid w:val="00CD7ACD"/>
    <w:rsid w:val="00CD7C10"/>
    <w:rsid w:val="00CD7CD0"/>
    <w:rsid w:val="00CE0AC1"/>
    <w:rsid w:val="00CE0C88"/>
    <w:rsid w:val="00CE2332"/>
    <w:rsid w:val="00CE2443"/>
    <w:rsid w:val="00CE2679"/>
    <w:rsid w:val="00CE38C6"/>
    <w:rsid w:val="00CE4693"/>
    <w:rsid w:val="00CE47B6"/>
    <w:rsid w:val="00CE5292"/>
    <w:rsid w:val="00CE53A6"/>
    <w:rsid w:val="00CE5C35"/>
    <w:rsid w:val="00CE5C7F"/>
    <w:rsid w:val="00CE627A"/>
    <w:rsid w:val="00CE657A"/>
    <w:rsid w:val="00CE65A1"/>
    <w:rsid w:val="00CE6839"/>
    <w:rsid w:val="00CE6BCF"/>
    <w:rsid w:val="00CE7769"/>
    <w:rsid w:val="00CF0252"/>
    <w:rsid w:val="00CF028F"/>
    <w:rsid w:val="00CF0591"/>
    <w:rsid w:val="00CF0BE2"/>
    <w:rsid w:val="00CF1949"/>
    <w:rsid w:val="00CF2ADF"/>
    <w:rsid w:val="00CF2BA1"/>
    <w:rsid w:val="00CF3D21"/>
    <w:rsid w:val="00CF3D27"/>
    <w:rsid w:val="00CF3E3A"/>
    <w:rsid w:val="00CF3EF5"/>
    <w:rsid w:val="00CF5191"/>
    <w:rsid w:val="00CF53F7"/>
    <w:rsid w:val="00CF557E"/>
    <w:rsid w:val="00CF5C0A"/>
    <w:rsid w:val="00CF5FAE"/>
    <w:rsid w:val="00CF70CB"/>
    <w:rsid w:val="00CF7567"/>
    <w:rsid w:val="00CF76E5"/>
    <w:rsid w:val="00D004D8"/>
    <w:rsid w:val="00D01550"/>
    <w:rsid w:val="00D025AB"/>
    <w:rsid w:val="00D02A27"/>
    <w:rsid w:val="00D0330A"/>
    <w:rsid w:val="00D03AF4"/>
    <w:rsid w:val="00D03FB7"/>
    <w:rsid w:val="00D04010"/>
    <w:rsid w:val="00D04428"/>
    <w:rsid w:val="00D0483D"/>
    <w:rsid w:val="00D04B92"/>
    <w:rsid w:val="00D04EAC"/>
    <w:rsid w:val="00D0547C"/>
    <w:rsid w:val="00D05577"/>
    <w:rsid w:val="00D067C2"/>
    <w:rsid w:val="00D06AA5"/>
    <w:rsid w:val="00D078E1"/>
    <w:rsid w:val="00D07928"/>
    <w:rsid w:val="00D07F2F"/>
    <w:rsid w:val="00D10EF6"/>
    <w:rsid w:val="00D11BD2"/>
    <w:rsid w:val="00D1200C"/>
    <w:rsid w:val="00D125F4"/>
    <w:rsid w:val="00D12A88"/>
    <w:rsid w:val="00D12AEC"/>
    <w:rsid w:val="00D12EEF"/>
    <w:rsid w:val="00D1497A"/>
    <w:rsid w:val="00D1517C"/>
    <w:rsid w:val="00D15FC7"/>
    <w:rsid w:val="00D163D0"/>
    <w:rsid w:val="00D16585"/>
    <w:rsid w:val="00D177F6"/>
    <w:rsid w:val="00D21451"/>
    <w:rsid w:val="00D2247D"/>
    <w:rsid w:val="00D2331E"/>
    <w:rsid w:val="00D236ED"/>
    <w:rsid w:val="00D245E0"/>
    <w:rsid w:val="00D24ADF"/>
    <w:rsid w:val="00D24E81"/>
    <w:rsid w:val="00D24ED1"/>
    <w:rsid w:val="00D2545E"/>
    <w:rsid w:val="00D25EB7"/>
    <w:rsid w:val="00D270B0"/>
    <w:rsid w:val="00D277BE"/>
    <w:rsid w:val="00D3077E"/>
    <w:rsid w:val="00D30925"/>
    <w:rsid w:val="00D31073"/>
    <w:rsid w:val="00D32711"/>
    <w:rsid w:val="00D327FF"/>
    <w:rsid w:val="00D353AE"/>
    <w:rsid w:val="00D35FA8"/>
    <w:rsid w:val="00D37031"/>
    <w:rsid w:val="00D40014"/>
    <w:rsid w:val="00D40542"/>
    <w:rsid w:val="00D407D1"/>
    <w:rsid w:val="00D41B4D"/>
    <w:rsid w:val="00D41E61"/>
    <w:rsid w:val="00D429AF"/>
    <w:rsid w:val="00D42B4B"/>
    <w:rsid w:val="00D42C09"/>
    <w:rsid w:val="00D42E09"/>
    <w:rsid w:val="00D4374E"/>
    <w:rsid w:val="00D43B6F"/>
    <w:rsid w:val="00D43CDA"/>
    <w:rsid w:val="00D446F0"/>
    <w:rsid w:val="00D44D5F"/>
    <w:rsid w:val="00D45823"/>
    <w:rsid w:val="00D4629D"/>
    <w:rsid w:val="00D465EC"/>
    <w:rsid w:val="00D4783E"/>
    <w:rsid w:val="00D4788D"/>
    <w:rsid w:val="00D50287"/>
    <w:rsid w:val="00D5087B"/>
    <w:rsid w:val="00D5116D"/>
    <w:rsid w:val="00D51864"/>
    <w:rsid w:val="00D51CB7"/>
    <w:rsid w:val="00D52932"/>
    <w:rsid w:val="00D5381F"/>
    <w:rsid w:val="00D53A45"/>
    <w:rsid w:val="00D54AE3"/>
    <w:rsid w:val="00D55B8B"/>
    <w:rsid w:val="00D569D3"/>
    <w:rsid w:val="00D6186E"/>
    <w:rsid w:val="00D6276E"/>
    <w:rsid w:val="00D630FA"/>
    <w:rsid w:val="00D63B02"/>
    <w:rsid w:val="00D63C2C"/>
    <w:rsid w:val="00D6440B"/>
    <w:rsid w:val="00D6463F"/>
    <w:rsid w:val="00D64A0D"/>
    <w:rsid w:val="00D64C21"/>
    <w:rsid w:val="00D64C97"/>
    <w:rsid w:val="00D65CA7"/>
    <w:rsid w:val="00D65ED1"/>
    <w:rsid w:val="00D67370"/>
    <w:rsid w:val="00D67815"/>
    <w:rsid w:val="00D70334"/>
    <w:rsid w:val="00D70521"/>
    <w:rsid w:val="00D70759"/>
    <w:rsid w:val="00D714C5"/>
    <w:rsid w:val="00D71E13"/>
    <w:rsid w:val="00D7200A"/>
    <w:rsid w:val="00D724AE"/>
    <w:rsid w:val="00D72917"/>
    <w:rsid w:val="00D72EF8"/>
    <w:rsid w:val="00D73166"/>
    <w:rsid w:val="00D73255"/>
    <w:rsid w:val="00D73DD9"/>
    <w:rsid w:val="00D74273"/>
    <w:rsid w:val="00D75987"/>
    <w:rsid w:val="00D76213"/>
    <w:rsid w:val="00D76EED"/>
    <w:rsid w:val="00D77A85"/>
    <w:rsid w:val="00D77B2E"/>
    <w:rsid w:val="00D806F9"/>
    <w:rsid w:val="00D80D29"/>
    <w:rsid w:val="00D80DC6"/>
    <w:rsid w:val="00D8111D"/>
    <w:rsid w:val="00D814E8"/>
    <w:rsid w:val="00D814EF"/>
    <w:rsid w:val="00D8192A"/>
    <w:rsid w:val="00D81AA9"/>
    <w:rsid w:val="00D81BCD"/>
    <w:rsid w:val="00D81FB3"/>
    <w:rsid w:val="00D823AD"/>
    <w:rsid w:val="00D82407"/>
    <w:rsid w:val="00D82791"/>
    <w:rsid w:val="00D831E7"/>
    <w:rsid w:val="00D83B52"/>
    <w:rsid w:val="00D85471"/>
    <w:rsid w:val="00D85609"/>
    <w:rsid w:val="00D8570E"/>
    <w:rsid w:val="00D85983"/>
    <w:rsid w:val="00D859BD"/>
    <w:rsid w:val="00D85D30"/>
    <w:rsid w:val="00D85E3B"/>
    <w:rsid w:val="00D8634B"/>
    <w:rsid w:val="00D86A62"/>
    <w:rsid w:val="00D87532"/>
    <w:rsid w:val="00D875FD"/>
    <w:rsid w:val="00D8779C"/>
    <w:rsid w:val="00D87C68"/>
    <w:rsid w:val="00D90993"/>
    <w:rsid w:val="00D928BC"/>
    <w:rsid w:val="00D93035"/>
    <w:rsid w:val="00D9377D"/>
    <w:rsid w:val="00D94A3A"/>
    <w:rsid w:val="00D952BA"/>
    <w:rsid w:val="00D95383"/>
    <w:rsid w:val="00D95527"/>
    <w:rsid w:val="00D95F35"/>
    <w:rsid w:val="00D96B8F"/>
    <w:rsid w:val="00D97654"/>
    <w:rsid w:val="00D9770A"/>
    <w:rsid w:val="00D97802"/>
    <w:rsid w:val="00D97B35"/>
    <w:rsid w:val="00D97C8D"/>
    <w:rsid w:val="00DA0328"/>
    <w:rsid w:val="00DA041A"/>
    <w:rsid w:val="00DA05E4"/>
    <w:rsid w:val="00DA0C6C"/>
    <w:rsid w:val="00DA1094"/>
    <w:rsid w:val="00DA1C5B"/>
    <w:rsid w:val="00DA25B6"/>
    <w:rsid w:val="00DA2831"/>
    <w:rsid w:val="00DA2A60"/>
    <w:rsid w:val="00DA2C7B"/>
    <w:rsid w:val="00DA3B7A"/>
    <w:rsid w:val="00DA3DA9"/>
    <w:rsid w:val="00DA42AD"/>
    <w:rsid w:val="00DA434F"/>
    <w:rsid w:val="00DA4DE2"/>
    <w:rsid w:val="00DA5184"/>
    <w:rsid w:val="00DA61F2"/>
    <w:rsid w:val="00DA692C"/>
    <w:rsid w:val="00DA6D0A"/>
    <w:rsid w:val="00DA732F"/>
    <w:rsid w:val="00DA79F5"/>
    <w:rsid w:val="00DB03F7"/>
    <w:rsid w:val="00DB055B"/>
    <w:rsid w:val="00DB10BF"/>
    <w:rsid w:val="00DB1148"/>
    <w:rsid w:val="00DB1685"/>
    <w:rsid w:val="00DB1EAA"/>
    <w:rsid w:val="00DB237D"/>
    <w:rsid w:val="00DB2741"/>
    <w:rsid w:val="00DB2757"/>
    <w:rsid w:val="00DB2FAE"/>
    <w:rsid w:val="00DB3509"/>
    <w:rsid w:val="00DB4718"/>
    <w:rsid w:val="00DB4C77"/>
    <w:rsid w:val="00DB4D8F"/>
    <w:rsid w:val="00DB52AC"/>
    <w:rsid w:val="00DB5B4D"/>
    <w:rsid w:val="00DB6E61"/>
    <w:rsid w:val="00DB7509"/>
    <w:rsid w:val="00DB772F"/>
    <w:rsid w:val="00DB77B2"/>
    <w:rsid w:val="00DB7E92"/>
    <w:rsid w:val="00DC017B"/>
    <w:rsid w:val="00DC1638"/>
    <w:rsid w:val="00DC1EEB"/>
    <w:rsid w:val="00DC1FAF"/>
    <w:rsid w:val="00DC20DC"/>
    <w:rsid w:val="00DC287C"/>
    <w:rsid w:val="00DC2FB4"/>
    <w:rsid w:val="00DC3DF1"/>
    <w:rsid w:val="00DC3E42"/>
    <w:rsid w:val="00DC48BA"/>
    <w:rsid w:val="00DC4D05"/>
    <w:rsid w:val="00DC4EC2"/>
    <w:rsid w:val="00DC5A55"/>
    <w:rsid w:val="00DC5DEB"/>
    <w:rsid w:val="00DC6DD7"/>
    <w:rsid w:val="00DC73C8"/>
    <w:rsid w:val="00DC759A"/>
    <w:rsid w:val="00DD0F41"/>
    <w:rsid w:val="00DD1416"/>
    <w:rsid w:val="00DD1C18"/>
    <w:rsid w:val="00DD1EF6"/>
    <w:rsid w:val="00DD2456"/>
    <w:rsid w:val="00DD2467"/>
    <w:rsid w:val="00DD2CE3"/>
    <w:rsid w:val="00DD2FB5"/>
    <w:rsid w:val="00DD3677"/>
    <w:rsid w:val="00DD382B"/>
    <w:rsid w:val="00DD3A00"/>
    <w:rsid w:val="00DD3C93"/>
    <w:rsid w:val="00DD44A9"/>
    <w:rsid w:val="00DD5F78"/>
    <w:rsid w:val="00DD66FC"/>
    <w:rsid w:val="00DD7054"/>
    <w:rsid w:val="00DD7938"/>
    <w:rsid w:val="00DE0555"/>
    <w:rsid w:val="00DE05BD"/>
    <w:rsid w:val="00DE18EC"/>
    <w:rsid w:val="00DE214F"/>
    <w:rsid w:val="00DE2325"/>
    <w:rsid w:val="00DE2531"/>
    <w:rsid w:val="00DE261F"/>
    <w:rsid w:val="00DE278C"/>
    <w:rsid w:val="00DE2A8F"/>
    <w:rsid w:val="00DE2DBA"/>
    <w:rsid w:val="00DE3482"/>
    <w:rsid w:val="00DE384F"/>
    <w:rsid w:val="00DE3887"/>
    <w:rsid w:val="00DE39D9"/>
    <w:rsid w:val="00DE3B76"/>
    <w:rsid w:val="00DE432C"/>
    <w:rsid w:val="00DE49EB"/>
    <w:rsid w:val="00DE4B57"/>
    <w:rsid w:val="00DE5E64"/>
    <w:rsid w:val="00DE69E4"/>
    <w:rsid w:val="00DE6E13"/>
    <w:rsid w:val="00DE752A"/>
    <w:rsid w:val="00DE7DDB"/>
    <w:rsid w:val="00DE7EC5"/>
    <w:rsid w:val="00DF28C6"/>
    <w:rsid w:val="00DF2DA7"/>
    <w:rsid w:val="00DF3029"/>
    <w:rsid w:val="00DF3064"/>
    <w:rsid w:val="00DF3ABC"/>
    <w:rsid w:val="00DF3C8C"/>
    <w:rsid w:val="00DF3D2E"/>
    <w:rsid w:val="00DF41F9"/>
    <w:rsid w:val="00DF4EBD"/>
    <w:rsid w:val="00DF5C84"/>
    <w:rsid w:val="00DF76C4"/>
    <w:rsid w:val="00DF781E"/>
    <w:rsid w:val="00DF7F64"/>
    <w:rsid w:val="00E00199"/>
    <w:rsid w:val="00E01334"/>
    <w:rsid w:val="00E01C9B"/>
    <w:rsid w:val="00E0218A"/>
    <w:rsid w:val="00E02C0E"/>
    <w:rsid w:val="00E0313D"/>
    <w:rsid w:val="00E031F5"/>
    <w:rsid w:val="00E03689"/>
    <w:rsid w:val="00E03690"/>
    <w:rsid w:val="00E038D4"/>
    <w:rsid w:val="00E039E8"/>
    <w:rsid w:val="00E03C8B"/>
    <w:rsid w:val="00E045AD"/>
    <w:rsid w:val="00E0467A"/>
    <w:rsid w:val="00E05526"/>
    <w:rsid w:val="00E05843"/>
    <w:rsid w:val="00E05D60"/>
    <w:rsid w:val="00E05F9F"/>
    <w:rsid w:val="00E071D9"/>
    <w:rsid w:val="00E07802"/>
    <w:rsid w:val="00E07AA2"/>
    <w:rsid w:val="00E101ED"/>
    <w:rsid w:val="00E126C8"/>
    <w:rsid w:val="00E12A43"/>
    <w:rsid w:val="00E12D1F"/>
    <w:rsid w:val="00E12E5B"/>
    <w:rsid w:val="00E12EE2"/>
    <w:rsid w:val="00E13542"/>
    <w:rsid w:val="00E137BD"/>
    <w:rsid w:val="00E13C14"/>
    <w:rsid w:val="00E13D01"/>
    <w:rsid w:val="00E141AA"/>
    <w:rsid w:val="00E14515"/>
    <w:rsid w:val="00E14A1C"/>
    <w:rsid w:val="00E1614F"/>
    <w:rsid w:val="00E16A94"/>
    <w:rsid w:val="00E16B4F"/>
    <w:rsid w:val="00E16F57"/>
    <w:rsid w:val="00E170C3"/>
    <w:rsid w:val="00E17709"/>
    <w:rsid w:val="00E17DAF"/>
    <w:rsid w:val="00E2147A"/>
    <w:rsid w:val="00E2167E"/>
    <w:rsid w:val="00E21FEC"/>
    <w:rsid w:val="00E22248"/>
    <w:rsid w:val="00E229DB"/>
    <w:rsid w:val="00E22C63"/>
    <w:rsid w:val="00E2306A"/>
    <w:rsid w:val="00E2359B"/>
    <w:rsid w:val="00E23752"/>
    <w:rsid w:val="00E23B63"/>
    <w:rsid w:val="00E23C91"/>
    <w:rsid w:val="00E23D24"/>
    <w:rsid w:val="00E2456E"/>
    <w:rsid w:val="00E24D33"/>
    <w:rsid w:val="00E24DD9"/>
    <w:rsid w:val="00E24E55"/>
    <w:rsid w:val="00E252A2"/>
    <w:rsid w:val="00E253DA"/>
    <w:rsid w:val="00E25AF3"/>
    <w:rsid w:val="00E25E4B"/>
    <w:rsid w:val="00E263E3"/>
    <w:rsid w:val="00E26641"/>
    <w:rsid w:val="00E30221"/>
    <w:rsid w:val="00E30408"/>
    <w:rsid w:val="00E306C2"/>
    <w:rsid w:val="00E31A86"/>
    <w:rsid w:val="00E3256A"/>
    <w:rsid w:val="00E32B8B"/>
    <w:rsid w:val="00E336A5"/>
    <w:rsid w:val="00E33A5D"/>
    <w:rsid w:val="00E34D80"/>
    <w:rsid w:val="00E35777"/>
    <w:rsid w:val="00E36685"/>
    <w:rsid w:val="00E37B4F"/>
    <w:rsid w:val="00E4165F"/>
    <w:rsid w:val="00E4172F"/>
    <w:rsid w:val="00E4173B"/>
    <w:rsid w:val="00E41775"/>
    <w:rsid w:val="00E4198F"/>
    <w:rsid w:val="00E42229"/>
    <w:rsid w:val="00E42653"/>
    <w:rsid w:val="00E42CC6"/>
    <w:rsid w:val="00E431A8"/>
    <w:rsid w:val="00E43CE3"/>
    <w:rsid w:val="00E43E95"/>
    <w:rsid w:val="00E445DE"/>
    <w:rsid w:val="00E44624"/>
    <w:rsid w:val="00E44E44"/>
    <w:rsid w:val="00E44F33"/>
    <w:rsid w:val="00E4572C"/>
    <w:rsid w:val="00E458A2"/>
    <w:rsid w:val="00E463F9"/>
    <w:rsid w:val="00E46982"/>
    <w:rsid w:val="00E46E6A"/>
    <w:rsid w:val="00E4725F"/>
    <w:rsid w:val="00E47456"/>
    <w:rsid w:val="00E47E20"/>
    <w:rsid w:val="00E5013D"/>
    <w:rsid w:val="00E5066F"/>
    <w:rsid w:val="00E509AD"/>
    <w:rsid w:val="00E50ADC"/>
    <w:rsid w:val="00E50D19"/>
    <w:rsid w:val="00E52457"/>
    <w:rsid w:val="00E52477"/>
    <w:rsid w:val="00E526BD"/>
    <w:rsid w:val="00E5363D"/>
    <w:rsid w:val="00E539E4"/>
    <w:rsid w:val="00E54BB9"/>
    <w:rsid w:val="00E54D39"/>
    <w:rsid w:val="00E54EF5"/>
    <w:rsid w:val="00E5508E"/>
    <w:rsid w:val="00E55B32"/>
    <w:rsid w:val="00E55F59"/>
    <w:rsid w:val="00E57705"/>
    <w:rsid w:val="00E5772B"/>
    <w:rsid w:val="00E5796D"/>
    <w:rsid w:val="00E60077"/>
    <w:rsid w:val="00E603C1"/>
    <w:rsid w:val="00E615AA"/>
    <w:rsid w:val="00E61939"/>
    <w:rsid w:val="00E61B2C"/>
    <w:rsid w:val="00E61C84"/>
    <w:rsid w:val="00E61CA5"/>
    <w:rsid w:val="00E61E9A"/>
    <w:rsid w:val="00E6216C"/>
    <w:rsid w:val="00E628AC"/>
    <w:rsid w:val="00E62AE3"/>
    <w:rsid w:val="00E63827"/>
    <w:rsid w:val="00E64601"/>
    <w:rsid w:val="00E6465B"/>
    <w:rsid w:val="00E64814"/>
    <w:rsid w:val="00E677A7"/>
    <w:rsid w:val="00E70A24"/>
    <w:rsid w:val="00E70A35"/>
    <w:rsid w:val="00E714FC"/>
    <w:rsid w:val="00E726A5"/>
    <w:rsid w:val="00E7273C"/>
    <w:rsid w:val="00E729C1"/>
    <w:rsid w:val="00E72A29"/>
    <w:rsid w:val="00E72B4B"/>
    <w:rsid w:val="00E7449C"/>
    <w:rsid w:val="00E74D44"/>
    <w:rsid w:val="00E752BB"/>
    <w:rsid w:val="00E765E5"/>
    <w:rsid w:val="00E76C98"/>
    <w:rsid w:val="00E7724A"/>
    <w:rsid w:val="00E802CF"/>
    <w:rsid w:val="00E80384"/>
    <w:rsid w:val="00E8064C"/>
    <w:rsid w:val="00E8096B"/>
    <w:rsid w:val="00E80A16"/>
    <w:rsid w:val="00E80A26"/>
    <w:rsid w:val="00E81B74"/>
    <w:rsid w:val="00E822F2"/>
    <w:rsid w:val="00E839E1"/>
    <w:rsid w:val="00E83E47"/>
    <w:rsid w:val="00E83F59"/>
    <w:rsid w:val="00E84592"/>
    <w:rsid w:val="00E84DD8"/>
    <w:rsid w:val="00E8526F"/>
    <w:rsid w:val="00E856EC"/>
    <w:rsid w:val="00E85CD6"/>
    <w:rsid w:val="00E85D2C"/>
    <w:rsid w:val="00E86442"/>
    <w:rsid w:val="00E86755"/>
    <w:rsid w:val="00E86B68"/>
    <w:rsid w:val="00E875D3"/>
    <w:rsid w:val="00E87705"/>
    <w:rsid w:val="00E877E6"/>
    <w:rsid w:val="00E87DBC"/>
    <w:rsid w:val="00E90642"/>
    <w:rsid w:val="00E90CE2"/>
    <w:rsid w:val="00E90DF3"/>
    <w:rsid w:val="00E911C3"/>
    <w:rsid w:val="00E91C1A"/>
    <w:rsid w:val="00E92429"/>
    <w:rsid w:val="00E925A4"/>
    <w:rsid w:val="00E93111"/>
    <w:rsid w:val="00E9327D"/>
    <w:rsid w:val="00E9431E"/>
    <w:rsid w:val="00E944F7"/>
    <w:rsid w:val="00E94974"/>
    <w:rsid w:val="00E95238"/>
    <w:rsid w:val="00E95794"/>
    <w:rsid w:val="00E95F3A"/>
    <w:rsid w:val="00E96E9F"/>
    <w:rsid w:val="00E973D4"/>
    <w:rsid w:val="00E975BE"/>
    <w:rsid w:val="00E97A34"/>
    <w:rsid w:val="00E97D6A"/>
    <w:rsid w:val="00E97F67"/>
    <w:rsid w:val="00EA0120"/>
    <w:rsid w:val="00EA0A48"/>
    <w:rsid w:val="00EA1119"/>
    <w:rsid w:val="00EA18F3"/>
    <w:rsid w:val="00EA21B8"/>
    <w:rsid w:val="00EA2295"/>
    <w:rsid w:val="00EA265C"/>
    <w:rsid w:val="00EA3025"/>
    <w:rsid w:val="00EA39FC"/>
    <w:rsid w:val="00EA3C59"/>
    <w:rsid w:val="00EA4AE3"/>
    <w:rsid w:val="00EA5E41"/>
    <w:rsid w:val="00EA7C69"/>
    <w:rsid w:val="00EA7EB3"/>
    <w:rsid w:val="00EA7EDC"/>
    <w:rsid w:val="00EB0515"/>
    <w:rsid w:val="00EB0536"/>
    <w:rsid w:val="00EB0826"/>
    <w:rsid w:val="00EB09DA"/>
    <w:rsid w:val="00EB0B6E"/>
    <w:rsid w:val="00EB0B97"/>
    <w:rsid w:val="00EB0F6A"/>
    <w:rsid w:val="00EB1E5B"/>
    <w:rsid w:val="00EB2325"/>
    <w:rsid w:val="00EB2582"/>
    <w:rsid w:val="00EB2F9F"/>
    <w:rsid w:val="00EB30F2"/>
    <w:rsid w:val="00EB3625"/>
    <w:rsid w:val="00EB49E7"/>
    <w:rsid w:val="00EB49E9"/>
    <w:rsid w:val="00EB6367"/>
    <w:rsid w:val="00EB6B4B"/>
    <w:rsid w:val="00EB6DD7"/>
    <w:rsid w:val="00EB6F82"/>
    <w:rsid w:val="00EB7583"/>
    <w:rsid w:val="00EC0063"/>
    <w:rsid w:val="00EC063E"/>
    <w:rsid w:val="00EC113F"/>
    <w:rsid w:val="00EC1BC9"/>
    <w:rsid w:val="00EC2ED1"/>
    <w:rsid w:val="00EC4444"/>
    <w:rsid w:val="00EC47F2"/>
    <w:rsid w:val="00EC49E4"/>
    <w:rsid w:val="00EC5513"/>
    <w:rsid w:val="00EC5E24"/>
    <w:rsid w:val="00EC6774"/>
    <w:rsid w:val="00EC6EFF"/>
    <w:rsid w:val="00EC74C4"/>
    <w:rsid w:val="00EC76EC"/>
    <w:rsid w:val="00EC7B1E"/>
    <w:rsid w:val="00EC7B7F"/>
    <w:rsid w:val="00ED06F0"/>
    <w:rsid w:val="00ED0BF5"/>
    <w:rsid w:val="00ED0D93"/>
    <w:rsid w:val="00ED0DC0"/>
    <w:rsid w:val="00ED152A"/>
    <w:rsid w:val="00ED1A21"/>
    <w:rsid w:val="00ED1E85"/>
    <w:rsid w:val="00ED2498"/>
    <w:rsid w:val="00ED2842"/>
    <w:rsid w:val="00ED2B32"/>
    <w:rsid w:val="00ED2D92"/>
    <w:rsid w:val="00ED333A"/>
    <w:rsid w:val="00ED37A8"/>
    <w:rsid w:val="00ED5905"/>
    <w:rsid w:val="00ED5A4B"/>
    <w:rsid w:val="00ED5AA7"/>
    <w:rsid w:val="00ED6655"/>
    <w:rsid w:val="00ED6BFC"/>
    <w:rsid w:val="00ED77C6"/>
    <w:rsid w:val="00ED7B04"/>
    <w:rsid w:val="00ED7D65"/>
    <w:rsid w:val="00EE1A08"/>
    <w:rsid w:val="00EE3C4C"/>
    <w:rsid w:val="00EE3EEB"/>
    <w:rsid w:val="00EE4476"/>
    <w:rsid w:val="00EE4AB8"/>
    <w:rsid w:val="00EE552F"/>
    <w:rsid w:val="00EE5965"/>
    <w:rsid w:val="00EE5EB0"/>
    <w:rsid w:val="00EE616C"/>
    <w:rsid w:val="00EE6281"/>
    <w:rsid w:val="00EF0091"/>
    <w:rsid w:val="00EF0349"/>
    <w:rsid w:val="00EF0C6F"/>
    <w:rsid w:val="00EF12F6"/>
    <w:rsid w:val="00EF1368"/>
    <w:rsid w:val="00EF27AC"/>
    <w:rsid w:val="00EF33B9"/>
    <w:rsid w:val="00EF37F7"/>
    <w:rsid w:val="00EF3CF0"/>
    <w:rsid w:val="00EF3F12"/>
    <w:rsid w:val="00EF46EA"/>
    <w:rsid w:val="00EF4F4B"/>
    <w:rsid w:val="00EF5099"/>
    <w:rsid w:val="00EF50AD"/>
    <w:rsid w:val="00EF5A78"/>
    <w:rsid w:val="00EF5AE3"/>
    <w:rsid w:val="00EF5D9B"/>
    <w:rsid w:val="00EF6E33"/>
    <w:rsid w:val="00EF70B3"/>
    <w:rsid w:val="00EF7108"/>
    <w:rsid w:val="00EF7B50"/>
    <w:rsid w:val="00F00873"/>
    <w:rsid w:val="00F01008"/>
    <w:rsid w:val="00F01539"/>
    <w:rsid w:val="00F0168B"/>
    <w:rsid w:val="00F01C04"/>
    <w:rsid w:val="00F0224D"/>
    <w:rsid w:val="00F03531"/>
    <w:rsid w:val="00F03AB8"/>
    <w:rsid w:val="00F041D2"/>
    <w:rsid w:val="00F04851"/>
    <w:rsid w:val="00F04A6A"/>
    <w:rsid w:val="00F05B70"/>
    <w:rsid w:val="00F061A1"/>
    <w:rsid w:val="00F06210"/>
    <w:rsid w:val="00F06BC7"/>
    <w:rsid w:val="00F079A5"/>
    <w:rsid w:val="00F07D44"/>
    <w:rsid w:val="00F1015F"/>
    <w:rsid w:val="00F10587"/>
    <w:rsid w:val="00F1111E"/>
    <w:rsid w:val="00F12214"/>
    <w:rsid w:val="00F122D2"/>
    <w:rsid w:val="00F123D7"/>
    <w:rsid w:val="00F12DD9"/>
    <w:rsid w:val="00F132D5"/>
    <w:rsid w:val="00F1360E"/>
    <w:rsid w:val="00F138F7"/>
    <w:rsid w:val="00F13DAD"/>
    <w:rsid w:val="00F14750"/>
    <w:rsid w:val="00F1485C"/>
    <w:rsid w:val="00F14A61"/>
    <w:rsid w:val="00F15E33"/>
    <w:rsid w:val="00F16294"/>
    <w:rsid w:val="00F16999"/>
    <w:rsid w:val="00F16A2D"/>
    <w:rsid w:val="00F16B39"/>
    <w:rsid w:val="00F17025"/>
    <w:rsid w:val="00F17048"/>
    <w:rsid w:val="00F1778F"/>
    <w:rsid w:val="00F17A4B"/>
    <w:rsid w:val="00F201DF"/>
    <w:rsid w:val="00F20856"/>
    <w:rsid w:val="00F208D2"/>
    <w:rsid w:val="00F209B7"/>
    <w:rsid w:val="00F2146E"/>
    <w:rsid w:val="00F2155C"/>
    <w:rsid w:val="00F22283"/>
    <w:rsid w:val="00F22319"/>
    <w:rsid w:val="00F2238D"/>
    <w:rsid w:val="00F23231"/>
    <w:rsid w:val="00F23B92"/>
    <w:rsid w:val="00F24000"/>
    <w:rsid w:val="00F24927"/>
    <w:rsid w:val="00F24A43"/>
    <w:rsid w:val="00F2526D"/>
    <w:rsid w:val="00F2565C"/>
    <w:rsid w:val="00F258BA"/>
    <w:rsid w:val="00F2594F"/>
    <w:rsid w:val="00F2703C"/>
    <w:rsid w:val="00F270A0"/>
    <w:rsid w:val="00F272C6"/>
    <w:rsid w:val="00F27328"/>
    <w:rsid w:val="00F303CD"/>
    <w:rsid w:val="00F30A93"/>
    <w:rsid w:val="00F3147D"/>
    <w:rsid w:val="00F324C6"/>
    <w:rsid w:val="00F32A17"/>
    <w:rsid w:val="00F331CF"/>
    <w:rsid w:val="00F335B4"/>
    <w:rsid w:val="00F33A40"/>
    <w:rsid w:val="00F33E44"/>
    <w:rsid w:val="00F33F49"/>
    <w:rsid w:val="00F33FF4"/>
    <w:rsid w:val="00F3495F"/>
    <w:rsid w:val="00F35085"/>
    <w:rsid w:val="00F3528B"/>
    <w:rsid w:val="00F352E6"/>
    <w:rsid w:val="00F356BA"/>
    <w:rsid w:val="00F3698E"/>
    <w:rsid w:val="00F37008"/>
    <w:rsid w:val="00F3771F"/>
    <w:rsid w:val="00F41C52"/>
    <w:rsid w:val="00F41E18"/>
    <w:rsid w:val="00F42591"/>
    <w:rsid w:val="00F4266E"/>
    <w:rsid w:val="00F42E68"/>
    <w:rsid w:val="00F431CD"/>
    <w:rsid w:val="00F43227"/>
    <w:rsid w:val="00F43755"/>
    <w:rsid w:val="00F439C1"/>
    <w:rsid w:val="00F43F28"/>
    <w:rsid w:val="00F43F79"/>
    <w:rsid w:val="00F4455B"/>
    <w:rsid w:val="00F4468A"/>
    <w:rsid w:val="00F46278"/>
    <w:rsid w:val="00F46967"/>
    <w:rsid w:val="00F47478"/>
    <w:rsid w:val="00F474DC"/>
    <w:rsid w:val="00F47562"/>
    <w:rsid w:val="00F47E20"/>
    <w:rsid w:val="00F5038A"/>
    <w:rsid w:val="00F50A8B"/>
    <w:rsid w:val="00F51577"/>
    <w:rsid w:val="00F517FE"/>
    <w:rsid w:val="00F52469"/>
    <w:rsid w:val="00F525AE"/>
    <w:rsid w:val="00F526BF"/>
    <w:rsid w:val="00F52B56"/>
    <w:rsid w:val="00F537A9"/>
    <w:rsid w:val="00F541A8"/>
    <w:rsid w:val="00F545F4"/>
    <w:rsid w:val="00F5461B"/>
    <w:rsid w:val="00F54AD5"/>
    <w:rsid w:val="00F5526B"/>
    <w:rsid w:val="00F5574D"/>
    <w:rsid w:val="00F55F16"/>
    <w:rsid w:val="00F562BD"/>
    <w:rsid w:val="00F56A2B"/>
    <w:rsid w:val="00F576CD"/>
    <w:rsid w:val="00F57990"/>
    <w:rsid w:val="00F602E8"/>
    <w:rsid w:val="00F61237"/>
    <w:rsid w:val="00F618A0"/>
    <w:rsid w:val="00F634AC"/>
    <w:rsid w:val="00F63785"/>
    <w:rsid w:val="00F643E6"/>
    <w:rsid w:val="00F6467E"/>
    <w:rsid w:val="00F649A3"/>
    <w:rsid w:val="00F64F29"/>
    <w:rsid w:val="00F652A2"/>
    <w:rsid w:val="00F654B8"/>
    <w:rsid w:val="00F6613F"/>
    <w:rsid w:val="00F66E10"/>
    <w:rsid w:val="00F67614"/>
    <w:rsid w:val="00F678B3"/>
    <w:rsid w:val="00F67906"/>
    <w:rsid w:val="00F70231"/>
    <w:rsid w:val="00F7091D"/>
    <w:rsid w:val="00F70DF1"/>
    <w:rsid w:val="00F70E4C"/>
    <w:rsid w:val="00F70EAB"/>
    <w:rsid w:val="00F7109A"/>
    <w:rsid w:val="00F710BE"/>
    <w:rsid w:val="00F7119B"/>
    <w:rsid w:val="00F71AF3"/>
    <w:rsid w:val="00F71BDC"/>
    <w:rsid w:val="00F71D0A"/>
    <w:rsid w:val="00F72818"/>
    <w:rsid w:val="00F72BB7"/>
    <w:rsid w:val="00F72E5F"/>
    <w:rsid w:val="00F736DA"/>
    <w:rsid w:val="00F738D1"/>
    <w:rsid w:val="00F73AB6"/>
    <w:rsid w:val="00F74557"/>
    <w:rsid w:val="00F7531F"/>
    <w:rsid w:val="00F75374"/>
    <w:rsid w:val="00F76014"/>
    <w:rsid w:val="00F76B27"/>
    <w:rsid w:val="00F76F31"/>
    <w:rsid w:val="00F772F3"/>
    <w:rsid w:val="00F777D8"/>
    <w:rsid w:val="00F77978"/>
    <w:rsid w:val="00F806E3"/>
    <w:rsid w:val="00F80C3D"/>
    <w:rsid w:val="00F80E4D"/>
    <w:rsid w:val="00F818E6"/>
    <w:rsid w:val="00F821DB"/>
    <w:rsid w:val="00F827FF"/>
    <w:rsid w:val="00F836BE"/>
    <w:rsid w:val="00F83F01"/>
    <w:rsid w:val="00F85350"/>
    <w:rsid w:val="00F85863"/>
    <w:rsid w:val="00F85EC0"/>
    <w:rsid w:val="00F87335"/>
    <w:rsid w:val="00F87B12"/>
    <w:rsid w:val="00F87D04"/>
    <w:rsid w:val="00F91674"/>
    <w:rsid w:val="00F92422"/>
    <w:rsid w:val="00F925D2"/>
    <w:rsid w:val="00F927DE"/>
    <w:rsid w:val="00F927F5"/>
    <w:rsid w:val="00F92CEB"/>
    <w:rsid w:val="00F930D6"/>
    <w:rsid w:val="00F9326B"/>
    <w:rsid w:val="00F933EB"/>
    <w:rsid w:val="00F935AF"/>
    <w:rsid w:val="00F944CA"/>
    <w:rsid w:val="00F95230"/>
    <w:rsid w:val="00F95352"/>
    <w:rsid w:val="00F957EE"/>
    <w:rsid w:val="00F95C25"/>
    <w:rsid w:val="00F96032"/>
    <w:rsid w:val="00F96622"/>
    <w:rsid w:val="00F969F1"/>
    <w:rsid w:val="00F96EEE"/>
    <w:rsid w:val="00F97146"/>
    <w:rsid w:val="00F972E5"/>
    <w:rsid w:val="00F97896"/>
    <w:rsid w:val="00F97B6C"/>
    <w:rsid w:val="00F97CB6"/>
    <w:rsid w:val="00FA01AE"/>
    <w:rsid w:val="00FA03A6"/>
    <w:rsid w:val="00FA0E2D"/>
    <w:rsid w:val="00FA15C0"/>
    <w:rsid w:val="00FA1673"/>
    <w:rsid w:val="00FA1BDA"/>
    <w:rsid w:val="00FA3537"/>
    <w:rsid w:val="00FA36FC"/>
    <w:rsid w:val="00FA3AE7"/>
    <w:rsid w:val="00FA3B3C"/>
    <w:rsid w:val="00FA3DB1"/>
    <w:rsid w:val="00FA3F6E"/>
    <w:rsid w:val="00FA4CF4"/>
    <w:rsid w:val="00FA4FA7"/>
    <w:rsid w:val="00FA51D7"/>
    <w:rsid w:val="00FA5D0F"/>
    <w:rsid w:val="00FA5DF0"/>
    <w:rsid w:val="00FA61D2"/>
    <w:rsid w:val="00FA71D8"/>
    <w:rsid w:val="00FA738B"/>
    <w:rsid w:val="00FA776E"/>
    <w:rsid w:val="00FA77F6"/>
    <w:rsid w:val="00FA7CDD"/>
    <w:rsid w:val="00FA7DB2"/>
    <w:rsid w:val="00FB086D"/>
    <w:rsid w:val="00FB0D3B"/>
    <w:rsid w:val="00FB0E68"/>
    <w:rsid w:val="00FB12F8"/>
    <w:rsid w:val="00FB16C1"/>
    <w:rsid w:val="00FB1F96"/>
    <w:rsid w:val="00FB3036"/>
    <w:rsid w:val="00FB4087"/>
    <w:rsid w:val="00FB4201"/>
    <w:rsid w:val="00FB4404"/>
    <w:rsid w:val="00FB452B"/>
    <w:rsid w:val="00FB4A7B"/>
    <w:rsid w:val="00FB55F4"/>
    <w:rsid w:val="00FB5877"/>
    <w:rsid w:val="00FB6175"/>
    <w:rsid w:val="00FB7088"/>
    <w:rsid w:val="00FB71B5"/>
    <w:rsid w:val="00FB766C"/>
    <w:rsid w:val="00FB7CC2"/>
    <w:rsid w:val="00FC08D3"/>
    <w:rsid w:val="00FC1096"/>
    <w:rsid w:val="00FC10BB"/>
    <w:rsid w:val="00FC15DB"/>
    <w:rsid w:val="00FC18CC"/>
    <w:rsid w:val="00FC18CD"/>
    <w:rsid w:val="00FC1D49"/>
    <w:rsid w:val="00FC1D4E"/>
    <w:rsid w:val="00FC2813"/>
    <w:rsid w:val="00FC2A92"/>
    <w:rsid w:val="00FC2E9E"/>
    <w:rsid w:val="00FC3676"/>
    <w:rsid w:val="00FC406F"/>
    <w:rsid w:val="00FC51ED"/>
    <w:rsid w:val="00FC62D9"/>
    <w:rsid w:val="00FC6318"/>
    <w:rsid w:val="00FC68B4"/>
    <w:rsid w:val="00FC6D42"/>
    <w:rsid w:val="00FC6F72"/>
    <w:rsid w:val="00FC747D"/>
    <w:rsid w:val="00FC7DF5"/>
    <w:rsid w:val="00FD07E0"/>
    <w:rsid w:val="00FD0C3F"/>
    <w:rsid w:val="00FD0CA9"/>
    <w:rsid w:val="00FD0CE7"/>
    <w:rsid w:val="00FD27A0"/>
    <w:rsid w:val="00FD28EF"/>
    <w:rsid w:val="00FD2925"/>
    <w:rsid w:val="00FD4B14"/>
    <w:rsid w:val="00FD4D1B"/>
    <w:rsid w:val="00FD51EE"/>
    <w:rsid w:val="00FD54DF"/>
    <w:rsid w:val="00FD562A"/>
    <w:rsid w:val="00FD590A"/>
    <w:rsid w:val="00FD6644"/>
    <w:rsid w:val="00FD6DE0"/>
    <w:rsid w:val="00FE00E5"/>
    <w:rsid w:val="00FE225B"/>
    <w:rsid w:val="00FE254C"/>
    <w:rsid w:val="00FE267E"/>
    <w:rsid w:val="00FE2802"/>
    <w:rsid w:val="00FE447B"/>
    <w:rsid w:val="00FE497A"/>
    <w:rsid w:val="00FE537F"/>
    <w:rsid w:val="00FE5D53"/>
    <w:rsid w:val="00FE6BAF"/>
    <w:rsid w:val="00FE6E66"/>
    <w:rsid w:val="00FE6E7E"/>
    <w:rsid w:val="00FE7DF6"/>
    <w:rsid w:val="00FE7EE0"/>
    <w:rsid w:val="00FF00B7"/>
    <w:rsid w:val="00FF0439"/>
    <w:rsid w:val="00FF0FDD"/>
    <w:rsid w:val="00FF1241"/>
    <w:rsid w:val="00FF189C"/>
    <w:rsid w:val="00FF1BAF"/>
    <w:rsid w:val="00FF2431"/>
    <w:rsid w:val="00FF249C"/>
    <w:rsid w:val="00FF29FA"/>
    <w:rsid w:val="00FF31DB"/>
    <w:rsid w:val="00FF35ED"/>
    <w:rsid w:val="00FF423A"/>
    <w:rsid w:val="00FF5457"/>
    <w:rsid w:val="00FF62A3"/>
    <w:rsid w:val="00FF7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03C21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2AFF"/>
    <w:pPr>
      <w:spacing w:line="480" w:lineRule="auto"/>
      <w:ind w:firstLineChars="200" w:firstLine="200"/>
    </w:pPr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6032"/>
    <w:pPr>
      <w:ind w:firstLineChars="0" w:firstLine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DD2CE3"/>
    <w:pPr>
      <w:outlineLvl w:val="1"/>
    </w:pPr>
    <w:rPr>
      <w:i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75C6A"/>
    <w:pPr>
      <w:ind w:firstLineChars="0" w:firstLine="0"/>
      <w:outlineLvl w:val="2"/>
    </w:pPr>
    <w:rPr>
      <w:b/>
      <w:lang w:eastAsia="zh-C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09B7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7705"/>
    <w:pPr>
      <w:keepNext/>
      <w:keepLines/>
      <w:spacing w:before="40"/>
      <w:ind w:left="1008" w:hanging="1008"/>
      <w:outlineLvl w:val="4"/>
    </w:pPr>
    <w:rPr>
      <w:rFonts w:ascii="Calibri Light" w:eastAsia="PMingLiU" w:hAnsi="Calibri Light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7705"/>
    <w:pPr>
      <w:keepNext/>
      <w:keepLines/>
      <w:spacing w:before="40"/>
      <w:ind w:left="1152" w:hanging="1152"/>
      <w:outlineLvl w:val="5"/>
    </w:pPr>
    <w:rPr>
      <w:rFonts w:ascii="Calibri Light" w:eastAsia="PMingLiU" w:hAnsi="Calibri Light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7705"/>
    <w:pPr>
      <w:keepNext/>
      <w:keepLines/>
      <w:spacing w:before="40"/>
      <w:ind w:left="1296" w:hanging="1296"/>
      <w:outlineLvl w:val="6"/>
    </w:pPr>
    <w:rPr>
      <w:rFonts w:ascii="Calibri Light" w:eastAsia="PMingLiU" w:hAnsi="Calibri Light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7705"/>
    <w:pPr>
      <w:keepNext/>
      <w:keepLines/>
      <w:spacing w:before="40"/>
      <w:ind w:left="1440" w:hanging="1440"/>
      <w:outlineLvl w:val="7"/>
    </w:pPr>
    <w:rPr>
      <w:rFonts w:ascii="Calibri Light" w:eastAsia="PMingLiU" w:hAnsi="Calibri Light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7705"/>
    <w:pPr>
      <w:keepNext/>
      <w:keepLines/>
      <w:spacing w:before="40"/>
      <w:ind w:left="1584" w:hanging="1584"/>
      <w:outlineLvl w:val="8"/>
    </w:pPr>
    <w:rPr>
      <w:rFonts w:ascii="Calibri Light" w:eastAsia="PMingLiU" w:hAnsi="Calibri Light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96032"/>
    <w:rPr>
      <w:rFonts w:ascii="Times New Roman" w:eastAsia="Times New Roman" w:hAnsi="Times New Roman"/>
      <w:b/>
      <w:sz w:val="24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DD2CE3"/>
    <w:rPr>
      <w:rFonts w:ascii="Times New Roman" w:eastAsia="Times New Roman" w:hAnsi="Times New Roman"/>
      <w:b/>
      <w:i/>
      <w:sz w:val="24"/>
      <w:szCs w:val="24"/>
      <w:lang w:eastAsia="en-US"/>
    </w:rPr>
  </w:style>
  <w:style w:type="character" w:customStyle="1" w:styleId="Heading3Char">
    <w:name w:val="Heading 3 Char"/>
    <w:link w:val="Heading3"/>
    <w:uiPriority w:val="9"/>
    <w:rsid w:val="00875C6A"/>
    <w:rPr>
      <w:rFonts w:ascii="Times New Roman" w:eastAsia="Times New Roman" w:hAnsi="Times New Roman"/>
      <w:b/>
      <w:sz w:val="24"/>
      <w:szCs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09B7"/>
    <w:rPr>
      <w:rFonts w:asciiTheme="majorHAnsi" w:eastAsiaTheme="majorEastAsia" w:hAnsiTheme="majorHAnsi" w:cstheme="majorBidi"/>
      <w:sz w:val="36"/>
      <w:szCs w:val="36"/>
      <w:lang w:eastAsia="en-US"/>
    </w:rPr>
  </w:style>
  <w:style w:type="table" w:styleId="TableGrid">
    <w:name w:val="Table Grid"/>
    <w:basedOn w:val="TableNormal"/>
    <w:uiPriority w:val="39"/>
    <w:rsid w:val="00234C50"/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uiPriority w:val="99"/>
    <w:rsid w:val="00234C5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character" w:styleId="CommentReference">
    <w:name w:val="annotation reference"/>
    <w:uiPriority w:val="99"/>
    <w:unhideWhenUsed/>
    <w:rsid w:val="00234C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4C5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234C50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4C50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234C50"/>
    <w:rPr>
      <w:rFonts w:ascii="Calibri" w:eastAsia="Calibri" w:hAnsi="Calibri" w:cs="Times New Roman"/>
      <w:b/>
      <w:bCs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4C50"/>
    <w:pPr>
      <w:spacing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34C50"/>
    <w:rPr>
      <w:rFonts w:ascii="Tahoma" w:eastAsia="Calibri" w:hAnsi="Tahoma" w:cs="Times New Roman"/>
      <w:sz w:val="16"/>
      <w:szCs w:val="16"/>
      <w:lang w:val="x-none" w:eastAsia="x-none"/>
    </w:rPr>
  </w:style>
  <w:style w:type="character" w:customStyle="1" w:styleId="A28">
    <w:name w:val="A28"/>
    <w:uiPriority w:val="99"/>
    <w:rsid w:val="00234C50"/>
    <w:rPr>
      <w:rFonts w:cs="Proxima Nova Rg"/>
      <w:color w:val="000000"/>
      <w:sz w:val="11"/>
      <w:szCs w:val="11"/>
    </w:rPr>
  </w:style>
  <w:style w:type="paragraph" w:customStyle="1" w:styleId="Pa2">
    <w:name w:val="Pa2"/>
    <w:basedOn w:val="Default"/>
    <w:next w:val="Default"/>
    <w:uiPriority w:val="99"/>
    <w:rsid w:val="00234C50"/>
    <w:pPr>
      <w:spacing w:line="201" w:lineRule="atLeast"/>
    </w:pPr>
    <w:rPr>
      <w:rFonts w:ascii="Proxima Nova Rg" w:hAnsi="Proxima Nova Rg" w:cs="Times New Roman"/>
      <w:color w:val="auto"/>
    </w:rPr>
  </w:style>
  <w:style w:type="paragraph" w:styleId="NormalWeb">
    <w:name w:val="Normal (Web)"/>
    <w:basedOn w:val="Normal"/>
    <w:uiPriority w:val="99"/>
    <w:unhideWhenUsed/>
    <w:rsid w:val="00234C50"/>
    <w:pPr>
      <w:spacing w:before="100" w:beforeAutospacing="1" w:after="100" w:afterAutospacing="1" w:line="240" w:lineRule="auto"/>
    </w:pPr>
  </w:style>
  <w:style w:type="character" w:styleId="Hyperlink">
    <w:name w:val="Hyperlink"/>
    <w:uiPriority w:val="99"/>
    <w:unhideWhenUsed/>
    <w:rsid w:val="00234C50"/>
    <w:rPr>
      <w:color w:val="0000FF"/>
      <w:u w:val="single"/>
    </w:rPr>
  </w:style>
  <w:style w:type="character" w:customStyle="1" w:styleId="external-link">
    <w:name w:val="external-link"/>
    <w:basedOn w:val="DefaultParagraphFont"/>
    <w:rsid w:val="00234C50"/>
  </w:style>
  <w:style w:type="paragraph" w:styleId="Revision">
    <w:name w:val="Revision"/>
    <w:hidden/>
    <w:uiPriority w:val="99"/>
    <w:semiHidden/>
    <w:rsid w:val="00234C5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234C50"/>
    <w:pPr>
      <w:ind w:left="720"/>
      <w:contextualSpacing/>
    </w:pPr>
  </w:style>
  <w:style w:type="paragraph" w:customStyle="1" w:styleId="Normal1">
    <w:name w:val="Normal1"/>
    <w:uiPriority w:val="99"/>
    <w:rsid w:val="00234C50"/>
    <w:rPr>
      <w:rFonts w:ascii="Times New Roman" w:eastAsia="Times New Roman" w:hAnsi="Times New Roman"/>
      <w:color w:val="000000"/>
      <w:sz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34C50"/>
    <w:pPr>
      <w:tabs>
        <w:tab w:val="center" w:pos="4680"/>
        <w:tab w:val="right" w:pos="9360"/>
      </w:tabs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234C50"/>
    <w:rPr>
      <w:rFonts w:ascii="Calibri" w:eastAsia="Calibri" w:hAnsi="Calibri" w:cs="Times New Roman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234C50"/>
    <w:pPr>
      <w:tabs>
        <w:tab w:val="center" w:pos="4680"/>
        <w:tab w:val="right" w:pos="9360"/>
      </w:tabs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234C50"/>
    <w:rPr>
      <w:rFonts w:ascii="Calibri" w:eastAsia="Calibri" w:hAnsi="Calibri" w:cs="Times New Roman"/>
      <w:lang w:val="x-none" w:eastAsia="x-none"/>
    </w:rPr>
  </w:style>
  <w:style w:type="character" w:customStyle="1" w:styleId="A10">
    <w:name w:val="A10"/>
    <w:uiPriority w:val="99"/>
    <w:rsid w:val="00234C50"/>
    <w:rPr>
      <w:color w:val="000000"/>
      <w:sz w:val="13"/>
      <w:szCs w:val="13"/>
    </w:rPr>
  </w:style>
  <w:style w:type="paragraph" w:customStyle="1" w:styleId="Pa22">
    <w:name w:val="Pa22"/>
    <w:basedOn w:val="Default"/>
    <w:next w:val="Default"/>
    <w:uiPriority w:val="99"/>
    <w:rsid w:val="00234C50"/>
    <w:pPr>
      <w:spacing w:line="181" w:lineRule="atLeast"/>
    </w:pPr>
    <w:rPr>
      <w:rFonts w:ascii="Times New Roman" w:hAnsi="Times New Roman" w:cs="Times New Roman"/>
      <w:color w:val="auto"/>
    </w:rPr>
  </w:style>
  <w:style w:type="character" w:customStyle="1" w:styleId="current-selection">
    <w:name w:val="current-selection"/>
    <w:basedOn w:val="DefaultParagraphFont"/>
    <w:rsid w:val="00234C50"/>
  </w:style>
  <w:style w:type="paragraph" w:customStyle="1" w:styleId="EndNoteBibliography">
    <w:name w:val="EndNote Bibliography"/>
    <w:basedOn w:val="Normal"/>
    <w:link w:val="EndNoteBibliographyChar"/>
    <w:rsid w:val="00234C50"/>
    <w:pPr>
      <w:spacing w:line="240" w:lineRule="auto"/>
    </w:pPr>
    <w:rPr>
      <w:rFonts w:ascii="Calibri" w:hAnsi="Calibri"/>
      <w:noProof/>
      <w:sz w:val="22"/>
      <w:szCs w:val="20"/>
      <w:lang w:val="x-none" w:eastAsia="x-none"/>
    </w:rPr>
  </w:style>
  <w:style w:type="character" w:customStyle="1" w:styleId="EndNoteBibliographyChar">
    <w:name w:val="EndNote Bibliography Char"/>
    <w:link w:val="EndNoteBibliography"/>
    <w:rsid w:val="00234C50"/>
    <w:rPr>
      <w:rFonts w:eastAsia="Times New Roman"/>
      <w:noProof/>
      <w:sz w:val="22"/>
      <w:lang w:val="x-none" w:eastAsia="x-none"/>
    </w:rPr>
  </w:style>
  <w:style w:type="paragraph" w:customStyle="1" w:styleId="EndNoteBibliographyTitle">
    <w:name w:val="EndNote Bibliography Title"/>
    <w:basedOn w:val="Normal"/>
    <w:link w:val="EndNoteBibliographyTitleChar"/>
    <w:rsid w:val="00234C50"/>
    <w:pPr>
      <w:jc w:val="center"/>
    </w:pPr>
    <w:rPr>
      <w:rFonts w:ascii="Calibri" w:hAnsi="Calibri"/>
      <w:noProof/>
      <w:sz w:val="22"/>
      <w:szCs w:val="20"/>
      <w:lang w:val="x-none" w:eastAsia="x-none"/>
    </w:rPr>
  </w:style>
  <w:style w:type="character" w:customStyle="1" w:styleId="EndNoteBibliographyTitleChar">
    <w:name w:val="EndNote Bibliography Title Char"/>
    <w:link w:val="EndNoteBibliographyTitle"/>
    <w:rsid w:val="00234C50"/>
    <w:rPr>
      <w:rFonts w:eastAsia="Times New Roman"/>
      <w:noProof/>
      <w:sz w:val="22"/>
      <w:lang w:val="x-none" w:eastAsia="x-none"/>
    </w:rPr>
  </w:style>
  <w:style w:type="character" w:styleId="FollowedHyperlink">
    <w:name w:val="FollowedHyperlink"/>
    <w:uiPriority w:val="99"/>
    <w:semiHidden/>
    <w:unhideWhenUsed/>
    <w:rsid w:val="001E5AE9"/>
    <w:rPr>
      <w:color w:val="954F7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A7DC7"/>
    <w:pPr>
      <w:spacing w:before="240" w:after="60"/>
      <w:jc w:val="center"/>
      <w:outlineLvl w:val="0"/>
    </w:pPr>
    <w:rPr>
      <w:rFonts w:asciiTheme="majorHAnsi" w:eastAsia="PMingLiU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5A7DC7"/>
    <w:rPr>
      <w:rFonts w:asciiTheme="majorHAnsi" w:hAnsiTheme="majorHAnsi" w:cstheme="majorBidi"/>
      <w:b/>
      <w:bCs/>
      <w:sz w:val="32"/>
      <w:szCs w:val="3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102CE"/>
    <w:pPr>
      <w:jc w:val="right"/>
    </w:pPr>
  </w:style>
  <w:style w:type="character" w:customStyle="1" w:styleId="DateChar">
    <w:name w:val="Date Char"/>
    <w:basedOn w:val="DefaultParagraphFont"/>
    <w:link w:val="Date"/>
    <w:uiPriority w:val="99"/>
    <w:semiHidden/>
    <w:rsid w:val="009102CE"/>
    <w:rPr>
      <w:rFonts w:ascii="Times New Roman" w:eastAsia="Times New Roman" w:hAnsi="Times New Roman"/>
      <w:sz w:val="24"/>
      <w:szCs w:val="24"/>
      <w:lang w:eastAsia="en-US"/>
    </w:rPr>
  </w:style>
  <w:style w:type="paragraph" w:styleId="BodyText">
    <w:name w:val="Body Text"/>
    <w:basedOn w:val="Normal"/>
    <w:link w:val="BodyTextChar"/>
    <w:rsid w:val="00A03973"/>
    <w:pPr>
      <w:ind w:firstLineChars="0" w:firstLine="0"/>
    </w:pPr>
    <w:rPr>
      <w:szCs w:val="20"/>
    </w:rPr>
  </w:style>
  <w:style w:type="character" w:customStyle="1" w:styleId="BodyTextChar">
    <w:name w:val="Body Text Char"/>
    <w:basedOn w:val="DefaultParagraphFont"/>
    <w:link w:val="BodyText"/>
    <w:rsid w:val="00A03973"/>
    <w:rPr>
      <w:rFonts w:ascii="Times New Roman" w:eastAsia="Times New Roman" w:hAnsi="Times New Roman"/>
      <w:sz w:val="24"/>
      <w:lang w:eastAsia="en-US"/>
    </w:rPr>
  </w:style>
  <w:style w:type="character" w:customStyle="1" w:styleId="fontstyle01">
    <w:name w:val="fontstyle01"/>
    <w:basedOn w:val="DefaultParagraphFont"/>
    <w:rsid w:val="00D04EAC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0621B"/>
    <w:rPr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7705"/>
    <w:rPr>
      <w:rFonts w:ascii="Calibri Light" w:hAnsi="Calibri Light"/>
      <w:color w:val="2E74B5" w:themeColor="accent1" w:themeShade="BF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7705"/>
    <w:rPr>
      <w:rFonts w:ascii="Calibri Light" w:hAnsi="Calibri Light"/>
      <w:color w:val="1F4D78" w:themeColor="accent1" w:themeShade="7F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7705"/>
    <w:rPr>
      <w:rFonts w:ascii="Calibri Light" w:hAnsi="Calibri Light"/>
      <w:i/>
      <w:iCs/>
      <w:color w:val="1F4D78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7705"/>
    <w:rPr>
      <w:rFonts w:ascii="Calibri Light" w:hAnsi="Calibri Light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7705"/>
    <w:rPr>
      <w:rFonts w:ascii="Calibri Light" w:hAnsi="Calibri Light"/>
      <w:i/>
      <w:iCs/>
      <w:color w:val="272727" w:themeColor="text1" w:themeTint="D8"/>
      <w:sz w:val="21"/>
      <w:szCs w:val="21"/>
      <w:lang w:eastAsia="en-US"/>
    </w:rPr>
  </w:style>
  <w:style w:type="paragraph" w:styleId="TOC1">
    <w:name w:val="toc 1"/>
    <w:basedOn w:val="Normal"/>
    <w:next w:val="Normal"/>
    <w:uiPriority w:val="39"/>
    <w:unhideWhenUsed/>
    <w:rsid w:val="008B34AD"/>
    <w:pPr>
      <w:spacing w:line="240" w:lineRule="auto"/>
      <w:ind w:firstLineChars="0" w:firstLine="0"/>
    </w:pPr>
    <w:rPr>
      <w:bCs/>
      <w:color w:val="000000" w:themeColor="text1"/>
      <w:szCs w:val="20"/>
    </w:rPr>
  </w:style>
  <w:style w:type="paragraph" w:styleId="TOC2">
    <w:name w:val="toc 2"/>
    <w:basedOn w:val="Normal"/>
    <w:next w:val="Normal"/>
    <w:uiPriority w:val="39"/>
    <w:unhideWhenUsed/>
    <w:rsid w:val="008B34AD"/>
    <w:pPr>
      <w:spacing w:line="240" w:lineRule="auto"/>
      <w:ind w:left="245" w:firstLineChars="0" w:firstLine="0"/>
    </w:pPr>
  </w:style>
  <w:style w:type="paragraph" w:styleId="TOC3">
    <w:name w:val="toc 3"/>
    <w:basedOn w:val="Normal"/>
    <w:next w:val="Normal"/>
    <w:uiPriority w:val="39"/>
    <w:unhideWhenUsed/>
    <w:rsid w:val="008B34AD"/>
    <w:pPr>
      <w:spacing w:line="240" w:lineRule="auto"/>
      <w:ind w:left="389"/>
    </w:pPr>
    <w:rPr>
      <w:iCs/>
      <w:szCs w:val="20"/>
    </w:rPr>
  </w:style>
  <w:style w:type="paragraph" w:styleId="TOC4">
    <w:name w:val="toc 4"/>
    <w:basedOn w:val="Normal"/>
    <w:next w:val="Normal"/>
    <w:uiPriority w:val="39"/>
    <w:unhideWhenUsed/>
    <w:rsid w:val="008B34AD"/>
    <w:pPr>
      <w:spacing w:line="240" w:lineRule="auto"/>
      <w:ind w:left="720" w:firstLineChars="0" w:firstLine="0"/>
    </w:pPr>
  </w:style>
  <w:style w:type="paragraph" w:styleId="TOC5">
    <w:name w:val="toc 5"/>
    <w:basedOn w:val="Normal"/>
    <w:next w:val="Normal"/>
    <w:autoRedefine/>
    <w:uiPriority w:val="39"/>
    <w:unhideWhenUsed/>
    <w:rsid w:val="00492423"/>
    <w:pPr>
      <w:ind w:left="96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92423"/>
    <w:pPr>
      <w:ind w:left="12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92423"/>
    <w:pPr>
      <w:ind w:left="144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92423"/>
    <w:pPr>
      <w:ind w:left="168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92423"/>
    <w:pPr>
      <w:ind w:left="1920"/>
    </w:pPr>
    <w:rPr>
      <w:rFonts w:asciiTheme="minorHAnsi" w:hAnsiTheme="minorHAns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8B34AD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eastAsia="zh-TW"/>
    </w:rPr>
  </w:style>
  <w:style w:type="character" w:styleId="FootnoteReference">
    <w:name w:val="footnote reference"/>
    <w:basedOn w:val="DefaultParagraphFont"/>
    <w:uiPriority w:val="99"/>
    <w:semiHidden/>
    <w:unhideWhenUsed/>
    <w:rsid w:val="000616E5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D12AEC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7B94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7B94"/>
    <w:rPr>
      <w:rFonts w:ascii="Times New Roman" w:eastAsia="Times New Roman" w:hAnsi="Times New Roman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12A5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2AFF"/>
    <w:pPr>
      <w:spacing w:line="480" w:lineRule="auto"/>
      <w:ind w:firstLineChars="200" w:firstLine="200"/>
    </w:pPr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6032"/>
    <w:pPr>
      <w:ind w:firstLineChars="0" w:firstLine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DD2CE3"/>
    <w:pPr>
      <w:outlineLvl w:val="1"/>
    </w:pPr>
    <w:rPr>
      <w:i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75C6A"/>
    <w:pPr>
      <w:ind w:firstLineChars="0" w:firstLine="0"/>
      <w:outlineLvl w:val="2"/>
    </w:pPr>
    <w:rPr>
      <w:b/>
      <w:lang w:eastAsia="zh-C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09B7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7705"/>
    <w:pPr>
      <w:keepNext/>
      <w:keepLines/>
      <w:spacing w:before="40"/>
      <w:ind w:left="1008" w:hanging="1008"/>
      <w:outlineLvl w:val="4"/>
    </w:pPr>
    <w:rPr>
      <w:rFonts w:ascii="Calibri Light" w:eastAsia="PMingLiU" w:hAnsi="Calibri Light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7705"/>
    <w:pPr>
      <w:keepNext/>
      <w:keepLines/>
      <w:spacing w:before="40"/>
      <w:ind w:left="1152" w:hanging="1152"/>
      <w:outlineLvl w:val="5"/>
    </w:pPr>
    <w:rPr>
      <w:rFonts w:ascii="Calibri Light" w:eastAsia="PMingLiU" w:hAnsi="Calibri Light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7705"/>
    <w:pPr>
      <w:keepNext/>
      <w:keepLines/>
      <w:spacing w:before="40"/>
      <w:ind w:left="1296" w:hanging="1296"/>
      <w:outlineLvl w:val="6"/>
    </w:pPr>
    <w:rPr>
      <w:rFonts w:ascii="Calibri Light" w:eastAsia="PMingLiU" w:hAnsi="Calibri Light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7705"/>
    <w:pPr>
      <w:keepNext/>
      <w:keepLines/>
      <w:spacing w:before="40"/>
      <w:ind w:left="1440" w:hanging="1440"/>
      <w:outlineLvl w:val="7"/>
    </w:pPr>
    <w:rPr>
      <w:rFonts w:ascii="Calibri Light" w:eastAsia="PMingLiU" w:hAnsi="Calibri Light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7705"/>
    <w:pPr>
      <w:keepNext/>
      <w:keepLines/>
      <w:spacing w:before="40"/>
      <w:ind w:left="1584" w:hanging="1584"/>
      <w:outlineLvl w:val="8"/>
    </w:pPr>
    <w:rPr>
      <w:rFonts w:ascii="Calibri Light" w:eastAsia="PMingLiU" w:hAnsi="Calibri Light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96032"/>
    <w:rPr>
      <w:rFonts w:ascii="Times New Roman" w:eastAsia="Times New Roman" w:hAnsi="Times New Roman"/>
      <w:b/>
      <w:sz w:val="24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DD2CE3"/>
    <w:rPr>
      <w:rFonts w:ascii="Times New Roman" w:eastAsia="Times New Roman" w:hAnsi="Times New Roman"/>
      <w:b/>
      <w:i/>
      <w:sz w:val="24"/>
      <w:szCs w:val="24"/>
      <w:lang w:eastAsia="en-US"/>
    </w:rPr>
  </w:style>
  <w:style w:type="character" w:customStyle="1" w:styleId="Heading3Char">
    <w:name w:val="Heading 3 Char"/>
    <w:link w:val="Heading3"/>
    <w:uiPriority w:val="9"/>
    <w:rsid w:val="00875C6A"/>
    <w:rPr>
      <w:rFonts w:ascii="Times New Roman" w:eastAsia="Times New Roman" w:hAnsi="Times New Roman"/>
      <w:b/>
      <w:sz w:val="24"/>
      <w:szCs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09B7"/>
    <w:rPr>
      <w:rFonts w:asciiTheme="majorHAnsi" w:eastAsiaTheme="majorEastAsia" w:hAnsiTheme="majorHAnsi" w:cstheme="majorBidi"/>
      <w:sz w:val="36"/>
      <w:szCs w:val="36"/>
      <w:lang w:eastAsia="en-US"/>
    </w:rPr>
  </w:style>
  <w:style w:type="table" w:styleId="TableGrid">
    <w:name w:val="Table Grid"/>
    <w:basedOn w:val="TableNormal"/>
    <w:uiPriority w:val="39"/>
    <w:rsid w:val="00234C50"/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uiPriority w:val="99"/>
    <w:rsid w:val="00234C5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character" w:styleId="CommentReference">
    <w:name w:val="annotation reference"/>
    <w:uiPriority w:val="99"/>
    <w:unhideWhenUsed/>
    <w:rsid w:val="00234C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4C5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234C50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4C50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234C50"/>
    <w:rPr>
      <w:rFonts w:ascii="Calibri" w:eastAsia="Calibri" w:hAnsi="Calibri" w:cs="Times New Roman"/>
      <w:b/>
      <w:bCs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4C50"/>
    <w:pPr>
      <w:spacing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34C50"/>
    <w:rPr>
      <w:rFonts w:ascii="Tahoma" w:eastAsia="Calibri" w:hAnsi="Tahoma" w:cs="Times New Roman"/>
      <w:sz w:val="16"/>
      <w:szCs w:val="16"/>
      <w:lang w:val="x-none" w:eastAsia="x-none"/>
    </w:rPr>
  </w:style>
  <w:style w:type="character" w:customStyle="1" w:styleId="A28">
    <w:name w:val="A28"/>
    <w:uiPriority w:val="99"/>
    <w:rsid w:val="00234C50"/>
    <w:rPr>
      <w:rFonts w:cs="Proxima Nova Rg"/>
      <w:color w:val="000000"/>
      <w:sz w:val="11"/>
      <w:szCs w:val="11"/>
    </w:rPr>
  </w:style>
  <w:style w:type="paragraph" w:customStyle="1" w:styleId="Pa2">
    <w:name w:val="Pa2"/>
    <w:basedOn w:val="Default"/>
    <w:next w:val="Default"/>
    <w:uiPriority w:val="99"/>
    <w:rsid w:val="00234C50"/>
    <w:pPr>
      <w:spacing w:line="201" w:lineRule="atLeast"/>
    </w:pPr>
    <w:rPr>
      <w:rFonts w:ascii="Proxima Nova Rg" w:hAnsi="Proxima Nova Rg" w:cs="Times New Roman"/>
      <w:color w:val="auto"/>
    </w:rPr>
  </w:style>
  <w:style w:type="paragraph" w:styleId="NormalWeb">
    <w:name w:val="Normal (Web)"/>
    <w:basedOn w:val="Normal"/>
    <w:uiPriority w:val="99"/>
    <w:unhideWhenUsed/>
    <w:rsid w:val="00234C50"/>
    <w:pPr>
      <w:spacing w:before="100" w:beforeAutospacing="1" w:after="100" w:afterAutospacing="1" w:line="240" w:lineRule="auto"/>
    </w:pPr>
  </w:style>
  <w:style w:type="character" w:styleId="Hyperlink">
    <w:name w:val="Hyperlink"/>
    <w:uiPriority w:val="99"/>
    <w:unhideWhenUsed/>
    <w:rsid w:val="00234C50"/>
    <w:rPr>
      <w:color w:val="0000FF"/>
      <w:u w:val="single"/>
    </w:rPr>
  </w:style>
  <w:style w:type="character" w:customStyle="1" w:styleId="external-link">
    <w:name w:val="external-link"/>
    <w:basedOn w:val="DefaultParagraphFont"/>
    <w:rsid w:val="00234C50"/>
  </w:style>
  <w:style w:type="paragraph" w:styleId="Revision">
    <w:name w:val="Revision"/>
    <w:hidden/>
    <w:uiPriority w:val="99"/>
    <w:semiHidden/>
    <w:rsid w:val="00234C5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234C50"/>
    <w:pPr>
      <w:ind w:left="720"/>
      <w:contextualSpacing/>
    </w:pPr>
  </w:style>
  <w:style w:type="paragraph" w:customStyle="1" w:styleId="Normal1">
    <w:name w:val="Normal1"/>
    <w:uiPriority w:val="99"/>
    <w:rsid w:val="00234C50"/>
    <w:rPr>
      <w:rFonts w:ascii="Times New Roman" w:eastAsia="Times New Roman" w:hAnsi="Times New Roman"/>
      <w:color w:val="000000"/>
      <w:sz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34C50"/>
    <w:pPr>
      <w:tabs>
        <w:tab w:val="center" w:pos="4680"/>
        <w:tab w:val="right" w:pos="9360"/>
      </w:tabs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234C50"/>
    <w:rPr>
      <w:rFonts w:ascii="Calibri" w:eastAsia="Calibri" w:hAnsi="Calibri" w:cs="Times New Roman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234C50"/>
    <w:pPr>
      <w:tabs>
        <w:tab w:val="center" w:pos="4680"/>
        <w:tab w:val="right" w:pos="9360"/>
      </w:tabs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234C50"/>
    <w:rPr>
      <w:rFonts w:ascii="Calibri" w:eastAsia="Calibri" w:hAnsi="Calibri" w:cs="Times New Roman"/>
      <w:lang w:val="x-none" w:eastAsia="x-none"/>
    </w:rPr>
  </w:style>
  <w:style w:type="character" w:customStyle="1" w:styleId="A10">
    <w:name w:val="A10"/>
    <w:uiPriority w:val="99"/>
    <w:rsid w:val="00234C50"/>
    <w:rPr>
      <w:color w:val="000000"/>
      <w:sz w:val="13"/>
      <w:szCs w:val="13"/>
    </w:rPr>
  </w:style>
  <w:style w:type="paragraph" w:customStyle="1" w:styleId="Pa22">
    <w:name w:val="Pa22"/>
    <w:basedOn w:val="Default"/>
    <w:next w:val="Default"/>
    <w:uiPriority w:val="99"/>
    <w:rsid w:val="00234C50"/>
    <w:pPr>
      <w:spacing w:line="181" w:lineRule="atLeast"/>
    </w:pPr>
    <w:rPr>
      <w:rFonts w:ascii="Times New Roman" w:hAnsi="Times New Roman" w:cs="Times New Roman"/>
      <w:color w:val="auto"/>
    </w:rPr>
  </w:style>
  <w:style w:type="character" w:customStyle="1" w:styleId="current-selection">
    <w:name w:val="current-selection"/>
    <w:basedOn w:val="DefaultParagraphFont"/>
    <w:rsid w:val="00234C50"/>
  </w:style>
  <w:style w:type="paragraph" w:customStyle="1" w:styleId="EndNoteBibliography">
    <w:name w:val="EndNote Bibliography"/>
    <w:basedOn w:val="Normal"/>
    <w:link w:val="EndNoteBibliographyChar"/>
    <w:rsid w:val="00234C50"/>
    <w:pPr>
      <w:spacing w:line="240" w:lineRule="auto"/>
    </w:pPr>
    <w:rPr>
      <w:rFonts w:ascii="Calibri" w:hAnsi="Calibri"/>
      <w:noProof/>
      <w:sz w:val="22"/>
      <w:szCs w:val="20"/>
      <w:lang w:val="x-none" w:eastAsia="x-none"/>
    </w:rPr>
  </w:style>
  <w:style w:type="character" w:customStyle="1" w:styleId="EndNoteBibliographyChar">
    <w:name w:val="EndNote Bibliography Char"/>
    <w:link w:val="EndNoteBibliography"/>
    <w:rsid w:val="00234C50"/>
    <w:rPr>
      <w:rFonts w:eastAsia="Times New Roman"/>
      <w:noProof/>
      <w:sz w:val="22"/>
      <w:lang w:val="x-none" w:eastAsia="x-none"/>
    </w:rPr>
  </w:style>
  <w:style w:type="paragraph" w:customStyle="1" w:styleId="EndNoteBibliographyTitle">
    <w:name w:val="EndNote Bibliography Title"/>
    <w:basedOn w:val="Normal"/>
    <w:link w:val="EndNoteBibliographyTitleChar"/>
    <w:rsid w:val="00234C50"/>
    <w:pPr>
      <w:jc w:val="center"/>
    </w:pPr>
    <w:rPr>
      <w:rFonts w:ascii="Calibri" w:hAnsi="Calibri"/>
      <w:noProof/>
      <w:sz w:val="22"/>
      <w:szCs w:val="20"/>
      <w:lang w:val="x-none" w:eastAsia="x-none"/>
    </w:rPr>
  </w:style>
  <w:style w:type="character" w:customStyle="1" w:styleId="EndNoteBibliographyTitleChar">
    <w:name w:val="EndNote Bibliography Title Char"/>
    <w:link w:val="EndNoteBibliographyTitle"/>
    <w:rsid w:val="00234C50"/>
    <w:rPr>
      <w:rFonts w:eastAsia="Times New Roman"/>
      <w:noProof/>
      <w:sz w:val="22"/>
      <w:lang w:val="x-none" w:eastAsia="x-none"/>
    </w:rPr>
  </w:style>
  <w:style w:type="character" w:styleId="FollowedHyperlink">
    <w:name w:val="FollowedHyperlink"/>
    <w:uiPriority w:val="99"/>
    <w:semiHidden/>
    <w:unhideWhenUsed/>
    <w:rsid w:val="001E5AE9"/>
    <w:rPr>
      <w:color w:val="954F7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A7DC7"/>
    <w:pPr>
      <w:spacing w:before="240" w:after="60"/>
      <w:jc w:val="center"/>
      <w:outlineLvl w:val="0"/>
    </w:pPr>
    <w:rPr>
      <w:rFonts w:asciiTheme="majorHAnsi" w:eastAsia="PMingLiU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5A7DC7"/>
    <w:rPr>
      <w:rFonts w:asciiTheme="majorHAnsi" w:hAnsiTheme="majorHAnsi" w:cstheme="majorBidi"/>
      <w:b/>
      <w:bCs/>
      <w:sz w:val="32"/>
      <w:szCs w:val="3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102CE"/>
    <w:pPr>
      <w:jc w:val="right"/>
    </w:pPr>
  </w:style>
  <w:style w:type="character" w:customStyle="1" w:styleId="DateChar">
    <w:name w:val="Date Char"/>
    <w:basedOn w:val="DefaultParagraphFont"/>
    <w:link w:val="Date"/>
    <w:uiPriority w:val="99"/>
    <w:semiHidden/>
    <w:rsid w:val="009102CE"/>
    <w:rPr>
      <w:rFonts w:ascii="Times New Roman" w:eastAsia="Times New Roman" w:hAnsi="Times New Roman"/>
      <w:sz w:val="24"/>
      <w:szCs w:val="24"/>
      <w:lang w:eastAsia="en-US"/>
    </w:rPr>
  </w:style>
  <w:style w:type="paragraph" w:styleId="BodyText">
    <w:name w:val="Body Text"/>
    <w:basedOn w:val="Normal"/>
    <w:link w:val="BodyTextChar"/>
    <w:rsid w:val="00A03973"/>
    <w:pPr>
      <w:ind w:firstLineChars="0" w:firstLine="0"/>
    </w:pPr>
    <w:rPr>
      <w:szCs w:val="20"/>
    </w:rPr>
  </w:style>
  <w:style w:type="character" w:customStyle="1" w:styleId="BodyTextChar">
    <w:name w:val="Body Text Char"/>
    <w:basedOn w:val="DefaultParagraphFont"/>
    <w:link w:val="BodyText"/>
    <w:rsid w:val="00A03973"/>
    <w:rPr>
      <w:rFonts w:ascii="Times New Roman" w:eastAsia="Times New Roman" w:hAnsi="Times New Roman"/>
      <w:sz w:val="24"/>
      <w:lang w:eastAsia="en-US"/>
    </w:rPr>
  </w:style>
  <w:style w:type="character" w:customStyle="1" w:styleId="fontstyle01">
    <w:name w:val="fontstyle01"/>
    <w:basedOn w:val="DefaultParagraphFont"/>
    <w:rsid w:val="00D04EAC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0621B"/>
    <w:rPr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7705"/>
    <w:rPr>
      <w:rFonts w:ascii="Calibri Light" w:hAnsi="Calibri Light"/>
      <w:color w:val="2E74B5" w:themeColor="accent1" w:themeShade="BF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7705"/>
    <w:rPr>
      <w:rFonts w:ascii="Calibri Light" w:hAnsi="Calibri Light"/>
      <w:color w:val="1F4D78" w:themeColor="accent1" w:themeShade="7F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7705"/>
    <w:rPr>
      <w:rFonts w:ascii="Calibri Light" w:hAnsi="Calibri Light"/>
      <w:i/>
      <w:iCs/>
      <w:color w:val="1F4D78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7705"/>
    <w:rPr>
      <w:rFonts w:ascii="Calibri Light" w:hAnsi="Calibri Light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7705"/>
    <w:rPr>
      <w:rFonts w:ascii="Calibri Light" w:hAnsi="Calibri Light"/>
      <w:i/>
      <w:iCs/>
      <w:color w:val="272727" w:themeColor="text1" w:themeTint="D8"/>
      <w:sz w:val="21"/>
      <w:szCs w:val="21"/>
      <w:lang w:eastAsia="en-US"/>
    </w:rPr>
  </w:style>
  <w:style w:type="paragraph" w:styleId="TOC1">
    <w:name w:val="toc 1"/>
    <w:basedOn w:val="Normal"/>
    <w:next w:val="Normal"/>
    <w:uiPriority w:val="39"/>
    <w:unhideWhenUsed/>
    <w:rsid w:val="008B34AD"/>
    <w:pPr>
      <w:spacing w:line="240" w:lineRule="auto"/>
      <w:ind w:firstLineChars="0" w:firstLine="0"/>
    </w:pPr>
    <w:rPr>
      <w:bCs/>
      <w:color w:val="000000" w:themeColor="text1"/>
      <w:szCs w:val="20"/>
    </w:rPr>
  </w:style>
  <w:style w:type="paragraph" w:styleId="TOC2">
    <w:name w:val="toc 2"/>
    <w:basedOn w:val="Normal"/>
    <w:next w:val="Normal"/>
    <w:uiPriority w:val="39"/>
    <w:unhideWhenUsed/>
    <w:rsid w:val="008B34AD"/>
    <w:pPr>
      <w:spacing w:line="240" w:lineRule="auto"/>
      <w:ind w:left="245" w:firstLineChars="0" w:firstLine="0"/>
    </w:pPr>
  </w:style>
  <w:style w:type="paragraph" w:styleId="TOC3">
    <w:name w:val="toc 3"/>
    <w:basedOn w:val="Normal"/>
    <w:next w:val="Normal"/>
    <w:uiPriority w:val="39"/>
    <w:unhideWhenUsed/>
    <w:rsid w:val="008B34AD"/>
    <w:pPr>
      <w:spacing w:line="240" w:lineRule="auto"/>
      <w:ind w:left="389"/>
    </w:pPr>
    <w:rPr>
      <w:iCs/>
      <w:szCs w:val="20"/>
    </w:rPr>
  </w:style>
  <w:style w:type="paragraph" w:styleId="TOC4">
    <w:name w:val="toc 4"/>
    <w:basedOn w:val="Normal"/>
    <w:next w:val="Normal"/>
    <w:uiPriority w:val="39"/>
    <w:unhideWhenUsed/>
    <w:rsid w:val="008B34AD"/>
    <w:pPr>
      <w:spacing w:line="240" w:lineRule="auto"/>
      <w:ind w:left="720" w:firstLineChars="0" w:firstLine="0"/>
    </w:pPr>
  </w:style>
  <w:style w:type="paragraph" w:styleId="TOC5">
    <w:name w:val="toc 5"/>
    <w:basedOn w:val="Normal"/>
    <w:next w:val="Normal"/>
    <w:autoRedefine/>
    <w:uiPriority w:val="39"/>
    <w:unhideWhenUsed/>
    <w:rsid w:val="00492423"/>
    <w:pPr>
      <w:ind w:left="96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92423"/>
    <w:pPr>
      <w:ind w:left="12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92423"/>
    <w:pPr>
      <w:ind w:left="144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92423"/>
    <w:pPr>
      <w:ind w:left="168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92423"/>
    <w:pPr>
      <w:ind w:left="1920"/>
    </w:pPr>
    <w:rPr>
      <w:rFonts w:asciiTheme="minorHAnsi" w:hAnsiTheme="minorHAns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8B34AD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eastAsia="zh-TW"/>
    </w:rPr>
  </w:style>
  <w:style w:type="character" w:styleId="FootnoteReference">
    <w:name w:val="footnote reference"/>
    <w:basedOn w:val="DefaultParagraphFont"/>
    <w:uiPriority w:val="99"/>
    <w:semiHidden/>
    <w:unhideWhenUsed/>
    <w:rsid w:val="000616E5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D12AEC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7B94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7B94"/>
    <w:rPr>
      <w:rFonts w:ascii="Times New Roman" w:eastAsia="Times New Roman" w:hAnsi="Times New Roman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12A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6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9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1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6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16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0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16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2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9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4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5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05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1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277525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5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5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5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04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35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10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025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9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9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1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7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7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6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4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31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1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54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9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61381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5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2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8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4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02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8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6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29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82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4693">
              <w:marLeft w:val="0"/>
              <w:marRight w:val="0"/>
              <w:marTop w:val="240"/>
              <w:marBottom w:val="240"/>
              <w:divBdr>
                <w:top w:val="single" w:sz="12" w:space="0" w:color="EBEBEB"/>
                <w:left w:val="none" w:sz="0" w:space="0" w:color="auto"/>
                <w:bottom w:val="single" w:sz="12" w:space="0" w:color="EBEBEB"/>
                <w:right w:val="none" w:sz="0" w:space="0" w:color="auto"/>
              </w:divBdr>
            </w:div>
          </w:divsChild>
        </w:div>
      </w:divsChild>
    </w:div>
    <w:div w:id="176399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7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7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2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9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24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33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58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69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10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6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76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5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14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3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258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4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45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37" Type="http://schemas.openxmlformats.org/officeDocument/2006/relationships/image" Target="media/image9.png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36" Type="http://schemas.openxmlformats.org/officeDocument/2006/relationships/image" Target="media/image8.png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F727A5A-3241-984B-9F23-3CDA2E98B715}">
  <we:reference id="wa200001011" version="1.1.0.0" store="en-US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6A4F54-4E01-4376-A994-8DF16D2599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2234</Words>
  <Characters>12734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9</CharactersWithSpaces>
  <SharedDoc>false</SharedDoc>
  <HLinks>
    <vt:vector size="6" baseType="variant">
      <vt:variant>
        <vt:i4>84</vt:i4>
      </vt:variant>
      <vt:variant>
        <vt:i4>0</vt:i4>
      </vt:variant>
      <vt:variant>
        <vt:i4>0</vt:i4>
      </vt:variant>
      <vt:variant>
        <vt:i4>5</vt:i4>
      </vt:variant>
      <vt:variant>
        <vt:lpwstr>https://www.ncbi.nlm.nih.gov/pubmed/25960944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yu Xiao Kathy</dc:creator>
  <cp:keywords/>
  <cp:lastModifiedBy>RAJESWARI K.</cp:lastModifiedBy>
  <cp:revision>5</cp:revision>
  <cp:lastPrinted>2020-05-18T18:03:00Z</cp:lastPrinted>
  <dcterms:created xsi:type="dcterms:W3CDTF">2021-02-01T18:21:00Z</dcterms:created>
  <dcterms:modified xsi:type="dcterms:W3CDTF">2021-02-18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174</vt:lpwstr>
  </property>
  <property fmtid="{D5CDD505-2E9C-101B-9397-08002B2CF9AE}" pid="3" name="grammarly_documentContext">
    <vt:lpwstr>{"goals":[],"domain":"general","emotions":[],"dialect":"american"}</vt:lpwstr>
  </property>
</Properties>
</file>